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CC2C3" w14:textId="786756A3" w:rsidR="004F745A" w:rsidRPr="00A84691" w:rsidRDefault="005F2790" w:rsidP="004F745A">
      <w:pPr>
        <w:rPr>
          <w:b/>
          <w:bCs/>
          <w:sz w:val="40"/>
          <w:szCs w:val="40"/>
        </w:rPr>
      </w:pPr>
      <w:r>
        <w:rPr>
          <w:noProof/>
        </w:rPr>
        <w:drawing>
          <wp:anchor distT="0" distB="0" distL="114300" distR="114300" simplePos="0" relativeHeight="251658240" behindDoc="1" locked="0" layoutInCell="1" allowOverlap="1" wp14:anchorId="5C641302" wp14:editId="02DC46E5">
            <wp:simplePos x="0" y="0"/>
            <wp:positionH relativeFrom="column">
              <wp:posOffset>1417229</wp:posOffset>
            </wp:positionH>
            <wp:positionV relativeFrom="paragraph">
              <wp:posOffset>0</wp:posOffset>
            </wp:positionV>
            <wp:extent cx="3400425" cy="181165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400425" cy="1811655"/>
                    </a:xfrm>
                    <a:prstGeom prst="rect">
                      <a:avLst/>
                    </a:prstGeom>
                  </pic:spPr>
                </pic:pic>
              </a:graphicData>
            </a:graphic>
            <wp14:sizeRelH relativeFrom="margin">
              <wp14:pctWidth>0</wp14:pctWidth>
            </wp14:sizeRelH>
            <wp14:sizeRelV relativeFrom="margin">
              <wp14:pctHeight>0</wp14:pctHeight>
            </wp14:sizeRelV>
          </wp:anchor>
        </w:drawing>
      </w:r>
      <w:r>
        <w:rPr>
          <w:b/>
          <w:bCs/>
          <w:sz w:val="40"/>
          <w:szCs w:val="40"/>
        </w:rPr>
        <w:t xml:space="preserve">                    </w:t>
      </w:r>
      <w:r w:rsidR="00CA5003">
        <w:rPr>
          <w:b/>
          <w:bCs/>
          <w:sz w:val="40"/>
          <w:szCs w:val="40"/>
        </w:rPr>
        <w:t xml:space="preserve"> </w:t>
      </w:r>
      <w:r w:rsidR="00DD146C">
        <w:rPr>
          <w:b/>
          <w:bCs/>
          <w:sz w:val="40"/>
          <w:szCs w:val="40"/>
        </w:rPr>
        <w:t xml:space="preserve">  </w:t>
      </w:r>
      <w:r w:rsidR="00A84691">
        <w:rPr>
          <w:b/>
          <w:bCs/>
          <w:sz w:val="40"/>
          <w:szCs w:val="40"/>
        </w:rPr>
        <w:t xml:space="preserve">    </w:t>
      </w:r>
      <w:r w:rsidRPr="00DD146C">
        <w:rPr>
          <w:rFonts w:ascii="Times New Roman" w:hAnsi="Times New Roman" w:cs="Times New Roman"/>
          <w:b/>
          <w:bCs/>
          <w:color w:val="666633"/>
          <w:sz w:val="32"/>
          <w:szCs w:val="32"/>
        </w:rPr>
        <w:t>SCHOOL OF COMPUTER SCIENCE</w:t>
      </w:r>
    </w:p>
    <w:p w14:paraId="3743FCE0" w14:textId="146EEACA" w:rsidR="004F745A" w:rsidRPr="00A84691" w:rsidRDefault="004F745A" w:rsidP="004F745A">
      <w:pPr>
        <w:rPr>
          <w:rFonts w:ascii="Berlin Sans FB" w:hAnsi="Berlin Sans FB"/>
          <w:sz w:val="40"/>
          <w:szCs w:val="40"/>
        </w:rPr>
      </w:pPr>
      <w:r w:rsidRPr="00CA5003">
        <w:rPr>
          <w:rFonts w:ascii="Berlin Sans FB" w:hAnsi="Berlin Sans FB"/>
          <w:sz w:val="40"/>
          <w:szCs w:val="40"/>
        </w:rPr>
        <w:t xml:space="preserve">               </w:t>
      </w:r>
      <w:r w:rsidR="00CA5003">
        <w:rPr>
          <w:rFonts w:ascii="Berlin Sans FB" w:hAnsi="Berlin Sans FB"/>
          <w:sz w:val="40"/>
          <w:szCs w:val="40"/>
        </w:rPr>
        <w:t xml:space="preserve">  </w:t>
      </w:r>
      <w:r w:rsidR="00A84691">
        <w:rPr>
          <w:rFonts w:ascii="Berlin Sans FB" w:hAnsi="Berlin Sans FB"/>
          <w:sz w:val="40"/>
          <w:szCs w:val="40"/>
        </w:rPr>
        <w:t xml:space="preserve">          </w:t>
      </w:r>
      <w:r w:rsidRPr="00A84691">
        <w:rPr>
          <w:rFonts w:ascii="Times New Roman" w:hAnsi="Times New Roman" w:cs="Times New Roman"/>
          <w:sz w:val="32"/>
          <w:szCs w:val="32"/>
        </w:rPr>
        <w:t>Introduction to Programming Using C</w:t>
      </w:r>
    </w:p>
    <w:p w14:paraId="6A1091CE" w14:textId="06B0C46D" w:rsidR="00A84691" w:rsidRPr="00A84691" w:rsidRDefault="004F745A" w:rsidP="004F745A">
      <w:pPr>
        <w:rPr>
          <w:rFonts w:ascii="Times New Roman" w:hAnsi="Times New Roman" w:cs="Times New Roman"/>
          <w:sz w:val="32"/>
          <w:szCs w:val="32"/>
        </w:rPr>
      </w:pPr>
      <w:r w:rsidRPr="00A84691">
        <w:rPr>
          <w:rFonts w:ascii="Times New Roman" w:hAnsi="Times New Roman" w:cs="Times New Roman"/>
          <w:sz w:val="32"/>
          <w:szCs w:val="32"/>
        </w:rPr>
        <w:t xml:space="preserve">                                </w:t>
      </w:r>
      <w:r w:rsidR="00A84691" w:rsidRPr="00A84691">
        <w:rPr>
          <w:rFonts w:ascii="Times New Roman" w:hAnsi="Times New Roman" w:cs="Times New Roman"/>
          <w:sz w:val="32"/>
          <w:szCs w:val="32"/>
        </w:rPr>
        <w:t xml:space="preserve">    </w:t>
      </w:r>
      <w:r w:rsidR="00A84691">
        <w:rPr>
          <w:rFonts w:ascii="Times New Roman" w:hAnsi="Times New Roman" w:cs="Times New Roman"/>
          <w:sz w:val="32"/>
          <w:szCs w:val="32"/>
        </w:rPr>
        <w:t xml:space="preserve">               </w:t>
      </w:r>
      <w:r w:rsidRPr="00A84691">
        <w:rPr>
          <w:rFonts w:ascii="Times New Roman" w:hAnsi="Times New Roman" w:cs="Times New Roman"/>
          <w:sz w:val="32"/>
          <w:szCs w:val="32"/>
        </w:rPr>
        <w:t xml:space="preserve">Project </w:t>
      </w:r>
      <w:r w:rsidR="00A84691" w:rsidRPr="00A84691">
        <w:rPr>
          <w:rFonts w:ascii="Times New Roman" w:hAnsi="Times New Roman" w:cs="Times New Roman"/>
          <w:sz w:val="32"/>
          <w:szCs w:val="32"/>
        </w:rPr>
        <w:t>report</w:t>
      </w:r>
      <w:r w:rsidRPr="00A84691">
        <w:rPr>
          <w:rFonts w:ascii="Times New Roman" w:hAnsi="Times New Roman" w:cs="Times New Roman"/>
          <w:sz w:val="32"/>
          <w:szCs w:val="32"/>
        </w:rPr>
        <w:t xml:space="preserve"> </w:t>
      </w:r>
    </w:p>
    <w:p w14:paraId="256C8A03" w14:textId="7CBDBCDB" w:rsidR="004F745A" w:rsidRPr="00A84691" w:rsidRDefault="00A84691" w:rsidP="004F745A">
      <w:pPr>
        <w:rPr>
          <w:rFonts w:ascii="Times New Roman" w:hAnsi="Times New Roman" w:cs="Times New Roman"/>
          <w:sz w:val="32"/>
          <w:szCs w:val="32"/>
        </w:rPr>
      </w:pPr>
      <w:r w:rsidRPr="00A84691">
        <w:rPr>
          <w:rFonts w:ascii="Times New Roman" w:hAnsi="Times New Roman" w:cs="Times New Roman"/>
          <w:sz w:val="32"/>
          <w:szCs w:val="32"/>
        </w:rPr>
        <w:t xml:space="preserve">                                            </w:t>
      </w:r>
      <w:r>
        <w:rPr>
          <w:rFonts w:ascii="Times New Roman" w:hAnsi="Times New Roman" w:cs="Times New Roman"/>
          <w:sz w:val="32"/>
          <w:szCs w:val="32"/>
        </w:rPr>
        <w:t xml:space="preserve">             </w:t>
      </w:r>
      <w:r w:rsidR="004F745A" w:rsidRPr="00A84691">
        <w:rPr>
          <w:rFonts w:ascii="Times New Roman" w:hAnsi="Times New Roman" w:cs="Times New Roman"/>
          <w:sz w:val="32"/>
          <w:szCs w:val="32"/>
        </w:rPr>
        <w:t>on</w:t>
      </w:r>
    </w:p>
    <w:p w14:paraId="3F5B2422" w14:textId="26486DAD" w:rsidR="005F2790" w:rsidRPr="00A84691" w:rsidRDefault="004F745A" w:rsidP="004300E1">
      <w:pPr>
        <w:rPr>
          <w:rFonts w:ascii="Times New Roman" w:hAnsi="Times New Roman" w:cs="Times New Roman"/>
          <w:b/>
          <w:bCs/>
          <w:color w:val="ED7D31" w:themeColor="accent2"/>
          <w:sz w:val="32"/>
          <w:szCs w:val="32"/>
        </w:rPr>
      </w:pPr>
      <w:r w:rsidRPr="00A84691">
        <w:rPr>
          <w:rFonts w:ascii="Times New Roman" w:hAnsi="Times New Roman" w:cs="Times New Roman"/>
          <w:b/>
          <w:bCs/>
          <w:sz w:val="32"/>
          <w:szCs w:val="32"/>
        </w:rPr>
        <w:t xml:space="preserve">       </w:t>
      </w:r>
      <w:r w:rsidR="00A84691" w:rsidRPr="00A84691">
        <w:rPr>
          <w:rFonts w:ascii="Times New Roman" w:hAnsi="Times New Roman" w:cs="Times New Roman"/>
          <w:b/>
          <w:bCs/>
          <w:sz w:val="32"/>
          <w:szCs w:val="32"/>
        </w:rPr>
        <w:t xml:space="preserve"> </w:t>
      </w:r>
      <w:r w:rsidR="00A84691">
        <w:rPr>
          <w:rFonts w:ascii="Times New Roman" w:hAnsi="Times New Roman" w:cs="Times New Roman"/>
          <w:b/>
          <w:bCs/>
          <w:sz w:val="32"/>
          <w:szCs w:val="32"/>
        </w:rPr>
        <w:t xml:space="preserve">                         </w:t>
      </w:r>
      <w:r w:rsidR="00A84691" w:rsidRPr="00A84691">
        <w:rPr>
          <w:rFonts w:ascii="Times New Roman" w:hAnsi="Times New Roman" w:cs="Times New Roman"/>
          <w:b/>
          <w:bCs/>
          <w:sz w:val="32"/>
          <w:szCs w:val="32"/>
        </w:rPr>
        <w:t xml:space="preserve"> </w:t>
      </w:r>
      <w:r w:rsidRPr="00A84691">
        <w:rPr>
          <w:rFonts w:ascii="Times New Roman" w:hAnsi="Times New Roman" w:cs="Times New Roman"/>
          <w:b/>
          <w:bCs/>
          <w:color w:val="ED7D31" w:themeColor="accent2"/>
          <w:sz w:val="32"/>
          <w:szCs w:val="32"/>
        </w:rPr>
        <w:t>“INN MANAGEMENT SYSTEM”</w:t>
      </w:r>
    </w:p>
    <w:p w14:paraId="028A1B03" w14:textId="7D8030FB" w:rsidR="004F745A" w:rsidRPr="00A84691" w:rsidRDefault="00CA5003" w:rsidP="004F745A">
      <w:pPr>
        <w:jc w:val="both"/>
        <w:rPr>
          <w:rFonts w:ascii="Times New Roman" w:hAnsi="Times New Roman" w:cs="Times New Roman"/>
          <w:sz w:val="32"/>
          <w:szCs w:val="32"/>
        </w:rPr>
      </w:pPr>
      <w:r w:rsidRPr="00A84691">
        <w:rPr>
          <w:rFonts w:ascii="Times New Roman" w:hAnsi="Times New Roman" w:cs="Times New Roman"/>
          <w:sz w:val="32"/>
          <w:szCs w:val="32"/>
        </w:rPr>
        <w:t xml:space="preserve">  </w:t>
      </w:r>
      <w:r w:rsidR="005F2790" w:rsidRPr="00A84691">
        <w:rPr>
          <w:rFonts w:ascii="Times New Roman" w:hAnsi="Times New Roman" w:cs="Times New Roman"/>
          <w:sz w:val="32"/>
          <w:szCs w:val="32"/>
        </w:rPr>
        <w:t xml:space="preserve">  </w:t>
      </w:r>
      <w:r w:rsidR="00A84691">
        <w:rPr>
          <w:rFonts w:ascii="Times New Roman" w:hAnsi="Times New Roman" w:cs="Times New Roman"/>
          <w:sz w:val="32"/>
          <w:szCs w:val="32"/>
        </w:rPr>
        <w:t xml:space="preserve">          </w:t>
      </w:r>
      <w:r w:rsidR="00A84691" w:rsidRPr="00A84691">
        <w:rPr>
          <w:rFonts w:ascii="Times New Roman" w:hAnsi="Times New Roman" w:cs="Times New Roman"/>
          <w:sz w:val="32"/>
          <w:szCs w:val="32"/>
        </w:rPr>
        <w:t xml:space="preserve"> </w:t>
      </w:r>
      <w:r w:rsidR="00DD146C" w:rsidRPr="00A84691">
        <w:rPr>
          <w:rFonts w:ascii="Times New Roman" w:hAnsi="Times New Roman" w:cs="Times New Roman"/>
          <w:sz w:val="32"/>
          <w:szCs w:val="32"/>
        </w:rPr>
        <w:t xml:space="preserve"> </w:t>
      </w:r>
      <w:r w:rsidR="004F745A" w:rsidRPr="00A84691">
        <w:rPr>
          <w:rFonts w:ascii="Times New Roman" w:hAnsi="Times New Roman" w:cs="Times New Roman"/>
          <w:sz w:val="32"/>
          <w:szCs w:val="32"/>
        </w:rPr>
        <w:t xml:space="preserve">submitted in partial </w:t>
      </w:r>
      <w:proofErr w:type="spellStart"/>
      <w:r w:rsidR="004F745A" w:rsidRPr="00A84691">
        <w:rPr>
          <w:rFonts w:ascii="Times New Roman" w:hAnsi="Times New Roman" w:cs="Times New Roman"/>
          <w:sz w:val="32"/>
          <w:szCs w:val="32"/>
        </w:rPr>
        <w:t>fulfi</w:t>
      </w:r>
      <w:r w:rsidR="005F2790" w:rsidRPr="00A84691">
        <w:rPr>
          <w:rFonts w:ascii="Times New Roman" w:hAnsi="Times New Roman" w:cs="Times New Roman"/>
          <w:sz w:val="32"/>
          <w:szCs w:val="32"/>
        </w:rPr>
        <w:t>l</w:t>
      </w:r>
      <w:r w:rsidR="004F745A" w:rsidRPr="00A84691">
        <w:rPr>
          <w:rFonts w:ascii="Times New Roman" w:hAnsi="Times New Roman" w:cs="Times New Roman"/>
          <w:sz w:val="32"/>
          <w:szCs w:val="32"/>
        </w:rPr>
        <w:t>lment</w:t>
      </w:r>
      <w:proofErr w:type="spellEnd"/>
      <w:r w:rsidR="004F745A" w:rsidRPr="00A84691">
        <w:rPr>
          <w:rFonts w:ascii="Times New Roman" w:hAnsi="Times New Roman" w:cs="Times New Roman"/>
          <w:sz w:val="32"/>
          <w:szCs w:val="32"/>
        </w:rPr>
        <w:t xml:space="preserve"> for the award of the degree in</w:t>
      </w:r>
    </w:p>
    <w:p w14:paraId="7E780FFD" w14:textId="31FDADF5" w:rsidR="004F745A" w:rsidRPr="00A84691" w:rsidRDefault="004F745A" w:rsidP="004F745A">
      <w:pPr>
        <w:jc w:val="both"/>
        <w:rPr>
          <w:rFonts w:ascii="Times New Roman" w:hAnsi="Times New Roman" w:cs="Times New Roman"/>
          <w:b/>
          <w:bCs/>
          <w:color w:val="666633"/>
          <w:sz w:val="32"/>
          <w:szCs w:val="32"/>
        </w:rPr>
      </w:pPr>
      <w:r w:rsidRPr="00A84691">
        <w:rPr>
          <w:rFonts w:ascii="Times New Roman" w:hAnsi="Times New Roman" w:cs="Times New Roman"/>
          <w:b/>
          <w:bCs/>
          <w:color w:val="666633"/>
          <w:sz w:val="32"/>
          <w:szCs w:val="32"/>
        </w:rPr>
        <w:t xml:space="preserve">                           </w:t>
      </w:r>
      <w:r w:rsidR="00A84691">
        <w:rPr>
          <w:rFonts w:ascii="Times New Roman" w:hAnsi="Times New Roman" w:cs="Times New Roman"/>
          <w:b/>
          <w:bCs/>
          <w:color w:val="666633"/>
          <w:sz w:val="32"/>
          <w:szCs w:val="32"/>
        </w:rPr>
        <w:t xml:space="preserve">      </w:t>
      </w:r>
      <w:r w:rsidRPr="00A84691">
        <w:rPr>
          <w:rFonts w:ascii="Times New Roman" w:hAnsi="Times New Roman" w:cs="Times New Roman"/>
          <w:b/>
          <w:bCs/>
          <w:color w:val="666633"/>
          <w:sz w:val="32"/>
          <w:szCs w:val="32"/>
        </w:rPr>
        <w:t>BACHELOR OF TECHNOLOGY</w:t>
      </w:r>
    </w:p>
    <w:p w14:paraId="7FCFAE7D" w14:textId="6B75190B" w:rsidR="004F745A" w:rsidRPr="00A84691" w:rsidRDefault="004F745A" w:rsidP="005F2790">
      <w:pPr>
        <w:spacing w:line="240" w:lineRule="auto"/>
        <w:jc w:val="both"/>
        <w:rPr>
          <w:rFonts w:ascii="Times New Roman" w:hAnsi="Times New Roman" w:cs="Times New Roman"/>
          <w:b/>
          <w:bCs/>
          <w:color w:val="666633"/>
          <w:sz w:val="32"/>
          <w:szCs w:val="32"/>
        </w:rPr>
      </w:pPr>
      <w:r w:rsidRPr="00A84691">
        <w:rPr>
          <w:rFonts w:ascii="Times New Roman" w:hAnsi="Times New Roman" w:cs="Times New Roman"/>
          <w:b/>
          <w:bCs/>
          <w:color w:val="666633"/>
          <w:sz w:val="32"/>
          <w:szCs w:val="32"/>
        </w:rPr>
        <w:t xml:space="preserve">                                             </w:t>
      </w:r>
      <w:r w:rsidR="00A84691" w:rsidRPr="00A84691">
        <w:rPr>
          <w:rFonts w:ascii="Times New Roman" w:hAnsi="Times New Roman" w:cs="Times New Roman"/>
          <w:b/>
          <w:bCs/>
          <w:color w:val="666633"/>
          <w:sz w:val="32"/>
          <w:szCs w:val="32"/>
        </w:rPr>
        <w:t xml:space="preserve"> </w:t>
      </w:r>
      <w:r w:rsidRPr="00A84691">
        <w:rPr>
          <w:rFonts w:ascii="Times New Roman" w:hAnsi="Times New Roman" w:cs="Times New Roman"/>
          <w:b/>
          <w:bCs/>
          <w:color w:val="666633"/>
          <w:sz w:val="32"/>
          <w:szCs w:val="32"/>
        </w:rPr>
        <w:t xml:space="preserve">   </w:t>
      </w:r>
      <w:r w:rsidR="005F2790" w:rsidRPr="00A84691">
        <w:rPr>
          <w:rFonts w:ascii="Times New Roman" w:hAnsi="Times New Roman" w:cs="Times New Roman"/>
          <w:b/>
          <w:bCs/>
          <w:color w:val="666633"/>
          <w:sz w:val="32"/>
          <w:szCs w:val="32"/>
        </w:rPr>
        <w:t xml:space="preserve">  </w:t>
      </w:r>
      <w:r w:rsidR="00A84691">
        <w:rPr>
          <w:rFonts w:ascii="Times New Roman" w:hAnsi="Times New Roman" w:cs="Times New Roman"/>
          <w:b/>
          <w:bCs/>
          <w:color w:val="666633"/>
          <w:sz w:val="32"/>
          <w:szCs w:val="32"/>
        </w:rPr>
        <w:t xml:space="preserve">      </w:t>
      </w:r>
      <w:r w:rsidRPr="00A84691">
        <w:rPr>
          <w:rFonts w:ascii="Times New Roman" w:hAnsi="Times New Roman" w:cs="Times New Roman"/>
          <w:b/>
          <w:bCs/>
          <w:color w:val="666633"/>
          <w:sz w:val="32"/>
          <w:szCs w:val="32"/>
        </w:rPr>
        <w:t xml:space="preserve"> IN</w:t>
      </w:r>
    </w:p>
    <w:p w14:paraId="10CE9600" w14:textId="0BA39726" w:rsidR="004F745A" w:rsidRPr="00A84691" w:rsidRDefault="004F745A" w:rsidP="004F745A">
      <w:pPr>
        <w:jc w:val="both"/>
        <w:rPr>
          <w:rFonts w:ascii="Times New Roman" w:hAnsi="Times New Roman" w:cs="Times New Roman"/>
          <w:b/>
          <w:bCs/>
          <w:color w:val="666633"/>
          <w:sz w:val="32"/>
          <w:szCs w:val="32"/>
        </w:rPr>
      </w:pPr>
      <w:r w:rsidRPr="00A84691">
        <w:rPr>
          <w:rFonts w:ascii="Times New Roman" w:hAnsi="Times New Roman" w:cs="Times New Roman"/>
          <w:b/>
          <w:bCs/>
          <w:sz w:val="32"/>
          <w:szCs w:val="32"/>
        </w:rPr>
        <w:t xml:space="preserve">               </w:t>
      </w:r>
      <w:r w:rsidR="00A84691" w:rsidRPr="00A84691">
        <w:rPr>
          <w:rFonts w:ascii="Times New Roman" w:hAnsi="Times New Roman" w:cs="Times New Roman"/>
          <w:b/>
          <w:bCs/>
          <w:sz w:val="32"/>
          <w:szCs w:val="32"/>
        </w:rPr>
        <w:t xml:space="preserve"> </w:t>
      </w:r>
      <w:r w:rsidR="00A84691">
        <w:rPr>
          <w:rFonts w:ascii="Times New Roman" w:hAnsi="Times New Roman" w:cs="Times New Roman"/>
          <w:b/>
          <w:bCs/>
          <w:sz w:val="32"/>
          <w:szCs w:val="32"/>
        </w:rPr>
        <w:t xml:space="preserve">     </w:t>
      </w:r>
      <w:r w:rsidR="00A84691" w:rsidRPr="00A84691">
        <w:rPr>
          <w:rFonts w:ascii="Times New Roman" w:hAnsi="Times New Roman" w:cs="Times New Roman"/>
          <w:b/>
          <w:bCs/>
          <w:sz w:val="32"/>
          <w:szCs w:val="32"/>
        </w:rPr>
        <w:t xml:space="preserve"> </w:t>
      </w:r>
      <w:r w:rsidRPr="00A84691">
        <w:rPr>
          <w:rFonts w:ascii="Times New Roman" w:hAnsi="Times New Roman" w:cs="Times New Roman"/>
          <w:b/>
          <w:bCs/>
          <w:sz w:val="32"/>
          <w:szCs w:val="32"/>
        </w:rPr>
        <w:t xml:space="preserve"> </w:t>
      </w:r>
      <w:r w:rsidRPr="00A84691">
        <w:rPr>
          <w:rFonts w:ascii="Times New Roman" w:hAnsi="Times New Roman" w:cs="Times New Roman"/>
          <w:b/>
          <w:bCs/>
          <w:color w:val="666633"/>
          <w:sz w:val="32"/>
          <w:szCs w:val="32"/>
        </w:rPr>
        <w:t>COMPUTER SCIENCE AND ENGINEERING</w:t>
      </w:r>
    </w:p>
    <w:p w14:paraId="2DB0B277" w14:textId="77777777" w:rsidR="004300E1" w:rsidRPr="00A84691" w:rsidRDefault="004F745A" w:rsidP="004F745A">
      <w:pPr>
        <w:tabs>
          <w:tab w:val="left" w:pos="1521"/>
        </w:tabs>
        <w:rPr>
          <w:rFonts w:ascii="Berlin Sans FB Demi" w:hAnsi="Berlin Sans FB Demi"/>
          <w:b/>
          <w:bCs/>
          <w:sz w:val="32"/>
          <w:szCs w:val="32"/>
        </w:rPr>
      </w:pPr>
      <w:r w:rsidRPr="00A84691">
        <w:rPr>
          <w:rFonts w:ascii="Berlin Sans FB Demi" w:hAnsi="Berlin Sans FB Demi"/>
          <w:b/>
          <w:bCs/>
          <w:sz w:val="32"/>
          <w:szCs w:val="32"/>
        </w:rPr>
        <w:t xml:space="preserve">                               </w:t>
      </w:r>
    </w:p>
    <w:p w14:paraId="5C7A0088" w14:textId="24B6B3EF" w:rsidR="004F745A" w:rsidRPr="00A84691" w:rsidRDefault="004300E1" w:rsidP="004F745A">
      <w:pPr>
        <w:tabs>
          <w:tab w:val="left" w:pos="1521"/>
        </w:tabs>
        <w:rPr>
          <w:rFonts w:ascii="Times New Roman" w:hAnsi="Times New Roman" w:cs="Times New Roman"/>
          <w:b/>
          <w:bCs/>
          <w:sz w:val="28"/>
          <w:szCs w:val="28"/>
        </w:rPr>
      </w:pPr>
      <w:r w:rsidRPr="00A84691">
        <w:rPr>
          <w:rFonts w:ascii="Times New Roman" w:hAnsi="Times New Roman" w:cs="Times New Roman"/>
          <w:b/>
          <w:bCs/>
          <w:sz w:val="32"/>
          <w:szCs w:val="32"/>
        </w:rPr>
        <w:t xml:space="preserve">                        </w:t>
      </w:r>
      <w:r w:rsidR="004F745A" w:rsidRPr="00A84691">
        <w:rPr>
          <w:rFonts w:ascii="Times New Roman" w:hAnsi="Times New Roman" w:cs="Times New Roman"/>
          <w:b/>
          <w:bCs/>
          <w:sz w:val="32"/>
          <w:szCs w:val="32"/>
        </w:rPr>
        <w:t xml:space="preserve">    </w:t>
      </w:r>
      <w:r w:rsidR="004F745A" w:rsidRPr="00A84691">
        <w:rPr>
          <w:rFonts w:ascii="Times New Roman" w:hAnsi="Times New Roman" w:cs="Times New Roman"/>
          <w:b/>
          <w:bCs/>
          <w:sz w:val="28"/>
          <w:szCs w:val="28"/>
        </w:rPr>
        <w:t xml:space="preserve">Submitted </w:t>
      </w:r>
      <w:proofErr w:type="gramStart"/>
      <w:r w:rsidR="004F745A" w:rsidRPr="00A84691">
        <w:rPr>
          <w:rFonts w:ascii="Times New Roman" w:hAnsi="Times New Roman" w:cs="Times New Roman"/>
          <w:b/>
          <w:bCs/>
          <w:sz w:val="28"/>
          <w:szCs w:val="28"/>
        </w:rPr>
        <w:t>by</w:t>
      </w:r>
      <w:r w:rsidR="006709CA"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GROUP</w:t>
      </w:r>
      <w:proofErr w:type="gramEnd"/>
      <w:r w:rsidR="004F745A" w:rsidRPr="00A84691">
        <w:rPr>
          <w:rFonts w:ascii="Times New Roman" w:hAnsi="Times New Roman" w:cs="Times New Roman"/>
          <w:b/>
          <w:bCs/>
          <w:sz w:val="28"/>
          <w:szCs w:val="28"/>
        </w:rPr>
        <w:t xml:space="preserve"> 09</w:t>
      </w:r>
    </w:p>
    <w:p w14:paraId="0220139D" w14:textId="706AAC8C" w:rsidR="004F745A" w:rsidRPr="00A84691" w:rsidRDefault="00B24854" w:rsidP="004F745A">
      <w:pPr>
        <w:pStyle w:val="ListParagraph"/>
        <w:numPr>
          <w:ilvl w:val="0"/>
          <w:numId w:val="1"/>
        </w:numPr>
        <w:tabs>
          <w:tab w:val="left" w:pos="1521"/>
        </w:tabs>
        <w:spacing w:line="240" w:lineRule="auto"/>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V.D. Panduranga Sai</w:t>
      </w:r>
      <w:proofErr w:type="gramStart"/>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 xml:space="preserve"> (</w:t>
      </w:r>
      <w:proofErr w:type="gramEnd"/>
      <w:r w:rsidR="004F745A" w:rsidRPr="00A84691">
        <w:rPr>
          <w:rFonts w:ascii="Times New Roman" w:hAnsi="Times New Roman" w:cs="Times New Roman"/>
          <w:b/>
          <w:bCs/>
          <w:sz w:val="28"/>
          <w:szCs w:val="28"/>
        </w:rPr>
        <w:t>AP21110010091)</w:t>
      </w:r>
    </w:p>
    <w:p w14:paraId="7B298B66" w14:textId="476A74D0" w:rsidR="004F745A" w:rsidRPr="00A84691" w:rsidRDefault="00B24854" w:rsidP="004F745A">
      <w:pPr>
        <w:pStyle w:val="ListParagraph"/>
        <w:tabs>
          <w:tab w:val="left" w:pos="1521"/>
        </w:tabs>
        <w:spacing w:line="240" w:lineRule="auto"/>
        <w:ind w:left="2712"/>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BTECH 1st year CSE</w:t>
      </w:r>
    </w:p>
    <w:p w14:paraId="21980B61" w14:textId="5A103670" w:rsidR="00AB7032" w:rsidRPr="00A84691" w:rsidRDefault="00B24854" w:rsidP="00AB7032">
      <w:pPr>
        <w:pStyle w:val="ListParagraph"/>
        <w:tabs>
          <w:tab w:val="left" w:pos="1521"/>
        </w:tabs>
        <w:spacing w:line="240" w:lineRule="auto"/>
        <w:ind w:left="2712"/>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SEC: - B</w:t>
      </w:r>
    </w:p>
    <w:p w14:paraId="1510663B" w14:textId="3B054F96" w:rsidR="00AB7032" w:rsidRPr="00A84691" w:rsidRDefault="00B24854" w:rsidP="004F745A">
      <w:pPr>
        <w:pStyle w:val="ListParagraph"/>
        <w:numPr>
          <w:ilvl w:val="0"/>
          <w:numId w:val="1"/>
        </w:numPr>
        <w:tabs>
          <w:tab w:val="left" w:pos="1521"/>
        </w:tabs>
        <w:spacing w:line="240" w:lineRule="auto"/>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 xml:space="preserve">Arjun Mahamkali </w:t>
      </w:r>
      <w:r w:rsidRPr="00A84691">
        <w:rPr>
          <w:rFonts w:ascii="Times New Roman" w:hAnsi="Times New Roman" w:cs="Times New Roman"/>
          <w:b/>
          <w:bCs/>
          <w:sz w:val="28"/>
          <w:szCs w:val="28"/>
        </w:rPr>
        <w:t xml:space="preserve">     </w:t>
      </w:r>
      <w:proofErr w:type="gramStart"/>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w:t>
      </w:r>
      <w:proofErr w:type="gramEnd"/>
      <w:r w:rsidR="004F745A" w:rsidRPr="00A84691">
        <w:rPr>
          <w:rFonts w:ascii="Times New Roman" w:hAnsi="Times New Roman" w:cs="Times New Roman"/>
          <w:b/>
          <w:bCs/>
          <w:sz w:val="28"/>
          <w:szCs w:val="28"/>
        </w:rPr>
        <w:t>AP21110010090)</w:t>
      </w:r>
    </w:p>
    <w:p w14:paraId="7F94B5C4" w14:textId="55CB12B8" w:rsidR="00AB7032" w:rsidRPr="00A84691" w:rsidRDefault="00B24854" w:rsidP="00AB7032">
      <w:pPr>
        <w:pStyle w:val="ListParagraph"/>
        <w:tabs>
          <w:tab w:val="left" w:pos="1521"/>
        </w:tabs>
        <w:spacing w:line="240" w:lineRule="auto"/>
        <w:ind w:left="2712"/>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 xml:space="preserve">BTECH 1st year CSE </w:t>
      </w:r>
    </w:p>
    <w:p w14:paraId="7972DD3D" w14:textId="6A9A05E4" w:rsidR="00AB7032" w:rsidRPr="00A84691" w:rsidRDefault="00B24854" w:rsidP="00AB7032">
      <w:pPr>
        <w:pStyle w:val="ListParagraph"/>
        <w:tabs>
          <w:tab w:val="left" w:pos="1521"/>
        </w:tabs>
        <w:spacing w:line="240" w:lineRule="auto"/>
        <w:ind w:left="2712"/>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SEC: -B</w:t>
      </w:r>
    </w:p>
    <w:p w14:paraId="117A5F51" w14:textId="725BD406" w:rsidR="00AB7032" w:rsidRPr="00A84691" w:rsidRDefault="005F2790" w:rsidP="004F745A">
      <w:pPr>
        <w:pStyle w:val="ListParagraph"/>
        <w:numPr>
          <w:ilvl w:val="0"/>
          <w:numId w:val="1"/>
        </w:numPr>
        <w:tabs>
          <w:tab w:val="left" w:pos="1521"/>
        </w:tabs>
        <w:spacing w:line="240" w:lineRule="auto"/>
        <w:rPr>
          <w:rFonts w:ascii="Times New Roman" w:hAnsi="Times New Roman" w:cs="Times New Roman"/>
          <w:b/>
          <w:bCs/>
          <w:sz w:val="28"/>
          <w:szCs w:val="28"/>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 xml:space="preserve">Dhanesh Borra </w:t>
      </w:r>
      <w:r w:rsidR="00B24854" w:rsidRPr="00A84691">
        <w:rPr>
          <w:rFonts w:ascii="Times New Roman" w:hAnsi="Times New Roman" w:cs="Times New Roman"/>
          <w:b/>
          <w:bCs/>
          <w:sz w:val="28"/>
          <w:szCs w:val="28"/>
        </w:rPr>
        <w:t xml:space="preserve">       </w:t>
      </w:r>
      <w:proofErr w:type="gramStart"/>
      <w:r w:rsidR="00B24854"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w:t>
      </w:r>
      <w:proofErr w:type="gramEnd"/>
      <w:r w:rsidR="004F745A" w:rsidRPr="00A84691">
        <w:rPr>
          <w:rFonts w:ascii="Times New Roman" w:hAnsi="Times New Roman" w:cs="Times New Roman"/>
          <w:b/>
          <w:bCs/>
          <w:sz w:val="28"/>
          <w:szCs w:val="28"/>
        </w:rPr>
        <w:t xml:space="preserve">AP21110010092) </w:t>
      </w:r>
    </w:p>
    <w:p w14:paraId="3F991FED" w14:textId="77777777" w:rsidR="00B24854" w:rsidRPr="00DD146C" w:rsidRDefault="00AB7032" w:rsidP="00B24854">
      <w:pPr>
        <w:pStyle w:val="ListParagraph"/>
        <w:tabs>
          <w:tab w:val="left" w:pos="1521"/>
        </w:tabs>
        <w:spacing w:line="240" w:lineRule="auto"/>
        <w:ind w:left="2712"/>
        <w:rPr>
          <w:rFonts w:ascii="Times New Roman" w:hAnsi="Times New Roman" w:cs="Times New Roman"/>
          <w:b/>
          <w:bCs/>
          <w:sz w:val="32"/>
          <w:szCs w:val="32"/>
        </w:rPr>
      </w:pPr>
      <w:r w:rsidRPr="00A84691">
        <w:rPr>
          <w:rFonts w:ascii="Times New Roman" w:hAnsi="Times New Roman" w:cs="Times New Roman"/>
          <w:b/>
          <w:bCs/>
          <w:sz w:val="28"/>
          <w:szCs w:val="28"/>
        </w:rPr>
        <w:t xml:space="preserve"> </w:t>
      </w:r>
      <w:r w:rsidR="004F745A" w:rsidRPr="00A84691">
        <w:rPr>
          <w:rFonts w:ascii="Times New Roman" w:hAnsi="Times New Roman" w:cs="Times New Roman"/>
          <w:b/>
          <w:bCs/>
          <w:sz w:val="28"/>
          <w:szCs w:val="28"/>
        </w:rPr>
        <w:t>BTECH 1st year CSE</w:t>
      </w:r>
    </w:p>
    <w:p w14:paraId="31422285" w14:textId="11568781" w:rsidR="004F745A" w:rsidRPr="00DD146C" w:rsidRDefault="004F745A" w:rsidP="00B24854">
      <w:pPr>
        <w:pStyle w:val="ListParagraph"/>
        <w:tabs>
          <w:tab w:val="left" w:pos="1521"/>
        </w:tabs>
        <w:spacing w:line="240" w:lineRule="auto"/>
        <w:ind w:left="2712"/>
        <w:rPr>
          <w:rFonts w:ascii="Times New Roman" w:hAnsi="Times New Roman" w:cs="Times New Roman"/>
          <w:b/>
          <w:bCs/>
          <w:sz w:val="32"/>
          <w:szCs w:val="32"/>
        </w:rPr>
      </w:pPr>
      <w:r w:rsidRPr="00DD146C">
        <w:rPr>
          <w:rFonts w:ascii="Times New Roman" w:hAnsi="Times New Roman" w:cs="Times New Roman"/>
          <w:b/>
          <w:bCs/>
          <w:sz w:val="32"/>
          <w:szCs w:val="32"/>
        </w:rPr>
        <w:t xml:space="preserve"> SEC: -B </w:t>
      </w:r>
    </w:p>
    <w:p w14:paraId="4B302E15" w14:textId="588AA0BF" w:rsidR="00AB7032" w:rsidRPr="00DD146C" w:rsidRDefault="00AB7032" w:rsidP="004F745A">
      <w:pPr>
        <w:tabs>
          <w:tab w:val="left" w:pos="1521"/>
        </w:tabs>
        <w:rPr>
          <w:rFonts w:ascii="Times New Roman" w:hAnsi="Times New Roman" w:cs="Times New Roman"/>
          <w:b/>
          <w:bCs/>
          <w:sz w:val="32"/>
          <w:szCs w:val="32"/>
        </w:rPr>
      </w:pPr>
      <w:r w:rsidRPr="00DD146C">
        <w:rPr>
          <w:rFonts w:ascii="Times New Roman" w:hAnsi="Times New Roman" w:cs="Times New Roman"/>
          <w:b/>
          <w:bCs/>
          <w:sz w:val="32"/>
          <w:szCs w:val="32"/>
        </w:rPr>
        <w:t xml:space="preserve">                                          </w:t>
      </w:r>
    </w:p>
    <w:p w14:paraId="4D76F1C9" w14:textId="77777777" w:rsidR="00A84691" w:rsidRDefault="00AB7032" w:rsidP="004F745A">
      <w:pPr>
        <w:tabs>
          <w:tab w:val="left" w:pos="1521"/>
        </w:tabs>
        <w:rPr>
          <w:rFonts w:ascii="Times New Roman" w:hAnsi="Times New Roman" w:cs="Times New Roman"/>
          <w:b/>
          <w:bCs/>
          <w:color w:val="FF0000"/>
          <w:sz w:val="28"/>
          <w:szCs w:val="28"/>
        </w:rPr>
      </w:pPr>
      <w:r w:rsidRPr="00A84691">
        <w:rPr>
          <w:rFonts w:ascii="Times New Roman" w:hAnsi="Times New Roman" w:cs="Times New Roman"/>
          <w:b/>
          <w:bCs/>
          <w:color w:val="FF0000"/>
          <w:sz w:val="28"/>
          <w:szCs w:val="28"/>
        </w:rPr>
        <w:t xml:space="preserve">                                  </w:t>
      </w:r>
      <w:r w:rsidR="006709CA" w:rsidRPr="00A84691">
        <w:rPr>
          <w:rFonts w:ascii="Times New Roman" w:hAnsi="Times New Roman" w:cs="Times New Roman"/>
          <w:b/>
          <w:bCs/>
          <w:color w:val="FF0000"/>
          <w:sz w:val="28"/>
          <w:szCs w:val="28"/>
        </w:rPr>
        <w:t xml:space="preserve"> </w:t>
      </w:r>
      <w:r w:rsidR="00F174CE" w:rsidRPr="00A84691">
        <w:rPr>
          <w:rFonts w:ascii="Times New Roman" w:hAnsi="Times New Roman" w:cs="Times New Roman"/>
          <w:b/>
          <w:bCs/>
          <w:color w:val="FF0000"/>
          <w:sz w:val="28"/>
          <w:szCs w:val="28"/>
        </w:rPr>
        <w:t xml:space="preserve">       </w:t>
      </w:r>
    </w:p>
    <w:p w14:paraId="58AB8A26" w14:textId="363C86AF" w:rsidR="004F745A" w:rsidRPr="00A84691" w:rsidRDefault="00A84691" w:rsidP="004F745A">
      <w:pPr>
        <w:tabs>
          <w:tab w:val="left" w:pos="1521"/>
        </w:tabs>
        <w:rPr>
          <w:rFonts w:ascii="Times New Roman" w:hAnsi="Times New Roman" w:cs="Times New Roman"/>
          <w:b/>
          <w:bCs/>
          <w:color w:val="FF0000"/>
          <w:sz w:val="28"/>
          <w:szCs w:val="28"/>
        </w:rPr>
      </w:pPr>
      <w:r>
        <w:rPr>
          <w:rFonts w:ascii="Times New Roman" w:hAnsi="Times New Roman" w:cs="Times New Roman"/>
          <w:b/>
          <w:bCs/>
          <w:color w:val="FF0000"/>
          <w:sz w:val="28"/>
          <w:szCs w:val="28"/>
        </w:rPr>
        <w:t xml:space="preserve">                                                      </w:t>
      </w:r>
      <w:r w:rsidR="004F745A" w:rsidRPr="00A84691">
        <w:rPr>
          <w:rFonts w:ascii="Times New Roman" w:hAnsi="Times New Roman" w:cs="Times New Roman"/>
          <w:b/>
          <w:bCs/>
          <w:color w:val="FF0000"/>
          <w:sz w:val="28"/>
          <w:szCs w:val="28"/>
        </w:rPr>
        <w:t>Under the guidance of</w:t>
      </w:r>
    </w:p>
    <w:p w14:paraId="4AA3EC90" w14:textId="3B023932" w:rsidR="005F2790" w:rsidRPr="00A84691" w:rsidRDefault="004F745A" w:rsidP="00AB7032">
      <w:pPr>
        <w:tabs>
          <w:tab w:val="left" w:pos="1521"/>
        </w:tabs>
        <w:rPr>
          <w:rFonts w:ascii="Times New Roman" w:hAnsi="Times New Roman" w:cs="Times New Roman"/>
          <w:b/>
          <w:bCs/>
          <w:color w:val="FF0000"/>
          <w:sz w:val="28"/>
          <w:szCs w:val="28"/>
        </w:rPr>
      </w:pPr>
      <w:r w:rsidRPr="00A84691">
        <w:rPr>
          <w:rFonts w:ascii="Times New Roman" w:hAnsi="Times New Roman" w:cs="Times New Roman"/>
          <w:b/>
          <w:bCs/>
          <w:color w:val="FF0000"/>
          <w:sz w:val="28"/>
          <w:szCs w:val="28"/>
        </w:rPr>
        <w:t xml:space="preserve">                                          </w:t>
      </w:r>
      <w:r w:rsidR="00B24854" w:rsidRPr="00A84691">
        <w:rPr>
          <w:rFonts w:ascii="Times New Roman" w:hAnsi="Times New Roman" w:cs="Times New Roman"/>
          <w:b/>
          <w:bCs/>
          <w:color w:val="FF0000"/>
          <w:sz w:val="28"/>
          <w:szCs w:val="28"/>
        </w:rPr>
        <w:t xml:space="preserve"> </w:t>
      </w:r>
      <w:r w:rsidRPr="00A84691">
        <w:rPr>
          <w:rFonts w:ascii="Times New Roman" w:hAnsi="Times New Roman" w:cs="Times New Roman"/>
          <w:b/>
          <w:bCs/>
          <w:color w:val="FF0000"/>
          <w:sz w:val="28"/>
          <w:szCs w:val="28"/>
        </w:rPr>
        <w:t xml:space="preserve"> </w:t>
      </w:r>
      <w:r w:rsidR="00B24854" w:rsidRPr="00A84691">
        <w:rPr>
          <w:rFonts w:ascii="Times New Roman" w:hAnsi="Times New Roman" w:cs="Times New Roman"/>
          <w:b/>
          <w:bCs/>
          <w:color w:val="FF0000"/>
          <w:sz w:val="28"/>
          <w:szCs w:val="28"/>
        </w:rPr>
        <w:t xml:space="preserve">  </w:t>
      </w:r>
      <w:r w:rsidR="004300E1" w:rsidRPr="00A84691">
        <w:rPr>
          <w:rFonts w:ascii="Times New Roman" w:hAnsi="Times New Roman" w:cs="Times New Roman"/>
          <w:b/>
          <w:bCs/>
          <w:color w:val="FF0000"/>
          <w:sz w:val="28"/>
          <w:szCs w:val="28"/>
        </w:rPr>
        <w:t xml:space="preserve"> </w:t>
      </w:r>
      <w:r w:rsidR="00CA5003" w:rsidRPr="00A84691">
        <w:rPr>
          <w:rFonts w:ascii="Times New Roman" w:hAnsi="Times New Roman" w:cs="Times New Roman"/>
          <w:b/>
          <w:bCs/>
          <w:color w:val="FF0000"/>
          <w:sz w:val="28"/>
          <w:szCs w:val="28"/>
        </w:rPr>
        <w:t xml:space="preserve"> </w:t>
      </w:r>
      <w:r w:rsidR="00B24854" w:rsidRPr="00A84691">
        <w:rPr>
          <w:rFonts w:ascii="Times New Roman" w:hAnsi="Times New Roman" w:cs="Times New Roman"/>
          <w:b/>
          <w:bCs/>
          <w:color w:val="FF0000"/>
          <w:sz w:val="28"/>
          <w:szCs w:val="28"/>
        </w:rPr>
        <w:t xml:space="preserve">  </w:t>
      </w:r>
      <w:r w:rsidR="00A84691">
        <w:rPr>
          <w:rFonts w:ascii="Times New Roman" w:hAnsi="Times New Roman" w:cs="Times New Roman"/>
          <w:b/>
          <w:bCs/>
          <w:color w:val="FF0000"/>
          <w:sz w:val="28"/>
          <w:szCs w:val="28"/>
        </w:rPr>
        <w:t xml:space="preserve">          </w:t>
      </w:r>
      <w:proofErr w:type="spellStart"/>
      <w:r w:rsidRPr="00A84691">
        <w:rPr>
          <w:rFonts w:ascii="Times New Roman" w:hAnsi="Times New Roman" w:cs="Times New Roman"/>
          <w:b/>
          <w:bCs/>
          <w:color w:val="FF0000"/>
          <w:sz w:val="28"/>
          <w:szCs w:val="28"/>
        </w:rPr>
        <w:t>Mrs.Vidya</w:t>
      </w:r>
      <w:proofErr w:type="spellEnd"/>
      <w:r w:rsidRPr="00A84691">
        <w:rPr>
          <w:rFonts w:ascii="Times New Roman" w:hAnsi="Times New Roman" w:cs="Times New Roman"/>
          <w:b/>
          <w:bCs/>
          <w:color w:val="FF0000"/>
          <w:sz w:val="28"/>
          <w:szCs w:val="28"/>
        </w:rPr>
        <w:t xml:space="preserve"> V</w:t>
      </w:r>
    </w:p>
    <w:p w14:paraId="28E95B19" w14:textId="77777777" w:rsidR="006709CA" w:rsidRDefault="006709CA" w:rsidP="00AB7032">
      <w:pPr>
        <w:tabs>
          <w:tab w:val="left" w:pos="1521"/>
        </w:tabs>
        <w:rPr>
          <w:rFonts w:ascii="Berlin Sans FB Demi" w:hAnsi="Berlin Sans FB Demi" w:cstheme="minorHAnsi"/>
          <w:color w:val="ED7D31" w:themeColor="accent2"/>
          <w:sz w:val="48"/>
          <w:szCs w:val="48"/>
        </w:rPr>
      </w:pPr>
    </w:p>
    <w:p w14:paraId="0D0FEE33" w14:textId="7D8D09DE" w:rsidR="00B24854" w:rsidRPr="00E77B87" w:rsidRDefault="00B24854" w:rsidP="001C124E">
      <w:pPr>
        <w:tabs>
          <w:tab w:val="left" w:pos="1521"/>
        </w:tabs>
        <w:jc w:val="both"/>
        <w:rPr>
          <w:rFonts w:ascii="Times New Roman" w:hAnsi="Times New Roman" w:cs="Times New Roman"/>
          <w:b/>
          <w:bCs/>
          <w:sz w:val="24"/>
          <w:szCs w:val="24"/>
        </w:rPr>
      </w:pPr>
      <w:r w:rsidRPr="00E77B87">
        <w:rPr>
          <w:rFonts w:ascii="Times New Roman" w:hAnsi="Times New Roman" w:cs="Times New Roman"/>
          <w:color w:val="ED7D31" w:themeColor="accent2"/>
          <w:sz w:val="24"/>
          <w:szCs w:val="24"/>
        </w:rPr>
        <w:t xml:space="preserve">     </w:t>
      </w:r>
      <w:r w:rsidR="00E77B87">
        <w:rPr>
          <w:rFonts w:ascii="Times New Roman" w:hAnsi="Times New Roman" w:cs="Times New Roman"/>
          <w:color w:val="ED7D31" w:themeColor="accent2"/>
          <w:sz w:val="24"/>
          <w:szCs w:val="24"/>
        </w:rPr>
        <w:t xml:space="preserve">                        </w:t>
      </w:r>
      <w:r w:rsidRPr="00E77B87">
        <w:rPr>
          <w:rFonts w:ascii="Times New Roman" w:hAnsi="Times New Roman" w:cs="Times New Roman"/>
          <w:color w:val="ED7D31" w:themeColor="accent2"/>
          <w:sz w:val="24"/>
          <w:szCs w:val="24"/>
        </w:rPr>
        <w:t xml:space="preserve">   </w:t>
      </w:r>
      <w:proofErr w:type="gramStart"/>
      <w:r w:rsidRPr="00E77B87">
        <w:rPr>
          <w:rFonts w:ascii="Times New Roman" w:hAnsi="Times New Roman" w:cs="Times New Roman"/>
          <w:b/>
          <w:bCs/>
          <w:sz w:val="24"/>
          <w:szCs w:val="24"/>
        </w:rPr>
        <w:t>(</w:t>
      </w:r>
      <w:r w:rsidRPr="00E77B87">
        <w:rPr>
          <w:rFonts w:ascii="Times New Roman" w:hAnsi="Times New Roman" w:cs="Times New Roman"/>
          <w:sz w:val="24"/>
          <w:szCs w:val="24"/>
        </w:rPr>
        <w:t xml:space="preserve"> </w:t>
      </w:r>
      <w:r w:rsidRPr="00E77B87">
        <w:rPr>
          <w:rFonts w:ascii="Times New Roman" w:hAnsi="Times New Roman" w:cs="Times New Roman"/>
          <w:b/>
          <w:bCs/>
          <w:sz w:val="24"/>
          <w:szCs w:val="24"/>
        </w:rPr>
        <w:t>Note</w:t>
      </w:r>
      <w:proofErr w:type="gramEnd"/>
      <w:r w:rsidRPr="00E77B87">
        <w:rPr>
          <w:rFonts w:ascii="Times New Roman" w:hAnsi="Times New Roman" w:cs="Times New Roman"/>
          <w:b/>
          <w:bCs/>
          <w:sz w:val="24"/>
          <w:szCs w:val="24"/>
        </w:rPr>
        <w:t>:- in this project inn refers to “ 9 decades grand inn”)</w:t>
      </w:r>
    </w:p>
    <w:p w14:paraId="12269839" w14:textId="77777777" w:rsidR="00B24854" w:rsidRPr="00E77B87" w:rsidRDefault="00B24854" w:rsidP="001C124E">
      <w:pPr>
        <w:tabs>
          <w:tab w:val="left" w:pos="1521"/>
        </w:tabs>
        <w:jc w:val="both"/>
        <w:rPr>
          <w:rFonts w:ascii="Times New Roman" w:hAnsi="Times New Roman" w:cs="Times New Roman"/>
          <w:color w:val="ED7D31" w:themeColor="accent2"/>
          <w:sz w:val="24"/>
          <w:szCs w:val="24"/>
        </w:rPr>
      </w:pPr>
    </w:p>
    <w:p w14:paraId="63E8F10B" w14:textId="77777777" w:rsidR="001C124E" w:rsidRDefault="00E77B87" w:rsidP="001C124E">
      <w:pPr>
        <w:tabs>
          <w:tab w:val="left" w:pos="1521"/>
        </w:tabs>
        <w:jc w:val="both"/>
        <w:rPr>
          <w:rFonts w:ascii="Times New Roman" w:hAnsi="Times New Roman" w:cs="Times New Roman"/>
          <w:color w:val="ED7D31" w:themeColor="accent2"/>
          <w:sz w:val="24"/>
          <w:szCs w:val="24"/>
        </w:rPr>
      </w:pPr>
      <w:r>
        <w:rPr>
          <w:rFonts w:ascii="Times New Roman" w:hAnsi="Times New Roman" w:cs="Times New Roman"/>
          <w:color w:val="ED7D31" w:themeColor="accent2"/>
          <w:sz w:val="24"/>
          <w:szCs w:val="24"/>
        </w:rPr>
        <w:t xml:space="preserve">                                                                </w:t>
      </w:r>
    </w:p>
    <w:p w14:paraId="52ACCD70" w14:textId="77777777" w:rsidR="001C124E" w:rsidRDefault="001C124E" w:rsidP="001C124E">
      <w:pPr>
        <w:tabs>
          <w:tab w:val="left" w:pos="1521"/>
        </w:tabs>
        <w:jc w:val="both"/>
        <w:rPr>
          <w:rFonts w:ascii="Times New Roman" w:hAnsi="Times New Roman" w:cs="Times New Roman"/>
          <w:color w:val="ED7D31" w:themeColor="accent2"/>
          <w:sz w:val="24"/>
          <w:szCs w:val="24"/>
        </w:rPr>
      </w:pPr>
    </w:p>
    <w:p w14:paraId="19C3CBCB" w14:textId="1F6DF9F3" w:rsidR="00AB7032" w:rsidRPr="0076189F" w:rsidRDefault="001C124E" w:rsidP="001C124E">
      <w:pPr>
        <w:tabs>
          <w:tab w:val="left" w:pos="1521"/>
        </w:tabs>
        <w:jc w:val="both"/>
        <w:rPr>
          <w:rFonts w:ascii="Times New Roman" w:hAnsi="Times New Roman" w:cs="Times New Roman"/>
          <w:b/>
          <w:bCs/>
          <w:sz w:val="24"/>
          <w:szCs w:val="24"/>
          <w:u w:val="single"/>
        </w:rPr>
      </w:pPr>
      <w:r>
        <w:rPr>
          <w:rFonts w:ascii="Times New Roman" w:hAnsi="Times New Roman" w:cs="Times New Roman"/>
          <w:color w:val="ED7D31" w:themeColor="accent2"/>
          <w:sz w:val="24"/>
          <w:szCs w:val="24"/>
        </w:rPr>
        <w:t xml:space="preserve">                                                                </w:t>
      </w:r>
      <w:r w:rsidR="005F2790" w:rsidRPr="0076189F">
        <w:rPr>
          <w:rFonts w:ascii="Times New Roman" w:hAnsi="Times New Roman" w:cs="Times New Roman"/>
          <w:b/>
          <w:bCs/>
          <w:sz w:val="36"/>
          <w:szCs w:val="36"/>
          <w:u w:val="single"/>
        </w:rPr>
        <w:t>ABSTRACT</w:t>
      </w:r>
    </w:p>
    <w:p w14:paraId="11E923AB" w14:textId="591A9D2B" w:rsidR="001C124E" w:rsidRDefault="005F2790" w:rsidP="001C124E">
      <w:pPr>
        <w:tabs>
          <w:tab w:val="left" w:pos="1521"/>
        </w:tabs>
        <w:spacing w:line="36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                     </w:t>
      </w:r>
    </w:p>
    <w:p w14:paraId="74A15D1D" w14:textId="77777777" w:rsidR="001C124E" w:rsidRDefault="001C124E" w:rsidP="001C124E">
      <w:pPr>
        <w:tabs>
          <w:tab w:val="left" w:pos="1521"/>
        </w:tabs>
        <w:spacing w:line="360" w:lineRule="auto"/>
        <w:jc w:val="both"/>
        <w:rPr>
          <w:rFonts w:ascii="Times New Roman" w:hAnsi="Times New Roman" w:cs="Times New Roman"/>
          <w:sz w:val="24"/>
          <w:szCs w:val="24"/>
        </w:rPr>
      </w:pPr>
    </w:p>
    <w:p w14:paraId="0D8FE020" w14:textId="380A0CFF" w:rsidR="00BB79B3" w:rsidRPr="00E77B87" w:rsidRDefault="00AB7032" w:rsidP="001C124E">
      <w:pPr>
        <w:tabs>
          <w:tab w:val="left" w:pos="1521"/>
        </w:tabs>
        <w:spacing w:line="36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The main </w:t>
      </w:r>
      <w:r w:rsidR="005F2790" w:rsidRPr="00E77B87">
        <w:rPr>
          <w:rFonts w:ascii="Times New Roman" w:hAnsi="Times New Roman" w:cs="Times New Roman"/>
          <w:sz w:val="24"/>
          <w:szCs w:val="24"/>
        </w:rPr>
        <w:t>aim</w:t>
      </w:r>
      <w:r w:rsidRPr="00E77B87">
        <w:rPr>
          <w:rFonts w:ascii="Times New Roman" w:hAnsi="Times New Roman" w:cs="Times New Roman"/>
          <w:sz w:val="24"/>
          <w:szCs w:val="24"/>
        </w:rPr>
        <w:t xml:space="preserve"> of introducing </w:t>
      </w:r>
      <w:r w:rsidR="005F2790" w:rsidRPr="00E77B87">
        <w:rPr>
          <w:rFonts w:ascii="Times New Roman" w:hAnsi="Times New Roman" w:cs="Times New Roman"/>
          <w:sz w:val="24"/>
          <w:szCs w:val="24"/>
        </w:rPr>
        <w:t xml:space="preserve">an </w:t>
      </w:r>
      <w:r w:rsidRPr="00E77B87">
        <w:rPr>
          <w:rFonts w:ascii="Times New Roman" w:hAnsi="Times New Roman" w:cs="Times New Roman"/>
          <w:sz w:val="24"/>
          <w:szCs w:val="24"/>
        </w:rPr>
        <w:t xml:space="preserve">inn management system is to make the customer </w:t>
      </w:r>
      <w:r w:rsidR="005F2790" w:rsidRPr="00E77B87">
        <w:rPr>
          <w:rFonts w:ascii="Times New Roman" w:hAnsi="Times New Roman" w:cs="Times New Roman"/>
          <w:sz w:val="24"/>
          <w:szCs w:val="24"/>
        </w:rPr>
        <w:t>free to select their requirements by</w:t>
      </w:r>
      <w:r w:rsidRPr="00E77B87">
        <w:rPr>
          <w:rFonts w:ascii="Times New Roman" w:hAnsi="Times New Roman" w:cs="Times New Roman"/>
          <w:sz w:val="24"/>
          <w:szCs w:val="24"/>
        </w:rPr>
        <w:t xml:space="preserve"> providing multiple options like booking dining </w:t>
      </w:r>
      <w:r w:rsidR="005F2790" w:rsidRPr="00E77B87">
        <w:rPr>
          <w:rFonts w:ascii="Times New Roman" w:hAnsi="Times New Roman" w:cs="Times New Roman"/>
          <w:sz w:val="24"/>
          <w:szCs w:val="24"/>
        </w:rPr>
        <w:t>slot to dine in the inn or</w:t>
      </w:r>
      <w:r w:rsidRPr="00E77B87">
        <w:rPr>
          <w:rFonts w:ascii="Times New Roman" w:hAnsi="Times New Roman" w:cs="Times New Roman"/>
          <w:sz w:val="24"/>
          <w:szCs w:val="24"/>
        </w:rPr>
        <w:t xml:space="preserve"> customer can book the </w:t>
      </w:r>
      <w:r w:rsidR="005F2790" w:rsidRPr="00E77B87">
        <w:rPr>
          <w:rFonts w:ascii="Times New Roman" w:hAnsi="Times New Roman" w:cs="Times New Roman"/>
          <w:sz w:val="24"/>
          <w:szCs w:val="24"/>
        </w:rPr>
        <w:t xml:space="preserve">accommodation with their requirements that deals with both management and customer registration and billing, and for management prices editing for their choice of lodging or dining facilities. This project helps the inn management by providing a self-service option to the customer in their inn this helps them save their precious time and count of the employees to the management and    </w:t>
      </w:r>
      <w:proofErr w:type="gramStart"/>
      <w:r w:rsidR="005F2790" w:rsidRPr="00E77B87">
        <w:rPr>
          <w:rFonts w:ascii="Times New Roman" w:hAnsi="Times New Roman" w:cs="Times New Roman"/>
          <w:sz w:val="24"/>
          <w:szCs w:val="24"/>
        </w:rPr>
        <w:t>The</w:t>
      </w:r>
      <w:proofErr w:type="gramEnd"/>
      <w:r w:rsidR="005F2790" w:rsidRPr="00E77B87">
        <w:rPr>
          <w:rFonts w:ascii="Times New Roman" w:hAnsi="Times New Roman" w:cs="Times New Roman"/>
          <w:sz w:val="24"/>
          <w:szCs w:val="24"/>
        </w:rPr>
        <w:t xml:space="preserve"> customer and the management both get benefited by this software “inn management system”.</w:t>
      </w:r>
    </w:p>
    <w:p w14:paraId="350C558E" w14:textId="77777777" w:rsidR="00A84691" w:rsidRDefault="00A84691" w:rsidP="00AB7032">
      <w:pPr>
        <w:tabs>
          <w:tab w:val="left" w:pos="1521"/>
        </w:tabs>
        <w:rPr>
          <w:rFonts w:ascii="Times New Roman" w:hAnsi="Times New Roman" w:cs="Times New Roman"/>
          <w:color w:val="ED7D31" w:themeColor="accent2"/>
          <w:sz w:val="24"/>
          <w:szCs w:val="24"/>
        </w:rPr>
      </w:pPr>
    </w:p>
    <w:p w14:paraId="30A5A621" w14:textId="77777777" w:rsidR="00A84691" w:rsidRDefault="00A84691" w:rsidP="00AB7032">
      <w:pPr>
        <w:tabs>
          <w:tab w:val="left" w:pos="1521"/>
        </w:tabs>
        <w:rPr>
          <w:rFonts w:ascii="Times New Roman" w:hAnsi="Times New Roman" w:cs="Times New Roman"/>
          <w:color w:val="ED7D31" w:themeColor="accent2"/>
          <w:sz w:val="24"/>
          <w:szCs w:val="24"/>
        </w:rPr>
      </w:pPr>
    </w:p>
    <w:p w14:paraId="6A1B25F0" w14:textId="77777777" w:rsidR="00A84691" w:rsidRDefault="00A84691" w:rsidP="00AB7032">
      <w:pPr>
        <w:tabs>
          <w:tab w:val="left" w:pos="1521"/>
        </w:tabs>
        <w:rPr>
          <w:rFonts w:ascii="Times New Roman" w:hAnsi="Times New Roman" w:cs="Times New Roman"/>
          <w:color w:val="ED7D31" w:themeColor="accent2"/>
          <w:sz w:val="24"/>
          <w:szCs w:val="24"/>
        </w:rPr>
      </w:pPr>
    </w:p>
    <w:p w14:paraId="3402C395" w14:textId="77777777" w:rsidR="00A84691" w:rsidRDefault="00A84691" w:rsidP="00AB7032">
      <w:pPr>
        <w:tabs>
          <w:tab w:val="left" w:pos="1521"/>
        </w:tabs>
        <w:rPr>
          <w:rFonts w:ascii="Times New Roman" w:hAnsi="Times New Roman" w:cs="Times New Roman"/>
          <w:color w:val="ED7D31" w:themeColor="accent2"/>
          <w:sz w:val="24"/>
          <w:szCs w:val="24"/>
        </w:rPr>
      </w:pPr>
    </w:p>
    <w:p w14:paraId="08938044" w14:textId="77777777" w:rsidR="00A84691" w:rsidRDefault="00A84691" w:rsidP="00AB7032">
      <w:pPr>
        <w:tabs>
          <w:tab w:val="left" w:pos="1521"/>
        </w:tabs>
        <w:rPr>
          <w:rFonts w:ascii="Times New Roman" w:hAnsi="Times New Roman" w:cs="Times New Roman"/>
          <w:color w:val="ED7D31" w:themeColor="accent2"/>
          <w:sz w:val="24"/>
          <w:szCs w:val="24"/>
        </w:rPr>
      </w:pPr>
    </w:p>
    <w:p w14:paraId="7B1B9867" w14:textId="77777777" w:rsidR="00A84691" w:rsidRDefault="00A84691" w:rsidP="00AB7032">
      <w:pPr>
        <w:tabs>
          <w:tab w:val="left" w:pos="1521"/>
        </w:tabs>
        <w:rPr>
          <w:rFonts w:ascii="Times New Roman" w:hAnsi="Times New Roman" w:cs="Times New Roman"/>
          <w:color w:val="ED7D31" w:themeColor="accent2"/>
          <w:sz w:val="24"/>
          <w:szCs w:val="24"/>
        </w:rPr>
      </w:pPr>
    </w:p>
    <w:p w14:paraId="1D28ACB0" w14:textId="77777777" w:rsidR="00A84691" w:rsidRDefault="00A84691" w:rsidP="00AB7032">
      <w:pPr>
        <w:tabs>
          <w:tab w:val="left" w:pos="1521"/>
        </w:tabs>
        <w:rPr>
          <w:rFonts w:ascii="Times New Roman" w:hAnsi="Times New Roman" w:cs="Times New Roman"/>
          <w:color w:val="ED7D31" w:themeColor="accent2"/>
          <w:sz w:val="24"/>
          <w:szCs w:val="24"/>
        </w:rPr>
      </w:pPr>
    </w:p>
    <w:p w14:paraId="0453AF76" w14:textId="77777777" w:rsidR="00A84691" w:rsidRDefault="00A84691" w:rsidP="00AB7032">
      <w:pPr>
        <w:tabs>
          <w:tab w:val="left" w:pos="1521"/>
        </w:tabs>
        <w:rPr>
          <w:rFonts w:ascii="Times New Roman" w:hAnsi="Times New Roman" w:cs="Times New Roman"/>
          <w:color w:val="ED7D31" w:themeColor="accent2"/>
          <w:sz w:val="24"/>
          <w:szCs w:val="24"/>
        </w:rPr>
      </w:pPr>
    </w:p>
    <w:p w14:paraId="35CDCBB2" w14:textId="77777777" w:rsidR="00A84691" w:rsidRDefault="00A84691" w:rsidP="00AB7032">
      <w:pPr>
        <w:tabs>
          <w:tab w:val="left" w:pos="1521"/>
        </w:tabs>
        <w:rPr>
          <w:rFonts w:ascii="Times New Roman" w:hAnsi="Times New Roman" w:cs="Times New Roman"/>
          <w:color w:val="ED7D31" w:themeColor="accent2"/>
          <w:sz w:val="24"/>
          <w:szCs w:val="24"/>
        </w:rPr>
      </w:pPr>
    </w:p>
    <w:p w14:paraId="75FED81F" w14:textId="77777777" w:rsidR="00A84691" w:rsidRDefault="00A84691" w:rsidP="00AB7032">
      <w:pPr>
        <w:tabs>
          <w:tab w:val="left" w:pos="1521"/>
        </w:tabs>
        <w:rPr>
          <w:rFonts w:ascii="Times New Roman" w:hAnsi="Times New Roman" w:cs="Times New Roman"/>
          <w:color w:val="ED7D31" w:themeColor="accent2"/>
          <w:sz w:val="24"/>
          <w:szCs w:val="24"/>
        </w:rPr>
      </w:pPr>
    </w:p>
    <w:p w14:paraId="01EB6C1A" w14:textId="77777777" w:rsidR="00A84691" w:rsidRDefault="00A84691" w:rsidP="00AB7032">
      <w:pPr>
        <w:tabs>
          <w:tab w:val="left" w:pos="1521"/>
        </w:tabs>
        <w:rPr>
          <w:rFonts w:ascii="Times New Roman" w:hAnsi="Times New Roman" w:cs="Times New Roman"/>
          <w:color w:val="ED7D31" w:themeColor="accent2"/>
          <w:sz w:val="24"/>
          <w:szCs w:val="24"/>
        </w:rPr>
      </w:pPr>
    </w:p>
    <w:p w14:paraId="4B0D96E6" w14:textId="77777777" w:rsidR="00A84691" w:rsidRDefault="00A84691" w:rsidP="00AB7032">
      <w:pPr>
        <w:tabs>
          <w:tab w:val="left" w:pos="1521"/>
        </w:tabs>
        <w:rPr>
          <w:rFonts w:ascii="Times New Roman" w:hAnsi="Times New Roman" w:cs="Times New Roman"/>
          <w:color w:val="ED7D31" w:themeColor="accent2"/>
          <w:sz w:val="24"/>
          <w:szCs w:val="24"/>
        </w:rPr>
      </w:pPr>
    </w:p>
    <w:p w14:paraId="6389C708" w14:textId="77777777" w:rsidR="00A84691" w:rsidRDefault="00A84691" w:rsidP="00AB7032">
      <w:pPr>
        <w:tabs>
          <w:tab w:val="left" w:pos="1521"/>
        </w:tabs>
        <w:rPr>
          <w:rFonts w:ascii="Times New Roman" w:hAnsi="Times New Roman" w:cs="Times New Roman"/>
          <w:color w:val="ED7D31" w:themeColor="accent2"/>
          <w:sz w:val="24"/>
          <w:szCs w:val="24"/>
        </w:rPr>
      </w:pPr>
    </w:p>
    <w:p w14:paraId="5DE78343" w14:textId="77777777" w:rsidR="00A84691" w:rsidRDefault="00A84691" w:rsidP="00AB7032">
      <w:pPr>
        <w:tabs>
          <w:tab w:val="left" w:pos="1521"/>
        </w:tabs>
        <w:rPr>
          <w:rFonts w:ascii="Times New Roman" w:hAnsi="Times New Roman" w:cs="Times New Roman"/>
          <w:color w:val="ED7D31" w:themeColor="accent2"/>
          <w:sz w:val="24"/>
          <w:szCs w:val="24"/>
        </w:rPr>
      </w:pPr>
    </w:p>
    <w:p w14:paraId="3FA7781E" w14:textId="77777777" w:rsidR="00A84691" w:rsidRDefault="00A84691" w:rsidP="00AB7032">
      <w:pPr>
        <w:tabs>
          <w:tab w:val="left" w:pos="1521"/>
        </w:tabs>
        <w:rPr>
          <w:rFonts w:ascii="Times New Roman" w:hAnsi="Times New Roman" w:cs="Times New Roman"/>
          <w:color w:val="ED7D31" w:themeColor="accent2"/>
          <w:sz w:val="24"/>
          <w:szCs w:val="24"/>
        </w:rPr>
      </w:pPr>
    </w:p>
    <w:p w14:paraId="0E52AA8B" w14:textId="77777777" w:rsidR="001C124E" w:rsidRDefault="001C124E" w:rsidP="00AB7032">
      <w:pPr>
        <w:tabs>
          <w:tab w:val="left" w:pos="1521"/>
        </w:tabs>
        <w:rPr>
          <w:rFonts w:ascii="Times New Roman" w:hAnsi="Times New Roman" w:cs="Times New Roman"/>
          <w:b/>
          <w:bCs/>
          <w:color w:val="ED7D31" w:themeColor="accent2"/>
          <w:sz w:val="32"/>
          <w:szCs w:val="32"/>
        </w:rPr>
      </w:pPr>
      <w:r w:rsidRPr="001C124E">
        <w:rPr>
          <w:rFonts w:ascii="Times New Roman" w:hAnsi="Times New Roman" w:cs="Times New Roman"/>
          <w:b/>
          <w:bCs/>
          <w:color w:val="ED7D31" w:themeColor="accent2"/>
          <w:sz w:val="32"/>
          <w:szCs w:val="32"/>
        </w:rPr>
        <w:lastRenderedPageBreak/>
        <w:t xml:space="preserve">                                                     </w:t>
      </w:r>
      <w:r>
        <w:rPr>
          <w:rFonts w:ascii="Times New Roman" w:hAnsi="Times New Roman" w:cs="Times New Roman"/>
          <w:b/>
          <w:bCs/>
          <w:color w:val="ED7D31" w:themeColor="accent2"/>
          <w:sz w:val="32"/>
          <w:szCs w:val="32"/>
        </w:rPr>
        <w:t xml:space="preserve">  </w:t>
      </w:r>
    </w:p>
    <w:p w14:paraId="27CAE544" w14:textId="61EE68E9" w:rsidR="00A84691" w:rsidRPr="007333CC" w:rsidRDefault="007333CC" w:rsidP="00AB7032">
      <w:pPr>
        <w:tabs>
          <w:tab w:val="left" w:pos="1521"/>
        </w:tabs>
        <w:rPr>
          <w:rFonts w:ascii="Times New Roman" w:hAnsi="Times New Roman" w:cs="Times New Roman"/>
          <w:b/>
          <w:bCs/>
          <w:color w:val="ED7D31" w:themeColor="accent2"/>
          <w:sz w:val="32"/>
          <w:szCs w:val="32"/>
          <w:u w:val="single"/>
        </w:rPr>
      </w:pPr>
      <w:r>
        <w:rPr>
          <w:rFonts w:ascii="Times New Roman" w:hAnsi="Times New Roman" w:cs="Times New Roman"/>
          <w:b/>
          <w:bCs/>
          <w:color w:val="ED7D31" w:themeColor="accent2"/>
          <w:sz w:val="32"/>
          <w:szCs w:val="32"/>
        </w:rPr>
        <w:t xml:space="preserve">                                               </w:t>
      </w:r>
      <w:r w:rsidRPr="007333CC">
        <w:rPr>
          <w:rFonts w:ascii="Times New Roman" w:hAnsi="Times New Roman" w:cs="Times New Roman"/>
          <w:b/>
          <w:bCs/>
          <w:sz w:val="32"/>
          <w:szCs w:val="32"/>
          <w:u w:val="single"/>
        </w:rPr>
        <w:t>CONTENTS</w:t>
      </w:r>
      <w:r w:rsidRPr="007333CC">
        <w:rPr>
          <w:rFonts w:ascii="Times New Roman" w:hAnsi="Times New Roman" w:cs="Times New Roman"/>
          <w:b/>
          <w:bCs/>
          <w:color w:val="ED7D31" w:themeColor="accent2"/>
          <w:sz w:val="32"/>
          <w:szCs w:val="32"/>
          <w:u w:val="single"/>
        </w:rPr>
        <w:t xml:space="preserve"> </w:t>
      </w:r>
    </w:p>
    <w:p w14:paraId="60C0BC43" w14:textId="5D0333ED" w:rsidR="007333CC" w:rsidRDefault="007333CC" w:rsidP="00AB7032">
      <w:pPr>
        <w:tabs>
          <w:tab w:val="left" w:pos="1521"/>
        </w:tabs>
        <w:rPr>
          <w:rFonts w:ascii="Times New Roman" w:hAnsi="Times New Roman" w:cs="Times New Roman"/>
          <w:b/>
          <w:bCs/>
          <w:color w:val="ED7D31" w:themeColor="accent2"/>
          <w:sz w:val="32"/>
          <w:szCs w:val="32"/>
        </w:rPr>
      </w:pPr>
    </w:p>
    <w:p w14:paraId="5EEBDFEA" w14:textId="77777777" w:rsidR="007333CC" w:rsidRDefault="007333CC" w:rsidP="00AB7032">
      <w:pPr>
        <w:tabs>
          <w:tab w:val="left" w:pos="1521"/>
        </w:tabs>
        <w:rPr>
          <w:rFonts w:ascii="Times New Roman" w:hAnsi="Times New Roman" w:cs="Times New Roman"/>
          <w:b/>
          <w:bCs/>
          <w:color w:val="ED7D31" w:themeColor="accent2"/>
          <w:sz w:val="32"/>
          <w:szCs w:val="32"/>
        </w:rPr>
      </w:pPr>
    </w:p>
    <w:p w14:paraId="3C5EC375" w14:textId="33131493" w:rsidR="001C124E" w:rsidRPr="007333CC" w:rsidRDefault="001C124E" w:rsidP="001C124E">
      <w:pPr>
        <w:tabs>
          <w:tab w:val="left" w:pos="1521"/>
          <w:tab w:val="left" w:pos="4037"/>
        </w:tabs>
        <w:rPr>
          <w:rFonts w:ascii="Times New Roman" w:hAnsi="Times New Roman" w:cs="Times New Roman"/>
          <w:b/>
          <w:bCs/>
          <w:sz w:val="28"/>
          <w:szCs w:val="28"/>
        </w:rPr>
      </w:pPr>
      <w:r>
        <w:rPr>
          <w:rFonts w:ascii="Times New Roman" w:hAnsi="Times New Roman" w:cs="Times New Roman"/>
          <w:b/>
          <w:bCs/>
          <w:color w:val="ED7D31" w:themeColor="accent2"/>
          <w:sz w:val="32"/>
          <w:szCs w:val="32"/>
        </w:rPr>
        <w:t xml:space="preserve">          </w:t>
      </w:r>
      <w:r w:rsidRPr="007333CC">
        <w:rPr>
          <w:rFonts w:ascii="Times New Roman" w:hAnsi="Times New Roman" w:cs="Times New Roman"/>
          <w:b/>
          <w:bCs/>
          <w:sz w:val="28"/>
          <w:szCs w:val="28"/>
        </w:rPr>
        <w:t xml:space="preserve">Chapter no             chapter name                             </w:t>
      </w:r>
      <w:r w:rsidR="007333CC" w:rsidRPr="007333CC">
        <w:rPr>
          <w:rFonts w:ascii="Times New Roman" w:hAnsi="Times New Roman" w:cs="Times New Roman"/>
          <w:b/>
          <w:bCs/>
          <w:sz w:val="28"/>
          <w:szCs w:val="28"/>
        </w:rPr>
        <w:t xml:space="preserve">                 </w:t>
      </w:r>
      <w:r w:rsidRPr="007333CC">
        <w:rPr>
          <w:rFonts w:ascii="Times New Roman" w:hAnsi="Times New Roman" w:cs="Times New Roman"/>
          <w:b/>
          <w:bCs/>
          <w:sz w:val="28"/>
          <w:szCs w:val="28"/>
        </w:rPr>
        <w:t>page number</w:t>
      </w:r>
    </w:p>
    <w:p w14:paraId="33E47315" w14:textId="77777777" w:rsidR="00415240" w:rsidRDefault="001C124E" w:rsidP="001C124E">
      <w:pPr>
        <w:tabs>
          <w:tab w:val="left" w:pos="1521"/>
        </w:tabs>
        <w:rPr>
          <w:rFonts w:ascii="Times New Roman" w:hAnsi="Times New Roman" w:cs="Times New Roman"/>
          <w:sz w:val="24"/>
          <w:szCs w:val="24"/>
        </w:rPr>
      </w:pPr>
      <w:r>
        <w:rPr>
          <w:rFonts w:ascii="Times New Roman" w:hAnsi="Times New Roman" w:cs="Times New Roman"/>
          <w:sz w:val="24"/>
          <w:szCs w:val="24"/>
        </w:rPr>
        <w:t xml:space="preserve">         </w:t>
      </w:r>
      <w:r w:rsidRPr="001C124E">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2105888" w14:textId="53D01A5C" w:rsidR="00A84691" w:rsidRDefault="00415240" w:rsidP="001C124E">
      <w:pPr>
        <w:tabs>
          <w:tab w:val="left" w:pos="1521"/>
        </w:tabs>
        <w:rPr>
          <w:rFonts w:ascii="Times New Roman" w:hAnsi="Times New Roman" w:cs="Times New Roman"/>
          <w:sz w:val="24"/>
          <w:szCs w:val="24"/>
        </w:rPr>
      </w:pPr>
      <w:r>
        <w:rPr>
          <w:rFonts w:ascii="Times New Roman" w:hAnsi="Times New Roman" w:cs="Times New Roman"/>
          <w:sz w:val="24"/>
          <w:szCs w:val="24"/>
        </w:rPr>
        <w:t xml:space="preserve">                  </w:t>
      </w:r>
      <w:r w:rsidR="001C124E">
        <w:rPr>
          <w:rFonts w:ascii="Times New Roman" w:hAnsi="Times New Roman" w:cs="Times New Roman"/>
          <w:sz w:val="24"/>
          <w:szCs w:val="24"/>
        </w:rPr>
        <w:t xml:space="preserve"> 1</w:t>
      </w:r>
      <w:r w:rsidR="001C124E" w:rsidRPr="001C124E">
        <w:rPr>
          <w:rFonts w:ascii="Times New Roman" w:hAnsi="Times New Roman" w:cs="Times New Roman"/>
          <w:sz w:val="24"/>
          <w:szCs w:val="24"/>
        </w:rPr>
        <w:t xml:space="preserve">                          </w:t>
      </w:r>
      <w:r w:rsidR="00042CD0">
        <w:rPr>
          <w:rFonts w:ascii="Times New Roman" w:hAnsi="Times New Roman" w:cs="Times New Roman"/>
          <w:sz w:val="24"/>
          <w:szCs w:val="24"/>
        </w:rPr>
        <w:t xml:space="preserve">  </w:t>
      </w:r>
      <w:r w:rsidR="001C124E" w:rsidRPr="001C124E">
        <w:rPr>
          <w:rFonts w:ascii="Times New Roman" w:hAnsi="Times New Roman" w:cs="Times New Roman"/>
          <w:sz w:val="24"/>
          <w:szCs w:val="24"/>
        </w:rPr>
        <w:t xml:space="preserve">Introduction </w:t>
      </w:r>
      <w:r w:rsidR="00042CD0">
        <w:rPr>
          <w:rFonts w:ascii="Times New Roman" w:hAnsi="Times New Roman" w:cs="Times New Roman"/>
          <w:sz w:val="24"/>
          <w:szCs w:val="24"/>
        </w:rPr>
        <w:t xml:space="preserve">                                                                   </w:t>
      </w:r>
      <w:r w:rsidR="00FB40FF">
        <w:rPr>
          <w:rFonts w:ascii="Times New Roman" w:hAnsi="Times New Roman" w:cs="Times New Roman"/>
          <w:sz w:val="24"/>
          <w:szCs w:val="24"/>
        </w:rPr>
        <w:t xml:space="preserve">    04</w:t>
      </w:r>
    </w:p>
    <w:p w14:paraId="71901ED9" w14:textId="77777777" w:rsidR="00415240" w:rsidRPr="001C124E" w:rsidRDefault="00415240" w:rsidP="001C124E">
      <w:pPr>
        <w:tabs>
          <w:tab w:val="left" w:pos="1521"/>
        </w:tabs>
        <w:rPr>
          <w:rFonts w:ascii="Times New Roman" w:hAnsi="Times New Roman" w:cs="Times New Roman"/>
          <w:sz w:val="24"/>
          <w:szCs w:val="24"/>
        </w:rPr>
      </w:pPr>
    </w:p>
    <w:p w14:paraId="6FF99420" w14:textId="6F00D79A" w:rsidR="001C124E" w:rsidRDefault="001C124E" w:rsidP="001C124E">
      <w:pPr>
        <w:tabs>
          <w:tab w:val="left" w:pos="1521"/>
        </w:tabs>
        <w:rPr>
          <w:rFonts w:ascii="Times New Roman" w:hAnsi="Times New Roman" w:cs="Times New Roman"/>
          <w:sz w:val="24"/>
          <w:szCs w:val="24"/>
        </w:rPr>
      </w:pPr>
      <w:r w:rsidRPr="001C124E">
        <w:rPr>
          <w:rFonts w:ascii="Times New Roman" w:hAnsi="Times New Roman" w:cs="Times New Roman"/>
          <w:sz w:val="24"/>
          <w:szCs w:val="24"/>
        </w:rPr>
        <w:t xml:space="preserve">                   </w:t>
      </w:r>
      <w:r>
        <w:rPr>
          <w:rFonts w:ascii="Times New Roman" w:hAnsi="Times New Roman" w:cs="Times New Roman"/>
          <w:sz w:val="24"/>
          <w:szCs w:val="24"/>
        </w:rPr>
        <w:t>2</w:t>
      </w:r>
      <w:r w:rsidRPr="001C124E">
        <w:rPr>
          <w:rFonts w:ascii="Times New Roman" w:hAnsi="Times New Roman" w:cs="Times New Roman"/>
          <w:sz w:val="24"/>
          <w:szCs w:val="24"/>
        </w:rPr>
        <w:t xml:space="preserve">    </w:t>
      </w:r>
      <w:r w:rsidR="00042CD0">
        <w:rPr>
          <w:rFonts w:ascii="Times New Roman" w:hAnsi="Times New Roman" w:cs="Times New Roman"/>
          <w:sz w:val="24"/>
          <w:szCs w:val="24"/>
        </w:rPr>
        <w:t xml:space="preserve">  </w:t>
      </w:r>
      <w:r w:rsidRPr="001C124E">
        <w:rPr>
          <w:rFonts w:ascii="Times New Roman" w:hAnsi="Times New Roman" w:cs="Times New Roman"/>
          <w:sz w:val="24"/>
          <w:szCs w:val="24"/>
        </w:rPr>
        <w:t xml:space="preserve">        </w:t>
      </w:r>
      <w:r>
        <w:rPr>
          <w:rFonts w:ascii="Times New Roman" w:hAnsi="Times New Roman" w:cs="Times New Roman"/>
          <w:sz w:val="24"/>
          <w:szCs w:val="24"/>
        </w:rPr>
        <w:t xml:space="preserve">            </w:t>
      </w:r>
      <w:r w:rsidR="00042CD0">
        <w:rPr>
          <w:rFonts w:ascii="Times New Roman" w:hAnsi="Times New Roman" w:cs="Times New Roman"/>
          <w:sz w:val="24"/>
          <w:szCs w:val="24"/>
        </w:rPr>
        <w:t xml:space="preserve"> </w:t>
      </w:r>
      <w:r w:rsidRPr="001C124E">
        <w:rPr>
          <w:rFonts w:ascii="Times New Roman" w:hAnsi="Times New Roman" w:cs="Times New Roman"/>
          <w:sz w:val="24"/>
          <w:szCs w:val="24"/>
        </w:rPr>
        <w:t xml:space="preserve"> Objectives</w:t>
      </w:r>
      <w:r w:rsidR="00FB40FF">
        <w:rPr>
          <w:rFonts w:ascii="Times New Roman" w:hAnsi="Times New Roman" w:cs="Times New Roman"/>
          <w:sz w:val="24"/>
          <w:szCs w:val="24"/>
        </w:rPr>
        <w:t xml:space="preserve">                                                                           05</w:t>
      </w:r>
    </w:p>
    <w:p w14:paraId="0E5C226A" w14:textId="77777777" w:rsidR="00415240" w:rsidRDefault="00415240" w:rsidP="001C124E">
      <w:pPr>
        <w:tabs>
          <w:tab w:val="left" w:pos="1521"/>
        </w:tabs>
        <w:rPr>
          <w:rFonts w:ascii="Times New Roman" w:hAnsi="Times New Roman" w:cs="Times New Roman"/>
          <w:sz w:val="24"/>
          <w:szCs w:val="24"/>
        </w:rPr>
      </w:pPr>
    </w:p>
    <w:p w14:paraId="42CA364B" w14:textId="7FA0EC89" w:rsidR="001C124E" w:rsidRDefault="001C124E" w:rsidP="00FB40FF">
      <w:pPr>
        <w:tabs>
          <w:tab w:val="left" w:pos="1521"/>
          <w:tab w:val="left" w:pos="8316"/>
        </w:tabs>
        <w:rPr>
          <w:rFonts w:ascii="Times New Roman" w:hAnsi="Times New Roman" w:cs="Times New Roman"/>
          <w:sz w:val="24"/>
          <w:szCs w:val="24"/>
        </w:rPr>
      </w:pPr>
      <w:r>
        <w:rPr>
          <w:rFonts w:ascii="Times New Roman" w:hAnsi="Times New Roman" w:cs="Times New Roman"/>
          <w:sz w:val="24"/>
          <w:szCs w:val="24"/>
        </w:rPr>
        <w:t xml:space="preserve">                   3</w:t>
      </w:r>
      <w:r w:rsidR="00042CD0">
        <w:rPr>
          <w:rFonts w:ascii="Times New Roman" w:hAnsi="Times New Roman" w:cs="Times New Roman"/>
          <w:sz w:val="24"/>
          <w:szCs w:val="24"/>
        </w:rPr>
        <w:t xml:space="preserve">                            Research </w:t>
      </w:r>
      <w:proofErr w:type="spellStart"/>
      <w:r w:rsidR="00042CD0">
        <w:rPr>
          <w:rFonts w:ascii="Times New Roman" w:hAnsi="Times New Roman" w:cs="Times New Roman"/>
          <w:sz w:val="24"/>
          <w:szCs w:val="24"/>
        </w:rPr>
        <w:t>methodalogy</w:t>
      </w:r>
      <w:proofErr w:type="spellEnd"/>
      <w:proofErr w:type="gramStart"/>
      <w:r w:rsidR="00FB40FF">
        <w:rPr>
          <w:rFonts w:ascii="Times New Roman" w:hAnsi="Times New Roman" w:cs="Times New Roman"/>
          <w:sz w:val="24"/>
          <w:szCs w:val="24"/>
        </w:rPr>
        <w:tab/>
        <w:t xml:space="preserve">  06</w:t>
      </w:r>
      <w:proofErr w:type="gramEnd"/>
    </w:p>
    <w:p w14:paraId="5B9F2E2B" w14:textId="77777777" w:rsidR="00415240" w:rsidRDefault="00415240" w:rsidP="00FB40FF">
      <w:pPr>
        <w:tabs>
          <w:tab w:val="left" w:pos="1521"/>
          <w:tab w:val="left" w:pos="8316"/>
        </w:tabs>
        <w:rPr>
          <w:rFonts w:ascii="Times New Roman" w:hAnsi="Times New Roman" w:cs="Times New Roman"/>
          <w:sz w:val="24"/>
          <w:szCs w:val="24"/>
        </w:rPr>
      </w:pPr>
    </w:p>
    <w:p w14:paraId="79E62CBD" w14:textId="04916205" w:rsidR="001C124E" w:rsidRDefault="001C124E" w:rsidP="00FB40FF">
      <w:pPr>
        <w:tabs>
          <w:tab w:val="left" w:pos="1521"/>
          <w:tab w:val="left" w:pos="8316"/>
        </w:tabs>
        <w:rPr>
          <w:rFonts w:ascii="Times New Roman" w:hAnsi="Times New Roman" w:cs="Times New Roman"/>
          <w:sz w:val="24"/>
          <w:szCs w:val="24"/>
        </w:rPr>
      </w:pPr>
      <w:r>
        <w:rPr>
          <w:rFonts w:ascii="Times New Roman" w:hAnsi="Times New Roman" w:cs="Times New Roman"/>
          <w:sz w:val="24"/>
          <w:szCs w:val="24"/>
        </w:rPr>
        <w:t xml:space="preserve">                   4</w:t>
      </w:r>
      <w:r w:rsidR="00042CD0">
        <w:rPr>
          <w:rFonts w:ascii="Times New Roman" w:hAnsi="Times New Roman" w:cs="Times New Roman"/>
          <w:sz w:val="24"/>
          <w:szCs w:val="24"/>
        </w:rPr>
        <w:t xml:space="preserve">                            </w:t>
      </w:r>
      <w:r w:rsidR="00415240">
        <w:rPr>
          <w:rFonts w:ascii="Times New Roman" w:hAnsi="Times New Roman" w:cs="Times New Roman"/>
          <w:sz w:val="24"/>
          <w:szCs w:val="24"/>
        </w:rPr>
        <w:t>S</w:t>
      </w:r>
      <w:r w:rsidR="00042CD0">
        <w:rPr>
          <w:rFonts w:ascii="Times New Roman" w:hAnsi="Times New Roman" w:cs="Times New Roman"/>
          <w:sz w:val="24"/>
          <w:szCs w:val="24"/>
        </w:rPr>
        <w:t xml:space="preserve">ystem requirements and </w:t>
      </w:r>
      <w:r w:rsidR="00415240">
        <w:rPr>
          <w:rFonts w:ascii="Times New Roman" w:hAnsi="Times New Roman" w:cs="Times New Roman"/>
          <w:sz w:val="24"/>
          <w:szCs w:val="24"/>
        </w:rPr>
        <w:t>S</w:t>
      </w:r>
      <w:r w:rsidR="00042CD0">
        <w:rPr>
          <w:rFonts w:ascii="Times New Roman" w:hAnsi="Times New Roman" w:cs="Times New Roman"/>
          <w:sz w:val="24"/>
          <w:szCs w:val="24"/>
        </w:rPr>
        <w:t xml:space="preserve">pecifications </w:t>
      </w:r>
      <w:proofErr w:type="gramStart"/>
      <w:r w:rsidR="00FB40FF">
        <w:rPr>
          <w:rFonts w:ascii="Times New Roman" w:hAnsi="Times New Roman" w:cs="Times New Roman"/>
          <w:sz w:val="24"/>
          <w:szCs w:val="24"/>
        </w:rPr>
        <w:tab/>
        <w:t xml:space="preserve">  07</w:t>
      </w:r>
      <w:proofErr w:type="gramEnd"/>
    </w:p>
    <w:p w14:paraId="14CC6233" w14:textId="77777777" w:rsidR="00415240" w:rsidRDefault="00415240" w:rsidP="00FB40FF">
      <w:pPr>
        <w:tabs>
          <w:tab w:val="left" w:pos="1521"/>
          <w:tab w:val="left" w:pos="8316"/>
        </w:tabs>
        <w:rPr>
          <w:rFonts w:ascii="Times New Roman" w:hAnsi="Times New Roman" w:cs="Times New Roman"/>
          <w:sz w:val="24"/>
          <w:szCs w:val="24"/>
        </w:rPr>
      </w:pPr>
    </w:p>
    <w:p w14:paraId="0EB93FBB" w14:textId="6996B760" w:rsidR="007333CC" w:rsidRDefault="007333CC" w:rsidP="00FB40FF">
      <w:pPr>
        <w:tabs>
          <w:tab w:val="left" w:pos="1521"/>
          <w:tab w:val="left" w:pos="8316"/>
        </w:tabs>
        <w:rPr>
          <w:rFonts w:ascii="Times New Roman" w:hAnsi="Times New Roman" w:cs="Times New Roman"/>
          <w:sz w:val="24"/>
          <w:szCs w:val="24"/>
        </w:rPr>
      </w:pPr>
      <w:r>
        <w:rPr>
          <w:rFonts w:ascii="Times New Roman" w:hAnsi="Times New Roman" w:cs="Times New Roman"/>
          <w:sz w:val="24"/>
          <w:szCs w:val="24"/>
        </w:rPr>
        <w:t xml:space="preserve">                   5                            </w:t>
      </w:r>
      <w:r w:rsidR="00415240">
        <w:rPr>
          <w:rFonts w:ascii="Times New Roman" w:hAnsi="Times New Roman" w:cs="Times New Roman"/>
          <w:sz w:val="24"/>
          <w:szCs w:val="24"/>
        </w:rPr>
        <w:t>S</w:t>
      </w:r>
      <w:r>
        <w:rPr>
          <w:rFonts w:ascii="Times New Roman" w:hAnsi="Times New Roman" w:cs="Times New Roman"/>
          <w:sz w:val="24"/>
          <w:szCs w:val="24"/>
        </w:rPr>
        <w:t>ystem designs</w:t>
      </w:r>
      <w:r w:rsidR="00FB40FF">
        <w:rPr>
          <w:rFonts w:ascii="Times New Roman" w:hAnsi="Times New Roman" w:cs="Times New Roman"/>
          <w:sz w:val="24"/>
          <w:szCs w:val="24"/>
        </w:rPr>
        <w:t xml:space="preserve">                                                                 08-12</w:t>
      </w:r>
    </w:p>
    <w:p w14:paraId="4C7F2B9B" w14:textId="77777777" w:rsidR="00415240" w:rsidRDefault="00415240" w:rsidP="00FB40FF">
      <w:pPr>
        <w:tabs>
          <w:tab w:val="left" w:pos="1521"/>
          <w:tab w:val="left" w:pos="8316"/>
        </w:tabs>
        <w:rPr>
          <w:rFonts w:ascii="Times New Roman" w:hAnsi="Times New Roman" w:cs="Times New Roman"/>
          <w:sz w:val="24"/>
          <w:szCs w:val="24"/>
        </w:rPr>
      </w:pPr>
    </w:p>
    <w:p w14:paraId="2BE3010D" w14:textId="3590ABB4" w:rsidR="007333CC" w:rsidRDefault="007333CC" w:rsidP="001C124E">
      <w:pPr>
        <w:tabs>
          <w:tab w:val="left" w:pos="1521"/>
        </w:tabs>
        <w:rPr>
          <w:rFonts w:ascii="Times New Roman" w:hAnsi="Times New Roman" w:cs="Times New Roman"/>
          <w:sz w:val="24"/>
          <w:szCs w:val="24"/>
        </w:rPr>
      </w:pPr>
      <w:r>
        <w:rPr>
          <w:rFonts w:ascii="Times New Roman" w:hAnsi="Times New Roman" w:cs="Times New Roman"/>
          <w:sz w:val="24"/>
          <w:szCs w:val="24"/>
        </w:rPr>
        <w:t xml:space="preserve">                   6                            </w:t>
      </w:r>
      <w:r w:rsidR="00415240">
        <w:rPr>
          <w:rFonts w:ascii="Times New Roman" w:hAnsi="Times New Roman" w:cs="Times New Roman"/>
          <w:sz w:val="24"/>
          <w:szCs w:val="24"/>
        </w:rPr>
        <w:t>S</w:t>
      </w:r>
      <w:r>
        <w:rPr>
          <w:rFonts w:ascii="Times New Roman" w:hAnsi="Times New Roman" w:cs="Times New Roman"/>
          <w:sz w:val="24"/>
          <w:szCs w:val="24"/>
        </w:rPr>
        <w:t xml:space="preserve">ystem implementation </w:t>
      </w:r>
      <w:r w:rsidR="00FB40FF">
        <w:rPr>
          <w:rFonts w:ascii="Times New Roman" w:hAnsi="Times New Roman" w:cs="Times New Roman"/>
          <w:sz w:val="24"/>
          <w:szCs w:val="24"/>
        </w:rPr>
        <w:t xml:space="preserve">                                                 </w:t>
      </w:r>
      <w:r w:rsidR="00415240">
        <w:rPr>
          <w:rFonts w:ascii="Times New Roman" w:hAnsi="Times New Roman" w:cs="Times New Roman"/>
          <w:sz w:val="24"/>
          <w:szCs w:val="24"/>
        </w:rPr>
        <w:t xml:space="preserve"> </w:t>
      </w:r>
      <w:r w:rsidR="00FB40FF">
        <w:rPr>
          <w:rFonts w:ascii="Times New Roman" w:hAnsi="Times New Roman" w:cs="Times New Roman"/>
          <w:sz w:val="24"/>
          <w:szCs w:val="24"/>
        </w:rPr>
        <w:t xml:space="preserve"> 13-16</w:t>
      </w:r>
    </w:p>
    <w:p w14:paraId="59618E9D" w14:textId="77777777" w:rsidR="00415240" w:rsidRDefault="00415240" w:rsidP="001C124E">
      <w:pPr>
        <w:tabs>
          <w:tab w:val="left" w:pos="1521"/>
        </w:tabs>
        <w:rPr>
          <w:rFonts w:ascii="Times New Roman" w:hAnsi="Times New Roman" w:cs="Times New Roman"/>
          <w:sz w:val="24"/>
          <w:szCs w:val="24"/>
        </w:rPr>
      </w:pPr>
    </w:p>
    <w:p w14:paraId="7116C638" w14:textId="727E9BB1" w:rsidR="007333CC" w:rsidRPr="001C124E" w:rsidRDefault="007333CC" w:rsidP="001C124E">
      <w:pPr>
        <w:tabs>
          <w:tab w:val="left" w:pos="1521"/>
        </w:tabs>
        <w:rPr>
          <w:rFonts w:ascii="Times New Roman" w:hAnsi="Times New Roman" w:cs="Times New Roman"/>
          <w:sz w:val="24"/>
          <w:szCs w:val="24"/>
        </w:rPr>
      </w:pPr>
      <w:r>
        <w:rPr>
          <w:rFonts w:ascii="Times New Roman" w:hAnsi="Times New Roman" w:cs="Times New Roman"/>
          <w:sz w:val="24"/>
          <w:szCs w:val="24"/>
        </w:rPr>
        <w:t xml:space="preserve">                   7                         </w:t>
      </w:r>
      <w:r w:rsidR="00415240">
        <w:rPr>
          <w:rFonts w:ascii="Times New Roman" w:hAnsi="Times New Roman" w:cs="Times New Roman"/>
          <w:sz w:val="24"/>
          <w:szCs w:val="24"/>
        </w:rPr>
        <w:t xml:space="preserve"> </w:t>
      </w:r>
      <w:r>
        <w:rPr>
          <w:rFonts w:ascii="Times New Roman" w:hAnsi="Times New Roman" w:cs="Times New Roman"/>
          <w:sz w:val="24"/>
          <w:szCs w:val="24"/>
        </w:rPr>
        <w:t xml:space="preserve">   </w:t>
      </w:r>
      <w:r w:rsidR="00415240">
        <w:rPr>
          <w:rFonts w:ascii="Times New Roman" w:hAnsi="Times New Roman" w:cs="Times New Roman"/>
          <w:sz w:val="24"/>
          <w:szCs w:val="24"/>
        </w:rPr>
        <w:t>R</w:t>
      </w:r>
      <w:r>
        <w:rPr>
          <w:rFonts w:ascii="Times New Roman" w:hAnsi="Times New Roman" w:cs="Times New Roman"/>
          <w:sz w:val="24"/>
          <w:szCs w:val="24"/>
        </w:rPr>
        <w:t>esults</w:t>
      </w:r>
      <w:r w:rsidR="00FB40FF">
        <w:rPr>
          <w:rFonts w:ascii="Times New Roman" w:hAnsi="Times New Roman" w:cs="Times New Roman"/>
          <w:sz w:val="24"/>
          <w:szCs w:val="24"/>
        </w:rPr>
        <w:t xml:space="preserve">                                                                               17-18</w:t>
      </w:r>
    </w:p>
    <w:p w14:paraId="32B2F9BB" w14:textId="77777777" w:rsidR="001C124E" w:rsidRPr="001C124E" w:rsidRDefault="001C124E" w:rsidP="001C124E">
      <w:pPr>
        <w:pStyle w:val="ListParagraph"/>
        <w:tabs>
          <w:tab w:val="left" w:pos="1521"/>
        </w:tabs>
        <w:rPr>
          <w:rFonts w:ascii="Times New Roman" w:hAnsi="Times New Roman" w:cs="Times New Roman"/>
          <w:sz w:val="24"/>
          <w:szCs w:val="24"/>
        </w:rPr>
      </w:pPr>
    </w:p>
    <w:p w14:paraId="7B75D80A" w14:textId="77777777" w:rsidR="00A84691" w:rsidRDefault="00A84691" w:rsidP="00AB7032">
      <w:pPr>
        <w:tabs>
          <w:tab w:val="left" w:pos="1521"/>
        </w:tabs>
        <w:rPr>
          <w:rFonts w:ascii="Times New Roman" w:hAnsi="Times New Roman" w:cs="Times New Roman"/>
          <w:color w:val="ED7D31" w:themeColor="accent2"/>
          <w:sz w:val="24"/>
          <w:szCs w:val="24"/>
        </w:rPr>
      </w:pPr>
    </w:p>
    <w:p w14:paraId="2E665D32" w14:textId="77777777" w:rsidR="00A84691" w:rsidRDefault="00A84691" w:rsidP="00AB7032">
      <w:pPr>
        <w:tabs>
          <w:tab w:val="left" w:pos="1521"/>
        </w:tabs>
        <w:rPr>
          <w:rFonts w:ascii="Times New Roman" w:hAnsi="Times New Roman" w:cs="Times New Roman"/>
          <w:color w:val="ED7D31" w:themeColor="accent2"/>
          <w:sz w:val="24"/>
          <w:szCs w:val="24"/>
        </w:rPr>
      </w:pPr>
    </w:p>
    <w:p w14:paraId="5B18AE91" w14:textId="77777777" w:rsidR="00A84691" w:rsidRDefault="00A84691" w:rsidP="00AB7032">
      <w:pPr>
        <w:tabs>
          <w:tab w:val="left" w:pos="1521"/>
        </w:tabs>
        <w:rPr>
          <w:rFonts w:ascii="Times New Roman" w:hAnsi="Times New Roman" w:cs="Times New Roman"/>
          <w:color w:val="ED7D31" w:themeColor="accent2"/>
          <w:sz w:val="24"/>
          <w:szCs w:val="24"/>
        </w:rPr>
      </w:pPr>
    </w:p>
    <w:p w14:paraId="2D0B52C2" w14:textId="77777777" w:rsidR="00A84691" w:rsidRDefault="00A84691" w:rsidP="00AB7032">
      <w:pPr>
        <w:tabs>
          <w:tab w:val="left" w:pos="1521"/>
        </w:tabs>
        <w:rPr>
          <w:rFonts w:ascii="Times New Roman" w:hAnsi="Times New Roman" w:cs="Times New Roman"/>
          <w:color w:val="ED7D31" w:themeColor="accent2"/>
          <w:sz w:val="24"/>
          <w:szCs w:val="24"/>
        </w:rPr>
      </w:pPr>
    </w:p>
    <w:p w14:paraId="61FE6EE7" w14:textId="77777777" w:rsidR="00B46267" w:rsidRDefault="00A84691" w:rsidP="00AB7032">
      <w:pPr>
        <w:tabs>
          <w:tab w:val="left" w:pos="1521"/>
        </w:tabs>
        <w:rPr>
          <w:rFonts w:ascii="Times New Roman" w:hAnsi="Times New Roman" w:cs="Times New Roman"/>
          <w:color w:val="ED7D31" w:themeColor="accent2"/>
          <w:sz w:val="24"/>
          <w:szCs w:val="24"/>
        </w:rPr>
      </w:pPr>
      <w:r>
        <w:rPr>
          <w:rFonts w:ascii="Times New Roman" w:hAnsi="Times New Roman" w:cs="Times New Roman"/>
          <w:color w:val="ED7D31" w:themeColor="accent2"/>
          <w:sz w:val="24"/>
          <w:szCs w:val="24"/>
        </w:rPr>
        <w:t xml:space="preserve">                                      </w:t>
      </w:r>
    </w:p>
    <w:p w14:paraId="6287EC13" w14:textId="77777777" w:rsidR="00B46267" w:rsidRDefault="00B46267" w:rsidP="00AB7032">
      <w:pPr>
        <w:tabs>
          <w:tab w:val="left" w:pos="1521"/>
        </w:tabs>
        <w:rPr>
          <w:rFonts w:ascii="Times New Roman" w:hAnsi="Times New Roman" w:cs="Times New Roman"/>
          <w:color w:val="ED7D31" w:themeColor="accent2"/>
          <w:sz w:val="24"/>
          <w:szCs w:val="24"/>
        </w:rPr>
      </w:pPr>
    </w:p>
    <w:p w14:paraId="12E90AE6" w14:textId="77777777" w:rsidR="00B46267" w:rsidRDefault="00B46267" w:rsidP="00AB7032">
      <w:pPr>
        <w:tabs>
          <w:tab w:val="left" w:pos="1521"/>
        </w:tabs>
        <w:rPr>
          <w:rFonts w:ascii="Times New Roman" w:hAnsi="Times New Roman" w:cs="Times New Roman"/>
          <w:color w:val="ED7D31" w:themeColor="accent2"/>
          <w:sz w:val="24"/>
          <w:szCs w:val="24"/>
        </w:rPr>
      </w:pPr>
    </w:p>
    <w:p w14:paraId="58A829A9" w14:textId="77777777" w:rsidR="00B46267" w:rsidRDefault="00B46267" w:rsidP="00AB7032">
      <w:pPr>
        <w:tabs>
          <w:tab w:val="left" w:pos="1521"/>
        </w:tabs>
        <w:rPr>
          <w:rFonts w:ascii="Times New Roman" w:hAnsi="Times New Roman" w:cs="Times New Roman"/>
          <w:color w:val="ED7D31" w:themeColor="accent2"/>
          <w:sz w:val="24"/>
          <w:szCs w:val="24"/>
        </w:rPr>
      </w:pPr>
    </w:p>
    <w:p w14:paraId="7E7EBBFB" w14:textId="77777777" w:rsidR="00B46267" w:rsidRDefault="00B46267" w:rsidP="00AB7032">
      <w:pPr>
        <w:tabs>
          <w:tab w:val="left" w:pos="1521"/>
        </w:tabs>
        <w:rPr>
          <w:rFonts w:ascii="Times New Roman" w:hAnsi="Times New Roman" w:cs="Times New Roman"/>
          <w:color w:val="ED7D31" w:themeColor="accent2"/>
          <w:sz w:val="24"/>
          <w:szCs w:val="24"/>
        </w:rPr>
      </w:pPr>
    </w:p>
    <w:p w14:paraId="6376E513" w14:textId="77777777" w:rsidR="00B46267" w:rsidRDefault="00B46267" w:rsidP="00AB7032">
      <w:pPr>
        <w:tabs>
          <w:tab w:val="left" w:pos="1521"/>
        </w:tabs>
        <w:rPr>
          <w:rFonts w:ascii="Times New Roman" w:hAnsi="Times New Roman" w:cs="Times New Roman"/>
          <w:color w:val="ED7D31" w:themeColor="accent2"/>
          <w:sz w:val="24"/>
          <w:szCs w:val="24"/>
        </w:rPr>
      </w:pPr>
    </w:p>
    <w:p w14:paraId="03C9E71D" w14:textId="77777777" w:rsidR="00B46267" w:rsidRDefault="00B46267" w:rsidP="00AB7032">
      <w:pPr>
        <w:tabs>
          <w:tab w:val="left" w:pos="1521"/>
        </w:tabs>
        <w:rPr>
          <w:rFonts w:ascii="Times New Roman" w:hAnsi="Times New Roman" w:cs="Times New Roman"/>
          <w:color w:val="ED7D31" w:themeColor="accent2"/>
          <w:sz w:val="24"/>
          <w:szCs w:val="24"/>
        </w:rPr>
      </w:pPr>
    </w:p>
    <w:p w14:paraId="5BF80A2A" w14:textId="77777777" w:rsidR="00B46267" w:rsidRDefault="00B46267" w:rsidP="00AB7032">
      <w:pPr>
        <w:tabs>
          <w:tab w:val="left" w:pos="1521"/>
        </w:tabs>
        <w:rPr>
          <w:rFonts w:ascii="Times New Roman" w:hAnsi="Times New Roman" w:cs="Times New Roman"/>
          <w:color w:val="ED7D31" w:themeColor="accent2"/>
          <w:sz w:val="24"/>
          <w:szCs w:val="24"/>
        </w:rPr>
      </w:pPr>
    </w:p>
    <w:p w14:paraId="13EF9865" w14:textId="77777777" w:rsidR="00B46267" w:rsidRDefault="00B46267" w:rsidP="00AB7032">
      <w:pPr>
        <w:tabs>
          <w:tab w:val="left" w:pos="1521"/>
        </w:tabs>
        <w:rPr>
          <w:rFonts w:ascii="Times New Roman" w:hAnsi="Times New Roman" w:cs="Times New Roman"/>
          <w:color w:val="ED7D31" w:themeColor="accent2"/>
          <w:sz w:val="24"/>
          <w:szCs w:val="24"/>
        </w:rPr>
      </w:pPr>
    </w:p>
    <w:p w14:paraId="0969CC5D" w14:textId="77777777" w:rsidR="00B46267" w:rsidRDefault="00B46267" w:rsidP="00AB7032">
      <w:pPr>
        <w:tabs>
          <w:tab w:val="left" w:pos="1521"/>
        </w:tabs>
        <w:rPr>
          <w:rFonts w:ascii="Times New Roman" w:hAnsi="Times New Roman" w:cs="Times New Roman"/>
          <w:color w:val="ED7D31" w:themeColor="accent2"/>
          <w:sz w:val="24"/>
          <w:szCs w:val="24"/>
        </w:rPr>
      </w:pPr>
    </w:p>
    <w:p w14:paraId="1D0D6EB8" w14:textId="77777777" w:rsidR="00B46267" w:rsidRDefault="00B46267" w:rsidP="00AB7032">
      <w:pPr>
        <w:tabs>
          <w:tab w:val="left" w:pos="1521"/>
        </w:tabs>
        <w:rPr>
          <w:rFonts w:ascii="Times New Roman" w:hAnsi="Times New Roman" w:cs="Times New Roman"/>
          <w:color w:val="ED7D31" w:themeColor="accent2"/>
          <w:sz w:val="24"/>
          <w:szCs w:val="24"/>
        </w:rPr>
      </w:pPr>
    </w:p>
    <w:p w14:paraId="0BDA432B" w14:textId="77777777" w:rsidR="00B46267" w:rsidRDefault="00B46267" w:rsidP="00AB7032">
      <w:pPr>
        <w:tabs>
          <w:tab w:val="left" w:pos="1521"/>
        </w:tabs>
        <w:rPr>
          <w:rFonts w:ascii="Times New Roman" w:hAnsi="Times New Roman" w:cs="Times New Roman"/>
          <w:color w:val="ED7D31" w:themeColor="accent2"/>
          <w:sz w:val="24"/>
          <w:szCs w:val="24"/>
        </w:rPr>
      </w:pPr>
    </w:p>
    <w:p w14:paraId="39CB4090" w14:textId="77777777" w:rsidR="00B46267" w:rsidRDefault="00B46267" w:rsidP="00AB7032">
      <w:pPr>
        <w:tabs>
          <w:tab w:val="left" w:pos="1521"/>
        </w:tabs>
        <w:rPr>
          <w:rFonts w:ascii="Times New Roman" w:hAnsi="Times New Roman" w:cs="Times New Roman"/>
          <w:color w:val="ED7D31" w:themeColor="accent2"/>
          <w:sz w:val="24"/>
          <w:szCs w:val="24"/>
        </w:rPr>
      </w:pPr>
    </w:p>
    <w:p w14:paraId="3F457C4B" w14:textId="77777777" w:rsidR="00B46267" w:rsidRDefault="00B46267" w:rsidP="00AB7032">
      <w:pPr>
        <w:tabs>
          <w:tab w:val="left" w:pos="1521"/>
        </w:tabs>
        <w:rPr>
          <w:rFonts w:ascii="Times New Roman" w:hAnsi="Times New Roman" w:cs="Times New Roman"/>
          <w:color w:val="ED7D31" w:themeColor="accent2"/>
          <w:sz w:val="24"/>
          <w:szCs w:val="24"/>
        </w:rPr>
      </w:pPr>
    </w:p>
    <w:p w14:paraId="02272DC2" w14:textId="0C081C08" w:rsidR="00B46267" w:rsidRPr="002A216C" w:rsidRDefault="002A216C" w:rsidP="00AB7032">
      <w:pPr>
        <w:tabs>
          <w:tab w:val="left" w:pos="1521"/>
        </w:tabs>
        <w:rPr>
          <w:rFonts w:ascii="Times New Roman" w:hAnsi="Times New Roman" w:cs="Times New Roman"/>
          <w:b/>
          <w:bCs/>
          <w:sz w:val="32"/>
          <w:szCs w:val="32"/>
        </w:rPr>
      </w:pPr>
      <w:r>
        <w:rPr>
          <w:rFonts w:ascii="Times New Roman" w:hAnsi="Times New Roman" w:cs="Times New Roman"/>
          <w:b/>
          <w:bCs/>
          <w:sz w:val="32"/>
          <w:szCs w:val="32"/>
        </w:rPr>
        <w:t xml:space="preserve">                                                    </w:t>
      </w:r>
      <w:r w:rsidR="007333CC" w:rsidRPr="002A216C">
        <w:rPr>
          <w:rFonts w:ascii="Times New Roman" w:hAnsi="Times New Roman" w:cs="Times New Roman"/>
          <w:b/>
          <w:bCs/>
          <w:sz w:val="32"/>
          <w:szCs w:val="32"/>
        </w:rPr>
        <w:t>Chapter:</w:t>
      </w:r>
      <w:r w:rsidRPr="002A216C">
        <w:rPr>
          <w:rFonts w:ascii="Times New Roman" w:hAnsi="Times New Roman" w:cs="Times New Roman"/>
          <w:b/>
          <w:bCs/>
          <w:sz w:val="32"/>
          <w:szCs w:val="32"/>
        </w:rPr>
        <w:t xml:space="preserve"> </w:t>
      </w:r>
      <w:r w:rsidR="007333CC" w:rsidRPr="002A216C">
        <w:rPr>
          <w:rFonts w:ascii="Times New Roman" w:hAnsi="Times New Roman" w:cs="Times New Roman"/>
          <w:b/>
          <w:bCs/>
          <w:sz w:val="32"/>
          <w:szCs w:val="32"/>
        </w:rPr>
        <w:t>1</w:t>
      </w:r>
    </w:p>
    <w:p w14:paraId="6FC8585C" w14:textId="19A0BACB" w:rsidR="00AB7032" w:rsidRPr="002A216C" w:rsidRDefault="002A216C" w:rsidP="00AB7032">
      <w:pPr>
        <w:tabs>
          <w:tab w:val="left" w:pos="1521"/>
        </w:tabs>
        <w:rPr>
          <w:rFonts w:ascii="Times New Roman" w:hAnsi="Times New Roman" w:cs="Times New Roman"/>
          <w:b/>
          <w:bCs/>
          <w:sz w:val="32"/>
          <w:szCs w:val="32"/>
          <w:u w:val="single"/>
        </w:rPr>
      </w:pPr>
      <w:r>
        <w:rPr>
          <w:rFonts w:ascii="Times New Roman" w:hAnsi="Times New Roman" w:cs="Times New Roman"/>
          <w:color w:val="ED7D31" w:themeColor="accent2"/>
          <w:sz w:val="24"/>
          <w:szCs w:val="24"/>
        </w:rPr>
        <w:t xml:space="preserve">                                   </w:t>
      </w:r>
      <w:r w:rsidR="00AB7032" w:rsidRPr="002A216C">
        <w:rPr>
          <w:rFonts w:ascii="Times New Roman" w:hAnsi="Times New Roman" w:cs="Times New Roman"/>
          <w:b/>
          <w:bCs/>
          <w:sz w:val="32"/>
          <w:szCs w:val="32"/>
          <w:u w:val="single"/>
        </w:rPr>
        <w:t>INTRODUCTION OF MINI-PROJECT</w:t>
      </w:r>
    </w:p>
    <w:p w14:paraId="557D2BB8" w14:textId="3E0323A9" w:rsidR="00B46267" w:rsidRDefault="00B46267" w:rsidP="00AB7032">
      <w:pPr>
        <w:tabs>
          <w:tab w:val="left" w:pos="1521"/>
        </w:tabs>
        <w:rPr>
          <w:rFonts w:ascii="Times New Roman" w:hAnsi="Times New Roman" w:cs="Times New Roman"/>
          <w:b/>
          <w:bCs/>
          <w:sz w:val="32"/>
          <w:szCs w:val="32"/>
        </w:rPr>
      </w:pPr>
    </w:p>
    <w:p w14:paraId="197BE0DD" w14:textId="77777777" w:rsidR="00B46267" w:rsidRPr="00B46267" w:rsidRDefault="00B46267" w:rsidP="00AB7032">
      <w:pPr>
        <w:tabs>
          <w:tab w:val="left" w:pos="1521"/>
        </w:tabs>
        <w:rPr>
          <w:rFonts w:ascii="Times New Roman" w:hAnsi="Times New Roman" w:cs="Times New Roman"/>
          <w:b/>
          <w:bCs/>
          <w:color w:val="ED7D31" w:themeColor="accent2"/>
          <w:sz w:val="24"/>
          <w:szCs w:val="24"/>
        </w:rPr>
      </w:pPr>
    </w:p>
    <w:p w14:paraId="2D835C78" w14:textId="6A5CB31F" w:rsidR="005F2790" w:rsidRPr="00E77B87" w:rsidRDefault="005F2790" w:rsidP="002A216C">
      <w:pPr>
        <w:tabs>
          <w:tab w:val="left" w:pos="1521"/>
        </w:tabs>
        <w:spacing w:line="48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                  </w:t>
      </w:r>
      <w:r w:rsidR="00AB7032" w:rsidRPr="00E77B87">
        <w:rPr>
          <w:rFonts w:ascii="Times New Roman" w:hAnsi="Times New Roman" w:cs="Times New Roman"/>
          <w:sz w:val="24"/>
          <w:szCs w:val="24"/>
        </w:rPr>
        <w:t xml:space="preserve">We chose an inn management system as a mini project which is done by c language in the 1st semester that deals with both management and customer registration and billing, and for management prices editing for their choice of lodging or dining facilities. </w:t>
      </w:r>
      <w:r w:rsidRPr="00E77B87">
        <w:rPr>
          <w:rFonts w:ascii="Times New Roman" w:hAnsi="Times New Roman" w:cs="Times New Roman"/>
          <w:sz w:val="24"/>
          <w:szCs w:val="24"/>
        </w:rPr>
        <w:t xml:space="preserve">  </w:t>
      </w:r>
    </w:p>
    <w:p w14:paraId="7A1586C2" w14:textId="23CB91C2" w:rsidR="005F2790" w:rsidRPr="00E77B87" w:rsidRDefault="00AB7032" w:rsidP="002A216C">
      <w:pPr>
        <w:tabs>
          <w:tab w:val="left" w:pos="1521"/>
        </w:tabs>
        <w:spacing w:line="48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Here “inn” refers to “9 decades grand inn” means a place which has accommodation and dining facilities available, which is a 5star rated place in the city. in this project we are mainly focused on the customer self-chosen facilities provided by the management of the “9 decades grand </w:t>
      </w:r>
      <w:proofErr w:type="spellStart"/>
      <w:r w:rsidRPr="00E77B87">
        <w:rPr>
          <w:rFonts w:ascii="Times New Roman" w:hAnsi="Times New Roman" w:cs="Times New Roman"/>
          <w:sz w:val="24"/>
          <w:szCs w:val="24"/>
        </w:rPr>
        <w:t>inn</w:t>
      </w:r>
      <w:proofErr w:type="gramStart"/>
      <w:r w:rsidRPr="00E77B87">
        <w:rPr>
          <w:rFonts w:ascii="Times New Roman" w:hAnsi="Times New Roman" w:cs="Times New Roman"/>
          <w:sz w:val="24"/>
          <w:szCs w:val="24"/>
        </w:rPr>
        <w:t>”.</w:t>
      </w:r>
      <w:r w:rsidR="005F2790" w:rsidRPr="00E77B87">
        <w:rPr>
          <w:rFonts w:ascii="Times New Roman" w:hAnsi="Times New Roman" w:cs="Times New Roman"/>
          <w:sz w:val="24"/>
          <w:szCs w:val="24"/>
        </w:rPr>
        <w:t>In</w:t>
      </w:r>
      <w:proofErr w:type="spellEnd"/>
      <w:proofErr w:type="gramEnd"/>
      <w:r w:rsidR="005F2790" w:rsidRPr="00E77B87">
        <w:rPr>
          <w:rFonts w:ascii="Times New Roman" w:hAnsi="Times New Roman" w:cs="Times New Roman"/>
          <w:sz w:val="24"/>
          <w:szCs w:val="24"/>
        </w:rPr>
        <w:t xml:space="preserve"> this project, we mainly focused on the requirements provided by inn management to a customer like the type of the rooms, food, condition of rooms, etc</w:t>
      </w:r>
    </w:p>
    <w:p w14:paraId="0C109D69" w14:textId="2FAD5DC4" w:rsidR="00BB79B3" w:rsidRPr="00E77B87" w:rsidRDefault="005F2790" w:rsidP="002A216C">
      <w:pPr>
        <w:tabs>
          <w:tab w:val="left" w:pos="1521"/>
        </w:tabs>
        <w:spacing w:line="480" w:lineRule="auto"/>
        <w:rPr>
          <w:rFonts w:ascii="Times New Roman" w:hAnsi="Times New Roman" w:cs="Times New Roman"/>
          <w:sz w:val="24"/>
          <w:szCs w:val="24"/>
        </w:rPr>
      </w:pPr>
      <w:r w:rsidRPr="00E77B87">
        <w:rPr>
          <w:rFonts w:ascii="Times New Roman" w:hAnsi="Times New Roman" w:cs="Times New Roman"/>
          <w:sz w:val="24"/>
          <w:szCs w:val="24"/>
        </w:rPr>
        <w:t>At the end of the project, the customer will get the final bill for what they were selected in the software and returns it to the next user to continue this process</w:t>
      </w:r>
      <w:r w:rsidR="00B24854" w:rsidRPr="00E77B87">
        <w:rPr>
          <w:rFonts w:ascii="Times New Roman" w:hAnsi="Times New Roman" w:cs="Times New Roman"/>
          <w:sz w:val="24"/>
          <w:szCs w:val="24"/>
        </w:rPr>
        <w:t>.</w:t>
      </w:r>
    </w:p>
    <w:p w14:paraId="4304B97E" w14:textId="77777777" w:rsidR="00042CD0" w:rsidRDefault="00042CD0" w:rsidP="002A216C">
      <w:pPr>
        <w:tabs>
          <w:tab w:val="left" w:pos="1521"/>
        </w:tabs>
        <w:spacing w:line="480" w:lineRule="auto"/>
        <w:jc w:val="both"/>
        <w:rPr>
          <w:rFonts w:ascii="Times New Roman" w:hAnsi="Times New Roman" w:cs="Times New Roman"/>
          <w:b/>
          <w:bCs/>
          <w:color w:val="ED7D31" w:themeColor="accent2"/>
          <w:sz w:val="24"/>
          <w:szCs w:val="24"/>
          <w:u w:val="single"/>
        </w:rPr>
      </w:pPr>
    </w:p>
    <w:p w14:paraId="4B4AA4A4" w14:textId="77777777" w:rsidR="00042CD0" w:rsidRDefault="00042CD0" w:rsidP="002A216C">
      <w:pPr>
        <w:tabs>
          <w:tab w:val="left" w:pos="1521"/>
        </w:tabs>
        <w:spacing w:line="480" w:lineRule="auto"/>
        <w:jc w:val="both"/>
        <w:rPr>
          <w:rFonts w:ascii="Times New Roman" w:hAnsi="Times New Roman" w:cs="Times New Roman"/>
          <w:b/>
          <w:bCs/>
          <w:color w:val="ED7D31" w:themeColor="accent2"/>
          <w:sz w:val="24"/>
          <w:szCs w:val="24"/>
          <w:u w:val="single"/>
        </w:rPr>
      </w:pPr>
    </w:p>
    <w:p w14:paraId="1BABEADF" w14:textId="77777777" w:rsidR="00042CD0" w:rsidRDefault="00042CD0" w:rsidP="00BB79B3">
      <w:pPr>
        <w:tabs>
          <w:tab w:val="left" w:pos="1521"/>
        </w:tabs>
        <w:spacing w:line="360" w:lineRule="auto"/>
        <w:jc w:val="both"/>
        <w:rPr>
          <w:rFonts w:ascii="Times New Roman" w:hAnsi="Times New Roman" w:cs="Times New Roman"/>
          <w:b/>
          <w:bCs/>
          <w:color w:val="ED7D31" w:themeColor="accent2"/>
          <w:sz w:val="24"/>
          <w:szCs w:val="24"/>
          <w:u w:val="single"/>
        </w:rPr>
      </w:pPr>
    </w:p>
    <w:p w14:paraId="11B78E90" w14:textId="77777777" w:rsidR="00042CD0" w:rsidRDefault="00042CD0" w:rsidP="00BB79B3">
      <w:pPr>
        <w:tabs>
          <w:tab w:val="left" w:pos="1521"/>
        </w:tabs>
        <w:spacing w:line="360" w:lineRule="auto"/>
        <w:jc w:val="both"/>
        <w:rPr>
          <w:rFonts w:ascii="Times New Roman" w:hAnsi="Times New Roman" w:cs="Times New Roman"/>
          <w:b/>
          <w:bCs/>
          <w:color w:val="ED7D31" w:themeColor="accent2"/>
          <w:sz w:val="24"/>
          <w:szCs w:val="24"/>
          <w:u w:val="single"/>
        </w:rPr>
      </w:pPr>
    </w:p>
    <w:p w14:paraId="6FC675E4" w14:textId="77777777" w:rsidR="00042CD0" w:rsidRDefault="00042CD0" w:rsidP="00BB79B3">
      <w:pPr>
        <w:tabs>
          <w:tab w:val="left" w:pos="1521"/>
        </w:tabs>
        <w:spacing w:line="360" w:lineRule="auto"/>
        <w:jc w:val="both"/>
        <w:rPr>
          <w:rFonts w:ascii="Times New Roman" w:hAnsi="Times New Roman" w:cs="Times New Roman"/>
          <w:b/>
          <w:bCs/>
          <w:color w:val="ED7D31" w:themeColor="accent2"/>
          <w:sz w:val="24"/>
          <w:szCs w:val="24"/>
          <w:u w:val="single"/>
        </w:rPr>
      </w:pPr>
    </w:p>
    <w:p w14:paraId="0D9782BA" w14:textId="77777777" w:rsidR="00042CD0" w:rsidRDefault="00042CD0" w:rsidP="00BB79B3">
      <w:pPr>
        <w:tabs>
          <w:tab w:val="left" w:pos="1521"/>
        </w:tabs>
        <w:spacing w:line="360" w:lineRule="auto"/>
        <w:jc w:val="both"/>
        <w:rPr>
          <w:rFonts w:ascii="Times New Roman" w:hAnsi="Times New Roman" w:cs="Times New Roman"/>
          <w:b/>
          <w:bCs/>
          <w:color w:val="ED7D31" w:themeColor="accent2"/>
          <w:sz w:val="24"/>
          <w:szCs w:val="24"/>
          <w:u w:val="single"/>
        </w:rPr>
      </w:pPr>
    </w:p>
    <w:p w14:paraId="4D3F0441" w14:textId="77777777" w:rsidR="00B46267" w:rsidRDefault="00B46267" w:rsidP="00BB79B3">
      <w:pPr>
        <w:tabs>
          <w:tab w:val="left" w:pos="1521"/>
        </w:tabs>
        <w:spacing w:line="360" w:lineRule="auto"/>
        <w:jc w:val="both"/>
        <w:rPr>
          <w:rFonts w:ascii="Times New Roman" w:hAnsi="Times New Roman" w:cs="Times New Roman"/>
          <w:b/>
          <w:bCs/>
          <w:color w:val="ED7D31" w:themeColor="accent2"/>
          <w:sz w:val="32"/>
          <w:szCs w:val="32"/>
        </w:rPr>
      </w:pPr>
      <w:r w:rsidRPr="00B46267">
        <w:rPr>
          <w:rFonts w:ascii="Times New Roman" w:hAnsi="Times New Roman" w:cs="Times New Roman"/>
          <w:b/>
          <w:bCs/>
          <w:color w:val="ED7D31" w:themeColor="accent2"/>
          <w:sz w:val="32"/>
          <w:szCs w:val="32"/>
        </w:rPr>
        <w:t xml:space="preserve">                                           </w:t>
      </w:r>
    </w:p>
    <w:p w14:paraId="55EDA3EE" w14:textId="77777777" w:rsidR="00B46267" w:rsidRDefault="00B46267" w:rsidP="00BB79B3">
      <w:pPr>
        <w:tabs>
          <w:tab w:val="left" w:pos="1521"/>
        </w:tabs>
        <w:spacing w:line="360" w:lineRule="auto"/>
        <w:jc w:val="both"/>
        <w:rPr>
          <w:rFonts w:ascii="Times New Roman" w:hAnsi="Times New Roman" w:cs="Times New Roman"/>
          <w:b/>
          <w:bCs/>
          <w:color w:val="ED7D31" w:themeColor="accent2"/>
          <w:sz w:val="32"/>
          <w:szCs w:val="32"/>
        </w:rPr>
      </w:pPr>
      <w:r>
        <w:rPr>
          <w:rFonts w:ascii="Times New Roman" w:hAnsi="Times New Roman" w:cs="Times New Roman"/>
          <w:b/>
          <w:bCs/>
          <w:color w:val="ED7D31" w:themeColor="accent2"/>
          <w:sz w:val="32"/>
          <w:szCs w:val="32"/>
        </w:rPr>
        <w:t xml:space="preserve">                                        </w:t>
      </w:r>
    </w:p>
    <w:p w14:paraId="3977F9E4" w14:textId="77777777" w:rsidR="00B46267" w:rsidRDefault="00B46267" w:rsidP="00BB79B3">
      <w:pPr>
        <w:tabs>
          <w:tab w:val="left" w:pos="1521"/>
        </w:tabs>
        <w:spacing w:line="360" w:lineRule="auto"/>
        <w:jc w:val="both"/>
        <w:rPr>
          <w:rFonts w:ascii="Times New Roman" w:hAnsi="Times New Roman" w:cs="Times New Roman"/>
          <w:b/>
          <w:bCs/>
          <w:color w:val="ED7D31" w:themeColor="accent2"/>
          <w:sz w:val="32"/>
          <w:szCs w:val="32"/>
        </w:rPr>
      </w:pPr>
    </w:p>
    <w:p w14:paraId="7D12367E" w14:textId="77777777" w:rsidR="002A216C" w:rsidRDefault="002A216C" w:rsidP="002A216C">
      <w:pPr>
        <w:tabs>
          <w:tab w:val="left" w:pos="1521"/>
        </w:tabs>
        <w:spacing w:line="276" w:lineRule="auto"/>
        <w:jc w:val="both"/>
        <w:rPr>
          <w:rFonts w:ascii="Times New Roman" w:hAnsi="Times New Roman" w:cs="Times New Roman"/>
          <w:b/>
          <w:bCs/>
          <w:sz w:val="32"/>
          <w:szCs w:val="32"/>
        </w:rPr>
      </w:pPr>
      <w:r>
        <w:rPr>
          <w:rFonts w:ascii="Times New Roman" w:hAnsi="Times New Roman" w:cs="Times New Roman"/>
          <w:b/>
          <w:bCs/>
          <w:color w:val="ED7D31" w:themeColor="accent2"/>
          <w:sz w:val="32"/>
          <w:szCs w:val="32"/>
        </w:rPr>
        <w:t xml:space="preserve">                                                </w:t>
      </w:r>
      <w:r w:rsidRPr="002A216C">
        <w:rPr>
          <w:rFonts w:ascii="Times New Roman" w:hAnsi="Times New Roman" w:cs="Times New Roman"/>
          <w:b/>
          <w:bCs/>
          <w:sz w:val="32"/>
          <w:szCs w:val="32"/>
        </w:rPr>
        <w:t>chapter: 2</w:t>
      </w:r>
    </w:p>
    <w:p w14:paraId="7C157F5A" w14:textId="4492946B" w:rsidR="005F2790" w:rsidRPr="002A216C" w:rsidRDefault="002A216C" w:rsidP="002A216C">
      <w:pPr>
        <w:tabs>
          <w:tab w:val="left" w:pos="1521"/>
        </w:tabs>
        <w:spacing w:line="276"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5F2790" w:rsidRPr="002A216C">
        <w:rPr>
          <w:rFonts w:ascii="Times New Roman" w:hAnsi="Times New Roman" w:cs="Times New Roman"/>
          <w:b/>
          <w:bCs/>
          <w:sz w:val="32"/>
          <w:szCs w:val="32"/>
          <w:u w:val="single"/>
        </w:rPr>
        <w:t>OBJECTIVES</w:t>
      </w:r>
    </w:p>
    <w:p w14:paraId="3B7DB1A3" w14:textId="77777777" w:rsidR="00B46267" w:rsidRPr="00B46267" w:rsidRDefault="00B46267" w:rsidP="00BB79B3">
      <w:pPr>
        <w:tabs>
          <w:tab w:val="left" w:pos="1521"/>
        </w:tabs>
        <w:spacing w:line="360" w:lineRule="auto"/>
        <w:jc w:val="both"/>
        <w:rPr>
          <w:rFonts w:ascii="Times New Roman" w:hAnsi="Times New Roman" w:cs="Times New Roman"/>
          <w:b/>
          <w:bCs/>
          <w:sz w:val="32"/>
          <w:szCs w:val="32"/>
        </w:rPr>
      </w:pPr>
    </w:p>
    <w:p w14:paraId="2412C132" w14:textId="4D100ED2" w:rsidR="005F2790" w:rsidRPr="00E77B87" w:rsidRDefault="005F2790" w:rsidP="00B24854">
      <w:pPr>
        <w:tabs>
          <w:tab w:val="left" w:pos="1521"/>
        </w:tabs>
        <w:spacing w:line="36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  The main aim of this project is to give the program access to both the management and the customers this project </w:t>
      </w:r>
      <w:proofErr w:type="gramStart"/>
      <w:r w:rsidRPr="00E77B87">
        <w:rPr>
          <w:rFonts w:ascii="Times New Roman" w:hAnsi="Times New Roman" w:cs="Times New Roman"/>
          <w:sz w:val="24"/>
          <w:szCs w:val="24"/>
        </w:rPr>
        <w:t>include</w:t>
      </w:r>
      <w:proofErr w:type="gramEnd"/>
      <w:r w:rsidRPr="00E77B87">
        <w:rPr>
          <w:rFonts w:ascii="Times New Roman" w:hAnsi="Times New Roman" w:cs="Times New Roman"/>
          <w:sz w:val="24"/>
          <w:szCs w:val="24"/>
        </w:rPr>
        <w:t xml:space="preserve"> two types of users  </w:t>
      </w:r>
    </w:p>
    <w:p w14:paraId="0C3490D4" w14:textId="77777777" w:rsidR="00B46267" w:rsidRDefault="005F2790" w:rsidP="00B24854">
      <w:pPr>
        <w:tabs>
          <w:tab w:val="left" w:pos="1521"/>
        </w:tabs>
        <w:spacing w:line="360" w:lineRule="auto"/>
        <w:jc w:val="both"/>
        <w:rPr>
          <w:rFonts w:ascii="Times New Roman" w:hAnsi="Times New Roman" w:cs="Times New Roman"/>
          <w:b/>
          <w:bCs/>
          <w:color w:val="0070C0"/>
          <w:sz w:val="24"/>
          <w:szCs w:val="24"/>
        </w:rPr>
      </w:pPr>
      <w:r w:rsidRPr="00E77B87">
        <w:rPr>
          <w:rFonts w:ascii="Times New Roman" w:hAnsi="Times New Roman" w:cs="Times New Roman"/>
          <w:b/>
          <w:bCs/>
          <w:color w:val="0070C0"/>
          <w:sz w:val="24"/>
          <w:szCs w:val="24"/>
        </w:rPr>
        <w:t xml:space="preserve"> </w:t>
      </w:r>
    </w:p>
    <w:p w14:paraId="7E8A51EF" w14:textId="38E67436" w:rsidR="005F2790" w:rsidRDefault="005F2790" w:rsidP="00B24854">
      <w:pPr>
        <w:tabs>
          <w:tab w:val="left" w:pos="1521"/>
        </w:tabs>
        <w:spacing w:line="360" w:lineRule="auto"/>
        <w:jc w:val="both"/>
        <w:rPr>
          <w:rFonts w:ascii="Times New Roman" w:hAnsi="Times New Roman" w:cs="Times New Roman"/>
          <w:sz w:val="24"/>
          <w:szCs w:val="24"/>
        </w:rPr>
      </w:pPr>
      <w:r w:rsidRPr="00B46267">
        <w:rPr>
          <w:rFonts w:ascii="Times New Roman" w:hAnsi="Times New Roman" w:cs="Times New Roman"/>
          <w:b/>
          <w:bCs/>
          <w:sz w:val="28"/>
          <w:szCs w:val="28"/>
        </w:rPr>
        <w:t>User1</w:t>
      </w:r>
      <w:r w:rsidRPr="00E77B87">
        <w:rPr>
          <w:rFonts w:ascii="Times New Roman" w:hAnsi="Times New Roman" w:cs="Times New Roman"/>
          <w:color w:val="0070C0"/>
          <w:sz w:val="24"/>
          <w:szCs w:val="24"/>
        </w:rPr>
        <w:t xml:space="preserve"> </w:t>
      </w:r>
      <w:r w:rsidRPr="00E77B87">
        <w:rPr>
          <w:rFonts w:ascii="Times New Roman" w:hAnsi="Times New Roman" w:cs="Times New Roman"/>
          <w:sz w:val="24"/>
          <w:szCs w:val="24"/>
        </w:rPr>
        <w:t xml:space="preserve">“employ” </w:t>
      </w:r>
    </w:p>
    <w:p w14:paraId="7C0507E5" w14:textId="77777777" w:rsidR="00B46267" w:rsidRPr="00E77B87" w:rsidRDefault="00B46267" w:rsidP="00B24854">
      <w:pPr>
        <w:tabs>
          <w:tab w:val="left" w:pos="1521"/>
        </w:tabs>
        <w:spacing w:line="360" w:lineRule="auto"/>
        <w:jc w:val="both"/>
        <w:rPr>
          <w:rFonts w:ascii="Times New Roman" w:hAnsi="Times New Roman" w:cs="Times New Roman"/>
          <w:sz w:val="24"/>
          <w:szCs w:val="24"/>
        </w:rPr>
      </w:pPr>
    </w:p>
    <w:p w14:paraId="1B763590" w14:textId="4414CE71" w:rsidR="005F2790" w:rsidRPr="00E77B87" w:rsidRDefault="005F2790" w:rsidP="00B24854">
      <w:pPr>
        <w:tabs>
          <w:tab w:val="left" w:pos="1521"/>
        </w:tabs>
        <w:spacing w:line="360" w:lineRule="auto"/>
        <w:jc w:val="both"/>
        <w:rPr>
          <w:rFonts w:ascii="Times New Roman" w:hAnsi="Times New Roman" w:cs="Times New Roman"/>
          <w:sz w:val="24"/>
          <w:szCs w:val="24"/>
        </w:rPr>
      </w:pPr>
      <w:proofErr w:type="gramStart"/>
      <w:r w:rsidRPr="00E77B87">
        <w:rPr>
          <w:rFonts w:ascii="Times New Roman" w:hAnsi="Times New Roman" w:cs="Times New Roman"/>
          <w:sz w:val="24"/>
          <w:szCs w:val="24"/>
        </w:rPr>
        <w:t>1.)Employ</w:t>
      </w:r>
      <w:proofErr w:type="gramEnd"/>
      <w:r w:rsidRPr="00E77B87">
        <w:rPr>
          <w:rFonts w:ascii="Times New Roman" w:hAnsi="Times New Roman" w:cs="Times New Roman"/>
          <w:sz w:val="24"/>
          <w:szCs w:val="24"/>
        </w:rPr>
        <w:t xml:space="preserve"> can use this program to edit the prices of both dining and lodging multiple times.</w:t>
      </w:r>
    </w:p>
    <w:p w14:paraId="6EA06D77" w14:textId="44388290" w:rsidR="005F2790" w:rsidRPr="00E77B87" w:rsidRDefault="005F2790" w:rsidP="00B24854">
      <w:pPr>
        <w:tabs>
          <w:tab w:val="left" w:pos="1521"/>
        </w:tabs>
        <w:spacing w:line="360" w:lineRule="auto"/>
        <w:jc w:val="both"/>
        <w:rPr>
          <w:rFonts w:ascii="Times New Roman" w:hAnsi="Times New Roman" w:cs="Times New Roman"/>
          <w:sz w:val="24"/>
          <w:szCs w:val="24"/>
        </w:rPr>
      </w:pPr>
      <w:proofErr w:type="gramStart"/>
      <w:r w:rsidRPr="00E77B87">
        <w:rPr>
          <w:rFonts w:ascii="Times New Roman" w:hAnsi="Times New Roman" w:cs="Times New Roman"/>
          <w:sz w:val="24"/>
          <w:szCs w:val="24"/>
        </w:rPr>
        <w:t>2.)Employ</w:t>
      </w:r>
      <w:proofErr w:type="gramEnd"/>
      <w:r w:rsidRPr="00E77B87">
        <w:rPr>
          <w:rFonts w:ascii="Times New Roman" w:hAnsi="Times New Roman" w:cs="Times New Roman"/>
          <w:sz w:val="24"/>
          <w:szCs w:val="24"/>
        </w:rPr>
        <w:t xml:space="preserve"> access the benefits of user 1 called “employ” require security permission before he enters to the user called “employ” blog.</w:t>
      </w:r>
    </w:p>
    <w:p w14:paraId="6711226D" w14:textId="77777777" w:rsidR="00B46267" w:rsidRDefault="00B46267" w:rsidP="00B24854">
      <w:pPr>
        <w:tabs>
          <w:tab w:val="left" w:pos="1521"/>
        </w:tabs>
        <w:spacing w:line="360" w:lineRule="auto"/>
        <w:jc w:val="both"/>
        <w:rPr>
          <w:rFonts w:ascii="Times New Roman" w:hAnsi="Times New Roman" w:cs="Times New Roman"/>
          <w:b/>
          <w:bCs/>
          <w:sz w:val="28"/>
          <w:szCs w:val="28"/>
        </w:rPr>
      </w:pPr>
    </w:p>
    <w:p w14:paraId="1B94569C" w14:textId="1762A7B6" w:rsidR="005F2790" w:rsidRDefault="005F2790" w:rsidP="00B24854">
      <w:pPr>
        <w:tabs>
          <w:tab w:val="left" w:pos="1521"/>
        </w:tabs>
        <w:spacing w:line="360" w:lineRule="auto"/>
        <w:jc w:val="both"/>
        <w:rPr>
          <w:rFonts w:ascii="Times New Roman" w:hAnsi="Times New Roman" w:cs="Times New Roman"/>
          <w:sz w:val="24"/>
          <w:szCs w:val="24"/>
        </w:rPr>
      </w:pPr>
      <w:r w:rsidRPr="00B46267">
        <w:rPr>
          <w:rFonts w:ascii="Times New Roman" w:hAnsi="Times New Roman" w:cs="Times New Roman"/>
          <w:b/>
          <w:bCs/>
          <w:sz w:val="28"/>
          <w:szCs w:val="28"/>
        </w:rPr>
        <w:t>User 2</w:t>
      </w:r>
      <w:r w:rsidRPr="00E77B87">
        <w:rPr>
          <w:rFonts w:ascii="Times New Roman" w:hAnsi="Times New Roman" w:cs="Times New Roman"/>
          <w:color w:val="0070C0"/>
          <w:sz w:val="24"/>
          <w:szCs w:val="24"/>
        </w:rPr>
        <w:t xml:space="preserve"> </w:t>
      </w:r>
      <w:r w:rsidRPr="00E77B87">
        <w:rPr>
          <w:rFonts w:ascii="Times New Roman" w:hAnsi="Times New Roman" w:cs="Times New Roman"/>
          <w:sz w:val="24"/>
          <w:szCs w:val="24"/>
        </w:rPr>
        <w:t>“customer”</w:t>
      </w:r>
    </w:p>
    <w:p w14:paraId="0237FCB6" w14:textId="77777777" w:rsidR="00B46267" w:rsidRPr="00E77B87" w:rsidRDefault="00B46267" w:rsidP="00B24854">
      <w:pPr>
        <w:tabs>
          <w:tab w:val="left" w:pos="1521"/>
        </w:tabs>
        <w:spacing w:line="360" w:lineRule="auto"/>
        <w:jc w:val="both"/>
        <w:rPr>
          <w:rFonts w:ascii="Times New Roman" w:hAnsi="Times New Roman" w:cs="Times New Roman"/>
          <w:sz w:val="24"/>
          <w:szCs w:val="24"/>
        </w:rPr>
      </w:pPr>
    </w:p>
    <w:p w14:paraId="24CB5333" w14:textId="64139760" w:rsidR="005F2790" w:rsidRPr="00E77B87" w:rsidRDefault="005F2790" w:rsidP="00B46267">
      <w:pPr>
        <w:tabs>
          <w:tab w:val="left" w:pos="1521"/>
        </w:tabs>
        <w:spacing w:line="360" w:lineRule="auto"/>
        <w:jc w:val="both"/>
        <w:rPr>
          <w:rFonts w:ascii="Times New Roman" w:hAnsi="Times New Roman" w:cs="Times New Roman"/>
          <w:sz w:val="24"/>
          <w:szCs w:val="24"/>
        </w:rPr>
      </w:pPr>
      <w:proofErr w:type="gramStart"/>
      <w:r w:rsidRPr="00E77B87">
        <w:rPr>
          <w:rFonts w:ascii="Times New Roman" w:hAnsi="Times New Roman" w:cs="Times New Roman"/>
          <w:sz w:val="24"/>
          <w:szCs w:val="24"/>
        </w:rPr>
        <w:t>1.)customers</w:t>
      </w:r>
      <w:proofErr w:type="gramEnd"/>
      <w:r w:rsidRPr="00E77B87">
        <w:rPr>
          <w:rFonts w:ascii="Times New Roman" w:hAnsi="Times New Roman" w:cs="Times New Roman"/>
          <w:sz w:val="24"/>
          <w:szCs w:val="24"/>
        </w:rPr>
        <w:t xml:space="preserve"> will have so many benefits to choose the facilities provided by the “9 decades grand inn” like the type of room, type of environment condition, dining, type of food, etc.</w:t>
      </w:r>
    </w:p>
    <w:p w14:paraId="27438BAB" w14:textId="5EA3347C" w:rsidR="005F2790" w:rsidRPr="00E77B87" w:rsidRDefault="005F2790" w:rsidP="00B24854">
      <w:pPr>
        <w:tabs>
          <w:tab w:val="left" w:pos="1521"/>
        </w:tabs>
        <w:spacing w:line="360" w:lineRule="auto"/>
        <w:jc w:val="both"/>
        <w:rPr>
          <w:rFonts w:ascii="Times New Roman" w:hAnsi="Times New Roman" w:cs="Times New Roman"/>
          <w:sz w:val="24"/>
          <w:szCs w:val="24"/>
        </w:rPr>
      </w:pPr>
      <w:proofErr w:type="gramStart"/>
      <w:r w:rsidRPr="00E77B87">
        <w:rPr>
          <w:rFonts w:ascii="Times New Roman" w:hAnsi="Times New Roman" w:cs="Times New Roman"/>
          <w:sz w:val="24"/>
          <w:szCs w:val="24"/>
        </w:rPr>
        <w:t>2.)customers</w:t>
      </w:r>
      <w:proofErr w:type="gramEnd"/>
      <w:r w:rsidRPr="00E77B87">
        <w:rPr>
          <w:rFonts w:ascii="Times New Roman" w:hAnsi="Times New Roman" w:cs="Times New Roman"/>
          <w:sz w:val="24"/>
          <w:szCs w:val="24"/>
        </w:rPr>
        <w:t xml:space="preserve"> get the final bill for which they selected in the user 2 blogs.</w:t>
      </w:r>
    </w:p>
    <w:p w14:paraId="2015638F" w14:textId="3C613F4A" w:rsidR="005F2790" w:rsidRPr="00E77B87" w:rsidRDefault="005F2790" w:rsidP="005F2790">
      <w:pPr>
        <w:tabs>
          <w:tab w:val="left" w:pos="1521"/>
        </w:tabs>
        <w:jc w:val="both"/>
        <w:rPr>
          <w:rFonts w:ascii="Times New Roman" w:hAnsi="Times New Roman" w:cs="Times New Roman"/>
          <w:sz w:val="24"/>
          <w:szCs w:val="24"/>
        </w:rPr>
      </w:pPr>
      <w:r w:rsidRPr="00E77B87">
        <w:rPr>
          <w:rFonts w:ascii="Times New Roman" w:hAnsi="Times New Roman" w:cs="Times New Roman"/>
          <w:sz w:val="24"/>
          <w:szCs w:val="24"/>
        </w:rPr>
        <w:t xml:space="preserve">   </w:t>
      </w:r>
    </w:p>
    <w:p w14:paraId="5A265C14" w14:textId="77777777" w:rsidR="00042CD0" w:rsidRDefault="00A84691" w:rsidP="005F2790">
      <w:pPr>
        <w:pStyle w:val="trt0xe"/>
        <w:shd w:val="clear" w:color="auto" w:fill="FFFFFF"/>
        <w:spacing w:before="0" w:beforeAutospacing="0" w:after="60" w:afterAutospacing="0"/>
        <w:rPr>
          <w:b/>
          <w:bCs/>
          <w:color w:val="ED7D31" w:themeColor="accent2"/>
        </w:rPr>
      </w:pPr>
      <w:r>
        <w:rPr>
          <w:b/>
          <w:bCs/>
          <w:color w:val="ED7D31" w:themeColor="accent2"/>
        </w:rPr>
        <w:t xml:space="preserve">                      </w:t>
      </w:r>
    </w:p>
    <w:p w14:paraId="0C293F69" w14:textId="77777777" w:rsidR="00042CD0" w:rsidRDefault="00042CD0" w:rsidP="005F2790">
      <w:pPr>
        <w:pStyle w:val="trt0xe"/>
        <w:shd w:val="clear" w:color="auto" w:fill="FFFFFF"/>
        <w:spacing w:before="0" w:beforeAutospacing="0" w:after="60" w:afterAutospacing="0"/>
        <w:rPr>
          <w:b/>
          <w:bCs/>
          <w:color w:val="ED7D31" w:themeColor="accent2"/>
        </w:rPr>
      </w:pPr>
    </w:p>
    <w:p w14:paraId="2D31B6F0" w14:textId="77777777" w:rsidR="00042CD0" w:rsidRDefault="00042CD0" w:rsidP="005F2790">
      <w:pPr>
        <w:pStyle w:val="trt0xe"/>
        <w:shd w:val="clear" w:color="auto" w:fill="FFFFFF"/>
        <w:spacing w:before="0" w:beforeAutospacing="0" w:after="60" w:afterAutospacing="0"/>
        <w:rPr>
          <w:b/>
          <w:bCs/>
          <w:color w:val="ED7D31" w:themeColor="accent2"/>
        </w:rPr>
      </w:pPr>
    </w:p>
    <w:p w14:paraId="2FB7E4F2" w14:textId="77777777" w:rsidR="00042CD0" w:rsidRDefault="00042CD0" w:rsidP="005F2790">
      <w:pPr>
        <w:pStyle w:val="trt0xe"/>
        <w:shd w:val="clear" w:color="auto" w:fill="FFFFFF"/>
        <w:spacing w:before="0" w:beforeAutospacing="0" w:after="60" w:afterAutospacing="0"/>
        <w:rPr>
          <w:b/>
          <w:bCs/>
          <w:color w:val="ED7D31" w:themeColor="accent2"/>
        </w:rPr>
      </w:pPr>
    </w:p>
    <w:p w14:paraId="1CC60DA2" w14:textId="77777777" w:rsidR="00042CD0" w:rsidRDefault="00042CD0" w:rsidP="005F2790">
      <w:pPr>
        <w:pStyle w:val="trt0xe"/>
        <w:shd w:val="clear" w:color="auto" w:fill="FFFFFF"/>
        <w:spacing w:before="0" w:beforeAutospacing="0" w:after="60" w:afterAutospacing="0"/>
        <w:rPr>
          <w:b/>
          <w:bCs/>
          <w:color w:val="ED7D31" w:themeColor="accent2"/>
        </w:rPr>
      </w:pPr>
    </w:p>
    <w:p w14:paraId="230558E5" w14:textId="77777777" w:rsidR="00042CD0" w:rsidRDefault="00042CD0" w:rsidP="005F2790">
      <w:pPr>
        <w:pStyle w:val="trt0xe"/>
        <w:shd w:val="clear" w:color="auto" w:fill="FFFFFF"/>
        <w:spacing w:before="0" w:beforeAutospacing="0" w:after="60" w:afterAutospacing="0"/>
        <w:rPr>
          <w:b/>
          <w:bCs/>
          <w:color w:val="ED7D31" w:themeColor="accent2"/>
        </w:rPr>
      </w:pPr>
    </w:p>
    <w:p w14:paraId="4C11E582" w14:textId="77777777" w:rsidR="002A216C" w:rsidRDefault="002A216C" w:rsidP="005F2790">
      <w:pPr>
        <w:pStyle w:val="trt0xe"/>
        <w:shd w:val="clear" w:color="auto" w:fill="FFFFFF"/>
        <w:spacing w:before="0" w:beforeAutospacing="0" w:after="60" w:afterAutospacing="0"/>
        <w:rPr>
          <w:b/>
          <w:bCs/>
          <w:color w:val="ED7D31" w:themeColor="accent2"/>
        </w:rPr>
      </w:pPr>
    </w:p>
    <w:p w14:paraId="10FF6405" w14:textId="77777777" w:rsidR="002A216C" w:rsidRDefault="002A216C" w:rsidP="005F2790">
      <w:pPr>
        <w:pStyle w:val="trt0xe"/>
        <w:shd w:val="clear" w:color="auto" w:fill="FFFFFF"/>
        <w:spacing w:before="0" w:beforeAutospacing="0" w:after="60" w:afterAutospacing="0"/>
        <w:rPr>
          <w:b/>
          <w:bCs/>
          <w:color w:val="ED7D31" w:themeColor="accent2"/>
        </w:rPr>
      </w:pPr>
    </w:p>
    <w:p w14:paraId="6ED6A062" w14:textId="77777777" w:rsidR="002A216C" w:rsidRDefault="002A216C" w:rsidP="005F2790">
      <w:pPr>
        <w:pStyle w:val="trt0xe"/>
        <w:shd w:val="clear" w:color="auto" w:fill="FFFFFF"/>
        <w:spacing w:before="0" w:beforeAutospacing="0" w:after="60" w:afterAutospacing="0"/>
        <w:rPr>
          <w:b/>
          <w:bCs/>
          <w:color w:val="ED7D31" w:themeColor="accent2"/>
        </w:rPr>
      </w:pPr>
    </w:p>
    <w:p w14:paraId="67290E00" w14:textId="77777777" w:rsidR="002A216C" w:rsidRDefault="002A216C" w:rsidP="005F2790">
      <w:pPr>
        <w:pStyle w:val="trt0xe"/>
        <w:shd w:val="clear" w:color="auto" w:fill="FFFFFF"/>
        <w:spacing w:before="0" w:beforeAutospacing="0" w:after="60" w:afterAutospacing="0"/>
        <w:rPr>
          <w:b/>
          <w:bCs/>
          <w:color w:val="ED7D31" w:themeColor="accent2"/>
        </w:rPr>
      </w:pPr>
    </w:p>
    <w:p w14:paraId="264B399B" w14:textId="64A04AD7" w:rsidR="00042CD0" w:rsidRPr="002A216C" w:rsidRDefault="002A216C" w:rsidP="005F2790">
      <w:pPr>
        <w:pStyle w:val="trt0xe"/>
        <w:shd w:val="clear" w:color="auto" w:fill="FFFFFF"/>
        <w:spacing w:before="0" w:beforeAutospacing="0" w:after="60" w:afterAutospacing="0"/>
        <w:rPr>
          <w:b/>
          <w:bCs/>
          <w:sz w:val="32"/>
          <w:szCs w:val="32"/>
        </w:rPr>
      </w:pPr>
      <w:r>
        <w:rPr>
          <w:b/>
          <w:bCs/>
          <w:sz w:val="32"/>
          <w:szCs w:val="32"/>
        </w:rPr>
        <w:t xml:space="preserve">                                                   </w:t>
      </w:r>
      <w:r w:rsidR="00042CD0" w:rsidRPr="002A216C">
        <w:rPr>
          <w:b/>
          <w:bCs/>
          <w:sz w:val="32"/>
          <w:szCs w:val="32"/>
        </w:rPr>
        <w:t xml:space="preserve">Chapter: </w:t>
      </w:r>
      <w:r w:rsidRPr="002A216C">
        <w:rPr>
          <w:b/>
          <w:bCs/>
          <w:sz w:val="32"/>
          <w:szCs w:val="32"/>
        </w:rPr>
        <w:t>3</w:t>
      </w:r>
    </w:p>
    <w:p w14:paraId="2B2FE8F2" w14:textId="2929B4CB" w:rsidR="00BB79B3" w:rsidRPr="002A216C" w:rsidRDefault="00B46267" w:rsidP="00B46267">
      <w:pPr>
        <w:pStyle w:val="trt0xe"/>
        <w:shd w:val="clear" w:color="auto" w:fill="FFFFFF"/>
        <w:spacing w:before="0" w:beforeAutospacing="0" w:after="60" w:afterAutospacing="0" w:line="480" w:lineRule="auto"/>
        <w:rPr>
          <w:sz w:val="32"/>
          <w:szCs w:val="32"/>
          <w:u w:val="single"/>
        </w:rPr>
      </w:pPr>
      <w:r>
        <w:rPr>
          <w:b/>
          <w:bCs/>
          <w:sz w:val="32"/>
          <w:szCs w:val="32"/>
        </w:rPr>
        <w:t xml:space="preserve">                                   </w:t>
      </w:r>
      <w:r w:rsidR="005F2790" w:rsidRPr="002A216C">
        <w:rPr>
          <w:b/>
          <w:bCs/>
          <w:sz w:val="32"/>
          <w:szCs w:val="32"/>
          <w:u w:val="single"/>
        </w:rPr>
        <w:t>RESEARCH METHODOLOGY</w:t>
      </w:r>
      <w:r w:rsidR="005F2790" w:rsidRPr="002A216C">
        <w:rPr>
          <w:sz w:val="32"/>
          <w:szCs w:val="32"/>
          <w:u w:val="single"/>
        </w:rPr>
        <w:t xml:space="preserve"> </w:t>
      </w:r>
    </w:p>
    <w:p w14:paraId="4A781764" w14:textId="77777777" w:rsidR="002A216C" w:rsidRDefault="002A216C" w:rsidP="00B46267">
      <w:pPr>
        <w:pStyle w:val="trt0xe"/>
        <w:shd w:val="clear" w:color="auto" w:fill="FFFFFF"/>
        <w:spacing w:before="0" w:beforeAutospacing="0" w:after="60" w:afterAutospacing="0" w:line="480" w:lineRule="auto"/>
        <w:rPr>
          <w:color w:val="202124"/>
        </w:rPr>
      </w:pPr>
    </w:p>
    <w:p w14:paraId="7BF1E4E0" w14:textId="18AD468C" w:rsidR="00B46267" w:rsidRPr="002A216C" w:rsidRDefault="005F2790" w:rsidP="00B46267">
      <w:pPr>
        <w:pStyle w:val="trt0xe"/>
        <w:shd w:val="clear" w:color="auto" w:fill="FFFFFF"/>
        <w:spacing w:before="0" w:beforeAutospacing="0" w:after="60" w:afterAutospacing="0" w:line="480" w:lineRule="auto"/>
        <w:rPr>
          <w:color w:val="202124"/>
        </w:rPr>
      </w:pPr>
      <w:r w:rsidRPr="00E77B87">
        <w:rPr>
          <w:color w:val="202124"/>
        </w:rPr>
        <w:t>We divided the whole project research procedure into two types</w:t>
      </w:r>
    </w:p>
    <w:p w14:paraId="5CB41D5E" w14:textId="31D2B837" w:rsidR="00B46267" w:rsidRDefault="00BB79B3" w:rsidP="00B46267">
      <w:pPr>
        <w:pStyle w:val="trt0xe"/>
        <w:shd w:val="clear" w:color="auto" w:fill="FFFFFF"/>
        <w:spacing w:before="0" w:beforeAutospacing="0" w:after="60" w:afterAutospacing="0" w:line="480" w:lineRule="auto"/>
        <w:rPr>
          <w:b/>
          <w:bCs/>
          <w:sz w:val="28"/>
          <w:szCs w:val="28"/>
        </w:rPr>
      </w:pPr>
      <w:proofErr w:type="gramStart"/>
      <w:r w:rsidRPr="00042CD0">
        <w:rPr>
          <w:b/>
          <w:bCs/>
          <w:sz w:val="28"/>
          <w:szCs w:val="28"/>
        </w:rPr>
        <w:t>1.)</w:t>
      </w:r>
      <w:r w:rsidR="005F2790" w:rsidRPr="00042CD0">
        <w:rPr>
          <w:b/>
          <w:bCs/>
          <w:sz w:val="28"/>
          <w:szCs w:val="28"/>
        </w:rPr>
        <w:t>logical</w:t>
      </w:r>
      <w:proofErr w:type="gramEnd"/>
      <w:r w:rsidR="005F2790" w:rsidRPr="00042CD0">
        <w:rPr>
          <w:b/>
          <w:bCs/>
          <w:sz w:val="28"/>
          <w:szCs w:val="28"/>
        </w:rPr>
        <w:t xml:space="preserve"> research procedure  </w:t>
      </w:r>
    </w:p>
    <w:p w14:paraId="311B68A8" w14:textId="0CE8DEB2" w:rsidR="005F2790" w:rsidRPr="00B46267" w:rsidRDefault="005F2790" w:rsidP="00B46267">
      <w:pPr>
        <w:pStyle w:val="trt0xe"/>
        <w:shd w:val="clear" w:color="auto" w:fill="FFFFFF"/>
        <w:spacing w:before="0" w:beforeAutospacing="0" w:after="60" w:afterAutospacing="0" w:line="480" w:lineRule="auto"/>
        <w:rPr>
          <w:b/>
          <w:bCs/>
          <w:sz w:val="28"/>
          <w:szCs w:val="28"/>
        </w:rPr>
      </w:pPr>
      <w:r w:rsidRPr="00E77B87">
        <w:rPr>
          <w:color w:val="202124"/>
        </w:rPr>
        <w:t xml:space="preserve">  logical research is done by the whole group by collecting the information which is required to start and end the project from the nearest restaurants and hotels to know what the customers getting benefits in their management then we started summing up the different information in sequential order. This logical research includes information regarding the main information of (INN) lodging and dining.</w:t>
      </w:r>
    </w:p>
    <w:p w14:paraId="038AB0AE" w14:textId="1CD37BEC" w:rsidR="005F2790" w:rsidRPr="00E77B87" w:rsidRDefault="005F2790" w:rsidP="00B46267">
      <w:pPr>
        <w:pStyle w:val="trt0xe"/>
        <w:shd w:val="clear" w:color="auto" w:fill="FFFFFF"/>
        <w:spacing w:before="0" w:beforeAutospacing="0" w:after="60" w:afterAutospacing="0" w:line="480" w:lineRule="auto"/>
        <w:jc w:val="both"/>
        <w:rPr>
          <w:color w:val="202124"/>
        </w:rPr>
      </w:pPr>
      <w:r w:rsidRPr="00E77B87">
        <w:rPr>
          <w:color w:val="202124"/>
        </w:rPr>
        <w:t>Regarding rates and type of rooms provided and type of food provided etc.</w:t>
      </w:r>
    </w:p>
    <w:p w14:paraId="51ED41FB" w14:textId="77777777" w:rsidR="00B46267" w:rsidRDefault="00B46267" w:rsidP="00B46267">
      <w:pPr>
        <w:pStyle w:val="NoSpacing"/>
        <w:spacing w:line="480" w:lineRule="auto"/>
        <w:rPr>
          <w:rFonts w:ascii="Times New Roman" w:hAnsi="Times New Roman" w:cs="Times New Roman"/>
          <w:b/>
          <w:bCs/>
          <w:sz w:val="28"/>
          <w:szCs w:val="28"/>
        </w:rPr>
      </w:pPr>
    </w:p>
    <w:p w14:paraId="3313EB07" w14:textId="6DE0536C" w:rsidR="005F2790" w:rsidRPr="00042CD0" w:rsidRDefault="00BB79B3" w:rsidP="00B46267">
      <w:pPr>
        <w:pStyle w:val="NoSpacing"/>
        <w:spacing w:line="480" w:lineRule="auto"/>
        <w:rPr>
          <w:rFonts w:ascii="Times New Roman" w:hAnsi="Times New Roman" w:cs="Times New Roman"/>
          <w:b/>
          <w:bCs/>
          <w:sz w:val="28"/>
          <w:szCs w:val="28"/>
        </w:rPr>
      </w:pPr>
      <w:r w:rsidRPr="00042CD0">
        <w:rPr>
          <w:rFonts w:ascii="Times New Roman" w:hAnsi="Times New Roman" w:cs="Times New Roman"/>
          <w:b/>
          <w:bCs/>
          <w:sz w:val="28"/>
          <w:szCs w:val="28"/>
        </w:rPr>
        <w:t xml:space="preserve">2.) </w:t>
      </w:r>
      <w:r w:rsidR="005F2790" w:rsidRPr="00042CD0">
        <w:rPr>
          <w:rFonts w:ascii="Times New Roman" w:hAnsi="Times New Roman" w:cs="Times New Roman"/>
          <w:b/>
          <w:bCs/>
          <w:sz w:val="28"/>
          <w:szCs w:val="28"/>
        </w:rPr>
        <w:t>technical research procedure</w:t>
      </w:r>
    </w:p>
    <w:p w14:paraId="29DE4BF9" w14:textId="77777777" w:rsidR="002A216C" w:rsidRDefault="002A216C" w:rsidP="002A216C">
      <w:pPr>
        <w:pStyle w:val="NoSpacing"/>
        <w:spacing w:line="480" w:lineRule="auto"/>
        <w:jc w:val="both"/>
        <w:rPr>
          <w:rFonts w:ascii="Times New Roman" w:hAnsi="Times New Roman" w:cs="Times New Roman"/>
          <w:sz w:val="24"/>
          <w:szCs w:val="24"/>
        </w:rPr>
      </w:pPr>
    </w:p>
    <w:p w14:paraId="1E2C3C65" w14:textId="5F10FD9D" w:rsidR="005F2790" w:rsidRPr="00E77B87" w:rsidRDefault="005F2790" w:rsidP="002A216C">
      <w:pPr>
        <w:pStyle w:val="NoSpacing"/>
        <w:spacing w:line="480" w:lineRule="auto"/>
        <w:jc w:val="both"/>
        <w:rPr>
          <w:rFonts w:ascii="Times New Roman" w:hAnsi="Times New Roman" w:cs="Times New Roman"/>
          <w:sz w:val="24"/>
          <w:szCs w:val="24"/>
        </w:rPr>
      </w:pPr>
      <w:r w:rsidRPr="00E77B87">
        <w:rPr>
          <w:rFonts w:ascii="Times New Roman" w:hAnsi="Times New Roman" w:cs="Times New Roman"/>
          <w:sz w:val="24"/>
          <w:szCs w:val="24"/>
        </w:rPr>
        <w:t xml:space="preserve"> technical research is done by the whole group by collecting textbooks related to the basics of c language from the internet to get technical support to write the c program and from library books.</w:t>
      </w:r>
    </w:p>
    <w:p w14:paraId="2215A1CB" w14:textId="77777777" w:rsidR="005F2790" w:rsidRPr="00E77B87" w:rsidRDefault="005F2790" w:rsidP="002A216C">
      <w:pPr>
        <w:pStyle w:val="NoSpacing"/>
        <w:spacing w:line="480" w:lineRule="auto"/>
        <w:jc w:val="both"/>
        <w:rPr>
          <w:rFonts w:ascii="Times New Roman" w:hAnsi="Times New Roman" w:cs="Times New Roman"/>
          <w:sz w:val="24"/>
          <w:szCs w:val="24"/>
        </w:rPr>
      </w:pPr>
      <w:r w:rsidRPr="00E77B87">
        <w:rPr>
          <w:rFonts w:ascii="Times New Roman" w:hAnsi="Times New Roman" w:cs="Times New Roman"/>
          <w:sz w:val="24"/>
          <w:szCs w:val="24"/>
        </w:rPr>
        <w:t>Reference books: - “let’s use c” book title, “programming with c”.</w:t>
      </w:r>
    </w:p>
    <w:p w14:paraId="77AA7AAA" w14:textId="77777777" w:rsidR="00BB79B3" w:rsidRPr="00E77B87" w:rsidRDefault="00BB79B3" w:rsidP="00B46267">
      <w:pPr>
        <w:tabs>
          <w:tab w:val="left" w:pos="1521"/>
        </w:tabs>
        <w:spacing w:line="480" w:lineRule="auto"/>
        <w:jc w:val="both"/>
        <w:rPr>
          <w:rFonts w:ascii="Times New Roman" w:hAnsi="Times New Roman" w:cs="Times New Roman"/>
          <w:b/>
          <w:bCs/>
          <w:sz w:val="24"/>
          <w:szCs w:val="24"/>
        </w:rPr>
      </w:pPr>
    </w:p>
    <w:p w14:paraId="501CCF19" w14:textId="77777777" w:rsidR="00042CD0" w:rsidRDefault="00042CD0" w:rsidP="00B46267">
      <w:pPr>
        <w:tabs>
          <w:tab w:val="left" w:pos="1521"/>
        </w:tabs>
        <w:spacing w:line="480" w:lineRule="auto"/>
        <w:jc w:val="both"/>
        <w:rPr>
          <w:rFonts w:ascii="Times New Roman" w:hAnsi="Times New Roman" w:cs="Times New Roman"/>
          <w:b/>
          <w:bCs/>
          <w:sz w:val="32"/>
          <w:szCs w:val="32"/>
        </w:rPr>
      </w:pPr>
    </w:p>
    <w:p w14:paraId="02E87208" w14:textId="77777777" w:rsidR="00042CD0" w:rsidRDefault="00042CD0" w:rsidP="00B46267">
      <w:pPr>
        <w:tabs>
          <w:tab w:val="left" w:pos="1521"/>
        </w:tabs>
        <w:spacing w:line="480" w:lineRule="auto"/>
        <w:jc w:val="both"/>
        <w:rPr>
          <w:rFonts w:ascii="Times New Roman" w:hAnsi="Times New Roman" w:cs="Times New Roman"/>
          <w:b/>
          <w:bCs/>
          <w:sz w:val="32"/>
          <w:szCs w:val="32"/>
        </w:rPr>
      </w:pPr>
    </w:p>
    <w:p w14:paraId="71F79146" w14:textId="77777777" w:rsidR="00042CD0" w:rsidRDefault="00042CD0" w:rsidP="00B05B35">
      <w:pPr>
        <w:tabs>
          <w:tab w:val="left" w:pos="1521"/>
        </w:tabs>
        <w:jc w:val="both"/>
        <w:rPr>
          <w:rFonts w:ascii="Times New Roman" w:hAnsi="Times New Roman" w:cs="Times New Roman"/>
          <w:b/>
          <w:bCs/>
          <w:sz w:val="32"/>
          <w:szCs w:val="32"/>
        </w:rPr>
      </w:pPr>
    </w:p>
    <w:p w14:paraId="5D4AD5CF" w14:textId="77777777" w:rsidR="00042CD0" w:rsidRDefault="00042CD0" w:rsidP="00B05B35">
      <w:pPr>
        <w:tabs>
          <w:tab w:val="left" w:pos="1521"/>
        </w:tabs>
        <w:jc w:val="both"/>
        <w:rPr>
          <w:rFonts w:ascii="Times New Roman" w:hAnsi="Times New Roman" w:cs="Times New Roman"/>
          <w:b/>
          <w:bCs/>
          <w:sz w:val="32"/>
          <w:szCs w:val="32"/>
        </w:rPr>
      </w:pPr>
    </w:p>
    <w:p w14:paraId="6ADD85FA" w14:textId="09E66FD9" w:rsidR="00042CD0" w:rsidRDefault="00042CD0" w:rsidP="00B05B35">
      <w:pPr>
        <w:tabs>
          <w:tab w:val="left" w:pos="1521"/>
        </w:tabs>
        <w:jc w:val="both"/>
        <w:rPr>
          <w:rFonts w:ascii="Times New Roman" w:hAnsi="Times New Roman" w:cs="Times New Roman"/>
          <w:b/>
          <w:bCs/>
          <w:sz w:val="32"/>
          <w:szCs w:val="32"/>
        </w:rPr>
      </w:pPr>
    </w:p>
    <w:p w14:paraId="6E4031B8" w14:textId="77777777" w:rsidR="008919E3" w:rsidRDefault="007333CC" w:rsidP="00B05B35">
      <w:pPr>
        <w:tabs>
          <w:tab w:val="left" w:pos="1521"/>
        </w:tabs>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2A216C">
        <w:rPr>
          <w:rFonts w:ascii="Times New Roman" w:hAnsi="Times New Roman" w:cs="Times New Roman"/>
          <w:b/>
          <w:bCs/>
          <w:sz w:val="32"/>
          <w:szCs w:val="32"/>
        </w:rPr>
        <w:t xml:space="preserve">                            </w:t>
      </w:r>
    </w:p>
    <w:p w14:paraId="001DB61C" w14:textId="77777777" w:rsidR="008919E3" w:rsidRDefault="008919E3" w:rsidP="00B05B35">
      <w:pPr>
        <w:tabs>
          <w:tab w:val="left" w:pos="1521"/>
        </w:tabs>
        <w:jc w:val="both"/>
        <w:rPr>
          <w:rFonts w:ascii="Times New Roman" w:hAnsi="Times New Roman" w:cs="Times New Roman"/>
          <w:b/>
          <w:bCs/>
          <w:sz w:val="32"/>
          <w:szCs w:val="32"/>
        </w:rPr>
      </w:pPr>
    </w:p>
    <w:p w14:paraId="302BF511" w14:textId="099A69A2" w:rsidR="007333CC" w:rsidRDefault="008919E3" w:rsidP="00B05B35">
      <w:pPr>
        <w:tabs>
          <w:tab w:val="left" w:pos="1521"/>
        </w:tabs>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2A216C">
        <w:rPr>
          <w:rFonts w:ascii="Times New Roman" w:hAnsi="Times New Roman" w:cs="Times New Roman"/>
          <w:b/>
          <w:bCs/>
          <w:sz w:val="32"/>
          <w:szCs w:val="32"/>
        </w:rPr>
        <w:t>Chapter: 4</w:t>
      </w:r>
    </w:p>
    <w:p w14:paraId="685D7EB8" w14:textId="6B3737E6" w:rsidR="00B46267" w:rsidRPr="002A216C" w:rsidRDefault="007333CC" w:rsidP="00B05B35">
      <w:pPr>
        <w:tabs>
          <w:tab w:val="left" w:pos="1521"/>
        </w:tabs>
        <w:jc w:val="both"/>
        <w:rPr>
          <w:rFonts w:ascii="Times New Roman" w:hAnsi="Times New Roman" w:cs="Times New Roman"/>
          <w:b/>
          <w:bCs/>
          <w:sz w:val="32"/>
          <w:szCs w:val="32"/>
          <w:u w:val="single"/>
        </w:rPr>
      </w:pPr>
      <w:r>
        <w:rPr>
          <w:rFonts w:ascii="Times New Roman" w:hAnsi="Times New Roman" w:cs="Times New Roman"/>
          <w:b/>
          <w:bCs/>
          <w:sz w:val="32"/>
          <w:szCs w:val="32"/>
        </w:rPr>
        <w:t xml:space="preserve">           </w:t>
      </w:r>
      <w:r w:rsidR="002A216C">
        <w:rPr>
          <w:rFonts w:ascii="Times New Roman" w:hAnsi="Times New Roman" w:cs="Times New Roman"/>
          <w:b/>
          <w:bCs/>
          <w:sz w:val="32"/>
          <w:szCs w:val="32"/>
        </w:rPr>
        <w:t xml:space="preserve">    </w:t>
      </w:r>
      <w:r w:rsidR="002A216C" w:rsidRPr="002A216C">
        <w:rPr>
          <w:rFonts w:ascii="Times New Roman" w:hAnsi="Times New Roman" w:cs="Times New Roman"/>
          <w:b/>
          <w:bCs/>
          <w:sz w:val="32"/>
          <w:szCs w:val="32"/>
          <w:u w:val="single"/>
        </w:rPr>
        <w:t xml:space="preserve">SYSTEM REQUIREMENTS AND SPECIFICATIONS </w:t>
      </w:r>
    </w:p>
    <w:p w14:paraId="282E3FB9" w14:textId="77777777" w:rsidR="00042CD0" w:rsidRDefault="00042CD0" w:rsidP="00B05B35">
      <w:pPr>
        <w:tabs>
          <w:tab w:val="left" w:pos="1521"/>
        </w:tabs>
        <w:jc w:val="both"/>
        <w:rPr>
          <w:rFonts w:ascii="Times New Roman" w:hAnsi="Times New Roman" w:cs="Times New Roman"/>
          <w:b/>
          <w:bCs/>
          <w:sz w:val="32"/>
          <w:szCs w:val="32"/>
        </w:rPr>
      </w:pPr>
    </w:p>
    <w:p w14:paraId="63DB5308" w14:textId="72542A9F" w:rsidR="00B05B35" w:rsidRPr="007333CC" w:rsidRDefault="007333CC" w:rsidP="00B05B35">
      <w:pPr>
        <w:tabs>
          <w:tab w:val="left" w:pos="1521"/>
        </w:tabs>
        <w:jc w:val="both"/>
        <w:rPr>
          <w:rFonts w:ascii="Times New Roman" w:hAnsi="Times New Roman" w:cs="Times New Roman"/>
          <w:b/>
          <w:bCs/>
          <w:sz w:val="28"/>
          <w:szCs w:val="28"/>
        </w:rPr>
      </w:pPr>
      <w:r w:rsidRPr="007333CC">
        <w:rPr>
          <w:rFonts w:ascii="Times New Roman" w:hAnsi="Times New Roman" w:cs="Times New Roman"/>
          <w:b/>
          <w:bCs/>
          <w:sz w:val="28"/>
          <w:szCs w:val="28"/>
        </w:rPr>
        <w:t>software requirements:</w:t>
      </w:r>
    </w:p>
    <w:p w14:paraId="700D5396" w14:textId="00908F40" w:rsidR="00B05B35" w:rsidRPr="00042CD0" w:rsidRDefault="00CA5003" w:rsidP="00B05B35">
      <w:pPr>
        <w:tabs>
          <w:tab w:val="left" w:pos="1521"/>
        </w:tabs>
        <w:jc w:val="both"/>
        <w:rPr>
          <w:rFonts w:ascii="Times New Roman" w:hAnsi="Times New Roman" w:cs="Times New Roman"/>
          <w:sz w:val="24"/>
          <w:szCs w:val="24"/>
        </w:rPr>
      </w:pPr>
      <w:r w:rsidRPr="00042CD0">
        <w:rPr>
          <w:rFonts w:ascii="Times New Roman" w:hAnsi="Times New Roman" w:cs="Times New Roman"/>
          <w:sz w:val="24"/>
          <w:szCs w:val="24"/>
        </w:rPr>
        <w:t>The l</w:t>
      </w:r>
      <w:r w:rsidR="00B05B35" w:rsidRPr="00042CD0">
        <w:rPr>
          <w:rFonts w:ascii="Times New Roman" w:hAnsi="Times New Roman" w:cs="Times New Roman"/>
          <w:sz w:val="24"/>
          <w:szCs w:val="24"/>
        </w:rPr>
        <w:t>anguage used:</w:t>
      </w:r>
      <w:r w:rsidRPr="00042CD0">
        <w:rPr>
          <w:rFonts w:ascii="Times New Roman" w:hAnsi="Times New Roman" w:cs="Times New Roman"/>
          <w:sz w:val="24"/>
          <w:szCs w:val="24"/>
        </w:rPr>
        <w:t xml:space="preserve"> </w:t>
      </w:r>
      <w:r w:rsidR="00B05B35" w:rsidRPr="00042CD0">
        <w:rPr>
          <w:rFonts w:ascii="Times New Roman" w:hAnsi="Times New Roman" w:cs="Times New Roman"/>
          <w:sz w:val="24"/>
          <w:szCs w:val="24"/>
        </w:rPr>
        <w:t>C</w:t>
      </w:r>
    </w:p>
    <w:p w14:paraId="179D3AAC" w14:textId="746CB419" w:rsidR="00BB79B3" w:rsidRPr="00042CD0" w:rsidRDefault="00B05B35" w:rsidP="00B05B35">
      <w:pPr>
        <w:tabs>
          <w:tab w:val="left" w:pos="1521"/>
        </w:tabs>
        <w:jc w:val="both"/>
        <w:rPr>
          <w:rFonts w:ascii="Times New Roman" w:hAnsi="Times New Roman" w:cs="Times New Roman"/>
          <w:sz w:val="24"/>
          <w:szCs w:val="24"/>
        </w:rPr>
      </w:pPr>
      <w:r w:rsidRPr="00042CD0">
        <w:rPr>
          <w:rFonts w:ascii="Times New Roman" w:hAnsi="Times New Roman" w:cs="Times New Roman"/>
          <w:sz w:val="24"/>
          <w:szCs w:val="24"/>
        </w:rPr>
        <w:t xml:space="preserve">Operating System   </w:t>
      </w:r>
      <w:proofErr w:type="gramStart"/>
      <w:r w:rsidRPr="00042CD0">
        <w:rPr>
          <w:rFonts w:ascii="Times New Roman" w:hAnsi="Times New Roman" w:cs="Times New Roman"/>
          <w:sz w:val="24"/>
          <w:szCs w:val="24"/>
        </w:rPr>
        <w:t xml:space="preserve">  :Windows</w:t>
      </w:r>
      <w:proofErr w:type="gramEnd"/>
      <w:r w:rsidRPr="00042CD0">
        <w:rPr>
          <w:rFonts w:ascii="Times New Roman" w:hAnsi="Times New Roman" w:cs="Times New Roman"/>
          <w:sz w:val="24"/>
          <w:szCs w:val="24"/>
        </w:rPr>
        <w:t xml:space="preserve"> </w:t>
      </w:r>
      <w:r w:rsidR="00BB79B3" w:rsidRPr="00042CD0">
        <w:rPr>
          <w:rFonts w:ascii="Times New Roman" w:hAnsi="Times New Roman" w:cs="Times New Roman"/>
          <w:sz w:val="24"/>
          <w:szCs w:val="24"/>
        </w:rPr>
        <w:t>(any version),ubuntu(version),</w:t>
      </w:r>
      <w:proofErr w:type="spellStart"/>
      <w:r w:rsidR="00BB79B3" w:rsidRPr="00042CD0">
        <w:rPr>
          <w:rFonts w:ascii="Times New Roman" w:hAnsi="Times New Roman" w:cs="Times New Roman"/>
          <w:sz w:val="24"/>
          <w:szCs w:val="24"/>
        </w:rPr>
        <w:t>ios</w:t>
      </w:r>
      <w:proofErr w:type="spellEnd"/>
      <w:r w:rsidR="00BB79B3" w:rsidRPr="00042CD0">
        <w:rPr>
          <w:rFonts w:ascii="Times New Roman" w:hAnsi="Times New Roman" w:cs="Times New Roman"/>
          <w:sz w:val="24"/>
          <w:szCs w:val="24"/>
        </w:rPr>
        <w:t>(any version)</w:t>
      </w:r>
    </w:p>
    <w:p w14:paraId="5E2B8849" w14:textId="47183E59" w:rsidR="00EB6EF0" w:rsidRPr="00042CD0" w:rsidRDefault="00B05B35" w:rsidP="00B05B35">
      <w:pPr>
        <w:tabs>
          <w:tab w:val="left" w:pos="1521"/>
        </w:tabs>
        <w:jc w:val="both"/>
        <w:rPr>
          <w:rFonts w:ascii="Times New Roman" w:hAnsi="Times New Roman" w:cs="Times New Roman"/>
          <w:sz w:val="24"/>
          <w:szCs w:val="24"/>
        </w:rPr>
      </w:pPr>
      <w:r w:rsidRPr="00042CD0">
        <w:rPr>
          <w:rFonts w:ascii="Times New Roman" w:hAnsi="Times New Roman" w:cs="Times New Roman"/>
          <w:sz w:val="24"/>
          <w:szCs w:val="24"/>
        </w:rPr>
        <w:t>Compiler:</w:t>
      </w:r>
      <w:r w:rsidR="00CA5003" w:rsidRPr="00042CD0">
        <w:rPr>
          <w:rFonts w:ascii="Times New Roman" w:hAnsi="Times New Roman" w:cs="Times New Roman"/>
          <w:sz w:val="24"/>
          <w:szCs w:val="24"/>
        </w:rPr>
        <w:t xml:space="preserve"> </w:t>
      </w:r>
      <w:r w:rsidR="00EB6EF0">
        <w:rPr>
          <w:rFonts w:ascii="Times New Roman" w:hAnsi="Times New Roman" w:cs="Times New Roman"/>
          <w:sz w:val="24"/>
          <w:szCs w:val="24"/>
        </w:rPr>
        <w:t>atom and vs code</w:t>
      </w:r>
    </w:p>
    <w:p w14:paraId="2DED8DCD" w14:textId="77777777" w:rsidR="00B05B35" w:rsidRPr="00042CD0" w:rsidRDefault="00B05B35" w:rsidP="00B05B35">
      <w:pPr>
        <w:tabs>
          <w:tab w:val="left" w:pos="1521"/>
        </w:tabs>
        <w:jc w:val="both"/>
        <w:rPr>
          <w:rFonts w:ascii="Times New Roman" w:hAnsi="Times New Roman" w:cs="Times New Roman"/>
          <w:sz w:val="24"/>
          <w:szCs w:val="24"/>
        </w:rPr>
      </w:pPr>
    </w:p>
    <w:p w14:paraId="020F70C2" w14:textId="31E3537D" w:rsidR="00BB79B3" w:rsidRPr="007333CC" w:rsidRDefault="007333CC" w:rsidP="00B05B35">
      <w:pPr>
        <w:tabs>
          <w:tab w:val="left" w:pos="1521"/>
        </w:tabs>
        <w:jc w:val="both"/>
        <w:rPr>
          <w:rFonts w:ascii="Times New Roman" w:hAnsi="Times New Roman" w:cs="Times New Roman"/>
          <w:b/>
          <w:bCs/>
          <w:sz w:val="28"/>
          <w:szCs w:val="28"/>
        </w:rPr>
      </w:pPr>
      <w:r w:rsidRPr="007333CC">
        <w:rPr>
          <w:rFonts w:ascii="Times New Roman" w:hAnsi="Times New Roman" w:cs="Times New Roman"/>
          <w:b/>
          <w:bCs/>
          <w:sz w:val="28"/>
          <w:szCs w:val="28"/>
        </w:rPr>
        <w:t>hardware requirements:</w:t>
      </w:r>
    </w:p>
    <w:p w14:paraId="19995C7F" w14:textId="7052A9A2" w:rsidR="00B05B35" w:rsidRPr="00042CD0" w:rsidRDefault="00BB79B3" w:rsidP="00B05B35">
      <w:pPr>
        <w:tabs>
          <w:tab w:val="left" w:pos="1521"/>
        </w:tabs>
        <w:jc w:val="both"/>
        <w:rPr>
          <w:rFonts w:ascii="Times New Roman" w:hAnsi="Times New Roman" w:cs="Times New Roman"/>
          <w:color w:val="FF0000"/>
          <w:sz w:val="24"/>
          <w:szCs w:val="24"/>
        </w:rPr>
      </w:pPr>
      <w:r w:rsidRPr="00042CD0">
        <w:rPr>
          <w:rFonts w:ascii="Times New Roman" w:hAnsi="Times New Roman" w:cs="Times New Roman"/>
          <w:color w:val="000000" w:themeColor="text1"/>
          <w:sz w:val="24"/>
          <w:szCs w:val="24"/>
        </w:rPr>
        <w:t>Storage capacity</w:t>
      </w:r>
      <w:r w:rsidR="00B05B35" w:rsidRPr="00042CD0">
        <w:rPr>
          <w:rFonts w:ascii="Times New Roman" w:hAnsi="Times New Roman" w:cs="Times New Roman"/>
          <w:sz w:val="24"/>
          <w:szCs w:val="24"/>
        </w:rPr>
        <w:t>:</w:t>
      </w:r>
      <w:r w:rsidR="00CA5003" w:rsidRPr="00042CD0">
        <w:rPr>
          <w:rFonts w:ascii="Times New Roman" w:hAnsi="Times New Roman" w:cs="Times New Roman"/>
          <w:sz w:val="24"/>
          <w:szCs w:val="24"/>
        </w:rPr>
        <w:t xml:space="preserve"> </w:t>
      </w:r>
      <w:r w:rsidRPr="00042CD0">
        <w:rPr>
          <w:rFonts w:ascii="Times New Roman" w:hAnsi="Times New Roman" w:cs="Times New Roman"/>
          <w:sz w:val="24"/>
          <w:szCs w:val="24"/>
        </w:rPr>
        <w:t xml:space="preserve">minimum 4 </w:t>
      </w:r>
      <w:r w:rsidR="00CA5003" w:rsidRPr="00042CD0">
        <w:rPr>
          <w:rFonts w:ascii="Times New Roman" w:hAnsi="Times New Roman" w:cs="Times New Roman"/>
          <w:sz w:val="24"/>
          <w:szCs w:val="24"/>
        </w:rPr>
        <w:t>GB</w:t>
      </w:r>
      <w:r w:rsidRPr="00042CD0">
        <w:rPr>
          <w:rFonts w:ascii="Times New Roman" w:hAnsi="Times New Roman" w:cs="Times New Roman"/>
          <w:sz w:val="24"/>
          <w:szCs w:val="24"/>
        </w:rPr>
        <w:t xml:space="preserve"> ram, 256</w:t>
      </w:r>
      <w:r w:rsidR="00CA5003" w:rsidRPr="00042CD0">
        <w:rPr>
          <w:rFonts w:ascii="Times New Roman" w:hAnsi="Times New Roman" w:cs="Times New Roman"/>
          <w:sz w:val="24"/>
          <w:szCs w:val="24"/>
        </w:rPr>
        <w:t xml:space="preserve"> GB</w:t>
      </w:r>
      <w:r w:rsidRPr="00042CD0">
        <w:rPr>
          <w:rFonts w:ascii="Times New Roman" w:hAnsi="Times New Roman" w:cs="Times New Roman"/>
          <w:sz w:val="24"/>
          <w:szCs w:val="24"/>
        </w:rPr>
        <w:t xml:space="preserve"> </w:t>
      </w:r>
      <w:r w:rsidR="00CA5003" w:rsidRPr="00042CD0">
        <w:rPr>
          <w:rFonts w:ascii="Times New Roman" w:hAnsi="Times New Roman" w:cs="Times New Roman"/>
          <w:sz w:val="24"/>
          <w:szCs w:val="24"/>
        </w:rPr>
        <w:t>ROM</w:t>
      </w:r>
      <w:r w:rsidRPr="00042CD0">
        <w:rPr>
          <w:rFonts w:ascii="Times New Roman" w:hAnsi="Times New Roman" w:cs="Times New Roman"/>
          <w:sz w:val="24"/>
          <w:szCs w:val="24"/>
        </w:rPr>
        <w:t xml:space="preserve"> (</w:t>
      </w:r>
      <w:r w:rsidR="00CA5003" w:rsidRPr="00042CD0">
        <w:rPr>
          <w:rFonts w:ascii="Times New Roman" w:hAnsi="Times New Roman" w:cs="Times New Roman"/>
          <w:sz w:val="24"/>
          <w:szCs w:val="24"/>
        </w:rPr>
        <w:t>HDD</w:t>
      </w:r>
      <w:r w:rsidRPr="00042CD0">
        <w:rPr>
          <w:rFonts w:ascii="Times New Roman" w:hAnsi="Times New Roman" w:cs="Times New Roman"/>
          <w:sz w:val="24"/>
          <w:szCs w:val="24"/>
        </w:rPr>
        <w:t xml:space="preserve"> or </w:t>
      </w:r>
      <w:r w:rsidR="00CA5003" w:rsidRPr="00042CD0">
        <w:rPr>
          <w:rFonts w:ascii="Times New Roman" w:hAnsi="Times New Roman" w:cs="Times New Roman"/>
          <w:sz w:val="24"/>
          <w:szCs w:val="24"/>
        </w:rPr>
        <w:t>SSD</w:t>
      </w:r>
      <w:r w:rsidRPr="00042CD0">
        <w:rPr>
          <w:rFonts w:ascii="Times New Roman" w:hAnsi="Times New Roman" w:cs="Times New Roman"/>
          <w:sz w:val="24"/>
          <w:szCs w:val="24"/>
        </w:rPr>
        <w:t>)</w:t>
      </w:r>
    </w:p>
    <w:p w14:paraId="11A1D9A7" w14:textId="4AE4340B" w:rsidR="006709CA" w:rsidRPr="00042CD0" w:rsidRDefault="00B05B35" w:rsidP="00B05B35">
      <w:pPr>
        <w:tabs>
          <w:tab w:val="left" w:pos="1521"/>
        </w:tabs>
        <w:jc w:val="both"/>
        <w:rPr>
          <w:rFonts w:ascii="Times New Roman" w:hAnsi="Times New Roman" w:cs="Times New Roman"/>
          <w:sz w:val="24"/>
          <w:szCs w:val="24"/>
        </w:rPr>
      </w:pPr>
      <w:r w:rsidRPr="00042CD0">
        <w:rPr>
          <w:rFonts w:ascii="Times New Roman" w:hAnsi="Times New Roman" w:cs="Times New Roman"/>
          <w:sz w:val="24"/>
          <w:szCs w:val="24"/>
        </w:rPr>
        <w:t>Processor:</w:t>
      </w:r>
      <w:r w:rsidR="00CA5003" w:rsidRPr="00042CD0">
        <w:rPr>
          <w:rFonts w:ascii="Times New Roman" w:hAnsi="Times New Roman" w:cs="Times New Roman"/>
          <w:sz w:val="24"/>
          <w:szCs w:val="24"/>
        </w:rPr>
        <w:t xml:space="preserve"> </w:t>
      </w:r>
      <w:r w:rsidR="00BB79B3" w:rsidRPr="00042CD0">
        <w:rPr>
          <w:rFonts w:ascii="Times New Roman" w:hAnsi="Times New Roman" w:cs="Times New Roman"/>
          <w:sz w:val="24"/>
          <w:szCs w:val="24"/>
        </w:rPr>
        <w:t xml:space="preserve">minimum </w:t>
      </w:r>
      <w:r w:rsidRPr="00042CD0">
        <w:rPr>
          <w:rFonts w:ascii="Times New Roman" w:hAnsi="Times New Roman" w:cs="Times New Roman"/>
          <w:sz w:val="24"/>
          <w:szCs w:val="24"/>
        </w:rPr>
        <w:t>i3 11th generation</w:t>
      </w:r>
    </w:p>
    <w:p w14:paraId="4F3ADE23" w14:textId="03D31644" w:rsidR="006709CA" w:rsidRDefault="006709CA" w:rsidP="005F2790">
      <w:pPr>
        <w:tabs>
          <w:tab w:val="left" w:pos="1521"/>
        </w:tabs>
        <w:jc w:val="both"/>
        <w:rPr>
          <w:rFonts w:ascii="Times New Roman" w:hAnsi="Times New Roman" w:cs="Times New Roman"/>
          <w:b/>
          <w:bCs/>
          <w:sz w:val="24"/>
          <w:szCs w:val="24"/>
        </w:rPr>
      </w:pPr>
    </w:p>
    <w:p w14:paraId="5409DAD6" w14:textId="191D1D0F" w:rsidR="008919E3" w:rsidRDefault="008919E3" w:rsidP="005F2790">
      <w:pPr>
        <w:tabs>
          <w:tab w:val="left" w:pos="1521"/>
        </w:tabs>
        <w:jc w:val="both"/>
        <w:rPr>
          <w:rFonts w:ascii="Times New Roman" w:hAnsi="Times New Roman" w:cs="Times New Roman"/>
          <w:b/>
          <w:bCs/>
          <w:sz w:val="24"/>
          <w:szCs w:val="24"/>
        </w:rPr>
      </w:pPr>
    </w:p>
    <w:p w14:paraId="0CF08FB6" w14:textId="03C5E2A2" w:rsidR="008919E3" w:rsidRDefault="008919E3" w:rsidP="005F2790">
      <w:pPr>
        <w:tabs>
          <w:tab w:val="left" w:pos="1521"/>
        </w:tabs>
        <w:jc w:val="both"/>
        <w:rPr>
          <w:rFonts w:ascii="Times New Roman" w:hAnsi="Times New Roman" w:cs="Times New Roman"/>
          <w:b/>
          <w:bCs/>
          <w:sz w:val="24"/>
          <w:szCs w:val="24"/>
        </w:rPr>
      </w:pPr>
    </w:p>
    <w:p w14:paraId="59940617" w14:textId="1EBA84C3" w:rsidR="008919E3" w:rsidRDefault="008919E3" w:rsidP="005F2790">
      <w:pPr>
        <w:tabs>
          <w:tab w:val="left" w:pos="1521"/>
        </w:tabs>
        <w:jc w:val="both"/>
        <w:rPr>
          <w:rFonts w:ascii="Times New Roman" w:hAnsi="Times New Roman" w:cs="Times New Roman"/>
          <w:b/>
          <w:bCs/>
          <w:sz w:val="24"/>
          <w:szCs w:val="24"/>
        </w:rPr>
      </w:pPr>
    </w:p>
    <w:p w14:paraId="7483EF99" w14:textId="048BBAB8" w:rsidR="008919E3" w:rsidRDefault="008919E3" w:rsidP="005F2790">
      <w:pPr>
        <w:tabs>
          <w:tab w:val="left" w:pos="1521"/>
        </w:tabs>
        <w:jc w:val="both"/>
        <w:rPr>
          <w:rFonts w:ascii="Times New Roman" w:hAnsi="Times New Roman" w:cs="Times New Roman"/>
          <w:b/>
          <w:bCs/>
          <w:sz w:val="24"/>
          <w:szCs w:val="24"/>
        </w:rPr>
      </w:pPr>
    </w:p>
    <w:p w14:paraId="7F86DB50" w14:textId="73988E49" w:rsidR="008919E3" w:rsidRDefault="008919E3" w:rsidP="005F2790">
      <w:pPr>
        <w:tabs>
          <w:tab w:val="left" w:pos="1521"/>
        </w:tabs>
        <w:jc w:val="both"/>
        <w:rPr>
          <w:rFonts w:ascii="Times New Roman" w:hAnsi="Times New Roman" w:cs="Times New Roman"/>
          <w:b/>
          <w:bCs/>
          <w:sz w:val="24"/>
          <w:szCs w:val="24"/>
        </w:rPr>
      </w:pPr>
    </w:p>
    <w:p w14:paraId="3E977B09" w14:textId="5457CD21" w:rsidR="008919E3" w:rsidRDefault="008919E3" w:rsidP="005F2790">
      <w:pPr>
        <w:tabs>
          <w:tab w:val="left" w:pos="1521"/>
        </w:tabs>
        <w:jc w:val="both"/>
        <w:rPr>
          <w:rFonts w:ascii="Times New Roman" w:hAnsi="Times New Roman" w:cs="Times New Roman"/>
          <w:b/>
          <w:bCs/>
          <w:sz w:val="24"/>
          <w:szCs w:val="24"/>
        </w:rPr>
      </w:pPr>
    </w:p>
    <w:p w14:paraId="4765420E" w14:textId="12A3EF7A" w:rsidR="008919E3" w:rsidRDefault="008919E3" w:rsidP="005F2790">
      <w:pPr>
        <w:tabs>
          <w:tab w:val="left" w:pos="1521"/>
        </w:tabs>
        <w:jc w:val="both"/>
        <w:rPr>
          <w:rFonts w:ascii="Times New Roman" w:hAnsi="Times New Roman" w:cs="Times New Roman"/>
          <w:b/>
          <w:bCs/>
          <w:sz w:val="24"/>
          <w:szCs w:val="24"/>
        </w:rPr>
      </w:pPr>
    </w:p>
    <w:p w14:paraId="3626CD60" w14:textId="09A19C3E" w:rsidR="008919E3" w:rsidRDefault="008919E3" w:rsidP="005F2790">
      <w:pPr>
        <w:tabs>
          <w:tab w:val="left" w:pos="1521"/>
        </w:tabs>
        <w:jc w:val="both"/>
        <w:rPr>
          <w:rFonts w:ascii="Times New Roman" w:hAnsi="Times New Roman" w:cs="Times New Roman"/>
          <w:b/>
          <w:bCs/>
          <w:sz w:val="24"/>
          <w:szCs w:val="24"/>
        </w:rPr>
      </w:pPr>
    </w:p>
    <w:p w14:paraId="17F3AB20" w14:textId="79F8B1BB" w:rsidR="008919E3" w:rsidRDefault="008919E3" w:rsidP="005F2790">
      <w:pPr>
        <w:tabs>
          <w:tab w:val="left" w:pos="1521"/>
        </w:tabs>
        <w:jc w:val="both"/>
        <w:rPr>
          <w:rFonts w:ascii="Times New Roman" w:hAnsi="Times New Roman" w:cs="Times New Roman"/>
          <w:b/>
          <w:bCs/>
          <w:sz w:val="24"/>
          <w:szCs w:val="24"/>
        </w:rPr>
      </w:pPr>
    </w:p>
    <w:p w14:paraId="54C73B3C" w14:textId="7A3840A3" w:rsidR="008919E3" w:rsidRDefault="008919E3" w:rsidP="005F2790">
      <w:pPr>
        <w:tabs>
          <w:tab w:val="left" w:pos="1521"/>
        </w:tabs>
        <w:jc w:val="both"/>
        <w:rPr>
          <w:rFonts w:ascii="Times New Roman" w:hAnsi="Times New Roman" w:cs="Times New Roman"/>
          <w:b/>
          <w:bCs/>
          <w:sz w:val="24"/>
          <w:szCs w:val="24"/>
        </w:rPr>
      </w:pPr>
    </w:p>
    <w:p w14:paraId="5B14B73B" w14:textId="44C642C0" w:rsidR="008919E3" w:rsidRDefault="008919E3" w:rsidP="005F2790">
      <w:pPr>
        <w:tabs>
          <w:tab w:val="left" w:pos="1521"/>
        </w:tabs>
        <w:jc w:val="both"/>
        <w:rPr>
          <w:rFonts w:ascii="Times New Roman" w:hAnsi="Times New Roman" w:cs="Times New Roman"/>
          <w:b/>
          <w:bCs/>
          <w:sz w:val="24"/>
          <w:szCs w:val="24"/>
        </w:rPr>
      </w:pPr>
    </w:p>
    <w:p w14:paraId="04FBA44F" w14:textId="44DB1509" w:rsidR="008919E3" w:rsidRDefault="008919E3" w:rsidP="005F2790">
      <w:pPr>
        <w:tabs>
          <w:tab w:val="left" w:pos="1521"/>
        </w:tabs>
        <w:jc w:val="both"/>
        <w:rPr>
          <w:rFonts w:ascii="Times New Roman" w:hAnsi="Times New Roman" w:cs="Times New Roman"/>
          <w:b/>
          <w:bCs/>
          <w:sz w:val="24"/>
          <w:szCs w:val="24"/>
        </w:rPr>
      </w:pPr>
    </w:p>
    <w:p w14:paraId="23C2C5CD" w14:textId="022B008D" w:rsidR="008919E3" w:rsidRDefault="008919E3" w:rsidP="005F2790">
      <w:pPr>
        <w:tabs>
          <w:tab w:val="left" w:pos="1521"/>
        </w:tabs>
        <w:jc w:val="both"/>
        <w:rPr>
          <w:rFonts w:ascii="Times New Roman" w:hAnsi="Times New Roman" w:cs="Times New Roman"/>
          <w:b/>
          <w:bCs/>
          <w:sz w:val="24"/>
          <w:szCs w:val="24"/>
        </w:rPr>
      </w:pPr>
    </w:p>
    <w:p w14:paraId="46C0C1BE" w14:textId="6BD5696B" w:rsidR="008919E3" w:rsidRDefault="008919E3" w:rsidP="005F2790">
      <w:pPr>
        <w:tabs>
          <w:tab w:val="left" w:pos="1521"/>
        </w:tabs>
        <w:jc w:val="both"/>
        <w:rPr>
          <w:rFonts w:ascii="Times New Roman" w:hAnsi="Times New Roman" w:cs="Times New Roman"/>
          <w:b/>
          <w:bCs/>
          <w:sz w:val="24"/>
          <w:szCs w:val="24"/>
        </w:rPr>
      </w:pPr>
    </w:p>
    <w:p w14:paraId="753A2514" w14:textId="52AD702B" w:rsidR="008919E3" w:rsidRDefault="008919E3" w:rsidP="005F2790">
      <w:pPr>
        <w:tabs>
          <w:tab w:val="left" w:pos="1521"/>
        </w:tabs>
        <w:jc w:val="both"/>
        <w:rPr>
          <w:rFonts w:ascii="Times New Roman" w:hAnsi="Times New Roman" w:cs="Times New Roman"/>
          <w:b/>
          <w:bCs/>
          <w:sz w:val="24"/>
          <w:szCs w:val="24"/>
        </w:rPr>
      </w:pPr>
    </w:p>
    <w:p w14:paraId="62B4FDDB" w14:textId="547BAB66" w:rsidR="008919E3" w:rsidRDefault="008919E3" w:rsidP="005F2790">
      <w:pPr>
        <w:tabs>
          <w:tab w:val="left" w:pos="1521"/>
        </w:tabs>
        <w:jc w:val="both"/>
        <w:rPr>
          <w:rFonts w:ascii="Times New Roman" w:hAnsi="Times New Roman" w:cs="Times New Roman"/>
          <w:b/>
          <w:bCs/>
          <w:sz w:val="24"/>
          <w:szCs w:val="24"/>
        </w:rPr>
      </w:pPr>
    </w:p>
    <w:p w14:paraId="276B5706" w14:textId="5BF65B64" w:rsidR="008919E3" w:rsidRDefault="008919E3" w:rsidP="005F2790">
      <w:pPr>
        <w:tabs>
          <w:tab w:val="left" w:pos="1521"/>
        </w:tabs>
        <w:jc w:val="both"/>
        <w:rPr>
          <w:rFonts w:ascii="Times New Roman" w:hAnsi="Times New Roman" w:cs="Times New Roman"/>
          <w:b/>
          <w:bCs/>
          <w:sz w:val="24"/>
          <w:szCs w:val="24"/>
        </w:rPr>
      </w:pPr>
    </w:p>
    <w:p w14:paraId="151CFFD8" w14:textId="7C6C4320" w:rsidR="008919E3" w:rsidRDefault="008919E3" w:rsidP="005F2790">
      <w:pPr>
        <w:tabs>
          <w:tab w:val="left" w:pos="1521"/>
        </w:tabs>
        <w:jc w:val="both"/>
        <w:rPr>
          <w:rFonts w:ascii="Times New Roman" w:hAnsi="Times New Roman" w:cs="Times New Roman"/>
          <w:b/>
          <w:bCs/>
          <w:sz w:val="32"/>
          <w:szCs w:val="32"/>
        </w:rPr>
      </w:pPr>
      <w:r>
        <w:rPr>
          <w:rFonts w:ascii="Times New Roman" w:hAnsi="Times New Roman" w:cs="Times New Roman"/>
          <w:b/>
          <w:bCs/>
          <w:sz w:val="24"/>
          <w:szCs w:val="24"/>
        </w:rPr>
        <w:t xml:space="preserve">                                                                  </w:t>
      </w:r>
      <w:r w:rsidR="008A1BAA">
        <w:rPr>
          <w:rFonts w:ascii="Times New Roman" w:hAnsi="Times New Roman" w:cs="Times New Roman"/>
          <w:b/>
          <w:bCs/>
          <w:sz w:val="24"/>
          <w:szCs w:val="24"/>
        </w:rPr>
        <w:t xml:space="preserve"> </w:t>
      </w:r>
      <w:r w:rsidRPr="008919E3">
        <w:rPr>
          <w:rFonts w:ascii="Times New Roman" w:hAnsi="Times New Roman" w:cs="Times New Roman"/>
          <w:b/>
          <w:bCs/>
          <w:sz w:val="32"/>
          <w:szCs w:val="32"/>
        </w:rPr>
        <w:t>Chapter: 5</w:t>
      </w:r>
    </w:p>
    <w:p w14:paraId="03F76884" w14:textId="2EC3AD81" w:rsidR="008919E3" w:rsidRDefault="008919E3" w:rsidP="005F2790">
      <w:pPr>
        <w:tabs>
          <w:tab w:val="left" w:pos="1521"/>
        </w:tabs>
        <w:jc w:val="both"/>
        <w:rPr>
          <w:rFonts w:ascii="Times New Roman" w:hAnsi="Times New Roman" w:cs="Times New Roman"/>
          <w:b/>
          <w:bCs/>
          <w:sz w:val="32"/>
          <w:szCs w:val="32"/>
          <w:u w:val="single"/>
        </w:rPr>
      </w:pPr>
      <w:r>
        <w:rPr>
          <w:rFonts w:ascii="Times New Roman" w:hAnsi="Times New Roman" w:cs="Times New Roman"/>
          <w:b/>
          <w:bCs/>
          <w:sz w:val="32"/>
          <w:szCs w:val="32"/>
        </w:rPr>
        <w:t xml:space="preserve">                                           </w:t>
      </w:r>
      <w:r w:rsidRPr="008919E3">
        <w:rPr>
          <w:rFonts w:ascii="Times New Roman" w:hAnsi="Times New Roman" w:cs="Times New Roman"/>
          <w:b/>
          <w:bCs/>
          <w:sz w:val="32"/>
          <w:szCs w:val="32"/>
          <w:u w:val="single"/>
        </w:rPr>
        <w:t>SYSTEM DESIGN</w:t>
      </w:r>
      <w:r>
        <w:rPr>
          <w:rFonts w:ascii="Times New Roman" w:hAnsi="Times New Roman" w:cs="Times New Roman"/>
          <w:b/>
          <w:bCs/>
          <w:sz w:val="32"/>
          <w:szCs w:val="32"/>
          <w:u w:val="single"/>
        </w:rPr>
        <w:t>S</w:t>
      </w:r>
    </w:p>
    <w:p w14:paraId="648CAB40" w14:textId="29B7A006" w:rsidR="008919E3" w:rsidRPr="00010FF0" w:rsidRDefault="008919E3" w:rsidP="008919E3">
      <w:pPr>
        <w:tabs>
          <w:tab w:val="left" w:pos="1521"/>
        </w:tabs>
        <w:spacing w:line="360" w:lineRule="auto"/>
        <w:jc w:val="both"/>
        <w:rPr>
          <w:rFonts w:ascii="Times New Roman" w:hAnsi="Times New Roman" w:cs="Times New Roman"/>
          <w:b/>
          <w:bCs/>
          <w:sz w:val="32"/>
          <w:szCs w:val="32"/>
          <w:u w:val="single"/>
        </w:rPr>
      </w:pPr>
      <w:r>
        <w:rPr>
          <w:rFonts w:ascii="Times New Roman" w:hAnsi="Times New Roman" w:cs="Times New Roman"/>
          <w:b/>
          <w:bCs/>
          <w:sz w:val="32"/>
          <w:szCs w:val="32"/>
          <w:u w:val="single"/>
        </w:rPr>
        <w:t>Algorithm</w:t>
      </w:r>
    </w:p>
    <w:p w14:paraId="38A1F286" w14:textId="3E28C1D1"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Algorithm for inn management system</w:t>
      </w:r>
    </w:p>
    <w:p w14:paraId="37E1BEBF" w14:textId="6E1401DA"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Mini project)  </w:t>
      </w:r>
    </w:p>
    <w:p w14:paraId="4711B52A" w14:textId="77777777" w:rsidR="008A1BAA" w:rsidRDefault="008A1BAA" w:rsidP="008919E3">
      <w:pPr>
        <w:tabs>
          <w:tab w:val="left" w:pos="1521"/>
        </w:tabs>
        <w:spacing w:line="360" w:lineRule="auto"/>
        <w:jc w:val="both"/>
        <w:rPr>
          <w:rFonts w:ascii="Times New Roman" w:hAnsi="Times New Roman" w:cs="Times New Roman"/>
          <w:sz w:val="24"/>
          <w:szCs w:val="24"/>
        </w:rPr>
      </w:pPr>
    </w:p>
    <w:p w14:paraId="34EB2928" w14:textId="77777777" w:rsidR="008A1BAA" w:rsidRDefault="008A1BAA" w:rsidP="008919E3">
      <w:pPr>
        <w:tabs>
          <w:tab w:val="left" w:pos="1521"/>
        </w:tabs>
        <w:spacing w:line="360" w:lineRule="auto"/>
        <w:jc w:val="both"/>
        <w:rPr>
          <w:rFonts w:ascii="Times New Roman" w:hAnsi="Times New Roman" w:cs="Times New Roman"/>
          <w:sz w:val="24"/>
          <w:szCs w:val="24"/>
        </w:rPr>
      </w:pPr>
    </w:p>
    <w:p w14:paraId="689E73E9" w14:textId="0D5FF29D"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1: start</w:t>
      </w:r>
    </w:p>
    <w:p w14:paraId="21D19873"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 2: print the introduction of inn </w:t>
      </w:r>
    </w:p>
    <w:p w14:paraId="00D22F5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3: declaration of goto function by the name intro:</w:t>
      </w:r>
    </w:p>
    <w:p w14:paraId="1A6F2C5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4: input by user to his choice customer and employee by 1 and 2 numerical</w:t>
      </w:r>
    </w:p>
    <w:p w14:paraId="3604081A"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 5: if input is 2 or user is 2  </w:t>
      </w:r>
    </w:p>
    <w:p w14:paraId="53B7A945"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6: calling function opens employlogin () {(control transfer to called function)}</w:t>
      </w:r>
    </w:p>
    <w:p w14:paraId="47E599BA"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7: if input is 1 or user is 1 customer blog opens </w:t>
      </w:r>
    </w:p>
    <w:p w14:paraId="4E47505B"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8: input customer name</w:t>
      </w:r>
    </w:p>
    <w:p w14:paraId="20E2A075"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9: input mobile number </w:t>
      </w:r>
    </w:p>
    <w:p w14:paraId="3132637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0: input id card type</w:t>
      </w:r>
    </w:p>
    <w:p w14:paraId="751EF0EC"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1: input id number</w:t>
      </w:r>
    </w:p>
    <w:p w14:paraId="3F0D7104"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2: input user choice lodging or dinning (1 or2)</w:t>
      </w:r>
    </w:p>
    <w:p w14:paraId="01B573DC"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3: control switches to case 1 if input 1 in choice or lodging---------------------algorithm 2</w:t>
      </w:r>
    </w:p>
    <w:p w14:paraId="292A6463"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4: control switches to case 2 if input 2 in choice or dinning </w:t>
      </w:r>
    </w:p>
    <w:p w14:paraId="5A59FCE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lastRenderedPageBreak/>
        <w:t xml:space="preserve">Step15: goto intro </w:t>
      </w:r>
    </w:p>
    <w:p w14:paraId="49486A6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6: end </w:t>
      </w:r>
    </w:p>
    <w:p w14:paraId="32C38B99" w14:textId="77777777" w:rsidR="008A1BAA" w:rsidRDefault="008A1BAA" w:rsidP="008919E3">
      <w:pPr>
        <w:tabs>
          <w:tab w:val="left" w:pos="1521"/>
        </w:tabs>
        <w:spacing w:line="360" w:lineRule="auto"/>
        <w:jc w:val="both"/>
        <w:rPr>
          <w:rFonts w:ascii="Times New Roman" w:hAnsi="Times New Roman" w:cs="Times New Roman"/>
          <w:sz w:val="24"/>
          <w:szCs w:val="24"/>
        </w:rPr>
      </w:pPr>
    </w:p>
    <w:p w14:paraId="31C831B2" w14:textId="77777777" w:rsidR="008A1BAA" w:rsidRDefault="008A1BAA" w:rsidP="008919E3">
      <w:pPr>
        <w:tabs>
          <w:tab w:val="left" w:pos="1521"/>
        </w:tabs>
        <w:spacing w:line="360" w:lineRule="auto"/>
        <w:jc w:val="both"/>
        <w:rPr>
          <w:rFonts w:ascii="Times New Roman" w:hAnsi="Times New Roman" w:cs="Times New Roman"/>
          <w:sz w:val="24"/>
          <w:szCs w:val="24"/>
        </w:rPr>
      </w:pPr>
    </w:p>
    <w:p w14:paraId="7A2709F8" w14:textId="12CF3245" w:rsidR="008919E3" w:rsidRPr="008A1BAA" w:rsidRDefault="008919E3" w:rsidP="008919E3">
      <w:pPr>
        <w:tabs>
          <w:tab w:val="left" w:pos="1521"/>
        </w:tabs>
        <w:spacing w:line="360" w:lineRule="auto"/>
        <w:jc w:val="both"/>
        <w:rPr>
          <w:rFonts w:ascii="Times New Roman" w:hAnsi="Times New Roman" w:cs="Times New Roman"/>
          <w:b/>
          <w:bCs/>
          <w:sz w:val="32"/>
          <w:szCs w:val="32"/>
        </w:rPr>
      </w:pPr>
      <w:r w:rsidRPr="008A1BAA">
        <w:rPr>
          <w:rFonts w:ascii="Times New Roman" w:hAnsi="Times New Roman" w:cs="Times New Roman"/>
          <w:b/>
          <w:bCs/>
          <w:sz w:val="32"/>
          <w:szCs w:val="32"/>
        </w:rPr>
        <w:t>Algorithm 2:</w:t>
      </w:r>
    </w:p>
    <w:p w14:paraId="46B66867"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arts after the input 1 in user choice called lodging)</w:t>
      </w:r>
    </w:p>
    <w:p w14:paraId="5ED01441"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 start </w:t>
      </w:r>
    </w:p>
    <w:p w14:paraId="6FA5DD7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2: control transfer to case 1</w:t>
      </w:r>
    </w:p>
    <w:p w14:paraId="492E5F5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3: input type of room user choice 1 or 2 </w:t>
      </w:r>
    </w:p>
    <w:p w14:paraId="130BAA14"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4: input type of room condition user choice 1 or 2</w:t>
      </w:r>
    </w:p>
    <w:p w14:paraId="41887A36"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5: input number of rooms</w:t>
      </w:r>
    </w:p>
    <w:p w14:paraId="2BC5454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6: input user choice (dinning or lodging) 1 or 2</w:t>
      </w:r>
    </w:p>
    <w:p w14:paraId="49FEAE1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7: if food is 1 or dining is user choice </w:t>
      </w:r>
    </w:p>
    <w:p w14:paraId="4A68D21D"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8: input type of food 1or 2 </w:t>
      </w:r>
    </w:p>
    <w:p w14:paraId="325179C1"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9: input user choice size 1 or 2</w:t>
      </w:r>
    </w:p>
    <w:p w14:paraId="7AB8A51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0: input members dine </w:t>
      </w:r>
    </w:p>
    <w:p w14:paraId="18A19A14"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arts billing column here price adds to customer bill details)</w:t>
      </w:r>
    </w:p>
    <w:p w14:paraId="0AA0B288"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 11: output of prices for user selections </w:t>
      </w:r>
    </w:p>
    <w:p w14:paraId="51EDC6E6"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 12: sum of the selected choices prices </w:t>
      </w:r>
    </w:p>
    <w:p w14:paraId="29F447F0"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3: main function calls the bill subfunction </w:t>
      </w:r>
    </w:p>
    <w:p w14:paraId="1B78889F"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4: control transfers to bill () function</w:t>
      </w:r>
    </w:p>
    <w:p w14:paraId="7A1E0BB5"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5: returns to main function </w:t>
      </w:r>
    </w:p>
    <w:p w14:paraId="6DB417B0"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16: control transfer to goto label called intro </w:t>
      </w:r>
    </w:p>
    <w:p w14:paraId="30FD9B5F"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 17: if user is incorrect out of 1 and 2 then programs terminate </w:t>
      </w:r>
    </w:p>
    <w:p w14:paraId="0C3E5CAA"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 18: end</w:t>
      </w:r>
    </w:p>
    <w:p w14:paraId="57DEE470" w14:textId="77777777" w:rsidR="00E46E4A" w:rsidRDefault="00E46E4A" w:rsidP="008919E3">
      <w:pPr>
        <w:tabs>
          <w:tab w:val="left" w:pos="1521"/>
        </w:tabs>
        <w:spacing w:line="360" w:lineRule="auto"/>
        <w:jc w:val="both"/>
        <w:rPr>
          <w:rFonts w:ascii="Times New Roman" w:hAnsi="Times New Roman" w:cs="Times New Roman"/>
          <w:b/>
          <w:bCs/>
          <w:sz w:val="28"/>
          <w:szCs w:val="28"/>
        </w:rPr>
      </w:pPr>
    </w:p>
    <w:p w14:paraId="062009DF" w14:textId="77777777" w:rsidR="00E46E4A" w:rsidRDefault="00E46E4A" w:rsidP="008919E3">
      <w:pPr>
        <w:tabs>
          <w:tab w:val="left" w:pos="1521"/>
        </w:tabs>
        <w:spacing w:line="360" w:lineRule="auto"/>
        <w:jc w:val="both"/>
        <w:rPr>
          <w:rFonts w:ascii="Times New Roman" w:hAnsi="Times New Roman" w:cs="Times New Roman"/>
          <w:b/>
          <w:bCs/>
          <w:sz w:val="28"/>
          <w:szCs w:val="28"/>
        </w:rPr>
      </w:pPr>
    </w:p>
    <w:p w14:paraId="6BE39738" w14:textId="1CEE8990" w:rsidR="008919E3" w:rsidRPr="0076189F" w:rsidRDefault="008919E3" w:rsidP="008919E3">
      <w:pPr>
        <w:tabs>
          <w:tab w:val="left" w:pos="1521"/>
        </w:tabs>
        <w:spacing w:line="360" w:lineRule="auto"/>
        <w:jc w:val="both"/>
        <w:rPr>
          <w:rFonts w:ascii="Times New Roman" w:hAnsi="Times New Roman" w:cs="Times New Roman"/>
          <w:b/>
          <w:bCs/>
          <w:sz w:val="28"/>
          <w:szCs w:val="28"/>
        </w:rPr>
      </w:pPr>
      <w:proofErr w:type="spellStart"/>
      <w:r w:rsidRPr="0076189F">
        <w:rPr>
          <w:rFonts w:ascii="Times New Roman" w:hAnsi="Times New Roman" w:cs="Times New Roman"/>
          <w:b/>
          <w:bCs/>
          <w:sz w:val="28"/>
          <w:szCs w:val="28"/>
        </w:rPr>
        <w:t>Employlogin</w:t>
      </w:r>
      <w:proofErr w:type="spellEnd"/>
      <w:r w:rsidRPr="0076189F">
        <w:rPr>
          <w:rFonts w:ascii="Times New Roman" w:hAnsi="Times New Roman" w:cs="Times New Roman"/>
          <w:b/>
          <w:bCs/>
          <w:sz w:val="28"/>
          <w:szCs w:val="28"/>
        </w:rPr>
        <w:t xml:space="preserve"> ():</w:t>
      </w:r>
    </w:p>
    <w:p w14:paraId="152D2ED7"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 start</w:t>
      </w:r>
    </w:p>
    <w:p w14:paraId="016AAC60"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 2: input name of employee</w:t>
      </w:r>
    </w:p>
    <w:p w14:paraId="7463902D"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3: input password </w:t>
      </w:r>
    </w:p>
    <w:p w14:paraId="2A9EFC1F"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4: if password is 9999</w:t>
      </w:r>
    </w:p>
    <w:p w14:paraId="303AF453"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5: input edited prices of customer choices </w:t>
      </w:r>
    </w:p>
    <w:p w14:paraId="60BBDD6E"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6: else password is rather than 9999</w:t>
      </w:r>
    </w:p>
    <w:p w14:paraId="222AB787"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7: output “login failed wrong password”</w:t>
      </w:r>
    </w:p>
    <w:p w14:paraId="5BCF8577"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 Step8: control transfer to main function starts from where the control transferred to subfunction</w:t>
      </w:r>
    </w:p>
    <w:p w14:paraId="434014C0"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9: end</w:t>
      </w:r>
    </w:p>
    <w:p w14:paraId="0C68E085" w14:textId="77777777" w:rsidR="008919E3" w:rsidRPr="008A1BAA" w:rsidRDefault="008919E3" w:rsidP="008919E3">
      <w:pPr>
        <w:tabs>
          <w:tab w:val="left" w:pos="1521"/>
        </w:tabs>
        <w:spacing w:line="360" w:lineRule="auto"/>
        <w:jc w:val="both"/>
        <w:rPr>
          <w:rFonts w:ascii="Times New Roman" w:hAnsi="Times New Roman" w:cs="Times New Roman"/>
          <w:b/>
          <w:bCs/>
          <w:sz w:val="32"/>
          <w:szCs w:val="32"/>
        </w:rPr>
      </w:pPr>
      <w:r w:rsidRPr="008A1BAA">
        <w:rPr>
          <w:rFonts w:ascii="Times New Roman" w:hAnsi="Times New Roman" w:cs="Times New Roman"/>
          <w:b/>
          <w:bCs/>
          <w:sz w:val="32"/>
          <w:szCs w:val="32"/>
        </w:rPr>
        <w:t>Bill ():</w:t>
      </w:r>
    </w:p>
    <w:p w14:paraId="2E7A0ED5"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1: output of introduction of bill function</w:t>
      </w:r>
    </w:p>
    <w:p w14:paraId="1B97C3EB"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2: output customer name </w:t>
      </w:r>
    </w:p>
    <w:p w14:paraId="2843CD3D"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3: output mobile number</w:t>
      </w:r>
    </w:p>
    <w:p w14:paraId="4C255FD9"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4: output of amount customer should pay</w:t>
      </w:r>
    </w:p>
    <w:p w14:paraId="50DAD4A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Step5: output welcome details</w:t>
      </w:r>
    </w:p>
    <w:p w14:paraId="761C2BA8"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6: control transfer to main function starts from where the control transferred to subfunction </w:t>
      </w:r>
    </w:p>
    <w:p w14:paraId="31C3BFF2" w14:textId="77777777" w:rsidR="008919E3" w:rsidRPr="00FC7ADD" w:rsidRDefault="008919E3" w:rsidP="008919E3">
      <w:pPr>
        <w:tabs>
          <w:tab w:val="left" w:pos="1521"/>
        </w:tabs>
        <w:spacing w:line="360" w:lineRule="auto"/>
        <w:jc w:val="both"/>
        <w:rPr>
          <w:rFonts w:ascii="Times New Roman" w:hAnsi="Times New Roman" w:cs="Times New Roman"/>
          <w:sz w:val="24"/>
          <w:szCs w:val="24"/>
        </w:rPr>
      </w:pPr>
      <w:r w:rsidRPr="00FC7ADD">
        <w:rPr>
          <w:rFonts w:ascii="Times New Roman" w:hAnsi="Times New Roman" w:cs="Times New Roman"/>
          <w:sz w:val="24"/>
          <w:szCs w:val="24"/>
        </w:rPr>
        <w:t xml:space="preserve">Step7: end </w:t>
      </w:r>
    </w:p>
    <w:p w14:paraId="7A863E97" w14:textId="6D253C8B" w:rsidR="008919E3" w:rsidRDefault="008919E3" w:rsidP="008919E3">
      <w:pPr>
        <w:tabs>
          <w:tab w:val="left" w:pos="1521"/>
        </w:tabs>
        <w:spacing w:line="360" w:lineRule="auto"/>
        <w:jc w:val="both"/>
        <w:rPr>
          <w:rFonts w:ascii="Times New Roman" w:hAnsi="Times New Roman" w:cs="Times New Roman"/>
          <w:b/>
          <w:bCs/>
          <w:sz w:val="24"/>
          <w:szCs w:val="24"/>
          <w:u w:val="single"/>
        </w:rPr>
      </w:pPr>
    </w:p>
    <w:p w14:paraId="48908161" w14:textId="6AC03AD4" w:rsidR="00010FF0" w:rsidRDefault="00010FF0" w:rsidP="008919E3">
      <w:pPr>
        <w:tabs>
          <w:tab w:val="left" w:pos="1521"/>
        </w:tabs>
        <w:spacing w:line="360" w:lineRule="auto"/>
        <w:jc w:val="both"/>
        <w:rPr>
          <w:rFonts w:ascii="Times New Roman" w:hAnsi="Times New Roman" w:cs="Times New Roman"/>
          <w:b/>
          <w:bCs/>
          <w:sz w:val="24"/>
          <w:szCs w:val="24"/>
          <w:u w:val="single"/>
        </w:rPr>
      </w:pPr>
    </w:p>
    <w:p w14:paraId="6B9DD9FD" w14:textId="21C0AC3C" w:rsidR="00010FF0" w:rsidRDefault="00010FF0" w:rsidP="008919E3">
      <w:pPr>
        <w:tabs>
          <w:tab w:val="left" w:pos="1521"/>
        </w:tabs>
        <w:spacing w:line="360" w:lineRule="auto"/>
        <w:jc w:val="both"/>
        <w:rPr>
          <w:rFonts w:ascii="Times New Roman" w:hAnsi="Times New Roman" w:cs="Times New Roman"/>
          <w:b/>
          <w:bCs/>
          <w:sz w:val="24"/>
          <w:szCs w:val="24"/>
          <w:u w:val="single"/>
        </w:rPr>
      </w:pPr>
    </w:p>
    <w:p w14:paraId="7222040D" w14:textId="1E026B59" w:rsidR="00010FF0" w:rsidRDefault="00010FF0" w:rsidP="008919E3">
      <w:pPr>
        <w:tabs>
          <w:tab w:val="left" w:pos="1521"/>
        </w:tabs>
        <w:spacing w:line="360" w:lineRule="auto"/>
        <w:jc w:val="both"/>
        <w:rPr>
          <w:rFonts w:ascii="Times New Roman" w:hAnsi="Times New Roman" w:cs="Times New Roman"/>
          <w:b/>
          <w:bCs/>
          <w:sz w:val="24"/>
          <w:szCs w:val="24"/>
          <w:u w:val="single"/>
        </w:rPr>
      </w:pPr>
    </w:p>
    <w:p w14:paraId="5DDCFC4A" w14:textId="01C77D40" w:rsidR="00010FF0" w:rsidRDefault="00010FF0" w:rsidP="008919E3">
      <w:pPr>
        <w:tabs>
          <w:tab w:val="left" w:pos="1521"/>
        </w:tabs>
        <w:spacing w:line="360" w:lineRule="auto"/>
        <w:jc w:val="both"/>
        <w:rPr>
          <w:rFonts w:ascii="Times New Roman" w:hAnsi="Times New Roman" w:cs="Times New Roman"/>
          <w:b/>
          <w:bCs/>
          <w:sz w:val="24"/>
          <w:szCs w:val="24"/>
          <w:u w:val="single"/>
        </w:rPr>
      </w:pPr>
    </w:p>
    <w:p w14:paraId="51CBB9D0" w14:textId="6AA378B8" w:rsidR="00010FF0" w:rsidRPr="00E46E4A" w:rsidRDefault="00E46E4A" w:rsidP="008919E3">
      <w:pPr>
        <w:tabs>
          <w:tab w:val="left" w:pos="1521"/>
        </w:tabs>
        <w:spacing w:line="360" w:lineRule="auto"/>
        <w:jc w:val="both"/>
        <w:rPr>
          <w:rFonts w:ascii="Times New Roman" w:hAnsi="Times New Roman" w:cs="Times New Roman"/>
          <w:b/>
          <w:bCs/>
          <w:sz w:val="32"/>
          <w:szCs w:val="32"/>
          <w:u w:val="single"/>
        </w:rPr>
      </w:pPr>
      <w:r w:rsidRPr="00E46E4A">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E46E4A">
        <w:rPr>
          <w:rFonts w:ascii="Times New Roman" w:hAnsi="Times New Roman" w:cs="Times New Roman"/>
          <w:b/>
          <w:bCs/>
          <w:sz w:val="24"/>
          <w:szCs w:val="24"/>
        </w:rPr>
        <w:t xml:space="preserve">   </w:t>
      </w:r>
      <w:r w:rsidR="00010FF0" w:rsidRPr="00E46E4A">
        <w:rPr>
          <w:rFonts w:ascii="Times New Roman" w:hAnsi="Times New Roman" w:cs="Times New Roman"/>
          <w:b/>
          <w:bCs/>
          <w:sz w:val="32"/>
          <w:szCs w:val="32"/>
          <w:u w:val="single"/>
        </w:rPr>
        <w:t xml:space="preserve">Block diagram </w:t>
      </w:r>
    </w:p>
    <w:p w14:paraId="3E8CE004" w14:textId="3C96BF3E" w:rsidR="00DB33EC" w:rsidRDefault="00DB33EC" w:rsidP="008919E3">
      <w:pPr>
        <w:tabs>
          <w:tab w:val="left" w:pos="1521"/>
        </w:tabs>
        <w:spacing w:line="360" w:lineRule="auto"/>
        <w:jc w:val="both"/>
        <w:rPr>
          <w:rFonts w:ascii="Times New Roman" w:hAnsi="Times New Roman" w:cs="Times New Roman"/>
          <w:b/>
          <w:bCs/>
          <w:sz w:val="28"/>
          <w:szCs w:val="28"/>
        </w:rPr>
      </w:pPr>
      <w:proofErr w:type="gramStart"/>
      <w:r w:rsidRPr="008A1BAA">
        <w:rPr>
          <w:rFonts w:ascii="Times New Roman" w:hAnsi="Times New Roman" w:cs="Times New Roman"/>
          <w:b/>
          <w:bCs/>
          <w:sz w:val="28"/>
          <w:szCs w:val="28"/>
        </w:rPr>
        <w:t>Employlogin(</w:t>
      </w:r>
      <w:proofErr w:type="gramEnd"/>
      <w:r w:rsidRPr="008A1BAA">
        <w:rPr>
          <w:rFonts w:ascii="Times New Roman" w:hAnsi="Times New Roman" w:cs="Times New Roman"/>
          <w:b/>
          <w:bCs/>
          <w:sz w:val="28"/>
          <w:szCs w:val="28"/>
        </w:rPr>
        <w:t>)</w:t>
      </w:r>
    </w:p>
    <w:p w14:paraId="7E3393F2" w14:textId="77777777" w:rsidR="008A1BAA" w:rsidRPr="008A1BAA" w:rsidRDefault="008A1BAA" w:rsidP="008919E3">
      <w:pPr>
        <w:tabs>
          <w:tab w:val="left" w:pos="1521"/>
        </w:tabs>
        <w:spacing w:line="360" w:lineRule="auto"/>
        <w:jc w:val="both"/>
        <w:rPr>
          <w:rFonts w:ascii="Times New Roman" w:hAnsi="Times New Roman" w:cs="Times New Roman"/>
          <w:b/>
          <w:bCs/>
          <w:sz w:val="28"/>
          <w:szCs w:val="28"/>
        </w:rPr>
      </w:pPr>
    </w:p>
    <w:p w14:paraId="0A7F8A4F" w14:textId="182A4E03" w:rsidR="00010FF0" w:rsidRDefault="00BB0345" w:rsidP="008919E3">
      <w:pPr>
        <w:tabs>
          <w:tab w:val="left" w:pos="1521"/>
        </w:tabs>
        <w:spacing w:line="360" w:lineRule="auto"/>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50D65B36" wp14:editId="40978513">
            <wp:extent cx="6844145" cy="2854036"/>
            <wp:effectExtent l="0" t="0" r="0" b="8001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4D1FBAD" w14:textId="77777777" w:rsidR="008A1BAA" w:rsidRDefault="008A1BAA" w:rsidP="008919E3">
      <w:pPr>
        <w:tabs>
          <w:tab w:val="left" w:pos="1521"/>
        </w:tabs>
        <w:spacing w:line="360" w:lineRule="auto"/>
        <w:jc w:val="both"/>
        <w:rPr>
          <w:rFonts w:ascii="Times New Roman" w:hAnsi="Times New Roman" w:cs="Times New Roman"/>
          <w:b/>
          <w:bCs/>
          <w:sz w:val="24"/>
          <w:szCs w:val="24"/>
          <w:u w:val="single"/>
        </w:rPr>
      </w:pPr>
    </w:p>
    <w:p w14:paraId="29FF7BAB" w14:textId="1BBFB6BC" w:rsidR="00DB33EC" w:rsidRPr="008A1BAA" w:rsidRDefault="00DB33EC" w:rsidP="008919E3">
      <w:pPr>
        <w:tabs>
          <w:tab w:val="left" w:pos="1521"/>
        </w:tabs>
        <w:spacing w:line="360" w:lineRule="auto"/>
        <w:jc w:val="both"/>
        <w:rPr>
          <w:rFonts w:ascii="Times New Roman" w:hAnsi="Times New Roman" w:cs="Times New Roman"/>
          <w:b/>
          <w:bCs/>
          <w:sz w:val="32"/>
          <w:szCs w:val="32"/>
        </w:rPr>
      </w:pPr>
      <w:r w:rsidRPr="008A1BAA">
        <w:rPr>
          <w:rFonts w:ascii="Times New Roman" w:hAnsi="Times New Roman" w:cs="Times New Roman"/>
          <w:b/>
          <w:bCs/>
          <w:sz w:val="32"/>
          <w:szCs w:val="32"/>
        </w:rPr>
        <w:t>Bill ():</w:t>
      </w:r>
    </w:p>
    <w:p w14:paraId="1A8ECB0B" w14:textId="44700934" w:rsidR="00DB33EC" w:rsidRDefault="00DB33EC" w:rsidP="008919E3">
      <w:pPr>
        <w:tabs>
          <w:tab w:val="left" w:pos="1521"/>
        </w:tabs>
        <w:spacing w:line="360" w:lineRule="auto"/>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57B9B739" wp14:editId="18E35226">
            <wp:extent cx="5486400" cy="3243695"/>
            <wp:effectExtent l="0" t="19050" r="0" b="1397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10C5D566" w14:textId="77777777" w:rsidR="008A1BAA" w:rsidRDefault="008A1BAA" w:rsidP="008919E3">
      <w:pPr>
        <w:tabs>
          <w:tab w:val="left" w:pos="1521"/>
        </w:tabs>
        <w:spacing w:line="360" w:lineRule="auto"/>
        <w:jc w:val="both"/>
        <w:rPr>
          <w:rFonts w:ascii="Times New Roman" w:hAnsi="Times New Roman" w:cs="Times New Roman"/>
          <w:b/>
          <w:bCs/>
          <w:sz w:val="32"/>
          <w:szCs w:val="32"/>
        </w:rPr>
      </w:pPr>
    </w:p>
    <w:p w14:paraId="66B36A38" w14:textId="5A79ABB5" w:rsidR="008A1BAA" w:rsidRPr="0076189F" w:rsidRDefault="00172AF0" w:rsidP="008919E3">
      <w:pPr>
        <w:tabs>
          <w:tab w:val="left" w:pos="1521"/>
        </w:tabs>
        <w:spacing w:line="360" w:lineRule="auto"/>
        <w:jc w:val="both"/>
        <w:rPr>
          <w:rFonts w:ascii="Times New Roman" w:hAnsi="Times New Roman" w:cs="Times New Roman"/>
          <w:b/>
          <w:bCs/>
          <w:sz w:val="32"/>
          <w:szCs w:val="32"/>
        </w:rPr>
      </w:pPr>
      <w:r w:rsidRPr="0076189F">
        <w:rPr>
          <w:rFonts w:ascii="Times New Roman" w:hAnsi="Times New Roman" w:cs="Times New Roman"/>
          <w:b/>
          <w:bCs/>
          <w:sz w:val="32"/>
          <w:szCs w:val="32"/>
        </w:rPr>
        <w:t>Customer blo</w:t>
      </w:r>
      <w:r w:rsidR="008A1BAA">
        <w:rPr>
          <w:rFonts w:ascii="Times New Roman" w:hAnsi="Times New Roman" w:cs="Times New Roman"/>
          <w:b/>
          <w:bCs/>
          <w:sz w:val="32"/>
          <w:szCs w:val="32"/>
        </w:rPr>
        <w:t>g</w:t>
      </w:r>
    </w:p>
    <w:p w14:paraId="28B6A478" w14:textId="011E3C21" w:rsidR="0094525F" w:rsidRDefault="0094525F" w:rsidP="008919E3">
      <w:pPr>
        <w:tabs>
          <w:tab w:val="left" w:pos="1521"/>
        </w:tabs>
        <w:spacing w:line="360" w:lineRule="auto"/>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1E855AA8" wp14:editId="3765FAC8">
            <wp:extent cx="6691745" cy="3691890"/>
            <wp:effectExtent l="0" t="0" r="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553F97E4" w14:textId="77777777" w:rsidR="008C2739" w:rsidRDefault="008C2739" w:rsidP="008919E3">
      <w:pPr>
        <w:tabs>
          <w:tab w:val="left" w:pos="1521"/>
        </w:tabs>
        <w:spacing w:line="360" w:lineRule="auto"/>
        <w:jc w:val="both"/>
        <w:rPr>
          <w:rFonts w:ascii="Times New Roman" w:hAnsi="Times New Roman" w:cs="Times New Roman"/>
          <w:b/>
          <w:bCs/>
          <w:sz w:val="32"/>
          <w:szCs w:val="32"/>
        </w:rPr>
      </w:pPr>
      <w:r w:rsidRPr="008C2739">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p>
    <w:p w14:paraId="7FF562B3" w14:textId="4E2B9502" w:rsidR="008C2739" w:rsidRPr="008C2739" w:rsidRDefault="008C2739" w:rsidP="008919E3">
      <w:pPr>
        <w:tabs>
          <w:tab w:val="left" w:pos="1521"/>
        </w:tabs>
        <w:spacing w:line="360" w:lineRule="auto"/>
        <w:jc w:val="both"/>
        <w:rPr>
          <w:rFonts w:ascii="Times New Roman" w:hAnsi="Times New Roman" w:cs="Times New Roman"/>
          <w:b/>
          <w:bCs/>
          <w:sz w:val="32"/>
          <w:szCs w:val="32"/>
          <w:u w:val="single"/>
        </w:rPr>
      </w:pPr>
      <w:r>
        <w:rPr>
          <w:rFonts w:ascii="Times New Roman" w:hAnsi="Times New Roman" w:cs="Times New Roman"/>
          <w:b/>
          <w:bCs/>
          <w:sz w:val="32"/>
          <w:szCs w:val="32"/>
        </w:rPr>
        <w:t xml:space="preserve">                         </w:t>
      </w:r>
      <w:r w:rsidRPr="008C2739">
        <w:rPr>
          <w:rFonts w:ascii="Times New Roman" w:hAnsi="Times New Roman" w:cs="Times New Roman"/>
          <w:b/>
          <w:bCs/>
          <w:sz w:val="32"/>
          <w:szCs w:val="32"/>
          <w:u w:val="single"/>
        </w:rPr>
        <w:t xml:space="preserve">Block diagram for inn management system </w:t>
      </w:r>
    </w:p>
    <w:p w14:paraId="5A9B5BC3" w14:textId="5C595CBD" w:rsidR="002645E1" w:rsidRDefault="00E1103F" w:rsidP="008919E3">
      <w:pPr>
        <w:tabs>
          <w:tab w:val="left" w:pos="1521"/>
        </w:tabs>
        <w:spacing w:line="360" w:lineRule="auto"/>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6B47B771" wp14:editId="3C25345E">
            <wp:extent cx="5486400" cy="3200400"/>
            <wp:effectExtent l="0" t="19050" r="0"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385ED24" w14:textId="52AC914B" w:rsidR="00E46E4A" w:rsidRDefault="00E46E4A" w:rsidP="00E46E4A">
      <w:pPr>
        <w:tabs>
          <w:tab w:val="left" w:pos="1521"/>
        </w:tabs>
        <w:spacing w:line="276"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                                               Chapter: 6</w:t>
      </w:r>
    </w:p>
    <w:p w14:paraId="586ED813" w14:textId="414EC74F" w:rsidR="00E46E4A" w:rsidRDefault="00E46E4A" w:rsidP="008919E3">
      <w:pPr>
        <w:tabs>
          <w:tab w:val="left" w:pos="1521"/>
        </w:tabs>
        <w:spacing w:line="360" w:lineRule="auto"/>
        <w:jc w:val="both"/>
        <w:rPr>
          <w:rFonts w:ascii="Times New Roman" w:hAnsi="Times New Roman" w:cs="Times New Roman"/>
          <w:b/>
          <w:bCs/>
          <w:sz w:val="32"/>
          <w:szCs w:val="32"/>
          <w:u w:val="single"/>
        </w:rPr>
      </w:pPr>
      <w:r>
        <w:rPr>
          <w:rFonts w:ascii="Times New Roman" w:hAnsi="Times New Roman" w:cs="Times New Roman"/>
          <w:b/>
          <w:bCs/>
          <w:sz w:val="32"/>
          <w:szCs w:val="32"/>
        </w:rPr>
        <w:t xml:space="preserve">                               </w:t>
      </w:r>
      <w:r w:rsidRPr="00E46E4A">
        <w:rPr>
          <w:rFonts w:ascii="Times New Roman" w:hAnsi="Times New Roman" w:cs="Times New Roman"/>
          <w:b/>
          <w:bCs/>
          <w:sz w:val="32"/>
          <w:szCs w:val="32"/>
          <w:u w:val="single"/>
        </w:rPr>
        <w:t xml:space="preserve">DESIGN IMPLEMENTATION </w:t>
      </w:r>
    </w:p>
    <w:p w14:paraId="59DBB8BF" w14:textId="7E1E5DE2" w:rsidR="00E46E4A" w:rsidRDefault="006011FB" w:rsidP="008919E3">
      <w:pPr>
        <w:tabs>
          <w:tab w:val="left" w:pos="1521"/>
        </w:tabs>
        <w:spacing w:line="360" w:lineRule="auto"/>
        <w:jc w:val="both"/>
        <w:rPr>
          <w:rFonts w:ascii="Times New Roman" w:hAnsi="Times New Roman" w:cs="Times New Roman"/>
          <w:b/>
          <w:bCs/>
          <w:sz w:val="32"/>
          <w:szCs w:val="32"/>
          <w:u w:val="single"/>
        </w:rPr>
      </w:pPr>
      <w:r w:rsidRPr="006011FB">
        <w:rPr>
          <w:rFonts w:ascii="Times New Roman" w:hAnsi="Times New Roman" w:cs="Times New Roman"/>
          <w:b/>
          <w:bCs/>
          <w:noProof/>
          <w:sz w:val="24"/>
          <w:szCs w:val="24"/>
          <w:u w:val="single"/>
        </w:rPr>
        <w:drawing>
          <wp:inline distT="0" distB="0" distL="0" distR="0" wp14:anchorId="6E049DB6" wp14:editId="2399CE86">
            <wp:extent cx="6645910" cy="107372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71641" cy="1077885"/>
                    </a:xfrm>
                    <a:prstGeom prst="rect">
                      <a:avLst/>
                    </a:prstGeom>
                  </pic:spPr>
                </pic:pic>
              </a:graphicData>
            </a:graphic>
          </wp:inline>
        </w:drawing>
      </w:r>
    </w:p>
    <w:p w14:paraId="098E80A1" w14:textId="545D8EB9" w:rsidR="00CE5291" w:rsidRDefault="00FF513F" w:rsidP="006011FB">
      <w:pPr>
        <w:tabs>
          <w:tab w:val="left" w:pos="152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33B428A7" w14:textId="71CE11D1" w:rsidR="006011FB" w:rsidRPr="00654F38" w:rsidRDefault="006011FB" w:rsidP="006011FB">
      <w:pPr>
        <w:tabs>
          <w:tab w:val="left" w:pos="1521"/>
        </w:tabs>
        <w:spacing w:line="360" w:lineRule="auto"/>
        <w:jc w:val="both"/>
        <w:rPr>
          <w:rFonts w:ascii="Times New Roman" w:hAnsi="Times New Roman" w:cs="Times New Roman"/>
          <w:sz w:val="28"/>
          <w:szCs w:val="28"/>
        </w:rPr>
      </w:pPr>
      <w:r w:rsidRPr="00654F38">
        <w:rPr>
          <w:rFonts w:ascii="Times New Roman" w:hAnsi="Times New Roman" w:cs="Times New Roman"/>
          <w:sz w:val="24"/>
          <w:szCs w:val="24"/>
        </w:rPr>
        <w:sym w:font="Wingdings" w:char="F0E0"/>
      </w:r>
      <w:r w:rsidRPr="00654F38">
        <w:rPr>
          <w:rFonts w:ascii="Times New Roman" w:hAnsi="Times New Roman" w:cs="Times New Roman"/>
          <w:sz w:val="24"/>
          <w:szCs w:val="24"/>
        </w:rPr>
        <w:t>Declaration of global variables and sub functions   related to rates and type of rooms and type of food etc.</w:t>
      </w:r>
      <w:r w:rsidRPr="00654F38">
        <w:rPr>
          <w:rFonts w:ascii="Times New Roman" w:hAnsi="Times New Roman" w:cs="Times New Roman"/>
          <w:sz w:val="28"/>
          <w:szCs w:val="28"/>
        </w:rPr>
        <w:t xml:space="preserve"> </w:t>
      </w:r>
    </w:p>
    <w:p w14:paraId="1654C104" w14:textId="5B97AA60" w:rsidR="006011FB" w:rsidRDefault="006011FB" w:rsidP="006011FB">
      <w:pPr>
        <w:tabs>
          <w:tab w:val="left" w:pos="1521"/>
        </w:tabs>
        <w:spacing w:line="360" w:lineRule="auto"/>
        <w:jc w:val="both"/>
        <w:rPr>
          <w:b/>
          <w:bCs/>
          <w:sz w:val="24"/>
          <w:szCs w:val="24"/>
        </w:rPr>
      </w:pPr>
      <w:r w:rsidRPr="006011FB">
        <w:rPr>
          <w:b/>
          <w:bCs/>
          <w:noProof/>
          <w:sz w:val="24"/>
          <w:szCs w:val="24"/>
        </w:rPr>
        <w:drawing>
          <wp:inline distT="0" distB="0" distL="0" distR="0" wp14:anchorId="213FFBDA" wp14:editId="70BAA557">
            <wp:extent cx="6645910" cy="86590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91352" cy="871830"/>
                    </a:xfrm>
                    <a:prstGeom prst="rect">
                      <a:avLst/>
                    </a:prstGeom>
                  </pic:spPr>
                </pic:pic>
              </a:graphicData>
            </a:graphic>
          </wp:inline>
        </w:drawing>
      </w:r>
    </w:p>
    <w:p w14:paraId="646FFDD0" w14:textId="13A9BEA2" w:rsidR="00FF513F" w:rsidRPr="00A5396F" w:rsidRDefault="00FF513F" w:rsidP="006011FB">
      <w:pPr>
        <w:tabs>
          <w:tab w:val="left" w:pos="1521"/>
        </w:tabs>
        <w:spacing w:line="360" w:lineRule="auto"/>
        <w:jc w:val="both"/>
        <w:rPr>
          <w:rFonts w:ascii="Times New Roman" w:hAnsi="Times New Roman" w:cs="Times New Roman"/>
          <w:sz w:val="24"/>
          <w:szCs w:val="24"/>
        </w:rPr>
      </w:pPr>
      <w:r w:rsidRPr="00A5396F">
        <w:rPr>
          <w:rFonts w:ascii="Times New Roman" w:hAnsi="Times New Roman" w:cs="Times New Roman"/>
          <w:b/>
          <w:bCs/>
          <w:sz w:val="24"/>
          <w:szCs w:val="24"/>
        </w:rPr>
        <w:t xml:space="preserve">                                                                         </w:t>
      </w:r>
      <w:proofErr w:type="spellStart"/>
      <w:r w:rsidRPr="00A5396F">
        <w:rPr>
          <w:rFonts w:ascii="Times New Roman" w:hAnsi="Times New Roman" w:cs="Times New Roman"/>
          <w:sz w:val="24"/>
          <w:szCs w:val="24"/>
        </w:rPr>
        <w:t>fg</w:t>
      </w:r>
      <w:proofErr w:type="spellEnd"/>
      <w:r w:rsidRPr="00A5396F">
        <w:rPr>
          <w:rFonts w:ascii="Times New Roman" w:hAnsi="Times New Roman" w:cs="Times New Roman"/>
          <w:sz w:val="24"/>
          <w:szCs w:val="24"/>
        </w:rPr>
        <w:t>(ii)</w:t>
      </w:r>
    </w:p>
    <w:p w14:paraId="6133FD5B" w14:textId="5CE4B9D8" w:rsidR="00654F38" w:rsidRPr="00654F38" w:rsidRDefault="00654F38" w:rsidP="00654F38">
      <w:pPr>
        <w:tabs>
          <w:tab w:val="left" w:pos="1521"/>
        </w:tabs>
        <w:spacing w:line="360" w:lineRule="auto"/>
        <w:jc w:val="both"/>
        <w:rPr>
          <w:rFonts w:ascii="Times New Roman" w:hAnsi="Times New Roman" w:cs="Times New Roman"/>
          <w:sz w:val="24"/>
          <w:szCs w:val="24"/>
        </w:rPr>
      </w:pPr>
      <w:r w:rsidRPr="00A5396F">
        <w:rPr>
          <w:rFonts w:ascii="Times New Roman" w:hAnsi="Times New Roman" w:cs="Times New Roman"/>
          <w:sz w:val="24"/>
          <w:szCs w:val="24"/>
        </w:rPr>
        <w:sym w:font="Wingdings" w:char="F0E0"/>
      </w:r>
      <w:r w:rsidRPr="00654F38">
        <w:rPr>
          <w:rFonts w:ascii="Times New Roman" w:hAnsi="Times New Roman" w:cs="Times New Roman"/>
          <w:sz w:val="24"/>
          <w:szCs w:val="24"/>
        </w:rPr>
        <w:t xml:space="preserve">“Intro” is the label for </w:t>
      </w:r>
      <w:proofErr w:type="spellStart"/>
      <w:r w:rsidRPr="00654F38">
        <w:rPr>
          <w:rFonts w:ascii="Times New Roman" w:hAnsi="Times New Roman" w:cs="Times New Roman"/>
          <w:sz w:val="24"/>
          <w:szCs w:val="24"/>
        </w:rPr>
        <w:t>goto</w:t>
      </w:r>
      <w:proofErr w:type="spellEnd"/>
      <w:r w:rsidRPr="00654F38">
        <w:rPr>
          <w:rFonts w:ascii="Times New Roman" w:hAnsi="Times New Roman" w:cs="Times New Roman"/>
          <w:sz w:val="24"/>
          <w:szCs w:val="24"/>
        </w:rPr>
        <w:t xml:space="preserve"> statement if the </w:t>
      </w:r>
      <w:proofErr w:type="spellStart"/>
      <w:r w:rsidRPr="00654F38">
        <w:rPr>
          <w:rFonts w:ascii="Times New Roman" w:hAnsi="Times New Roman" w:cs="Times New Roman"/>
          <w:sz w:val="24"/>
          <w:szCs w:val="24"/>
        </w:rPr>
        <w:t>goto</w:t>
      </w:r>
      <w:proofErr w:type="spellEnd"/>
      <w:r w:rsidRPr="00654F38">
        <w:rPr>
          <w:rFonts w:ascii="Times New Roman" w:hAnsi="Times New Roman" w:cs="Times New Roman"/>
          <w:sz w:val="24"/>
          <w:szCs w:val="24"/>
        </w:rPr>
        <w:t xml:space="preserve"> statement added to function then the control transfer to intro</w:t>
      </w:r>
    </w:p>
    <w:p w14:paraId="778650DD" w14:textId="4B54102F" w:rsidR="002645E1" w:rsidRDefault="00A5396F" w:rsidP="008919E3">
      <w:pPr>
        <w:tabs>
          <w:tab w:val="left" w:pos="1521"/>
        </w:tabs>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654F38" w:rsidRPr="00654F38">
        <w:rPr>
          <w:rFonts w:ascii="Times New Roman" w:hAnsi="Times New Roman" w:cs="Times New Roman"/>
          <w:b/>
          <w:bCs/>
          <w:noProof/>
          <w:sz w:val="32"/>
          <w:szCs w:val="32"/>
        </w:rPr>
        <w:drawing>
          <wp:inline distT="0" distB="0" distL="0" distR="0" wp14:anchorId="52A3FEB1" wp14:editId="5A8CEA55">
            <wp:extent cx="1870075" cy="934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870075" cy="934085"/>
                    </a:xfrm>
                    <a:prstGeom prst="rect">
                      <a:avLst/>
                    </a:prstGeom>
                  </pic:spPr>
                </pic:pic>
              </a:graphicData>
            </a:graphic>
          </wp:inline>
        </w:drawing>
      </w:r>
    </w:p>
    <w:p w14:paraId="72FDC758" w14:textId="73B59151" w:rsidR="00A5396F" w:rsidRPr="00A5396F" w:rsidRDefault="00A5396F" w:rsidP="008919E3">
      <w:pPr>
        <w:tabs>
          <w:tab w:val="left" w:pos="1521"/>
        </w:tabs>
        <w:spacing w:line="360" w:lineRule="auto"/>
        <w:jc w:val="both"/>
        <w:rPr>
          <w:rFonts w:ascii="Times New Roman" w:hAnsi="Times New Roman" w:cs="Times New Roman"/>
          <w:sz w:val="28"/>
          <w:szCs w:val="28"/>
        </w:rPr>
      </w:pPr>
      <w:r w:rsidRPr="00A5396F">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Pr="00A5396F">
        <w:rPr>
          <w:rFonts w:ascii="Times New Roman" w:hAnsi="Times New Roman" w:cs="Times New Roman"/>
          <w:sz w:val="24"/>
          <w:szCs w:val="24"/>
        </w:rPr>
        <w:t>Fg</w:t>
      </w:r>
      <w:proofErr w:type="spellEnd"/>
      <w:r w:rsidRPr="00A5396F">
        <w:rPr>
          <w:rFonts w:ascii="Times New Roman" w:hAnsi="Times New Roman" w:cs="Times New Roman"/>
          <w:sz w:val="24"/>
          <w:szCs w:val="24"/>
        </w:rPr>
        <w:t>(iii)</w:t>
      </w:r>
    </w:p>
    <w:p w14:paraId="66BF845E" w14:textId="4327A49E" w:rsidR="00654F38" w:rsidRDefault="00654F38" w:rsidP="00654F38">
      <w:pPr>
        <w:tabs>
          <w:tab w:val="left" w:pos="1521"/>
        </w:tabs>
        <w:spacing w:line="360" w:lineRule="auto"/>
        <w:jc w:val="both"/>
        <w:rPr>
          <w:rFonts w:ascii="Times New Roman" w:hAnsi="Times New Roman" w:cs="Times New Roman"/>
          <w:sz w:val="24"/>
          <w:szCs w:val="24"/>
        </w:rPr>
      </w:pPr>
      <w:r w:rsidRPr="00654F38">
        <w:rPr>
          <w:rFonts w:ascii="Times New Roman" w:hAnsi="Times New Roman" w:cs="Times New Roman"/>
          <w:sz w:val="24"/>
          <w:szCs w:val="24"/>
        </w:rPr>
        <w:sym w:font="Wingdings" w:char="F0E0"/>
      </w:r>
      <w:r w:rsidRPr="00654F38">
        <w:rPr>
          <w:rFonts w:ascii="Times New Roman" w:hAnsi="Times New Roman" w:cs="Times New Roman"/>
          <w:sz w:val="24"/>
          <w:szCs w:val="24"/>
        </w:rPr>
        <w:t xml:space="preserve">From the user input program splits into two </w:t>
      </w:r>
      <w:proofErr w:type="gramStart"/>
      <w:r w:rsidRPr="00654F38">
        <w:rPr>
          <w:rFonts w:ascii="Times New Roman" w:hAnsi="Times New Roman" w:cs="Times New Roman"/>
          <w:sz w:val="24"/>
          <w:szCs w:val="24"/>
        </w:rPr>
        <w:t>categories</w:t>
      </w:r>
      <w:proofErr w:type="gramEnd"/>
      <w:r w:rsidRPr="00654F38">
        <w:rPr>
          <w:rFonts w:ascii="Times New Roman" w:hAnsi="Times New Roman" w:cs="Times New Roman"/>
          <w:sz w:val="24"/>
          <w:szCs w:val="24"/>
        </w:rPr>
        <w:t xml:space="preserve"> one is customer and </w:t>
      </w:r>
      <w:proofErr w:type="spellStart"/>
      <w:r w:rsidRPr="00654F38">
        <w:rPr>
          <w:rFonts w:ascii="Times New Roman" w:hAnsi="Times New Roman" w:cs="Times New Roman"/>
          <w:sz w:val="24"/>
          <w:szCs w:val="24"/>
        </w:rPr>
        <w:t>employeeBy</w:t>
      </w:r>
      <w:proofErr w:type="spellEnd"/>
      <w:r w:rsidRPr="00654F38">
        <w:rPr>
          <w:rFonts w:ascii="Times New Roman" w:hAnsi="Times New Roman" w:cs="Times New Roman"/>
          <w:sz w:val="24"/>
          <w:szCs w:val="24"/>
        </w:rPr>
        <w:t xml:space="preserve"> input 1 and 2 here conditional statements shift the control to user type</w:t>
      </w:r>
      <w:r w:rsidR="00F17BD8">
        <w:rPr>
          <w:rFonts w:ascii="Times New Roman" w:hAnsi="Times New Roman" w:cs="Times New Roman"/>
          <w:sz w:val="24"/>
          <w:szCs w:val="24"/>
        </w:rPr>
        <w:t>.</w:t>
      </w:r>
    </w:p>
    <w:p w14:paraId="62E31551" w14:textId="1E6F03F1" w:rsidR="00F17BD8" w:rsidRDefault="00A5396F" w:rsidP="00654F38">
      <w:pPr>
        <w:tabs>
          <w:tab w:val="left" w:pos="152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17BD8" w:rsidRPr="00F17BD8">
        <w:rPr>
          <w:rFonts w:ascii="Times New Roman" w:hAnsi="Times New Roman" w:cs="Times New Roman"/>
          <w:noProof/>
          <w:sz w:val="24"/>
          <w:szCs w:val="24"/>
        </w:rPr>
        <w:drawing>
          <wp:inline distT="0" distB="0" distL="0" distR="0" wp14:anchorId="02AADDA7" wp14:editId="1A94AB1C">
            <wp:extent cx="2777836" cy="1440593"/>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5043" cy="1470261"/>
                    </a:xfrm>
                    <a:prstGeom prst="rect">
                      <a:avLst/>
                    </a:prstGeom>
                  </pic:spPr>
                </pic:pic>
              </a:graphicData>
            </a:graphic>
          </wp:inline>
        </w:drawing>
      </w:r>
    </w:p>
    <w:p w14:paraId="23F707A6" w14:textId="312494E2" w:rsidR="00A5396F" w:rsidRPr="00654F38" w:rsidRDefault="00A5396F" w:rsidP="00654F38">
      <w:pPr>
        <w:tabs>
          <w:tab w:val="left" w:pos="152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iv)</w:t>
      </w:r>
    </w:p>
    <w:p w14:paraId="2C576099" w14:textId="3E3130CE" w:rsidR="00F17BD8" w:rsidRPr="00F17BD8" w:rsidRDefault="00F17BD8" w:rsidP="00F17BD8">
      <w:pPr>
        <w:tabs>
          <w:tab w:val="left" w:pos="1521"/>
        </w:tabs>
        <w:spacing w:line="360" w:lineRule="auto"/>
        <w:jc w:val="both"/>
        <w:rPr>
          <w:rFonts w:ascii="Times New Roman" w:hAnsi="Times New Roman" w:cs="Times New Roman"/>
          <w:sz w:val="24"/>
          <w:szCs w:val="24"/>
          <w:lang w:val="en-US"/>
        </w:rPr>
      </w:pPr>
      <w:r w:rsidRPr="00F17BD8">
        <w:rPr>
          <w:rFonts w:ascii="Times New Roman" w:hAnsi="Times New Roman" w:cs="Times New Roman"/>
          <w:sz w:val="24"/>
          <w:szCs w:val="24"/>
          <w:lang w:val="en-US"/>
        </w:rPr>
        <w:lastRenderedPageBreak/>
        <w:sym w:font="Wingdings" w:char="F0E0"/>
      </w:r>
      <w:r w:rsidRPr="00F17BD8">
        <w:rPr>
          <w:rFonts w:ascii="Times New Roman" w:hAnsi="Times New Roman" w:cs="Times New Roman"/>
          <w:sz w:val="24"/>
          <w:szCs w:val="24"/>
          <w:lang w:val="en-US"/>
        </w:rPr>
        <w:t xml:space="preserve">The if statement allows you to control if a </w:t>
      </w:r>
      <w:proofErr w:type="gramStart"/>
      <w:r w:rsidRPr="00F17BD8">
        <w:rPr>
          <w:rFonts w:ascii="Times New Roman" w:hAnsi="Times New Roman" w:cs="Times New Roman"/>
          <w:sz w:val="24"/>
          <w:szCs w:val="24"/>
          <w:lang w:val="en-US"/>
        </w:rPr>
        <w:t>program  enters</w:t>
      </w:r>
      <w:proofErr w:type="gramEnd"/>
      <w:r w:rsidRPr="00F17BD8">
        <w:rPr>
          <w:rFonts w:ascii="Times New Roman" w:hAnsi="Times New Roman" w:cs="Times New Roman"/>
          <w:sz w:val="24"/>
          <w:szCs w:val="24"/>
          <w:lang w:val="en-US"/>
        </w:rPr>
        <w:t xml:space="preserve"> a section of code or not based on whether a given condition is true or false. ... One of the important functions of the if statement is that it allows the program to select an action based upon the user's input.</w:t>
      </w:r>
    </w:p>
    <w:p w14:paraId="52CED880" w14:textId="3A36A492" w:rsidR="002645E1" w:rsidRPr="00A5396F" w:rsidRDefault="00A5396F" w:rsidP="008919E3">
      <w:pPr>
        <w:tabs>
          <w:tab w:val="left" w:pos="1521"/>
        </w:tabs>
        <w:spacing w:line="360" w:lineRule="auto"/>
        <w:jc w:val="both"/>
        <w:rPr>
          <w:rFonts w:ascii="Times New Roman" w:hAnsi="Times New Roman" w:cs="Times New Roman"/>
          <w:sz w:val="24"/>
          <w:szCs w:val="24"/>
        </w:rPr>
      </w:pPr>
      <w:r w:rsidRPr="00A5396F">
        <w:rPr>
          <w:rFonts w:ascii="Times New Roman" w:hAnsi="Times New Roman" w:cs="Times New Roman"/>
          <w:noProof/>
          <w:sz w:val="24"/>
          <w:szCs w:val="24"/>
        </w:rPr>
        <w:drawing>
          <wp:inline distT="0" distB="0" distL="0" distR="0" wp14:anchorId="5D54462F" wp14:editId="21A3A497">
            <wp:extent cx="6645910" cy="3690620"/>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3690620"/>
                    </a:xfrm>
                    <a:prstGeom prst="rect">
                      <a:avLst/>
                    </a:prstGeom>
                  </pic:spPr>
                </pic:pic>
              </a:graphicData>
            </a:graphic>
          </wp:inline>
        </w:drawing>
      </w:r>
    </w:p>
    <w:p w14:paraId="02A211BA" w14:textId="002A1486" w:rsidR="002645E1" w:rsidRPr="00A5396F" w:rsidRDefault="00A5396F" w:rsidP="008919E3">
      <w:pPr>
        <w:tabs>
          <w:tab w:val="left" w:pos="1521"/>
        </w:tabs>
        <w:spacing w:line="360" w:lineRule="auto"/>
        <w:jc w:val="both"/>
        <w:rPr>
          <w:rFonts w:ascii="Times New Roman" w:hAnsi="Times New Roman" w:cs="Times New Roman"/>
          <w:sz w:val="24"/>
          <w:szCs w:val="24"/>
        </w:rPr>
      </w:pPr>
      <w:r w:rsidRPr="00A5396F">
        <w:rPr>
          <w:rFonts w:ascii="Times New Roman" w:hAnsi="Times New Roman" w:cs="Times New Roman"/>
          <w:sz w:val="24"/>
          <w:szCs w:val="24"/>
        </w:rPr>
        <w:t xml:space="preserve">                                                                  </w:t>
      </w:r>
      <w:proofErr w:type="spellStart"/>
      <w:r w:rsidRPr="00A5396F">
        <w:rPr>
          <w:rFonts w:ascii="Times New Roman" w:hAnsi="Times New Roman" w:cs="Times New Roman"/>
          <w:sz w:val="24"/>
          <w:szCs w:val="24"/>
        </w:rPr>
        <w:t>Fg</w:t>
      </w:r>
      <w:proofErr w:type="spellEnd"/>
      <w:r>
        <w:rPr>
          <w:rFonts w:ascii="Times New Roman" w:hAnsi="Times New Roman" w:cs="Times New Roman"/>
          <w:sz w:val="24"/>
          <w:szCs w:val="24"/>
        </w:rPr>
        <w:t>(v)</w:t>
      </w:r>
    </w:p>
    <w:p w14:paraId="5A5094F1" w14:textId="4944B8DE" w:rsidR="000910A0" w:rsidRDefault="000910A0" w:rsidP="000910A0">
      <w:pPr>
        <w:tabs>
          <w:tab w:val="left" w:pos="1521"/>
        </w:tabs>
        <w:spacing w:line="360" w:lineRule="auto"/>
        <w:jc w:val="both"/>
        <w:rPr>
          <w:rFonts w:ascii="Times New Roman" w:hAnsi="Times New Roman" w:cs="Times New Roman"/>
          <w:sz w:val="28"/>
          <w:szCs w:val="28"/>
          <w:lang w:val="en-US"/>
        </w:rPr>
      </w:pPr>
      <w:r w:rsidRPr="000910A0">
        <w:rPr>
          <w:rFonts w:ascii="Times New Roman" w:hAnsi="Times New Roman" w:cs="Times New Roman"/>
          <w:sz w:val="28"/>
          <w:szCs w:val="28"/>
          <w:lang w:val="en-US"/>
        </w:rPr>
        <w:sym w:font="Wingdings" w:char="F0E0"/>
      </w:r>
      <w:r w:rsidRPr="000910A0">
        <w:rPr>
          <w:rFonts w:ascii="Times New Roman" w:hAnsi="Times New Roman" w:cs="Times New Roman"/>
          <w:sz w:val="28"/>
          <w:szCs w:val="28"/>
          <w:lang w:val="en-US"/>
        </w:rPr>
        <w:t>(Each value is called a case, and the variable being switched on is checked for each switch case.)</w:t>
      </w:r>
    </w:p>
    <w:p w14:paraId="6C750ADE" w14:textId="0F5C82F2" w:rsidR="000910A0" w:rsidRPr="000910A0" w:rsidRDefault="000910A0" w:rsidP="000910A0">
      <w:pPr>
        <w:tabs>
          <w:tab w:val="left" w:pos="1521"/>
        </w:tabs>
        <w:spacing w:line="360" w:lineRule="auto"/>
        <w:jc w:val="both"/>
        <w:rPr>
          <w:rFonts w:ascii="Times New Roman" w:hAnsi="Times New Roman" w:cs="Times New Roman"/>
          <w:sz w:val="28"/>
          <w:szCs w:val="28"/>
        </w:rPr>
      </w:pPr>
      <w:r w:rsidRPr="000910A0">
        <w:rPr>
          <w:rFonts w:ascii="Times New Roman" w:hAnsi="Times New Roman" w:cs="Times New Roman"/>
          <w:noProof/>
          <w:sz w:val="28"/>
          <w:szCs w:val="28"/>
        </w:rPr>
        <w:drawing>
          <wp:inline distT="0" distB="0" distL="0" distR="0" wp14:anchorId="6B18483E" wp14:editId="4EC02AFE">
            <wp:extent cx="6645910" cy="29730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2973070"/>
                    </a:xfrm>
                    <a:prstGeom prst="rect">
                      <a:avLst/>
                    </a:prstGeom>
                  </pic:spPr>
                </pic:pic>
              </a:graphicData>
            </a:graphic>
          </wp:inline>
        </w:drawing>
      </w:r>
    </w:p>
    <w:p w14:paraId="710BF11E" w14:textId="344F1162" w:rsidR="00A5396F" w:rsidRDefault="00A5396F" w:rsidP="000910A0">
      <w:pPr>
        <w:tabs>
          <w:tab w:val="left" w:pos="1521"/>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vi)</w:t>
      </w:r>
    </w:p>
    <w:p w14:paraId="11899977" w14:textId="6962094E" w:rsidR="000910A0" w:rsidRDefault="000910A0" w:rsidP="000910A0">
      <w:pPr>
        <w:tabs>
          <w:tab w:val="left" w:pos="1521"/>
        </w:tabs>
        <w:spacing w:line="360" w:lineRule="auto"/>
        <w:jc w:val="both"/>
        <w:rPr>
          <w:rFonts w:ascii="Times New Roman" w:hAnsi="Times New Roman" w:cs="Times New Roman"/>
          <w:sz w:val="24"/>
          <w:szCs w:val="24"/>
        </w:rPr>
      </w:pPr>
      <w:r w:rsidRPr="000910A0">
        <w:rPr>
          <w:rFonts w:ascii="Times New Roman" w:hAnsi="Times New Roman" w:cs="Times New Roman"/>
          <w:sz w:val="24"/>
          <w:szCs w:val="24"/>
        </w:rPr>
        <w:sym w:font="Wingdings" w:char="F0E0"/>
      </w:r>
      <w:r w:rsidRPr="000910A0">
        <w:rPr>
          <w:rFonts w:ascii="Times New Roman" w:hAnsi="Times New Roman" w:cs="Times New Roman"/>
          <w:sz w:val="24"/>
          <w:szCs w:val="24"/>
        </w:rPr>
        <w:t xml:space="preserve">In switch case 1 this </w:t>
      </w:r>
      <w:proofErr w:type="gramStart"/>
      <w:r w:rsidRPr="000910A0">
        <w:rPr>
          <w:rFonts w:ascii="Times New Roman" w:hAnsi="Times New Roman" w:cs="Times New Roman"/>
          <w:sz w:val="24"/>
          <w:szCs w:val="24"/>
        </w:rPr>
        <w:t>includes  price</w:t>
      </w:r>
      <w:proofErr w:type="gramEnd"/>
      <w:r w:rsidRPr="000910A0">
        <w:rPr>
          <w:rFonts w:ascii="Times New Roman" w:hAnsi="Times New Roman" w:cs="Times New Roman"/>
          <w:sz w:val="24"/>
          <w:szCs w:val="24"/>
        </w:rPr>
        <w:t xml:space="preserve"> for selected choice like each conditional statements consists of different combinations of customer selections of dining and lodging </w:t>
      </w:r>
      <w:r>
        <w:rPr>
          <w:rFonts w:ascii="Times New Roman" w:hAnsi="Times New Roman" w:cs="Times New Roman"/>
          <w:sz w:val="24"/>
          <w:szCs w:val="24"/>
        </w:rPr>
        <w:t>.</w:t>
      </w:r>
    </w:p>
    <w:p w14:paraId="3D089EC7" w14:textId="0EC00FE3" w:rsidR="0001132F" w:rsidRDefault="0001132F" w:rsidP="000910A0">
      <w:pPr>
        <w:tabs>
          <w:tab w:val="left" w:pos="1521"/>
        </w:tabs>
        <w:spacing w:line="360" w:lineRule="auto"/>
        <w:jc w:val="both"/>
        <w:rPr>
          <w:rFonts w:ascii="Times New Roman" w:hAnsi="Times New Roman" w:cs="Times New Roman"/>
          <w:sz w:val="24"/>
          <w:szCs w:val="24"/>
        </w:rPr>
      </w:pPr>
    </w:p>
    <w:p w14:paraId="792E37E6" w14:textId="3C6CB459" w:rsidR="0001132F" w:rsidRDefault="0001132F" w:rsidP="000910A0">
      <w:pPr>
        <w:tabs>
          <w:tab w:val="left" w:pos="1521"/>
        </w:tabs>
        <w:spacing w:line="360" w:lineRule="auto"/>
        <w:jc w:val="both"/>
        <w:rPr>
          <w:rFonts w:ascii="Times New Roman" w:hAnsi="Times New Roman" w:cs="Times New Roman"/>
          <w:sz w:val="24"/>
          <w:szCs w:val="24"/>
        </w:rPr>
      </w:pPr>
      <w:r w:rsidRPr="0001132F">
        <w:rPr>
          <w:rFonts w:ascii="Times New Roman" w:hAnsi="Times New Roman" w:cs="Times New Roman"/>
          <w:noProof/>
          <w:sz w:val="24"/>
          <w:szCs w:val="24"/>
        </w:rPr>
        <w:drawing>
          <wp:inline distT="0" distB="0" distL="0" distR="0" wp14:anchorId="7E3D4FE0" wp14:editId="0929E207">
            <wp:extent cx="6645910" cy="338201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3382010"/>
                    </a:xfrm>
                    <a:prstGeom prst="rect">
                      <a:avLst/>
                    </a:prstGeom>
                  </pic:spPr>
                </pic:pic>
              </a:graphicData>
            </a:graphic>
          </wp:inline>
        </w:drawing>
      </w:r>
    </w:p>
    <w:p w14:paraId="314F821D" w14:textId="55F3092E" w:rsidR="00FB40FF" w:rsidRPr="000910A0" w:rsidRDefault="00FB40FF" w:rsidP="000910A0">
      <w:pPr>
        <w:tabs>
          <w:tab w:val="left" w:pos="1521"/>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vii)</w:t>
      </w:r>
    </w:p>
    <w:p w14:paraId="503DC9BF" w14:textId="5B82417E" w:rsidR="002645E1" w:rsidRDefault="0001132F" w:rsidP="008919E3">
      <w:pPr>
        <w:tabs>
          <w:tab w:val="left" w:pos="1521"/>
        </w:tabs>
        <w:spacing w:line="360" w:lineRule="auto"/>
        <w:jc w:val="both"/>
        <w:rPr>
          <w:rFonts w:ascii="Times New Roman" w:hAnsi="Times New Roman" w:cs="Times New Roman"/>
          <w:sz w:val="24"/>
          <w:szCs w:val="24"/>
          <w:lang w:val="en-US"/>
        </w:rPr>
      </w:pPr>
      <w:r w:rsidRPr="0001132F">
        <w:rPr>
          <w:rFonts w:ascii="Times New Roman" w:hAnsi="Times New Roman" w:cs="Times New Roman"/>
          <w:sz w:val="24"/>
          <w:szCs w:val="24"/>
          <w:lang w:val="en-US"/>
        </w:rPr>
        <w:sym w:font="Wingdings" w:char="F0E0"/>
      </w:r>
      <w:r w:rsidRPr="0001132F">
        <w:rPr>
          <w:rFonts w:ascii="Times New Roman" w:hAnsi="Times New Roman" w:cs="Times New Roman"/>
          <w:sz w:val="24"/>
          <w:szCs w:val="24"/>
          <w:lang w:val="en-US"/>
        </w:rPr>
        <w:t xml:space="preserve">Else conditional statements </w:t>
      </w:r>
      <w:proofErr w:type="gramStart"/>
      <w:r w:rsidRPr="0001132F">
        <w:rPr>
          <w:rFonts w:ascii="Times New Roman" w:hAnsi="Times New Roman" w:cs="Times New Roman"/>
          <w:sz w:val="24"/>
          <w:szCs w:val="24"/>
          <w:lang w:val="en-US"/>
        </w:rPr>
        <w:t>consists</w:t>
      </w:r>
      <w:proofErr w:type="gramEnd"/>
      <w:r w:rsidRPr="0001132F">
        <w:rPr>
          <w:rFonts w:ascii="Times New Roman" w:hAnsi="Times New Roman" w:cs="Times New Roman"/>
          <w:sz w:val="24"/>
          <w:szCs w:val="24"/>
          <w:lang w:val="en-US"/>
        </w:rPr>
        <w:t xml:space="preserve"> of nested if to give combinations of prices of user selection of only lodging</w:t>
      </w:r>
      <w:r>
        <w:rPr>
          <w:rFonts w:ascii="Times New Roman" w:hAnsi="Times New Roman" w:cs="Times New Roman"/>
          <w:sz w:val="24"/>
          <w:szCs w:val="24"/>
          <w:lang w:val="en-US"/>
        </w:rPr>
        <w:t>.</w:t>
      </w:r>
    </w:p>
    <w:p w14:paraId="2F176221" w14:textId="44045B62" w:rsidR="0001132F" w:rsidRDefault="00EB3E08" w:rsidP="008919E3">
      <w:pPr>
        <w:tabs>
          <w:tab w:val="left" w:pos="1521"/>
        </w:tabs>
        <w:spacing w:line="360" w:lineRule="auto"/>
        <w:jc w:val="both"/>
        <w:rPr>
          <w:rFonts w:ascii="Times New Roman" w:hAnsi="Times New Roman" w:cs="Times New Roman"/>
          <w:sz w:val="24"/>
          <w:szCs w:val="24"/>
        </w:rPr>
      </w:pPr>
      <w:r w:rsidRPr="00EB3E08">
        <w:rPr>
          <w:rFonts w:ascii="Times New Roman" w:hAnsi="Times New Roman" w:cs="Times New Roman"/>
          <w:noProof/>
          <w:sz w:val="24"/>
          <w:szCs w:val="24"/>
        </w:rPr>
        <w:drawing>
          <wp:inline distT="0" distB="0" distL="0" distR="0" wp14:anchorId="7CFCD8C6" wp14:editId="6822330A">
            <wp:extent cx="6645910" cy="3106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3106420"/>
                    </a:xfrm>
                    <a:prstGeom prst="rect">
                      <a:avLst/>
                    </a:prstGeom>
                  </pic:spPr>
                </pic:pic>
              </a:graphicData>
            </a:graphic>
          </wp:inline>
        </w:drawing>
      </w:r>
    </w:p>
    <w:p w14:paraId="7632A3AD" w14:textId="0FBE2554" w:rsidR="00EB3E08" w:rsidRDefault="00EB3E08" w:rsidP="00EB3E08">
      <w:pPr>
        <w:rPr>
          <w:rFonts w:ascii="Times New Roman" w:hAnsi="Times New Roman" w:cs="Times New Roman"/>
          <w:sz w:val="24"/>
          <w:szCs w:val="24"/>
        </w:rPr>
      </w:pPr>
    </w:p>
    <w:p w14:paraId="03E9FC81" w14:textId="7FECBFD2" w:rsidR="00FB40FF" w:rsidRDefault="00FB40FF" w:rsidP="00EB3E08">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viii)</w:t>
      </w:r>
    </w:p>
    <w:p w14:paraId="5E44EAA5" w14:textId="00AF0C3D" w:rsidR="00CE5291" w:rsidRDefault="00EB3E08" w:rsidP="00FB40FF">
      <w:pPr>
        <w:rPr>
          <w:rFonts w:ascii="Times New Roman" w:hAnsi="Times New Roman" w:cs="Times New Roman"/>
          <w:sz w:val="24"/>
          <w:szCs w:val="24"/>
        </w:rPr>
      </w:pPr>
      <w:r w:rsidRPr="00EB3E08">
        <w:rPr>
          <w:rFonts w:ascii="Times New Roman" w:hAnsi="Times New Roman" w:cs="Times New Roman"/>
          <w:sz w:val="24"/>
          <w:szCs w:val="24"/>
        </w:rPr>
        <w:sym w:font="Wingdings" w:char="F0E0"/>
      </w:r>
      <w:r w:rsidR="00415240">
        <w:rPr>
          <w:rFonts w:ascii="Times New Roman" w:hAnsi="Times New Roman" w:cs="Times New Roman"/>
          <w:sz w:val="24"/>
          <w:szCs w:val="24"/>
        </w:rPr>
        <w:t>In</w:t>
      </w:r>
      <w:r w:rsidRPr="00EB3E08">
        <w:rPr>
          <w:rFonts w:ascii="Times New Roman" w:hAnsi="Times New Roman" w:cs="Times New Roman"/>
          <w:sz w:val="24"/>
          <w:szCs w:val="24"/>
        </w:rPr>
        <w:t xml:space="preserve"> this module switch case 2 consists of customer input related to only dining facility here, the prices even be displayed in bill subfunctions.</w:t>
      </w:r>
    </w:p>
    <w:p w14:paraId="269E2D9D" w14:textId="3FD15F61" w:rsidR="00EB3E08" w:rsidRDefault="00EB3E08" w:rsidP="00EB3E08">
      <w:pPr>
        <w:tabs>
          <w:tab w:val="left" w:pos="2378"/>
        </w:tabs>
        <w:rPr>
          <w:rFonts w:ascii="Times New Roman" w:hAnsi="Times New Roman" w:cs="Times New Roman"/>
          <w:sz w:val="24"/>
          <w:szCs w:val="24"/>
        </w:rPr>
      </w:pPr>
      <w:r w:rsidRPr="00EB3E08">
        <w:rPr>
          <w:rFonts w:ascii="Times New Roman" w:hAnsi="Times New Roman" w:cs="Times New Roman"/>
          <w:noProof/>
          <w:sz w:val="24"/>
          <w:szCs w:val="24"/>
        </w:rPr>
        <w:drawing>
          <wp:inline distT="0" distB="0" distL="0" distR="0" wp14:anchorId="10FC3743" wp14:editId="281DCF8E">
            <wp:extent cx="6645910" cy="32442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3244215"/>
                    </a:xfrm>
                    <a:prstGeom prst="rect">
                      <a:avLst/>
                    </a:prstGeom>
                  </pic:spPr>
                </pic:pic>
              </a:graphicData>
            </a:graphic>
          </wp:inline>
        </w:drawing>
      </w:r>
    </w:p>
    <w:p w14:paraId="20FBAAA4" w14:textId="3FD7682F" w:rsidR="00CE5291" w:rsidRDefault="00FB40FF" w:rsidP="00EB3E08">
      <w:pPr>
        <w:tabs>
          <w:tab w:val="left" w:pos="2378"/>
        </w:tabs>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ix)</w:t>
      </w:r>
    </w:p>
    <w:p w14:paraId="7805BDE4" w14:textId="0A20A236" w:rsidR="00EB3E08" w:rsidRDefault="00EB3E08" w:rsidP="00EB3E08">
      <w:pPr>
        <w:tabs>
          <w:tab w:val="left" w:pos="2378"/>
        </w:tabs>
        <w:rPr>
          <w:rFonts w:ascii="Times New Roman" w:hAnsi="Times New Roman" w:cs="Times New Roman"/>
          <w:sz w:val="24"/>
          <w:szCs w:val="24"/>
        </w:rPr>
      </w:pPr>
      <w:r w:rsidRPr="00EB3E08">
        <w:rPr>
          <w:rFonts w:ascii="Times New Roman" w:hAnsi="Times New Roman" w:cs="Times New Roman"/>
          <w:sz w:val="24"/>
          <w:szCs w:val="24"/>
        </w:rPr>
        <w:sym w:font="Wingdings" w:char="F0E0"/>
      </w:r>
      <w:r w:rsidRPr="00EB3E08">
        <w:rPr>
          <w:rFonts w:ascii="Times New Roman" w:hAnsi="Times New Roman" w:cs="Times New Roman"/>
          <w:sz w:val="24"/>
          <w:szCs w:val="24"/>
        </w:rPr>
        <w:t xml:space="preserve">Here </w:t>
      </w:r>
      <w:proofErr w:type="spellStart"/>
      <w:r w:rsidRPr="00EB3E08">
        <w:rPr>
          <w:rFonts w:ascii="Times New Roman" w:hAnsi="Times New Roman" w:cs="Times New Roman"/>
          <w:sz w:val="24"/>
          <w:szCs w:val="24"/>
        </w:rPr>
        <w:t>employlogin</w:t>
      </w:r>
      <w:proofErr w:type="spellEnd"/>
      <w:r w:rsidRPr="00EB3E08">
        <w:rPr>
          <w:rFonts w:ascii="Times New Roman" w:hAnsi="Times New Roman" w:cs="Times New Roman"/>
          <w:sz w:val="24"/>
          <w:szCs w:val="24"/>
        </w:rPr>
        <w:t xml:space="preserve"> () is subfunction consists of user input related rate fixation of different categories of customer selection</w:t>
      </w:r>
      <w:r>
        <w:rPr>
          <w:rFonts w:ascii="Times New Roman" w:hAnsi="Times New Roman" w:cs="Times New Roman"/>
          <w:sz w:val="24"/>
          <w:szCs w:val="24"/>
        </w:rPr>
        <w:t>.</w:t>
      </w:r>
    </w:p>
    <w:p w14:paraId="302F86C1" w14:textId="77777777" w:rsidR="00EB3E08" w:rsidRDefault="00EB3E08" w:rsidP="00EB3E08">
      <w:pPr>
        <w:tabs>
          <w:tab w:val="left" w:pos="2378"/>
        </w:tabs>
        <w:rPr>
          <w:rFonts w:ascii="Times New Roman" w:hAnsi="Times New Roman" w:cs="Times New Roman"/>
          <w:sz w:val="24"/>
          <w:szCs w:val="24"/>
        </w:rPr>
      </w:pPr>
    </w:p>
    <w:p w14:paraId="53BBCDCB" w14:textId="1E51E0C4" w:rsidR="00EB3E08" w:rsidRDefault="00EB3E08" w:rsidP="00EB3E08">
      <w:pPr>
        <w:tabs>
          <w:tab w:val="left" w:pos="2378"/>
        </w:tabs>
        <w:rPr>
          <w:rFonts w:ascii="Times New Roman" w:hAnsi="Times New Roman" w:cs="Times New Roman"/>
          <w:sz w:val="24"/>
          <w:szCs w:val="24"/>
        </w:rPr>
      </w:pPr>
    </w:p>
    <w:p w14:paraId="6C27195F" w14:textId="1EA9FA17" w:rsidR="00CE5291" w:rsidRDefault="00CE5291" w:rsidP="00EB3E08">
      <w:pPr>
        <w:rPr>
          <w:rFonts w:ascii="Times New Roman" w:hAnsi="Times New Roman" w:cs="Times New Roman"/>
          <w:sz w:val="24"/>
          <w:szCs w:val="24"/>
        </w:rPr>
      </w:pPr>
      <w:r w:rsidRPr="00EB3E08">
        <w:rPr>
          <w:rFonts w:ascii="Times New Roman" w:hAnsi="Times New Roman" w:cs="Times New Roman"/>
          <w:noProof/>
          <w:sz w:val="24"/>
          <w:szCs w:val="24"/>
        </w:rPr>
        <w:drawing>
          <wp:inline distT="0" distB="0" distL="0" distR="0" wp14:anchorId="79EBFE32" wp14:editId="198122CC">
            <wp:extent cx="6645910" cy="102489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024890"/>
                    </a:xfrm>
                    <a:prstGeom prst="rect">
                      <a:avLst/>
                    </a:prstGeom>
                  </pic:spPr>
                </pic:pic>
              </a:graphicData>
            </a:graphic>
          </wp:inline>
        </w:drawing>
      </w:r>
    </w:p>
    <w:p w14:paraId="6AA47343" w14:textId="76F129DA" w:rsidR="00CE5291" w:rsidRDefault="00FB40FF" w:rsidP="00EB3E08">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g</w:t>
      </w:r>
      <w:proofErr w:type="spellEnd"/>
      <w:r>
        <w:rPr>
          <w:rFonts w:ascii="Times New Roman" w:hAnsi="Times New Roman" w:cs="Times New Roman"/>
          <w:sz w:val="24"/>
          <w:szCs w:val="24"/>
        </w:rPr>
        <w:t>(x)</w:t>
      </w:r>
    </w:p>
    <w:p w14:paraId="43CB833E" w14:textId="33053A90" w:rsidR="004A2935" w:rsidRDefault="00EB3E08" w:rsidP="00EB3E08">
      <w:pPr>
        <w:rPr>
          <w:rFonts w:ascii="Times New Roman" w:hAnsi="Times New Roman" w:cs="Times New Roman"/>
          <w:sz w:val="24"/>
          <w:szCs w:val="24"/>
        </w:rPr>
      </w:pPr>
      <w:r w:rsidRPr="00EB3E08">
        <w:rPr>
          <w:rFonts w:ascii="Times New Roman" w:hAnsi="Times New Roman" w:cs="Times New Roman"/>
          <w:sz w:val="24"/>
          <w:szCs w:val="24"/>
        </w:rPr>
        <w:sym w:font="Wingdings" w:char="F0E0"/>
      </w:r>
      <w:r w:rsidR="004A2935">
        <w:rPr>
          <w:rFonts w:ascii="Times New Roman" w:hAnsi="Times New Roman" w:cs="Times New Roman"/>
          <w:sz w:val="24"/>
          <w:szCs w:val="24"/>
        </w:rPr>
        <w:t>H</w:t>
      </w:r>
      <w:r w:rsidRPr="00EB3E08">
        <w:rPr>
          <w:rFonts w:ascii="Times New Roman" w:hAnsi="Times New Roman" w:cs="Times New Roman"/>
          <w:sz w:val="24"/>
          <w:szCs w:val="24"/>
        </w:rPr>
        <w:t xml:space="preserve">ere bill () is totally a output </w:t>
      </w:r>
      <w:proofErr w:type="gramStart"/>
      <w:r w:rsidRPr="00EB3E08">
        <w:rPr>
          <w:rFonts w:ascii="Times New Roman" w:hAnsi="Times New Roman" w:cs="Times New Roman"/>
          <w:sz w:val="24"/>
          <w:szCs w:val="24"/>
        </w:rPr>
        <w:t>subfunction  which</w:t>
      </w:r>
      <w:proofErr w:type="gramEnd"/>
      <w:r w:rsidRPr="00EB3E08">
        <w:rPr>
          <w:rFonts w:ascii="Times New Roman" w:hAnsi="Times New Roman" w:cs="Times New Roman"/>
          <w:sz w:val="24"/>
          <w:szCs w:val="24"/>
        </w:rPr>
        <w:t xml:space="preserve"> consists of bill details like amount to be paid.</w:t>
      </w:r>
    </w:p>
    <w:p w14:paraId="0F8CE3D4" w14:textId="1C129AE1" w:rsidR="00EB3E08" w:rsidRDefault="00EB3E08" w:rsidP="00EB3E08">
      <w:pPr>
        <w:rPr>
          <w:rFonts w:ascii="Times New Roman" w:hAnsi="Times New Roman" w:cs="Times New Roman"/>
          <w:sz w:val="24"/>
          <w:szCs w:val="24"/>
        </w:rPr>
      </w:pPr>
      <w:r w:rsidRPr="00EB3E08">
        <w:rPr>
          <w:rFonts w:ascii="Times New Roman" w:hAnsi="Times New Roman" w:cs="Times New Roman"/>
          <w:sz w:val="24"/>
          <w:szCs w:val="24"/>
        </w:rPr>
        <w:t xml:space="preserve">The function is used in all conditional statements and even in swich cases it’s </w:t>
      </w:r>
      <w:proofErr w:type="spellStart"/>
      <w:proofErr w:type="gramStart"/>
      <w:r w:rsidRPr="00EB3E08">
        <w:rPr>
          <w:rFonts w:ascii="Times New Roman" w:hAnsi="Times New Roman" w:cs="Times New Roman"/>
          <w:sz w:val="24"/>
          <w:szCs w:val="24"/>
        </w:rPr>
        <w:t>a</w:t>
      </w:r>
      <w:proofErr w:type="spellEnd"/>
      <w:proofErr w:type="gramEnd"/>
      <w:r w:rsidRPr="00EB3E08">
        <w:rPr>
          <w:rFonts w:ascii="Times New Roman" w:hAnsi="Times New Roman" w:cs="Times New Roman"/>
          <w:sz w:val="24"/>
          <w:szCs w:val="24"/>
        </w:rPr>
        <w:t xml:space="preserve"> important function in this project.</w:t>
      </w:r>
    </w:p>
    <w:p w14:paraId="10CC5A72" w14:textId="0AB67D71" w:rsidR="004A2935" w:rsidRPr="004A2935" w:rsidRDefault="004A2935" w:rsidP="004A2935">
      <w:pPr>
        <w:rPr>
          <w:rFonts w:ascii="Times New Roman" w:hAnsi="Times New Roman" w:cs="Times New Roman"/>
          <w:sz w:val="24"/>
          <w:szCs w:val="24"/>
        </w:rPr>
      </w:pPr>
    </w:p>
    <w:p w14:paraId="15F70A1B" w14:textId="414B6E2C" w:rsidR="004A2935" w:rsidRPr="004A2935" w:rsidRDefault="004A2935" w:rsidP="004A2935">
      <w:pPr>
        <w:rPr>
          <w:rFonts w:ascii="Times New Roman" w:hAnsi="Times New Roman" w:cs="Times New Roman"/>
          <w:sz w:val="24"/>
          <w:szCs w:val="24"/>
        </w:rPr>
      </w:pPr>
    </w:p>
    <w:p w14:paraId="05CE68F4" w14:textId="5A9CF962" w:rsidR="004A2935" w:rsidRPr="004A2935" w:rsidRDefault="004A2935" w:rsidP="004A2935">
      <w:pPr>
        <w:rPr>
          <w:rFonts w:ascii="Times New Roman" w:hAnsi="Times New Roman" w:cs="Times New Roman"/>
          <w:sz w:val="24"/>
          <w:szCs w:val="24"/>
        </w:rPr>
      </w:pPr>
    </w:p>
    <w:p w14:paraId="53180CE7" w14:textId="5CB3CDC3" w:rsidR="004A2935" w:rsidRPr="004A2935" w:rsidRDefault="004A2935" w:rsidP="004A2935">
      <w:pPr>
        <w:rPr>
          <w:rFonts w:ascii="Times New Roman" w:hAnsi="Times New Roman" w:cs="Times New Roman"/>
          <w:sz w:val="24"/>
          <w:szCs w:val="24"/>
        </w:rPr>
      </w:pPr>
    </w:p>
    <w:p w14:paraId="3D86F8FB" w14:textId="7E0A9A09" w:rsidR="004A2935" w:rsidRPr="004A2935" w:rsidRDefault="004A2935" w:rsidP="004A2935">
      <w:pPr>
        <w:rPr>
          <w:rFonts w:ascii="Times New Roman" w:hAnsi="Times New Roman" w:cs="Times New Roman"/>
          <w:sz w:val="24"/>
          <w:szCs w:val="24"/>
        </w:rPr>
      </w:pPr>
    </w:p>
    <w:p w14:paraId="6A61ED29" w14:textId="573E8981" w:rsidR="004A2935" w:rsidRDefault="004A2935" w:rsidP="004A2935">
      <w:pPr>
        <w:tabs>
          <w:tab w:val="left" w:pos="6022"/>
        </w:tabs>
        <w:rPr>
          <w:rFonts w:ascii="Times New Roman" w:hAnsi="Times New Roman" w:cs="Times New Roman"/>
          <w:sz w:val="24"/>
          <w:szCs w:val="24"/>
        </w:rPr>
      </w:pPr>
      <w:r>
        <w:rPr>
          <w:rFonts w:ascii="Times New Roman" w:hAnsi="Times New Roman" w:cs="Times New Roman"/>
          <w:sz w:val="24"/>
          <w:szCs w:val="24"/>
        </w:rPr>
        <w:t xml:space="preserve">                                                                  CHAPTER: 07</w:t>
      </w:r>
    </w:p>
    <w:p w14:paraId="3D8B286E" w14:textId="2894336B" w:rsidR="004A2935" w:rsidRPr="004A2935" w:rsidRDefault="004A2935" w:rsidP="004A2935">
      <w:pPr>
        <w:tabs>
          <w:tab w:val="left" w:pos="6022"/>
        </w:tabs>
        <w:rPr>
          <w:rFonts w:ascii="Times New Roman" w:hAnsi="Times New Roman" w:cs="Times New Roman"/>
          <w:b/>
          <w:bCs/>
          <w:sz w:val="32"/>
          <w:szCs w:val="32"/>
          <w:u w:val="single"/>
        </w:rPr>
      </w:pPr>
      <w:r>
        <w:rPr>
          <w:rFonts w:ascii="Times New Roman" w:hAnsi="Times New Roman" w:cs="Times New Roman"/>
          <w:sz w:val="24"/>
          <w:szCs w:val="24"/>
        </w:rPr>
        <w:t xml:space="preserve">                                                                  </w:t>
      </w:r>
      <w:r w:rsidRPr="004A2935">
        <w:rPr>
          <w:rFonts w:ascii="Times New Roman" w:hAnsi="Times New Roman" w:cs="Times New Roman"/>
          <w:b/>
          <w:bCs/>
          <w:sz w:val="32"/>
          <w:szCs w:val="32"/>
          <w:u w:val="single"/>
        </w:rPr>
        <w:t>RESULTS</w:t>
      </w:r>
    </w:p>
    <w:p w14:paraId="186CE9FB" w14:textId="7575CA84" w:rsidR="004A2935" w:rsidRDefault="004A2935" w:rsidP="004A2935">
      <w:pPr>
        <w:tabs>
          <w:tab w:val="left" w:pos="6022"/>
        </w:tabs>
        <w:rPr>
          <w:rFonts w:ascii="Times New Roman" w:hAnsi="Times New Roman" w:cs="Times New Roman"/>
          <w:b/>
          <w:bCs/>
          <w:sz w:val="24"/>
          <w:szCs w:val="24"/>
        </w:rPr>
      </w:pPr>
      <w:r>
        <w:rPr>
          <w:rFonts w:ascii="Times New Roman" w:hAnsi="Times New Roman" w:cs="Times New Roman"/>
          <w:b/>
          <w:bCs/>
          <w:sz w:val="24"/>
          <w:szCs w:val="24"/>
        </w:rPr>
        <w:t xml:space="preserve">                                       </w:t>
      </w:r>
      <w:proofErr w:type="gramStart"/>
      <w:r w:rsidRPr="004A2935">
        <w:rPr>
          <w:rFonts w:ascii="Times New Roman" w:hAnsi="Times New Roman" w:cs="Times New Roman"/>
          <w:b/>
          <w:bCs/>
          <w:sz w:val="24"/>
          <w:szCs w:val="24"/>
        </w:rPr>
        <w:t>RESULTS  FOR</w:t>
      </w:r>
      <w:proofErr w:type="gramEnd"/>
      <w:r w:rsidRPr="004A2935">
        <w:rPr>
          <w:rFonts w:ascii="Times New Roman" w:hAnsi="Times New Roman" w:cs="Times New Roman"/>
          <w:b/>
          <w:bCs/>
          <w:sz w:val="24"/>
          <w:szCs w:val="24"/>
        </w:rPr>
        <w:t xml:space="preserve"> VARIOUS INPUTS BY USER </w:t>
      </w:r>
    </w:p>
    <w:p w14:paraId="0B452EEB" w14:textId="212A4C56" w:rsidR="00BE7072" w:rsidRDefault="004A2935" w:rsidP="004A2935">
      <w:pPr>
        <w:tabs>
          <w:tab w:val="left" w:pos="6022"/>
        </w:tabs>
        <w:rPr>
          <w:rFonts w:ascii="Times New Roman" w:hAnsi="Times New Roman" w:cs="Times New Roman"/>
          <w:sz w:val="24"/>
          <w:szCs w:val="24"/>
        </w:rPr>
      </w:pPr>
      <w:r>
        <w:rPr>
          <w:rFonts w:ascii="Times New Roman" w:hAnsi="Times New Roman" w:cs="Times New Roman"/>
          <w:sz w:val="24"/>
          <w:szCs w:val="24"/>
        </w:rPr>
        <w:t xml:space="preserve">     </w:t>
      </w:r>
    </w:p>
    <w:p w14:paraId="0F805073" w14:textId="6404F8FE" w:rsidR="004A2935" w:rsidRPr="004A2935" w:rsidRDefault="00BE7072" w:rsidP="004A2935">
      <w:pPr>
        <w:tabs>
          <w:tab w:val="left" w:pos="6022"/>
        </w:tabs>
        <w:rPr>
          <w:rFonts w:ascii="Times New Roman" w:hAnsi="Times New Roman" w:cs="Times New Roman"/>
          <w:sz w:val="24"/>
          <w:szCs w:val="24"/>
        </w:rPr>
      </w:pPr>
      <w:r>
        <w:rPr>
          <w:rFonts w:ascii="Times New Roman" w:hAnsi="Times New Roman" w:cs="Times New Roman"/>
          <w:sz w:val="24"/>
          <w:szCs w:val="24"/>
        </w:rPr>
        <w:t xml:space="preserve">     </w:t>
      </w:r>
      <w:r w:rsidR="004A2935">
        <w:rPr>
          <w:rFonts w:ascii="Times New Roman" w:hAnsi="Times New Roman" w:cs="Times New Roman"/>
          <w:sz w:val="24"/>
          <w:szCs w:val="24"/>
        </w:rPr>
        <w:t xml:space="preserve">   </w:t>
      </w:r>
      <w:r w:rsidR="004A2935" w:rsidRPr="004A2935">
        <w:rPr>
          <w:rFonts w:ascii="Times New Roman" w:hAnsi="Times New Roman" w:cs="Times New Roman"/>
          <w:noProof/>
          <w:sz w:val="24"/>
          <w:szCs w:val="24"/>
        </w:rPr>
        <w:drawing>
          <wp:inline distT="0" distB="0" distL="0" distR="0" wp14:anchorId="018DAED2" wp14:editId="2F143A26">
            <wp:extent cx="5955072" cy="3061335"/>
            <wp:effectExtent l="0" t="0" r="7620" b="5715"/>
            <wp:docPr id="19" name="Picture 5">
              <a:extLst xmlns:a="http://schemas.openxmlformats.org/drawingml/2006/main">
                <a:ext uri="{FF2B5EF4-FFF2-40B4-BE49-F238E27FC236}">
                  <a16:creationId xmlns:a16="http://schemas.microsoft.com/office/drawing/2014/main" id="{7B693119-60CF-4B81-AB03-A651813B1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B693119-60CF-4B81-AB03-A651813B1251}"/>
                        </a:ext>
                      </a:extLst>
                    </pic:cNvPr>
                    <pic:cNvPicPr>
                      <a:picLocks noChangeAspect="1"/>
                    </pic:cNvPicPr>
                  </pic:nvPicPr>
                  <pic:blipFill>
                    <a:blip r:embed="rId38"/>
                    <a:stretch>
                      <a:fillRect/>
                    </a:stretch>
                  </pic:blipFill>
                  <pic:spPr>
                    <a:xfrm>
                      <a:off x="0" y="0"/>
                      <a:ext cx="6019658" cy="3094537"/>
                    </a:xfrm>
                    <a:prstGeom prst="rect">
                      <a:avLst/>
                    </a:prstGeom>
                  </pic:spPr>
                </pic:pic>
              </a:graphicData>
            </a:graphic>
          </wp:inline>
        </w:drawing>
      </w:r>
    </w:p>
    <w:p w14:paraId="345B3E22" w14:textId="5B873123" w:rsidR="00BE7072" w:rsidRDefault="004A2935" w:rsidP="004A2935">
      <w:pPr>
        <w:tabs>
          <w:tab w:val="left" w:pos="6022"/>
        </w:tabs>
        <w:rPr>
          <w:rFonts w:ascii="Times New Roman" w:hAnsi="Times New Roman" w:cs="Times New Roman"/>
          <w:b/>
          <w:bCs/>
          <w:sz w:val="24"/>
          <w:szCs w:val="24"/>
        </w:rPr>
      </w:pPr>
      <w:r>
        <w:rPr>
          <w:rFonts w:ascii="Times New Roman" w:hAnsi="Times New Roman" w:cs="Times New Roman"/>
          <w:b/>
          <w:bCs/>
          <w:sz w:val="24"/>
          <w:szCs w:val="24"/>
        </w:rPr>
        <w:t xml:space="preserve">       </w:t>
      </w:r>
      <w:r w:rsidR="00BE707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BE7072">
        <w:rPr>
          <w:rFonts w:ascii="Times New Roman" w:hAnsi="Times New Roman" w:cs="Times New Roman"/>
          <w:b/>
          <w:bCs/>
          <w:sz w:val="24"/>
          <w:szCs w:val="24"/>
        </w:rPr>
        <w:t xml:space="preserve">  </w:t>
      </w:r>
      <w:r w:rsidR="00FB40FF">
        <w:rPr>
          <w:rFonts w:ascii="Times New Roman" w:hAnsi="Times New Roman" w:cs="Times New Roman"/>
          <w:b/>
          <w:bCs/>
          <w:sz w:val="24"/>
          <w:szCs w:val="24"/>
        </w:rPr>
        <w:t xml:space="preserve">                                      </w:t>
      </w:r>
      <w:proofErr w:type="spellStart"/>
      <w:r w:rsidR="00FB40FF">
        <w:rPr>
          <w:rFonts w:ascii="Times New Roman" w:hAnsi="Times New Roman" w:cs="Times New Roman"/>
          <w:b/>
          <w:bCs/>
          <w:sz w:val="24"/>
          <w:szCs w:val="24"/>
        </w:rPr>
        <w:t>Rfg</w:t>
      </w:r>
      <w:proofErr w:type="spellEnd"/>
      <w:r w:rsidR="00FB40FF">
        <w:rPr>
          <w:rFonts w:ascii="Times New Roman" w:hAnsi="Times New Roman" w:cs="Times New Roman"/>
          <w:b/>
          <w:bCs/>
          <w:sz w:val="24"/>
          <w:szCs w:val="24"/>
        </w:rPr>
        <w:t>(</w:t>
      </w:r>
      <w:proofErr w:type="spellStart"/>
      <w:r w:rsidR="00FB40FF">
        <w:rPr>
          <w:rFonts w:ascii="Times New Roman" w:hAnsi="Times New Roman" w:cs="Times New Roman"/>
          <w:b/>
          <w:bCs/>
          <w:sz w:val="24"/>
          <w:szCs w:val="24"/>
        </w:rPr>
        <w:t>i</w:t>
      </w:r>
      <w:proofErr w:type="spellEnd"/>
      <w:r w:rsidR="00FB40FF">
        <w:rPr>
          <w:rFonts w:ascii="Times New Roman" w:hAnsi="Times New Roman" w:cs="Times New Roman"/>
          <w:b/>
          <w:bCs/>
          <w:sz w:val="24"/>
          <w:szCs w:val="24"/>
        </w:rPr>
        <w:t>)</w:t>
      </w:r>
    </w:p>
    <w:p w14:paraId="6D47B895" w14:textId="5202EC07" w:rsidR="00BE7072" w:rsidRPr="00BE7072" w:rsidRDefault="00BE7072" w:rsidP="00BE7072">
      <w:pPr>
        <w:tabs>
          <w:tab w:val="left" w:pos="6022"/>
        </w:tabs>
        <w:rPr>
          <w:rFonts w:ascii="Times New Roman" w:hAnsi="Times New Roman" w:cs="Times New Roman"/>
          <w:b/>
          <w:bCs/>
          <w:sz w:val="24"/>
          <w:szCs w:val="24"/>
        </w:rPr>
      </w:pPr>
      <w:r>
        <w:rPr>
          <w:noProof/>
        </w:rPr>
        <w:drawing>
          <wp:anchor distT="0" distB="0" distL="114300" distR="114300" simplePos="0" relativeHeight="251659264" behindDoc="1" locked="0" layoutInCell="1" allowOverlap="1" wp14:anchorId="5F7085F3" wp14:editId="60718F59">
            <wp:simplePos x="0" y="0"/>
            <wp:positionH relativeFrom="column">
              <wp:posOffset>304165</wp:posOffset>
            </wp:positionH>
            <wp:positionV relativeFrom="paragraph">
              <wp:posOffset>239741</wp:posOffset>
            </wp:positionV>
            <wp:extent cx="5991860" cy="3401060"/>
            <wp:effectExtent l="0" t="0" r="8890" b="889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991860" cy="34010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 xml:space="preserve">                             </w:t>
      </w:r>
      <w:r w:rsidR="004A2935">
        <w:rPr>
          <w:rFonts w:ascii="Times New Roman" w:hAnsi="Times New Roman" w:cs="Times New Roman"/>
          <w:b/>
          <w:bCs/>
          <w:sz w:val="24"/>
          <w:szCs w:val="24"/>
        </w:rPr>
        <w:t xml:space="preserve"> </w:t>
      </w:r>
      <w:r w:rsidR="004A2935" w:rsidRPr="004A2935">
        <w:rPr>
          <w:rFonts w:ascii="Times New Roman" w:hAnsi="Times New Roman" w:cs="Times New Roman"/>
          <w:b/>
          <w:bCs/>
          <w:sz w:val="24"/>
          <w:szCs w:val="24"/>
        </w:rPr>
        <w:t xml:space="preserve">When user ==1 (customer selecting both dining and </w:t>
      </w:r>
      <w:proofErr w:type="gramStart"/>
      <w:r w:rsidR="004A2935" w:rsidRPr="004A2935">
        <w:rPr>
          <w:rFonts w:ascii="Times New Roman" w:hAnsi="Times New Roman" w:cs="Times New Roman"/>
          <w:b/>
          <w:bCs/>
          <w:sz w:val="24"/>
          <w:szCs w:val="24"/>
        </w:rPr>
        <w:t>lodging )</w:t>
      </w:r>
      <w:proofErr w:type="gramEnd"/>
      <w:r>
        <w:rPr>
          <w:rFonts w:ascii="Times New Roman" w:hAnsi="Times New Roman" w:cs="Times New Roman"/>
          <w:sz w:val="24"/>
          <w:szCs w:val="24"/>
        </w:rPr>
        <w:t xml:space="preserve">                              </w:t>
      </w:r>
    </w:p>
    <w:p w14:paraId="1FC4FBEC" w14:textId="15229927" w:rsidR="00BE7072" w:rsidRPr="00FB40FF" w:rsidRDefault="00BE7072" w:rsidP="00BE7072">
      <w:pPr>
        <w:tabs>
          <w:tab w:val="left" w:pos="1604"/>
        </w:tabs>
        <w:rPr>
          <w:rFonts w:ascii="Times New Roman" w:hAnsi="Times New Roman" w:cs="Times New Roman"/>
          <w:b/>
          <w:bCs/>
          <w:sz w:val="24"/>
          <w:szCs w:val="24"/>
        </w:rPr>
      </w:pPr>
      <w:r>
        <w:rPr>
          <w:rFonts w:ascii="Times New Roman" w:hAnsi="Times New Roman" w:cs="Times New Roman"/>
          <w:sz w:val="24"/>
          <w:szCs w:val="24"/>
        </w:rPr>
        <w:t xml:space="preserve"> </w:t>
      </w:r>
      <w:r w:rsidR="00FB40FF">
        <w:rPr>
          <w:rFonts w:ascii="Times New Roman" w:hAnsi="Times New Roman" w:cs="Times New Roman"/>
          <w:sz w:val="24"/>
          <w:szCs w:val="24"/>
        </w:rPr>
        <w:t xml:space="preserve">                                                                     </w:t>
      </w:r>
      <w:proofErr w:type="spellStart"/>
      <w:r w:rsidR="00FB40FF" w:rsidRPr="00FB40FF">
        <w:rPr>
          <w:rFonts w:ascii="Times New Roman" w:hAnsi="Times New Roman" w:cs="Times New Roman"/>
          <w:b/>
          <w:bCs/>
          <w:sz w:val="24"/>
          <w:szCs w:val="24"/>
        </w:rPr>
        <w:t>Rfg</w:t>
      </w:r>
      <w:proofErr w:type="spellEnd"/>
      <w:r w:rsidR="00FB40FF" w:rsidRPr="00FB40FF">
        <w:rPr>
          <w:rFonts w:ascii="Times New Roman" w:hAnsi="Times New Roman" w:cs="Times New Roman"/>
          <w:b/>
          <w:bCs/>
          <w:sz w:val="24"/>
          <w:szCs w:val="24"/>
        </w:rPr>
        <w:t>(</w:t>
      </w:r>
      <w:r w:rsidR="00FB40FF">
        <w:rPr>
          <w:rFonts w:ascii="Times New Roman" w:hAnsi="Times New Roman" w:cs="Times New Roman"/>
          <w:b/>
          <w:bCs/>
          <w:sz w:val="24"/>
          <w:szCs w:val="24"/>
        </w:rPr>
        <w:t>ii)</w:t>
      </w:r>
    </w:p>
    <w:p w14:paraId="1A5B8A59" w14:textId="2B6828A9" w:rsidR="00BE7072" w:rsidRDefault="00BE7072" w:rsidP="00BE7072">
      <w:pPr>
        <w:tabs>
          <w:tab w:val="left" w:pos="1604"/>
        </w:tabs>
        <w:rPr>
          <w:rFonts w:ascii="Times New Roman" w:hAnsi="Times New Roman" w:cs="Times New Roman"/>
          <w:b/>
          <w:bCs/>
          <w:sz w:val="24"/>
          <w:szCs w:val="24"/>
        </w:rPr>
      </w:pPr>
      <w:r>
        <w:rPr>
          <w:rFonts w:ascii="Times New Roman" w:hAnsi="Times New Roman" w:cs="Times New Roman"/>
          <w:sz w:val="24"/>
          <w:szCs w:val="24"/>
        </w:rPr>
        <w:t xml:space="preserve">                                     </w:t>
      </w:r>
      <w:r w:rsidRPr="00BE7072">
        <w:rPr>
          <w:rFonts w:ascii="Times New Roman" w:hAnsi="Times New Roman" w:cs="Times New Roman"/>
          <w:b/>
          <w:bCs/>
          <w:sz w:val="24"/>
          <w:szCs w:val="24"/>
        </w:rPr>
        <w:t>When user==2 (</w:t>
      </w:r>
      <w:proofErr w:type="gramStart"/>
      <w:r w:rsidRPr="00BE7072">
        <w:rPr>
          <w:rFonts w:ascii="Times New Roman" w:hAnsi="Times New Roman" w:cs="Times New Roman"/>
          <w:b/>
          <w:bCs/>
          <w:sz w:val="24"/>
          <w:szCs w:val="24"/>
        </w:rPr>
        <w:t>employee )</w:t>
      </w:r>
      <w:proofErr w:type="gramEnd"/>
      <w:r w:rsidRPr="00BE7072">
        <w:rPr>
          <w:rFonts w:ascii="Times New Roman" w:hAnsi="Times New Roman" w:cs="Times New Roman"/>
          <w:b/>
          <w:bCs/>
          <w:sz w:val="24"/>
          <w:szCs w:val="24"/>
        </w:rPr>
        <w:t xml:space="preserve"> user editing the prizes</w:t>
      </w:r>
    </w:p>
    <w:p w14:paraId="55ECB8AE" w14:textId="509F93C2" w:rsidR="00BE7072" w:rsidRPr="00BE7072" w:rsidRDefault="00BE7072" w:rsidP="00BE7072">
      <w:pPr>
        <w:tabs>
          <w:tab w:val="left" w:pos="1604"/>
        </w:tabs>
        <w:rPr>
          <w:rFonts w:ascii="Times New Roman" w:hAnsi="Times New Roman" w:cs="Times New Roman"/>
          <w:sz w:val="24"/>
          <w:szCs w:val="24"/>
        </w:rPr>
      </w:pPr>
      <w:r w:rsidRPr="00BE7072">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2D78D0DE" wp14:editId="2E4312E2">
            <wp:simplePos x="0" y="0"/>
            <wp:positionH relativeFrom="column">
              <wp:posOffset>166255</wp:posOffset>
            </wp:positionH>
            <wp:positionV relativeFrom="page">
              <wp:posOffset>907357</wp:posOffset>
            </wp:positionV>
            <wp:extent cx="6219825" cy="3848100"/>
            <wp:effectExtent l="0" t="0" r="9525" b="0"/>
            <wp:wrapTight wrapText="bothSides">
              <wp:wrapPolygon edited="0">
                <wp:start x="0" y="0"/>
                <wp:lineTo x="0" y="21493"/>
                <wp:lineTo x="21567" y="21493"/>
                <wp:lineTo x="21567" y="0"/>
                <wp:lineTo x="0" y="0"/>
              </wp:wrapPolygon>
            </wp:wrapTight>
            <wp:docPr id="21" name="Picture 2">
              <a:extLst xmlns:a="http://schemas.openxmlformats.org/drawingml/2006/main">
                <a:ext uri="{FF2B5EF4-FFF2-40B4-BE49-F238E27FC236}">
                  <a16:creationId xmlns:a16="http://schemas.microsoft.com/office/drawing/2014/main" id="{893D2750-B45A-46B3-9AAD-F49EC4365E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93D2750-B45A-46B3-9AAD-F49EC4365ED5}"/>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6219825" cy="3848100"/>
                    </a:xfrm>
                    <a:prstGeom prst="rect">
                      <a:avLst/>
                    </a:prstGeom>
                  </pic:spPr>
                </pic:pic>
              </a:graphicData>
            </a:graphic>
          </wp:anchor>
        </w:drawing>
      </w:r>
    </w:p>
    <w:p w14:paraId="34877F6B" w14:textId="27D5BD88" w:rsidR="00CE5291" w:rsidRDefault="00FB40FF" w:rsidP="00CE5291">
      <w:pPr>
        <w:tabs>
          <w:tab w:val="left" w:pos="1604"/>
        </w:tabs>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Rfg</w:t>
      </w:r>
      <w:proofErr w:type="spellEnd"/>
      <w:r>
        <w:rPr>
          <w:rFonts w:ascii="Times New Roman" w:hAnsi="Times New Roman" w:cs="Times New Roman"/>
          <w:b/>
          <w:bCs/>
          <w:sz w:val="24"/>
          <w:szCs w:val="24"/>
        </w:rPr>
        <w:t>(iii)</w:t>
      </w:r>
    </w:p>
    <w:p w14:paraId="5D4AB92A" w14:textId="51EEBB50" w:rsidR="00CE5291" w:rsidRPr="00CE5291" w:rsidRDefault="00CE5291" w:rsidP="00CE5291">
      <w:pPr>
        <w:tabs>
          <w:tab w:val="left" w:pos="1604"/>
        </w:tabs>
        <w:rPr>
          <w:rFonts w:ascii="Times New Roman" w:hAnsi="Times New Roman" w:cs="Times New Roman"/>
          <w:sz w:val="24"/>
          <w:szCs w:val="24"/>
        </w:rPr>
      </w:pPr>
      <w:r>
        <w:rPr>
          <w:rFonts w:ascii="Times New Roman" w:hAnsi="Times New Roman" w:cs="Times New Roman"/>
          <w:b/>
          <w:bCs/>
          <w:sz w:val="24"/>
          <w:szCs w:val="24"/>
        </w:rPr>
        <w:t xml:space="preserve">                                              </w:t>
      </w:r>
      <w:r w:rsidRPr="00CE5291">
        <w:rPr>
          <w:rFonts w:ascii="Times New Roman" w:hAnsi="Times New Roman" w:cs="Times New Roman"/>
          <w:b/>
          <w:bCs/>
          <w:sz w:val="24"/>
          <w:szCs w:val="24"/>
        </w:rPr>
        <w:t xml:space="preserve">When user==1 (customer) selected dining </w:t>
      </w:r>
    </w:p>
    <w:p w14:paraId="6B1F5FEE" w14:textId="4E94DB55" w:rsidR="00BE7072" w:rsidRDefault="00BE7072" w:rsidP="00BE7072">
      <w:pPr>
        <w:tabs>
          <w:tab w:val="left" w:pos="1604"/>
        </w:tabs>
        <w:rPr>
          <w:rFonts w:ascii="Times New Roman" w:hAnsi="Times New Roman" w:cs="Times New Roman"/>
          <w:sz w:val="24"/>
          <w:szCs w:val="24"/>
        </w:rPr>
      </w:pPr>
    </w:p>
    <w:p w14:paraId="3FAF1B9A" w14:textId="3BC2C6FA" w:rsidR="00CE5291" w:rsidRPr="00CE5291" w:rsidRDefault="00CE5291" w:rsidP="00CE5291">
      <w:pPr>
        <w:rPr>
          <w:rFonts w:ascii="Times New Roman" w:hAnsi="Times New Roman" w:cs="Times New Roman"/>
          <w:sz w:val="24"/>
          <w:szCs w:val="24"/>
        </w:rPr>
      </w:pPr>
    </w:p>
    <w:p w14:paraId="3A582B1B" w14:textId="637A6CD2" w:rsidR="00CE5291" w:rsidRPr="00CE5291" w:rsidRDefault="00CE5291" w:rsidP="00CE5291">
      <w:pPr>
        <w:rPr>
          <w:rFonts w:ascii="Times New Roman" w:hAnsi="Times New Roman" w:cs="Times New Roman"/>
          <w:sz w:val="24"/>
          <w:szCs w:val="24"/>
        </w:rPr>
      </w:pPr>
    </w:p>
    <w:p w14:paraId="6AAD8F1A" w14:textId="1F57B7FB" w:rsidR="00CE5291" w:rsidRPr="00CE5291" w:rsidRDefault="00CE5291" w:rsidP="00CE5291">
      <w:pPr>
        <w:rPr>
          <w:rFonts w:ascii="Times New Roman" w:hAnsi="Times New Roman" w:cs="Times New Roman"/>
          <w:sz w:val="24"/>
          <w:szCs w:val="24"/>
        </w:rPr>
      </w:pPr>
    </w:p>
    <w:p w14:paraId="0339E25E" w14:textId="5EADDCE1" w:rsidR="00CE5291" w:rsidRPr="00CE5291" w:rsidRDefault="00CE5291" w:rsidP="00CE5291">
      <w:pPr>
        <w:rPr>
          <w:rFonts w:ascii="Times New Roman" w:hAnsi="Times New Roman" w:cs="Times New Roman"/>
          <w:sz w:val="24"/>
          <w:szCs w:val="24"/>
        </w:rPr>
      </w:pPr>
    </w:p>
    <w:p w14:paraId="4EFF8E70" w14:textId="3D084258" w:rsidR="00CE5291" w:rsidRPr="00CE5291" w:rsidRDefault="00CE5291" w:rsidP="00CE5291">
      <w:pPr>
        <w:rPr>
          <w:rFonts w:ascii="Times New Roman" w:hAnsi="Times New Roman" w:cs="Times New Roman"/>
          <w:sz w:val="24"/>
          <w:szCs w:val="24"/>
        </w:rPr>
      </w:pPr>
    </w:p>
    <w:p w14:paraId="00E5F3C7" w14:textId="10C5C98D" w:rsidR="00CE5291" w:rsidRPr="00CE5291" w:rsidRDefault="00CE5291" w:rsidP="00CE5291">
      <w:pPr>
        <w:rPr>
          <w:rFonts w:ascii="Times New Roman" w:hAnsi="Times New Roman" w:cs="Times New Roman"/>
          <w:sz w:val="24"/>
          <w:szCs w:val="24"/>
        </w:rPr>
      </w:pPr>
    </w:p>
    <w:p w14:paraId="0ED1D8CE" w14:textId="237706C1" w:rsidR="00CE5291" w:rsidRPr="00CE5291" w:rsidRDefault="00CE5291" w:rsidP="00CE5291">
      <w:pPr>
        <w:rPr>
          <w:rFonts w:ascii="Times New Roman" w:hAnsi="Times New Roman" w:cs="Times New Roman"/>
          <w:sz w:val="24"/>
          <w:szCs w:val="24"/>
        </w:rPr>
      </w:pPr>
    </w:p>
    <w:p w14:paraId="284AE6E1" w14:textId="5C880FE1" w:rsidR="00CE5291" w:rsidRPr="00CE5291" w:rsidRDefault="00CE5291" w:rsidP="00CE5291">
      <w:pPr>
        <w:rPr>
          <w:rFonts w:ascii="Times New Roman" w:hAnsi="Times New Roman" w:cs="Times New Roman"/>
          <w:sz w:val="24"/>
          <w:szCs w:val="24"/>
        </w:rPr>
      </w:pPr>
    </w:p>
    <w:p w14:paraId="6AD60D87" w14:textId="30D1F406" w:rsidR="00CE5291" w:rsidRPr="00CE5291" w:rsidRDefault="00CE5291" w:rsidP="00CE5291">
      <w:pPr>
        <w:rPr>
          <w:rFonts w:ascii="Times New Roman" w:hAnsi="Times New Roman" w:cs="Times New Roman"/>
          <w:sz w:val="24"/>
          <w:szCs w:val="24"/>
        </w:rPr>
      </w:pPr>
    </w:p>
    <w:p w14:paraId="018B46F3" w14:textId="572D97AA" w:rsidR="00CE5291" w:rsidRDefault="00CE5291" w:rsidP="00CE5291">
      <w:pPr>
        <w:rPr>
          <w:rFonts w:ascii="Times New Roman" w:hAnsi="Times New Roman" w:cs="Times New Roman"/>
          <w:sz w:val="24"/>
          <w:szCs w:val="24"/>
        </w:rPr>
      </w:pPr>
    </w:p>
    <w:p w14:paraId="0B20483A" w14:textId="0BA6F990" w:rsidR="00CE5291" w:rsidRPr="00CE5291" w:rsidRDefault="00CE5291" w:rsidP="00CE5291">
      <w:pPr>
        <w:tabs>
          <w:tab w:val="left" w:pos="2607"/>
        </w:tabs>
        <w:rPr>
          <w:rFonts w:ascii="Times New Roman" w:hAnsi="Times New Roman" w:cs="Times New Roman"/>
          <w:b/>
          <w:bCs/>
          <w:sz w:val="24"/>
          <w:szCs w:val="24"/>
        </w:rPr>
      </w:pPr>
      <w:r w:rsidRPr="00CE5291">
        <w:rPr>
          <w:rFonts w:ascii="Times New Roman" w:hAnsi="Times New Roman" w:cs="Times New Roman"/>
          <w:b/>
          <w:bCs/>
          <w:sz w:val="24"/>
          <w:szCs w:val="24"/>
        </w:rPr>
        <w:t xml:space="preserve">                                                   </w:t>
      </w:r>
      <w:r w:rsidR="00FB40FF">
        <w:rPr>
          <w:rFonts w:ascii="Times New Roman" w:hAnsi="Times New Roman" w:cs="Times New Roman"/>
          <w:b/>
          <w:bCs/>
          <w:sz w:val="24"/>
          <w:szCs w:val="24"/>
        </w:rPr>
        <w:t xml:space="preserve">       </w:t>
      </w:r>
      <w:r w:rsidRPr="00CE5291">
        <w:rPr>
          <w:rFonts w:ascii="Times New Roman" w:hAnsi="Times New Roman" w:cs="Times New Roman"/>
          <w:b/>
          <w:bCs/>
          <w:sz w:val="24"/>
          <w:szCs w:val="24"/>
        </w:rPr>
        <w:t xml:space="preserve"> -----------THE END-----------</w:t>
      </w:r>
    </w:p>
    <w:sectPr w:rsidR="00CE5291" w:rsidRPr="00CE5291" w:rsidSect="00A84691">
      <w:footerReference w:type="default" r:id="rId4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0BEDC" w14:textId="77777777" w:rsidR="00FE346C" w:rsidRDefault="00FE346C" w:rsidP="00A84691">
      <w:pPr>
        <w:spacing w:after="0" w:line="240" w:lineRule="auto"/>
      </w:pPr>
      <w:r>
        <w:separator/>
      </w:r>
    </w:p>
  </w:endnote>
  <w:endnote w:type="continuationSeparator" w:id="0">
    <w:p w14:paraId="6DFF2CC0" w14:textId="77777777" w:rsidR="00FE346C" w:rsidRDefault="00FE346C" w:rsidP="00A846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erlin Sans FB">
    <w:panose1 w:val="020E0602020502020306"/>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C45B1" w14:textId="77777777" w:rsidR="00A84691" w:rsidRDefault="00A84691">
    <w:pPr>
      <w:pStyle w:val="Footer"/>
      <w:pBdr>
        <w:top w:val="single" w:sz="4" w:space="8" w:color="4472C4"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3AAF694" w14:textId="4656F330" w:rsidR="00A84691" w:rsidRDefault="00A846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73957" w14:textId="77777777" w:rsidR="00FE346C" w:rsidRDefault="00FE346C" w:rsidP="00A84691">
      <w:pPr>
        <w:spacing w:after="0" w:line="240" w:lineRule="auto"/>
      </w:pPr>
      <w:r>
        <w:separator/>
      </w:r>
    </w:p>
  </w:footnote>
  <w:footnote w:type="continuationSeparator" w:id="0">
    <w:p w14:paraId="57FFA4D5" w14:textId="77777777" w:rsidR="00FE346C" w:rsidRDefault="00FE346C" w:rsidP="00A846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519ED"/>
    <w:multiLevelType w:val="hybridMultilevel"/>
    <w:tmpl w:val="4E06C02E"/>
    <w:lvl w:ilvl="0" w:tplc="2938AB88">
      <w:start w:val="1"/>
      <w:numFmt w:val="decimal"/>
      <w:lvlText w:val="%1.)"/>
      <w:lvlJc w:val="left"/>
      <w:pPr>
        <w:ind w:left="720" w:hanging="360"/>
      </w:pPr>
      <w:rPr>
        <w:rFonts w:ascii="Berlin Sans FB" w:eastAsiaTheme="minorEastAsia" w:hAnsi="Berlin Sans FB" w:cstheme="minorHAns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367BED"/>
    <w:multiLevelType w:val="hybridMultilevel"/>
    <w:tmpl w:val="ABE62D90"/>
    <w:lvl w:ilvl="0" w:tplc="0834EDF6">
      <w:start w:val="1"/>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D5F5906"/>
    <w:multiLevelType w:val="hybridMultilevel"/>
    <w:tmpl w:val="2EF015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1A3429"/>
    <w:multiLevelType w:val="hybridMultilevel"/>
    <w:tmpl w:val="D57EFBB6"/>
    <w:lvl w:ilvl="0" w:tplc="C914B71A">
      <w:start w:val="1"/>
      <w:numFmt w:val="decimal"/>
      <w:lvlText w:val="%1."/>
      <w:lvlJc w:val="left"/>
      <w:pPr>
        <w:ind w:left="2712" w:hanging="684"/>
      </w:pPr>
      <w:rPr>
        <w:rFonts w:hint="default"/>
      </w:rPr>
    </w:lvl>
    <w:lvl w:ilvl="1" w:tplc="40090019" w:tentative="1">
      <w:start w:val="1"/>
      <w:numFmt w:val="lowerLetter"/>
      <w:lvlText w:val="%2."/>
      <w:lvlJc w:val="left"/>
      <w:pPr>
        <w:ind w:left="3108" w:hanging="360"/>
      </w:pPr>
    </w:lvl>
    <w:lvl w:ilvl="2" w:tplc="4009001B" w:tentative="1">
      <w:start w:val="1"/>
      <w:numFmt w:val="lowerRoman"/>
      <w:lvlText w:val="%3."/>
      <w:lvlJc w:val="right"/>
      <w:pPr>
        <w:ind w:left="3828" w:hanging="180"/>
      </w:pPr>
    </w:lvl>
    <w:lvl w:ilvl="3" w:tplc="4009000F" w:tentative="1">
      <w:start w:val="1"/>
      <w:numFmt w:val="decimal"/>
      <w:lvlText w:val="%4."/>
      <w:lvlJc w:val="left"/>
      <w:pPr>
        <w:ind w:left="4548" w:hanging="360"/>
      </w:pPr>
    </w:lvl>
    <w:lvl w:ilvl="4" w:tplc="40090019" w:tentative="1">
      <w:start w:val="1"/>
      <w:numFmt w:val="lowerLetter"/>
      <w:lvlText w:val="%5."/>
      <w:lvlJc w:val="left"/>
      <w:pPr>
        <w:ind w:left="5268" w:hanging="360"/>
      </w:pPr>
    </w:lvl>
    <w:lvl w:ilvl="5" w:tplc="4009001B" w:tentative="1">
      <w:start w:val="1"/>
      <w:numFmt w:val="lowerRoman"/>
      <w:lvlText w:val="%6."/>
      <w:lvlJc w:val="right"/>
      <w:pPr>
        <w:ind w:left="5988" w:hanging="180"/>
      </w:pPr>
    </w:lvl>
    <w:lvl w:ilvl="6" w:tplc="4009000F" w:tentative="1">
      <w:start w:val="1"/>
      <w:numFmt w:val="decimal"/>
      <w:lvlText w:val="%7."/>
      <w:lvlJc w:val="left"/>
      <w:pPr>
        <w:ind w:left="6708" w:hanging="360"/>
      </w:pPr>
    </w:lvl>
    <w:lvl w:ilvl="7" w:tplc="40090019" w:tentative="1">
      <w:start w:val="1"/>
      <w:numFmt w:val="lowerLetter"/>
      <w:lvlText w:val="%8."/>
      <w:lvlJc w:val="left"/>
      <w:pPr>
        <w:ind w:left="7428" w:hanging="360"/>
      </w:pPr>
    </w:lvl>
    <w:lvl w:ilvl="8" w:tplc="4009001B" w:tentative="1">
      <w:start w:val="1"/>
      <w:numFmt w:val="lowerRoman"/>
      <w:lvlText w:val="%9."/>
      <w:lvlJc w:val="right"/>
      <w:pPr>
        <w:ind w:left="8148" w:hanging="180"/>
      </w:pPr>
    </w:lvl>
  </w:abstractNum>
  <w:abstractNum w:abstractNumId="4" w15:restartNumberingAfterBreak="0">
    <w:nsid w:val="785E774D"/>
    <w:multiLevelType w:val="hybridMultilevel"/>
    <w:tmpl w:val="44F4CA58"/>
    <w:lvl w:ilvl="0" w:tplc="56486A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czMzQzMDUzM7NQ0lEKTi0uzszPAymwqAUAeS49MCwAAAA="/>
  </w:docVars>
  <w:rsids>
    <w:rsidRoot w:val="004F745A"/>
    <w:rsid w:val="00010FF0"/>
    <w:rsid w:val="0001132F"/>
    <w:rsid w:val="00042CD0"/>
    <w:rsid w:val="00051FE3"/>
    <w:rsid w:val="000910A0"/>
    <w:rsid w:val="000D16B0"/>
    <w:rsid w:val="000E226B"/>
    <w:rsid w:val="00172AF0"/>
    <w:rsid w:val="001C124E"/>
    <w:rsid w:val="002645E1"/>
    <w:rsid w:val="002A216C"/>
    <w:rsid w:val="002A6B0B"/>
    <w:rsid w:val="002F3E25"/>
    <w:rsid w:val="00415240"/>
    <w:rsid w:val="004300E1"/>
    <w:rsid w:val="00486870"/>
    <w:rsid w:val="004A2935"/>
    <w:rsid w:val="004F745A"/>
    <w:rsid w:val="005F2790"/>
    <w:rsid w:val="006011FB"/>
    <w:rsid w:val="00654F38"/>
    <w:rsid w:val="006709CA"/>
    <w:rsid w:val="006B3F84"/>
    <w:rsid w:val="006E50F6"/>
    <w:rsid w:val="007333CC"/>
    <w:rsid w:val="007469D5"/>
    <w:rsid w:val="0076189F"/>
    <w:rsid w:val="008106A0"/>
    <w:rsid w:val="0086516C"/>
    <w:rsid w:val="00882CF5"/>
    <w:rsid w:val="008919E3"/>
    <w:rsid w:val="008A1BAA"/>
    <w:rsid w:val="008C2739"/>
    <w:rsid w:val="0094525F"/>
    <w:rsid w:val="00A5396F"/>
    <w:rsid w:val="00A84691"/>
    <w:rsid w:val="00AB7032"/>
    <w:rsid w:val="00B05B35"/>
    <w:rsid w:val="00B24854"/>
    <w:rsid w:val="00B46267"/>
    <w:rsid w:val="00BB0345"/>
    <w:rsid w:val="00BB79B3"/>
    <w:rsid w:val="00BE7072"/>
    <w:rsid w:val="00CA5003"/>
    <w:rsid w:val="00CC0F43"/>
    <w:rsid w:val="00CE5291"/>
    <w:rsid w:val="00D771B9"/>
    <w:rsid w:val="00DA3021"/>
    <w:rsid w:val="00DB33EC"/>
    <w:rsid w:val="00DD146C"/>
    <w:rsid w:val="00E1103F"/>
    <w:rsid w:val="00E46E4A"/>
    <w:rsid w:val="00E77B87"/>
    <w:rsid w:val="00EA4812"/>
    <w:rsid w:val="00EB3E08"/>
    <w:rsid w:val="00EB6EF0"/>
    <w:rsid w:val="00F174CE"/>
    <w:rsid w:val="00F17BD8"/>
    <w:rsid w:val="00F20448"/>
    <w:rsid w:val="00FB40FF"/>
    <w:rsid w:val="00FC7ADD"/>
    <w:rsid w:val="00FE346C"/>
    <w:rsid w:val="00FF51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FBACCD"/>
  <w15:docId w15:val="{882DC679-F2CE-4819-8A7F-AE4F71B39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45A"/>
    <w:pPr>
      <w:ind w:left="720"/>
      <w:contextualSpacing/>
    </w:pPr>
  </w:style>
  <w:style w:type="paragraph" w:styleId="NoSpacing">
    <w:name w:val="No Spacing"/>
    <w:link w:val="NoSpacingChar"/>
    <w:uiPriority w:val="1"/>
    <w:qFormat/>
    <w:rsid w:val="005F279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F2790"/>
    <w:rPr>
      <w:rFonts w:eastAsiaTheme="minorEastAsia"/>
      <w:lang w:val="en-US"/>
    </w:rPr>
  </w:style>
  <w:style w:type="paragraph" w:customStyle="1" w:styleId="trt0xe">
    <w:name w:val="trt0xe"/>
    <w:basedOn w:val="Normal"/>
    <w:rsid w:val="005F279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A846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4691"/>
  </w:style>
  <w:style w:type="paragraph" w:styleId="Footer">
    <w:name w:val="footer"/>
    <w:basedOn w:val="Normal"/>
    <w:link w:val="FooterChar"/>
    <w:uiPriority w:val="99"/>
    <w:unhideWhenUsed/>
    <w:qFormat/>
    <w:rsid w:val="00A846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4691"/>
  </w:style>
  <w:style w:type="paragraph" w:styleId="NormalWeb">
    <w:name w:val="Normal (Web)"/>
    <w:basedOn w:val="Normal"/>
    <w:uiPriority w:val="99"/>
    <w:semiHidden/>
    <w:unhideWhenUsed/>
    <w:rsid w:val="006011F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41381">
      <w:bodyDiv w:val="1"/>
      <w:marLeft w:val="0"/>
      <w:marRight w:val="0"/>
      <w:marTop w:val="0"/>
      <w:marBottom w:val="0"/>
      <w:divBdr>
        <w:top w:val="none" w:sz="0" w:space="0" w:color="auto"/>
        <w:left w:val="none" w:sz="0" w:space="0" w:color="auto"/>
        <w:bottom w:val="none" w:sz="0" w:space="0" w:color="auto"/>
        <w:right w:val="none" w:sz="0" w:space="0" w:color="auto"/>
      </w:divBdr>
    </w:div>
    <w:div w:id="331495939">
      <w:bodyDiv w:val="1"/>
      <w:marLeft w:val="0"/>
      <w:marRight w:val="0"/>
      <w:marTop w:val="0"/>
      <w:marBottom w:val="0"/>
      <w:divBdr>
        <w:top w:val="none" w:sz="0" w:space="0" w:color="auto"/>
        <w:left w:val="none" w:sz="0" w:space="0" w:color="auto"/>
        <w:bottom w:val="none" w:sz="0" w:space="0" w:color="auto"/>
        <w:right w:val="none" w:sz="0" w:space="0" w:color="auto"/>
      </w:divBdr>
    </w:div>
    <w:div w:id="376970461">
      <w:bodyDiv w:val="1"/>
      <w:marLeft w:val="0"/>
      <w:marRight w:val="0"/>
      <w:marTop w:val="0"/>
      <w:marBottom w:val="0"/>
      <w:divBdr>
        <w:top w:val="none" w:sz="0" w:space="0" w:color="auto"/>
        <w:left w:val="none" w:sz="0" w:space="0" w:color="auto"/>
        <w:bottom w:val="none" w:sz="0" w:space="0" w:color="auto"/>
        <w:right w:val="none" w:sz="0" w:space="0" w:color="auto"/>
      </w:divBdr>
    </w:div>
    <w:div w:id="517817150">
      <w:bodyDiv w:val="1"/>
      <w:marLeft w:val="0"/>
      <w:marRight w:val="0"/>
      <w:marTop w:val="0"/>
      <w:marBottom w:val="0"/>
      <w:divBdr>
        <w:top w:val="none" w:sz="0" w:space="0" w:color="auto"/>
        <w:left w:val="none" w:sz="0" w:space="0" w:color="auto"/>
        <w:bottom w:val="none" w:sz="0" w:space="0" w:color="auto"/>
        <w:right w:val="none" w:sz="0" w:space="0" w:color="auto"/>
      </w:divBdr>
    </w:div>
    <w:div w:id="1211457255">
      <w:bodyDiv w:val="1"/>
      <w:marLeft w:val="0"/>
      <w:marRight w:val="0"/>
      <w:marTop w:val="0"/>
      <w:marBottom w:val="0"/>
      <w:divBdr>
        <w:top w:val="none" w:sz="0" w:space="0" w:color="auto"/>
        <w:left w:val="none" w:sz="0" w:space="0" w:color="auto"/>
        <w:bottom w:val="none" w:sz="0" w:space="0" w:color="auto"/>
        <w:right w:val="none" w:sz="0" w:space="0" w:color="auto"/>
      </w:divBdr>
    </w:div>
    <w:div w:id="1254515865">
      <w:bodyDiv w:val="1"/>
      <w:marLeft w:val="0"/>
      <w:marRight w:val="0"/>
      <w:marTop w:val="0"/>
      <w:marBottom w:val="0"/>
      <w:divBdr>
        <w:top w:val="none" w:sz="0" w:space="0" w:color="auto"/>
        <w:left w:val="none" w:sz="0" w:space="0" w:color="auto"/>
        <w:bottom w:val="none" w:sz="0" w:space="0" w:color="auto"/>
        <w:right w:val="none" w:sz="0" w:space="0" w:color="auto"/>
      </w:divBdr>
    </w:div>
    <w:div w:id="1388603707">
      <w:bodyDiv w:val="1"/>
      <w:marLeft w:val="0"/>
      <w:marRight w:val="0"/>
      <w:marTop w:val="0"/>
      <w:marBottom w:val="0"/>
      <w:divBdr>
        <w:top w:val="none" w:sz="0" w:space="0" w:color="auto"/>
        <w:left w:val="none" w:sz="0" w:space="0" w:color="auto"/>
        <w:bottom w:val="none" w:sz="0" w:space="0" w:color="auto"/>
        <w:right w:val="none" w:sz="0" w:space="0" w:color="auto"/>
      </w:divBdr>
    </w:div>
    <w:div w:id="1544051667">
      <w:bodyDiv w:val="1"/>
      <w:marLeft w:val="0"/>
      <w:marRight w:val="0"/>
      <w:marTop w:val="0"/>
      <w:marBottom w:val="0"/>
      <w:divBdr>
        <w:top w:val="none" w:sz="0" w:space="0" w:color="auto"/>
        <w:left w:val="none" w:sz="0" w:space="0" w:color="auto"/>
        <w:bottom w:val="none" w:sz="0" w:space="0" w:color="auto"/>
        <w:right w:val="none" w:sz="0" w:space="0" w:color="auto"/>
      </w:divBdr>
    </w:div>
    <w:div w:id="1651052565">
      <w:bodyDiv w:val="1"/>
      <w:marLeft w:val="0"/>
      <w:marRight w:val="0"/>
      <w:marTop w:val="0"/>
      <w:marBottom w:val="0"/>
      <w:divBdr>
        <w:top w:val="none" w:sz="0" w:space="0" w:color="auto"/>
        <w:left w:val="none" w:sz="0" w:space="0" w:color="auto"/>
        <w:bottom w:val="none" w:sz="0" w:space="0" w:color="auto"/>
        <w:right w:val="none" w:sz="0" w:space="0" w:color="auto"/>
      </w:divBdr>
    </w:div>
    <w:div w:id="2113472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openxmlformats.org/officeDocument/2006/relationships/image" Target="media/image13.png"/><Relationship Id="rId21" Type="http://schemas.openxmlformats.org/officeDocument/2006/relationships/diagramColors" Target="diagrams/colors3.xml"/><Relationship Id="rId34" Type="http://schemas.openxmlformats.org/officeDocument/2006/relationships/image" Target="media/image8.png"/><Relationship Id="rId42"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image" Target="media/image2.png"/><Relationship Id="rId36" Type="http://schemas.openxmlformats.org/officeDocument/2006/relationships/image" Target="media/image10.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theme" Target="theme/theme1.xml"/><Relationship Id="rId8" Type="http://schemas.openxmlformats.org/officeDocument/2006/relationships/diagramData" Target="diagrams/data1.xml"/><Relationship Id="rId3" Type="http://schemas.openxmlformats.org/officeDocument/2006/relationships/settings" Target="setting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image" Target="media/image7.png"/><Relationship Id="rId38" Type="http://schemas.openxmlformats.org/officeDocument/2006/relationships/image" Target="media/image1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A8E926-0879-43FD-A2E3-3574C8B56B07}"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IN"/>
        </a:p>
      </dgm:t>
    </dgm:pt>
    <dgm:pt modelId="{87563C89-6CAD-4178-880F-239076FCBA19}">
      <dgm:prSet phldrT="[Text]"/>
      <dgm:spPr/>
      <dgm:t>
        <a:bodyPr/>
        <a:lstStyle/>
        <a:p>
          <a:r>
            <a:rPr lang="en-IN"/>
            <a:t>Input name </a:t>
          </a:r>
        </a:p>
      </dgm:t>
    </dgm:pt>
    <dgm:pt modelId="{A093FF42-2617-4B57-B3A8-7CA2609D3CD0}" type="parTrans" cxnId="{2D364101-B998-4228-8050-8E285CA01682}">
      <dgm:prSet/>
      <dgm:spPr/>
      <dgm:t>
        <a:bodyPr/>
        <a:lstStyle/>
        <a:p>
          <a:endParaRPr lang="en-IN"/>
        </a:p>
      </dgm:t>
    </dgm:pt>
    <dgm:pt modelId="{C2A14343-26A4-4D2F-B0AE-A92C8B59C3C4}" type="sibTrans" cxnId="{2D364101-B998-4228-8050-8E285CA01682}">
      <dgm:prSet/>
      <dgm:spPr/>
      <dgm:t>
        <a:bodyPr/>
        <a:lstStyle/>
        <a:p>
          <a:endParaRPr lang="en-IN"/>
        </a:p>
      </dgm:t>
    </dgm:pt>
    <dgm:pt modelId="{DC1E067B-5CEE-4101-8700-55A2E3B38D9C}" type="asst">
      <dgm:prSet phldrT="[Text]"/>
      <dgm:spPr/>
      <dgm:t>
        <a:bodyPr/>
        <a:lstStyle/>
        <a:p>
          <a:r>
            <a:rPr lang="en-IN"/>
            <a:t>input password</a:t>
          </a:r>
        </a:p>
      </dgm:t>
    </dgm:pt>
    <dgm:pt modelId="{166F0B56-04B9-46D0-92A0-D5C8BB9DB94B}" type="parTrans" cxnId="{C5F35DC3-29A0-489C-8D8C-ECEA996FDD16}">
      <dgm:prSet/>
      <dgm:spPr/>
      <dgm:t>
        <a:bodyPr/>
        <a:lstStyle/>
        <a:p>
          <a:endParaRPr lang="en-IN"/>
        </a:p>
      </dgm:t>
    </dgm:pt>
    <dgm:pt modelId="{2084EA62-3F3B-43BD-AE64-1BA53FD56C90}" type="sibTrans" cxnId="{C5F35DC3-29A0-489C-8D8C-ECEA996FDD16}">
      <dgm:prSet/>
      <dgm:spPr/>
      <dgm:t>
        <a:bodyPr/>
        <a:lstStyle/>
        <a:p>
          <a:endParaRPr lang="en-IN"/>
        </a:p>
      </dgm:t>
    </dgm:pt>
    <dgm:pt modelId="{CE02696E-2EFA-42DE-A6DA-B6436F27F67E}" type="asst">
      <dgm:prSet/>
      <dgm:spPr/>
      <dgm:t>
        <a:bodyPr/>
        <a:lstStyle/>
        <a:p>
          <a:r>
            <a:rPr lang="en-IN"/>
            <a:t>if password is incoorect goto to intro</a:t>
          </a:r>
        </a:p>
      </dgm:t>
    </dgm:pt>
    <dgm:pt modelId="{0E1232BA-9A05-45C6-9574-27CF980B71E1}" type="sibTrans" cxnId="{363586E1-1A4C-403B-8B84-4C29C9711AC3}">
      <dgm:prSet/>
      <dgm:spPr/>
      <dgm:t>
        <a:bodyPr/>
        <a:lstStyle/>
        <a:p>
          <a:endParaRPr lang="en-IN"/>
        </a:p>
      </dgm:t>
    </dgm:pt>
    <dgm:pt modelId="{0AE48A5D-714E-4334-B200-E6D9E84365E3}" type="parTrans" cxnId="{363586E1-1A4C-403B-8B84-4C29C9711AC3}">
      <dgm:prSet/>
      <dgm:spPr/>
      <dgm:t>
        <a:bodyPr/>
        <a:lstStyle/>
        <a:p>
          <a:endParaRPr lang="en-IN"/>
        </a:p>
      </dgm:t>
    </dgm:pt>
    <dgm:pt modelId="{190D7891-79AA-4B3A-A015-D8757F129EA1}" type="asst">
      <dgm:prSet/>
      <dgm:spPr/>
      <dgm:t>
        <a:bodyPr/>
        <a:lstStyle/>
        <a:p>
          <a:r>
            <a:rPr lang="en-IN"/>
            <a:t>if password is coorect </a:t>
          </a:r>
        </a:p>
        <a:p>
          <a:r>
            <a:rPr lang="en-IN"/>
            <a:t>input edited prices</a:t>
          </a:r>
        </a:p>
      </dgm:t>
    </dgm:pt>
    <dgm:pt modelId="{45BB5610-56A4-4317-8812-E19D862EED01}" type="parTrans" cxnId="{FEC3636C-B7F7-4C19-97B8-407ABAA5A317}">
      <dgm:prSet/>
      <dgm:spPr/>
      <dgm:t>
        <a:bodyPr/>
        <a:lstStyle/>
        <a:p>
          <a:endParaRPr lang="en-IN"/>
        </a:p>
      </dgm:t>
    </dgm:pt>
    <dgm:pt modelId="{47EE9581-3DFC-4EFB-95B1-9ABEB7694CBE}" type="sibTrans" cxnId="{FEC3636C-B7F7-4C19-97B8-407ABAA5A317}">
      <dgm:prSet/>
      <dgm:spPr/>
      <dgm:t>
        <a:bodyPr/>
        <a:lstStyle/>
        <a:p>
          <a:endParaRPr lang="en-IN"/>
        </a:p>
      </dgm:t>
    </dgm:pt>
    <dgm:pt modelId="{E19B4EA5-682D-4E8F-B960-A79E3B26CF7B}" type="pres">
      <dgm:prSet presAssocID="{63A8E926-0879-43FD-A2E3-3574C8B56B07}" presName="hierChild1" presStyleCnt="0">
        <dgm:presLayoutVars>
          <dgm:orgChart val="1"/>
          <dgm:chPref val="1"/>
          <dgm:dir/>
          <dgm:animOne val="branch"/>
          <dgm:animLvl val="lvl"/>
          <dgm:resizeHandles/>
        </dgm:presLayoutVars>
      </dgm:prSet>
      <dgm:spPr/>
    </dgm:pt>
    <dgm:pt modelId="{DA2DB094-80AE-492D-9F96-2943BFBDC266}" type="pres">
      <dgm:prSet presAssocID="{87563C89-6CAD-4178-880F-239076FCBA19}" presName="hierRoot1" presStyleCnt="0">
        <dgm:presLayoutVars>
          <dgm:hierBranch val="init"/>
        </dgm:presLayoutVars>
      </dgm:prSet>
      <dgm:spPr/>
    </dgm:pt>
    <dgm:pt modelId="{24A43B88-DDA1-45F0-8B44-E756FE19E42D}" type="pres">
      <dgm:prSet presAssocID="{87563C89-6CAD-4178-880F-239076FCBA19}" presName="rootComposite1" presStyleCnt="0"/>
      <dgm:spPr/>
    </dgm:pt>
    <dgm:pt modelId="{CB178048-361F-429F-AB1B-44A21EADFC5A}" type="pres">
      <dgm:prSet presAssocID="{87563C89-6CAD-4178-880F-239076FCBA19}" presName="rootText1" presStyleLbl="node0" presStyleIdx="0" presStyleCnt="1">
        <dgm:presLayoutVars>
          <dgm:chPref val="3"/>
        </dgm:presLayoutVars>
      </dgm:prSet>
      <dgm:spPr/>
    </dgm:pt>
    <dgm:pt modelId="{DCED565E-61C1-45E9-80F7-F1D087705171}" type="pres">
      <dgm:prSet presAssocID="{87563C89-6CAD-4178-880F-239076FCBA19}" presName="rootConnector1" presStyleLbl="node1" presStyleIdx="0" presStyleCnt="0"/>
      <dgm:spPr/>
    </dgm:pt>
    <dgm:pt modelId="{F50B2BCA-2712-48AD-9BFD-B547C5A22B82}" type="pres">
      <dgm:prSet presAssocID="{87563C89-6CAD-4178-880F-239076FCBA19}" presName="hierChild2" presStyleCnt="0"/>
      <dgm:spPr/>
    </dgm:pt>
    <dgm:pt modelId="{18514412-5018-4768-AB84-AFE9F97A7619}" type="pres">
      <dgm:prSet presAssocID="{87563C89-6CAD-4178-880F-239076FCBA19}" presName="hierChild3" presStyleCnt="0"/>
      <dgm:spPr/>
    </dgm:pt>
    <dgm:pt modelId="{FD3E13FA-744F-4C43-BDF2-0174881E7F2E}" type="pres">
      <dgm:prSet presAssocID="{166F0B56-04B9-46D0-92A0-D5C8BB9DB94B}" presName="Name111" presStyleLbl="parChTrans1D2" presStyleIdx="0" presStyleCnt="1"/>
      <dgm:spPr/>
    </dgm:pt>
    <dgm:pt modelId="{3CA4CC45-82A9-454E-9E3D-2D3695576091}" type="pres">
      <dgm:prSet presAssocID="{DC1E067B-5CEE-4101-8700-55A2E3B38D9C}" presName="hierRoot3" presStyleCnt="0">
        <dgm:presLayoutVars>
          <dgm:hierBranch val="init"/>
        </dgm:presLayoutVars>
      </dgm:prSet>
      <dgm:spPr/>
    </dgm:pt>
    <dgm:pt modelId="{439F6A07-76C2-41B0-BF43-8AE37E0FA54B}" type="pres">
      <dgm:prSet presAssocID="{DC1E067B-5CEE-4101-8700-55A2E3B38D9C}" presName="rootComposite3" presStyleCnt="0"/>
      <dgm:spPr/>
    </dgm:pt>
    <dgm:pt modelId="{32624115-72E4-4FCA-A5FF-2A53F54ACE85}" type="pres">
      <dgm:prSet presAssocID="{DC1E067B-5CEE-4101-8700-55A2E3B38D9C}" presName="rootText3" presStyleLbl="asst1" presStyleIdx="0" presStyleCnt="3" custLinFactNeighborX="-675" custLinFactNeighborY="2699">
        <dgm:presLayoutVars>
          <dgm:chPref val="3"/>
        </dgm:presLayoutVars>
      </dgm:prSet>
      <dgm:spPr/>
    </dgm:pt>
    <dgm:pt modelId="{2D502694-C2C3-4BFD-BE77-23D6C860D6F9}" type="pres">
      <dgm:prSet presAssocID="{DC1E067B-5CEE-4101-8700-55A2E3B38D9C}" presName="rootConnector3" presStyleLbl="asst1" presStyleIdx="0" presStyleCnt="3"/>
      <dgm:spPr/>
    </dgm:pt>
    <dgm:pt modelId="{18BECCCB-E311-4BB5-8E34-DAAF48DB816E}" type="pres">
      <dgm:prSet presAssocID="{DC1E067B-5CEE-4101-8700-55A2E3B38D9C}" presName="hierChild6" presStyleCnt="0"/>
      <dgm:spPr/>
    </dgm:pt>
    <dgm:pt modelId="{1FBAAA36-5A8F-4B51-820E-764A361682A9}" type="pres">
      <dgm:prSet presAssocID="{DC1E067B-5CEE-4101-8700-55A2E3B38D9C}" presName="hierChild7" presStyleCnt="0"/>
      <dgm:spPr/>
    </dgm:pt>
    <dgm:pt modelId="{4A006193-B094-4B82-A05C-F294C12F84FF}" type="pres">
      <dgm:prSet presAssocID="{0AE48A5D-714E-4334-B200-E6D9E84365E3}" presName="Name111" presStyleLbl="parChTrans1D3" presStyleIdx="0" presStyleCnt="2"/>
      <dgm:spPr/>
    </dgm:pt>
    <dgm:pt modelId="{0D91A280-8074-4827-9337-D283ACA754D2}" type="pres">
      <dgm:prSet presAssocID="{CE02696E-2EFA-42DE-A6DA-B6436F27F67E}" presName="hierRoot3" presStyleCnt="0">
        <dgm:presLayoutVars>
          <dgm:hierBranch val="init"/>
        </dgm:presLayoutVars>
      </dgm:prSet>
      <dgm:spPr/>
    </dgm:pt>
    <dgm:pt modelId="{E9BCEE57-2975-4A7A-8580-9ECEC3B0032D}" type="pres">
      <dgm:prSet presAssocID="{CE02696E-2EFA-42DE-A6DA-B6436F27F67E}" presName="rootComposite3" presStyleCnt="0"/>
      <dgm:spPr/>
    </dgm:pt>
    <dgm:pt modelId="{EED3BC36-4345-4702-A826-918E1A684E58}" type="pres">
      <dgm:prSet presAssocID="{CE02696E-2EFA-42DE-A6DA-B6436F27F67E}" presName="rootText3" presStyleLbl="asst1" presStyleIdx="1" presStyleCnt="3" custScaleX="100757">
        <dgm:presLayoutVars>
          <dgm:chPref val="3"/>
        </dgm:presLayoutVars>
      </dgm:prSet>
      <dgm:spPr/>
    </dgm:pt>
    <dgm:pt modelId="{0CE48469-8438-4A8C-B23E-C11AA847B210}" type="pres">
      <dgm:prSet presAssocID="{CE02696E-2EFA-42DE-A6DA-B6436F27F67E}" presName="rootConnector3" presStyleLbl="asst1" presStyleIdx="1" presStyleCnt="3"/>
      <dgm:spPr/>
    </dgm:pt>
    <dgm:pt modelId="{B1FE5FE3-2373-4E98-B455-286297FD1C91}" type="pres">
      <dgm:prSet presAssocID="{CE02696E-2EFA-42DE-A6DA-B6436F27F67E}" presName="hierChild6" presStyleCnt="0"/>
      <dgm:spPr/>
    </dgm:pt>
    <dgm:pt modelId="{C4C74784-9587-45C7-8E36-663C36B3CB18}" type="pres">
      <dgm:prSet presAssocID="{CE02696E-2EFA-42DE-A6DA-B6436F27F67E}" presName="hierChild7" presStyleCnt="0"/>
      <dgm:spPr/>
    </dgm:pt>
    <dgm:pt modelId="{1D398F58-D4C8-4BF8-A53C-1E951C1EE4F7}" type="pres">
      <dgm:prSet presAssocID="{45BB5610-56A4-4317-8812-E19D862EED01}" presName="Name111" presStyleLbl="parChTrans1D3" presStyleIdx="1" presStyleCnt="2"/>
      <dgm:spPr/>
    </dgm:pt>
    <dgm:pt modelId="{B564821C-4D1A-4F90-A2B2-49B2099EADCF}" type="pres">
      <dgm:prSet presAssocID="{190D7891-79AA-4B3A-A015-D8757F129EA1}" presName="hierRoot3" presStyleCnt="0">
        <dgm:presLayoutVars>
          <dgm:hierBranch val="init"/>
        </dgm:presLayoutVars>
      </dgm:prSet>
      <dgm:spPr/>
    </dgm:pt>
    <dgm:pt modelId="{B28144B3-279D-4745-A8DA-90E7BA1FAE56}" type="pres">
      <dgm:prSet presAssocID="{190D7891-79AA-4B3A-A015-D8757F129EA1}" presName="rootComposite3" presStyleCnt="0"/>
      <dgm:spPr/>
    </dgm:pt>
    <dgm:pt modelId="{653B4750-7EC1-4D13-80A4-F40C1B161462}" type="pres">
      <dgm:prSet presAssocID="{190D7891-79AA-4B3A-A015-D8757F129EA1}" presName="rootText3" presStyleLbl="asst1" presStyleIdx="2" presStyleCnt="3">
        <dgm:presLayoutVars>
          <dgm:chPref val="3"/>
        </dgm:presLayoutVars>
      </dgm:prSet>
      <dgm:spPr/>
    </dgm:pt>
    <dgm:pt modelId="{004AA0BE-87D3-4B90-965C-75F719445807}" type="pres">
      <dgm:prSet presAssocID="{190D7891-79AA-4B3A-A015-D8757F129EA1}" presName="rootConnector3" presStyleLbl="asst1" presStyleIdx="2" presStyleCnt="3"/>
      <dgm:spPr/>
    </dgm:pt>
    <dgm:pt modelId="{2E567556-C5E6-4BC4-87D0-06739946999B}" type="pres">
      <dgm:prSet presAssocID="{190D7891-79AA-4B3A-A015-D8757F129EA1}" presName="hierChild6" presStyleCnt="0"/>
      <dgm:spPr/>
    </dgm:pt>
    <dgm:pt modelId="{482B2C07-BA30-48F2-A7DD-311286961D6C}" type="pres">
      <dgm:prSet presAssocID="{190D7891-79AA-4B3A-A015-D8757F129EA1}" presName="hierChild7" presStyleCnt="0"/>
      <dgm:spPr/>
    </dgm:pt>
  </dgm:ptLst>
  <dgm:cxnLst>
    <dgm:cxn modelId="{2D364101-B998-4228-8050-8E285CA01682}" srcId="{63A8E926-0879-43FD-A2E3-3574C8B56B07}" destId="{87563C89-6CAD-4178-880F-239076FCBA19}" srcOrd="0" destOrd="0" parTransId="{A093FF42-2617-4B57-B3A8-7CA2609D3CD0}" sibTransId="{C2A14343-26A4-4D2F-B0AE-A92C8B59C3C4}"/>
    <dgm:cxn modelId="{877F5304-2A33-4D97-A351-F05923132B17}" type="presOf" srcId="{87563C89-6CAD-4178-880F-239076FCBA19}" destId="{CB178048-361F-429F-AB1B-44A21EADFC5A}" srcOrd="0" destOrd="0" presId="urn:microsoft.com/office/officeart/2005/8/layout/orgChart1"/>
    <dgm:cxn modelId="{0E8E8205-DB32-4735-B793-B426984525EC}" type="presOf" srcId="{63A8E926-0879-43FD-A2E3-3574C8B56B07}" destId="{E19B4EA5-682D-4E8F-B960-A79E3B26CF7B}" srcOrd="0" destOrd="0" presId="urn:microsoft.com/office/officeart/2005/8/layout/orgChart1"/>
    <dgm:cxn modelId="{D9EDFC36-5463-4ED3-B672-0AAA1B834774}" type="presOf" srcId="{DC1E067B-5CEE-4101-8700-55A2E3B38D9C}" destId="{32624115-72E4-4FCA-A5FF-2A53F54ACE85}" srcOrd="0" destOrd="0" presId="urn:microsoft.com/office/officeart/2005/8/layout/orgChart1"/>
    <dgm:cxn modelId="{2A34583A-58BD-48E1-AEEA-847C6CB02E37}" type="presOf" srcId="{190D7891-79AA-4B3A-A015-D8757F129EA1}" destId="{653B4750-7EC1-4D13-80A4-F40C1B161462}" srcOrd="0" destOrd="0" presId="urn:microsoft.com/office/officeart/2005/8/layout/orgChart1"/>
    <dgm:cxn modelId="{FEC3636C-B7F7-4C19-97B8-407ABAA5A317}" srcId="{DC1E067B-5CEE-4101-8700-55A2E3B38D9C}" destId="{190D7891-79AA-4B3A-A015-D8757F129EA1}" srcOrd="1" destOrd="0" parTransId="{45BB5610-56A4-4317-8812-E19D862EED01}" sibTransId="{47EE9581-3DFC-4EFB-95B1-9ABEB7694CBE}"/>
    <dgm:cxn modelId="{EDF22B89-7F85-432A-84CA-45A7BF934906}" type="presOf" srcId="{CE02696E-2EFA-42DE-A6DA-B6436F27F67E}" destId="{0CE48469-8438-4A8C-B23E-C11AA847B210}" srcOrd="1" destOrd="0" presId="urn:microsoft.com/office/officeart/2005/8/layout/orgChart1"/>
    <dgm:cxn modelId="{8BB69F92-75D1-4EF3-9BE6-4AE279662D0C}" type="presOf" srcId="{0AE48A5D-714E-4334-B200-E6D9E84365E3}" destId="{4A006193-B094-4B82-A05C-F294C12F84FF}" srcOrd="0" destOrd="0" presId="urn:microsoft.com/office/officeart/2005/8/layout/orgChart1"/>
    <dgm:cxn modelId="{1A26FDA2-7FF7-4EB2-BCED-1745FD5DF465}" type="presOf" srcId="{DC1E067B-5CEE-4101-8700-55A2E3B38D9C}" destId="{2D502694-C2C3-4BFD-BE77-23D6C860D6F9}" srcOrd="1" destOrd="0" presId="urn:microsoft.com/office/officeart/2005/8/layout/orgChart1"/>
    <dgm:cxn modelId="{BB7756B7-489F-4121-B93E-38B82B5CE68D}" type="presOf" srcId="{45BB5610-56A4-4317-8812-E19D862EED01}" destId="{1D398F58-D4C8-4BF8-A53C-1E951C1EE4F7}" srcOrd="0" destOrd="0" presId="urn:microsoft.com/office/officeart/2005/8/layout/orgChart1"/>
    <dgm:cxn modelId="{53255EBA-72E6-4590-8C4C-1F2B5C368890}" type="presOf" srcId="{190D7891-79AA-4B3A-A015-D8757F129EA1}" destId="{004AA0BE-87D3-4B90-965C-75F719445807}" srcOrd="1" destOrd="0" presId="urn:microsoft.com/office/officeart/2005/8/layout/orgChart1"/>
    <dgm:cxn modelId="{C5F35DC3-29A0-489C-8D8C-ECEA996FDD16}" srcId="{87563C89-6CAD-4178-880F-239076FCBA19}" destId="{DC1E067B-5CEE-4101-8700-55A2E3B38D9C}" srcOrd="0" destOrd="0" parTransId="{166F0B56-04B9-46D0-92A0-D5C8BB9DB94B}" sibTransId="{2084EA62-3F3B-43BD-AE64-1BA53FD56C90}"/>
    <dgm:cxn modelId="{363586E1-1A4C-403B-8B84-4C29C9711AC3}" srcId="{DC1E067B-5CEE-4101-8700-55A2E3B38D9C}" destId="{CE02696E-2EFA-42DE-A6DA-B6436F27F67E}" srcOrd="0" destOrd="0" parTransId="{0AE48A5D-714E-4334-B200-E6D9E84365E3}" sibTransId="{0E1232BA-9A05-45C6-9574-27CF980B71E1}"/>
    <dgm:cxn modelId="{FD3D4EF8-E104-4F82-AA0A-9AB5C57DDFDE}" type="presOf" srcId="{CE02696E-2EFA-42DE-A6DA-B6436F27F67E}" destId="{EED3BC36-4345-4702-A826-918E1A684E58}" srcOrd="0" destOrd="0" presId="urn:microsoft.com/office/officeart/2005/8/layout/orgChart1"/>
    <dgm:cxn modelId="{AF3A70F8-9B0B-4CEC-9F0E-3E250AB027EB}" type="presOf" srcId="{166F0B56-04B9-46D0-92A0-D5C8BB9DB94B}" destId="{FD3E13FA-744F-4C43-BDF2-0174881E7F2E}" srcOrd="0" destOrd="0" presId="urn:microsoft.com/office/officeart/2005/8/layout/orgChart1"/>
    <dgm:cxn modelId="{C60C58FC-27E7-4C73-A6C1-327842A8D65F}" type="presOf" srcId="{87563C89-6CAD-4178-880F-239076FCBA19}" destId="{DCED565E-61C1-45E9-80F7-F1D087705171}" srcOrd="1" destOrd="0" presId="urn:microsoft.com/office/officeart/2005/8/layout/orgChart1"/>
    <dgm:cxn modelId="{A1662A0B-DC29-408B-83DD-6F9C4D4D9F07}" type="presParOf" srcId="{E19B4EA5-682D-4E8F-B960-A79E3B26CF7B}" destId="{DA2DB094-80AE-492D-9F96-2943BFBDC266}" srcOrd="0" destOrd="0" presId="urn:microsoft.com/office/officeart/2005/8/layout/orgChart1"/>
    <dgm:cxn modelId="{7E83597B-9C2E-4F71-A381-ECED9999017A}" type="presParOf" srcId="{DA2DB094-80AE-492D-9F96-2943BFBDC266}" destId="{24A43B88-DDA1-45F0-8B44-E756FE19E42D}" srcOrd="0" destOrd="0" presId="urn:microsoft.com/office/officeart/2005/8/layout/orgChart1"/>
    <dgm:cxn modelId="{582C26F2-85F5-4594-8F21-ADB466EE96F4}" type="presParOf" srcId="{24A43B88-DDA1-45F0-8B44-E756FE19E42D}" destId="{CB178048-361F-429F-AB1B-44A21EADFC5A}" srcOrd="0" destOrd="0" presId="urn:microsoft.com/office/officeart/2005/8/layout/orgChart1"/>
    <dgm:cxn modelId="{340BAE22-78C1-4E07-BB14-46CCC97BD394}" type="presParOf" srcId="{24A43B88-DDA1-45F0-8B44-E756FE19E42D}" destId="{DCED565E-61C1-45E9-80F7-F1D087705171}" srcOrd="1" destOrd="0" presId="urn:microsoft.com/office/officeart/2005/8/layout/orgChart1"/>
    <dgm:cxn modelId="{CFE68085-C0CF-400E-AF1C-887081968858}" type="presParOf" srcId="{DA2DB094-80AE-492D-9F96-2943BFBDC266}" destId="{F50B2BCA-2712-48AD-9BFD-B547C5A22B82}" srcOrd="1" destOrd="0" presId="urn:microsoft.com/office/officeart/2005/8/layout/orgChart1"/>
    <dgm:cxn modelId="{C78A92B8-EB91-4AEC-A15D-FA94793DABEE}" type="presParOf" srcId="{DA2DB094-80AE-492D-9F96-2943BFBDC266}" destId="{18514412-5018-4768-AB84-AFE9F97A7619}" srcOrd="2" destOrd="0" presId="urn:microsoft.com/office/officeart/2005/8/layout/orgChart1"/>
    <dgm:cxn modelId="{562ED522-48E5-404D-B11C-F8B34B812BA0}" type="presParOf" srcId="{18514412-5018-4768-AB84-AFE9F97A7619}" destId="{FD3E13FA-744F-4C43-BDF2-0174881E7F2E}" srcOrd="0" destOrd="0" presId="urn:microsoft.com/office/officeart/2005/8/layout/orgChart1"/>
    <dgm:cxn modelId="{9ED81906-9061-4174-BE4B-60772748B3BC}" type="presParOf" srcId="{18514412-5018-4768-AB84-AFE9F97A7619}" destId="{3CA4CC45-82A9-454E-9E3D-2D3695576091}" srcOrd="1" destOrd="0" presId="urn:microsoft.com/office/officeart/2005/8/layout/orgChart1"/>
    <dgm:cxn modelId="{2D680DDA-31FD-4F97-BDD7-20D5A9C846F0}" type="presParOf" srcId="{3CA4CC45-82A9-454E-9E3D-2D3695576091}" destId="{439F6A07-76C2-41B0-BF43-8AE37E0FA54B}" srcOrd="0" destOrd="0" presId="urn:microsoft.com/office/officeart/2005/8/layout/orgChart1"/>
    <dgm:cxn modelId="{4988D49B-7620-4B3E-976E-D56FBE8635E1}" type="presParOf" srcId="{439F6A07-76C2-41B0-BF43-8AE37E0FA54B}" destId="{32624115-72E4-4FCA-A5FF-2A53F54ACE85}" srcOrd="0" destOrd="0" presId="urn:microsoft.com/office/officeart/2005/8/layout/orgChart1"/>
    <dgm:cxn modelId="{A07266CD-B586-44A0-93E1-FF1299666755}" type="presParOf" srcId="{439F6A07-76C2-41B0-BF43-8AE37E0FA54B}" destId="{2D502694-C2C3-4BFD-BE77-23D6C860D6F9}" srcOrd="1" destOrd="0" presId="urn:microsoft.com/office/officeart/2005/8/layout/orgChart1"/>
    <dgm:cxn modelId="{AAE80650-6DCD-48D7-8629-385759D22F5A}" type="presParOf" srcId="{3CA4CC45-82A9-454E-9E3D-2D3695576091}" destId="{18BECCCB-E311-4BB5-8E34-DAAF48DB816E}" srcOrd="1" destOrd="0" presId="urn:microsoft.com/office/officeart/2005/8/layout/orgChart1"/>
    <dgm:cxn modelId="{3F5D08B1-0ADA-4CED-82B7-A7B248AE9620}" type="presParOf" srcId="{3CA4CC45-82A9-454E-9E3D-2D3695576091}" destId="{1FBAAA36-5A8F-4B51-820E-764A361682A9}" srcOrd="2" destOrd="0" presId="urn:microsoft.com/office/officeart/2005/8/layout/orgChart1"/>
    <dgm:cxn modelId="{F0914E30-61A0-4A5E-B90B-06E88A89BE4A}" type="presParOf" srcId="{1FBAAA36-5A8F-4B51-820E-764A361682A9}" destId="{4A006193-B094-4B82-A05C-F294C12F84FF}" srcOrd="0" destOrd="0" presId="urn:microsoft.com/office/officeart/2005/8/layout/orgChart1"/>
    <dgm:cxn modelId="{BC97083A-8441-4770-8948-136E10248D5B}" type="presParOf" srcId="{1FBAAA36-5A8F-4B51-820E-764A361682A9}" destId="{0D91A280-8074-4827-9337-D283ACA754D2}" srcOrd="1" destOrd="0" presId="urn:microsoft.com/office/officeart/2005/8/layout/orgChart1"/>
    <dgm:cxn modelId="{99802A46-4EEA-46E7-833A-CCEAD109AE57}" type="presParOf" srcId="{0D91A280-8074-4827-9337-D283ACA754D2}" destId="{E9BCEE57-2975-4A7A-8580-9ECEC3B0032D}" srcOrd="0" destOrd="0" presId="urn:microsoft.com/office/officeart/2005/8/layout/orgChart1"/>
    <dgm:cxn modelId="{9DECFEAF-8424-45E1-8484-E56E1CEC8219}" type="presParOf" srcId="{E9BCEE57-2975-4A7A-8580-9ECEC3B0032D}" destId="{EED3BC36-4345-4702-A826-918E1A684E58}" srcOrd="0" destOrd="0" presId="urn:microsoft.com/office/officeart/2005/8/layout/orgChart1"/>
    <dgm:cxn modelId="{3B7B6381-B3E8-47F6-872B-61619D083AD1}" type="presParOf" srcId="{E9BCEE57-2975-4A7A-8580-9ECEC3B0032D}" destId="{0CE48469-8438-4A8C-B23E-C11AA847B210}" srcOrd="1" destOrd="0" presId="urn:microsoft.com/office/officeart/2005/8/layout/orgChart1"/>
    <dgm:cxn modelId="{6A33C52C-4F38-49AE-8049-46B6A33F8986}" type="presParOf" srcId="{0D91A280-8074-4827-9337-D283ACA754D2}" destId="{B1FE5FE3-2373-4E98-B455-286297FD1C91}" srcOrd="1" destOrd="0" presId="urn:microsoft.com/office/officeart/2005/8/layout/orgChart1"/>
    <dgm:cxn modelId="{640B45D8-AAB6-433F-820A-35E64FC0C05F}" type="presParOf" srcId="{0D91A280-8074-4827-9337-D283ACA754D2}" destId="{C4C74784-9587-45C7-8E36-663C36B3CB18}" srcOrd="2" destOrd="0" presId="urn:microsoft.com/office/officeart/2005/8/layout/orgChart1"/>
    <dgm:cxn modelId="{D3DF300B-3A37-4182-8803-530D2FC27FDE}" type="presParOf" srcId="{1FBAAA36-5A8F-4B51-820E-764A361682A9}" destId="{1D398F58-D4C8-4BF8-A53C-1E951C1EE4F7}" srcOrd="2" destOrd="0" presId="urn:microsoft.com/office/officeart/2005/8/layout/orgChart1"/>
    <dgm:cxn modelId="{82E94C3C-E361-47C4-9377-7036BE649533}" type="presParOf" srcId="{1FBAAA36-5A8F-4B51-820E-764A361682A9}" destId="{B564821C-4D1A-4F90-A2B2-49B2099EADCF}" srcOrd="3" destOrd="0" presId="urn:microsoft.com/office/officeart/2005/8/layout/orgChart1"/>
    <dgm:cxn modelId="{1A01A7CB-8DFC-4879-9CEF-7CFF1E4BA155}" type="presParOf" srcId="{B564821C-4D1A-4F90-A2B2-49B2099EADCF}" destId="{B28144B3-279D-4745-A8DA-90E7BA1FAE56}" srcOrd="0" destOrd="0" presId="urn:microsoft.com/office/officeart/2005/8/layout/orgChart1"/>
    <dgm:cxn modelId="{3ECB6F3F-FFEB-49B3-8CAB-BDD0C551C72A}" type="presParOf" srcId="{B28144B3-279D-4745-A8DA-90E7BA1FAE56}" destId="{653B4750-7EC1-4D13-80A4-F40C1B161462}" srcOrd="0" destOrd="0" presId="urn:microsoft.com/office/officeart/2005/8/layout/orgChart1"/>
    <dgm:cxn modelId="{5F1BB3B8-1E80-4A41-9C56-2CC03D0B8C98}" type="presParOf" srcId="{B28144B3-279D-4745-A8DA-90E7BA1FAE56}" destId="{004AA0BE-87D3-4B90-965C-75F719445807}" srcOrd="1" destOrd="0" presId="urn:microsoft.com/office/officeart/2005/8/layout/orgChart1"/>
    <dgm:cxn modelId="{5741398D-F07C-4C7D-B35A-4244DBC168BF}" type="presParOf" srcId="{B564821C-4D1A-4F90-A2B2-49B2099EADCF}" destId="{2E567556-C5E6-4BC4-87D0-06739946999B}" srcOrd="1" destOrd="0" presId="urn:microsoft.com/office/officeart/2005/8/layout/orgChart1"/>
    <dgm:cxn modelId="{498CB012-3265-4556-8CBB-DAA8191AFFFD}" type="presParOf" srcId="{B564821C-4D1A-4F90-A2B2-49B2099EADCF}" destId="{482B2C07-BA30-48F2-A7DD-311286961D6C}"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E79A2E7-DADF-41BE-BE79-8669B30C218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IN"/>
        </a:p>
      </dgm:t>
    </dgm:pt>
    <dgm:pt modelId="{B44DF1DF-3BC9-45D2-9A04-34FCFEEF344E}">
      <dgm:prSet phldrT="[Text]"/>
      <dgm:spPr/>
      <dgm:t>
        <a:bodyPr/>
        <a:lstStyle/>
        <a:p>
          <a:r>
            <a:rPr lang="en-IN"/>
            <a:t>Output bill details</a:t>
          </a:r>
        </a:p>
      </dgm:t>
    </dgm:pt>
    <dgm:pt modelId="{B61E564E-C6F4-47CA-86A4-268F821E3BE9}" type="parTrans" cxnId="{74684A00-9DF9-48C8-83CB-7E259D897013}">
      <dgm:prSet/>
      <dgm:spPr/>
      <dgm:t>
        <a:bodyPr/>
        <a:lstStyle/>
        <a:p>
          <a:endParaRPr lang="en-IN"/>
        </a:p>
      </dgm:t>
    </dgm:pt>
    <dgm:pt modelId="{31BB41CD-2DB7-4C9E-A177-84FE519E4F39}" type="sibTrans" cxnId="{74684A00-9DF9-48C8-83CB-7E259D897013}">
      <dgm:prSet/>
      <dgm:spPr/>
      <dgm:t>
        <a:bodyPr/>
        <a:lstStyle/>
        <a:p>
          <a:endParaRPr lang="en-IN"/>
        </a:p>
      </dgm:t>
    </dgm:pt>
    <dgm:pt modelId="{2415FBE5-A168-487C-A133-8B338B6B8C8C}" type="asst">
      <dgm:prSet phldrT="[Text]"/>
      <dgm:spPr/>
      <dgm:t>
        <a:bodyPr/>
        <a:lstStyle/>
        <a:p>
          <a:r>
            <a:rPr lang="en-IN"/>
            <a:t>contact number</a:t>
          </a:r>
        </a:p>
      </dgm:t>
    </dgm:pt>
    <dgm:pt modelId="{FD44B25A-9254-4F9A-B067-93B79D83CD35}" type="parTrans" cxnId="{D7A7E2E1-DE23-4E99-8AD7-3CE6E57D9AA1}">
      <dgm:prSet/>
      <dgm:spPr/>
      <dgm:t>
        <a:bodyPr/>
        <a:lstStyle/>
        <a:p>
          <a:endParaRPr lang="en-IN"/>
        </a:p>
      </dgm:t>
    </dgm:pt>
    <dgm:pt modelId="{C2E02515-E774-4573-B7F3-64AC71AB4D08}" type="sibTrans" cxnId="{D7A7E2E1-DE23-4E99-8AD7-3CE6E57D9AA1}">
      <dgm:prSet/>
      <dgm:spPr/>
      <dgm:t>
        <a:bodyPr/>
        <a:lstStyle/>
        <a:p>
          <a:endParaRPr lang="en-IN"/>
        </a:p>
      </dgm:t>
    </dgm:pt>
    <dgm:pt modelId="{FBDF240A-DBBE-4CDA-8E2E-086BF6B495EE}" type="asst">
      <dgm:prSet phldrT="[Text]"/>
      <dgm:spPr/>
      <dgm:t>
        <a:bodyPr/>
        <a:lstStyle/>
        <a:p>
          <a:r>
            <a:rPr lang="en-IN"/>
            <a:t>amount </a:t>
          </a:r>
        </a:p>
        <a:p>
          <a:r>
            <a:rPr lang="en-IN"/>
            <a:t>to be paid</a:t>
          </a:r>
        </a:p>
      </dgm:t>
    </dgm:pt>
    <dgm:pt modelId="{53BB5A3F-788C-4F70-8BDB-A17D380809A6}" type="parTrans" cxnId="{76E4C333-B431-4B6E-8DA8-708FB53EF99A}">
      <dgm:prSet/>
      <dgm:spPr/>
      <dgm:t>
        <a:bodyPr/>
        <a:lstStyle/>
        <a:p>
          <a:endParaRPr lang="en-IN"/>
        </a:p>
      </dgm:t>
    </dgm:pt>
    <dgm:pt modelId="{6D128CE9-FE43-4B82-9417-06947107BE33}" type="sibTrans" cxnId="{76E4C333-B431-4B6E-8DA8-708FB53EF99A}">
      <dgm:prSet/>
      <dgm:spPr/>
      <dgm:t>
        <a:bodyPr/>
        <a:lstStyle/>
        <a:p>
          <a:endParaRPr lang="en-IN"/>
        </a:p>
      </dgm:t>
    </dgm:pt>
    <dgm:pt modelId="{CB66ABB6-06E1-453D-80AB-EFB644968E14}" type="asst">
      <dgm:prSet phldrT="[Text]"/>
      <dgm:spPr/>
      <dgm:t>
        <a:bodyPr/>
        <a:lstStyle/>
        <a:p>
          <a:r>
            <a:rPr lang="en-IN"/>
            <a:t>greetings</a:t>
          </a:r>
        </a:p>
      </dgm:t>
    </dgm:pt>
    <dgm:pt modelId="{18C6CE8B-A410-49C9-A7FA-968CA8BFCB16}" type="parTrans" cxnId="{14106FCB-070E-40EB-A61E-CCF078E1F4F8}">
      <dgm:prSet/>
      <dgm:spPr/>
      <dgm:t>
        <a:bodyPr/>
        <a:lstStyle/>
        <a:p>
          <a:endParaRPr lang="en-IN"/>
        </a:p>
      </dgm:t>
    </dgm:pt>
    <dgm:pt modelId="{5681AC83-7BF2-4DBD-BB45-21861907DC29}" type="sibTrans" cxnId="{14106FCB-070E-40EB-A61E-CCF078E1F4F8}">
      <dgm:prSet/>
      <dgm:spPr/>
      <dgm:t>
        <a:bodyPr/>
        <a:lstStyle/>
        <a:p>
          <a:endParaRPr lang="en-IN"/>
        </a:p>
      </dgm:t>
    </dgm:pt>
    <dgm:pt modelId="{F6C4F9E1-D944-4B7B-BD36-FAA7D13633F3}" type="pres">
      <dgm:prSet presAssocID="{0E79A2E7-DADF-41BE-BE79-8669B30C218B}" presName="hierChild1" presStyleCnt="0">
        <dgm:presLayoutVars>
          <dgm:orgChart val="1"/>
          <dgm:chPref val="1"/>
          <dgm:dir/>
          <dgm:animOne val="branch"/>
          <dgm:animLvl val="lvl"/>
          <dgm:resizeHandles/>
        </dgm:presLayoutVars>
      </dgm:prSet>
      <dgm:spPr/>
    </dgm:pt>
    <dgm:pt modelId="{AA335FCA-B8A0-442C-BCB7-E7A30787A8FD}" type="pres">
      <dgm:prSet presAssocID="{B44DF1DF-3BC9-45D2-9A04-34FCFEEF344E}" presName="hierRoot1" presStyleCnt="0">
        <dgm:presLayoutVars>
          <dgm:hierBranch val="init"/>
        </dgm:presLayoutVars>
      </dgm:prSet>
      <dgm:spPr/>
    </dgm:pt>
    <dgm:pt modelId="{EDD97F1F-40B5-4950-A2AB-A210D6E670A4}" type="pres">
      <dgm:prSet presAssocID="{B44DF1DF-3BC9-45D2-9A04-34FCFEEF344E}" presName="rootComposite1" presStyleCnt="0"/>
      <dgm:spPr/>
    </dgm:pt>
    <dgm:pt modelId="{43C63A06-F14B-46AE-8291-8094E3DC6BD0}" type="pres">
      <dgm:prSet presAssocID="{B44DF1DF-3BC9-45D2-9A04-34FCFEEF344E}" presName="rootText1" presStyleLbl="node0" presStyleIdx="0" presStyleCnt="1">
        <dgm:presLayoutVars>
          <dgm:chPref val="3"/>
        </dgm:presLayoutVars>
      </dgm:prSet>
      <dgm:spPr/>
    </dgm:pt>
    <dgm:pt modelId="{478AE812-AB7E-4E57-9D0C-C2633F5F803D}" type="pres">
      <dgm:prSet presAssocID="{B44DF1DF-3BC9-45D2-9A04-34FCFEEF344E}" presName="rootConnector1" presStyleLbl="node1" presStyleIdx="0" presStyleCnt="0"/>
      <dgm:spPr/>
    </dgm:pt>
    <dgm:pt modelId="{388E9D9D-D360-4B6B-97BE-55487322A042}" type="pres">
      <dgm:prSet presAssocID="{B44DF1DF-3BC9-45D2-9A04-34FCFEEF344E}" presName="hierChild2" presStyleCnt="0"/>
      <dgm:spPr/>
    </dgm:pt>
    <dgm:pt modelId="{862D9FCB-DC57-4D60-8E3C-6D6ACC40AD22}" type="pres">
      <dgm:prSet presAssocID="{B44DF1DF-3BC9-45D2-9A04-34FCFEEF344E}" presName="hierChild3" presStyleCnt="0"/>
      <dgm:spPr/>
    </dgm:pt>
    <dgm:pt modelId="{57B5C9B6-DD73-408B-B2B6-EE4626E3429E}" type="pres">
      <dgm:prSet presAssocID="{FD44B25A-9254-4F9A-B067-93B79D83CD35}" presName="Name111" presStyleLbl="parChTrans1D2" presStyleIdx="0" presStyleCnt="1"/>
      <dgm:spPr/>
    </dgm:pt>
    <dgm:pt modelId="{C7FD2944-B306-4E29-BD7A-B9B00ABD09AE}" type="pres">
      <dgm:prSet presAssocID="{2415FBE5-A168-487C-A133-8B338B6B8C8C}" presName="hierRoot3" presStyleCnt="0">
        <dgm:presLayoutVars>
          <dgm:hierBranch val="init"/>
        </dgm:presLayoutVars>
      </dgm:prSet>
      <dgm:spPr/>
    </dgm:pt>
    <dgm:pt modelId="{6A4F762F-1D60-4450-AFD0-FE990BBD5F13}" type="pres">
      <dgm:prSet presAssocID="{2415FBE5-A168-487C-A133-8B338B6B8C8C}" presName="rootComposite3" presStyleCnt="0"/>
      <dgm:spPr/>
    </dgm:pt>
    <dgm:pt modelId="{6AADA170-DAA0-4F09-9A12-B7F10127A310}" type="pres">
      <dgm:prSet presAssocID="{2415FBE5-A168-487C-A133-8B338B6B8C8C}" presName="rootText3" presStyleLbl="asst1" presStyleIdx="0" presStyleCnt="3">
        <dgm:presLayoutVars>
          <dgm:chPref val="3"/>
        </dgm:presLayoutVars>
      </dgm:prSet>
      <dgm:spPr/>
    </dgm:pt>
    <dgm:pt modelId="{E411D844-4F7F-47DB-A9DD-5ECDEB9BE1F1}" type="pres">
      <dgm:prSet presAssocID="{2415FBE5-A168-487C-A133-8B338B6B8C8C}" presName="rootConnector3" presStyleLbl="asst1" presStyleIdx="0" presStyleCnt="3"/>
      <dgm:spPr/>
    </dgm:pt>
    <dgm:pt modelId="{538DD1CC-C1EA-41E6-8805-84260ECFA9B9}" type="pres">
      <dgm:prSet presAssocID="{2415FBE5-A168-487C-A133-8B338B6B8C8C}" presName="hierChild6" presStyleCnt="0"/>
      <dgm:spPr/>
    </dgm:pt>
    <dgm:pt modelId="{BEF0BAB1-81C1-454E-8714-26D00F84630C}" type="pres">
      <dgm:prSet presAssocID="{2415FBE5-A168-487C-A133-8B338B6B8C8C}" presName="hierChild7" presStyleCnt="0"/>
      <dgm:spPr/>
    </dgm:pt>
    <dgm:pt modelId="{135A5D86-4E2F-46CB-AC36-A9888691C916}" type="pres">
      <dgm:prSet presAssocID="{53BB5A3F-788C-4F70-8BDB-A17D380809A6}" presName="Name111" presStyleLbl="parChTrans1D3" presStyleIdx="0" presStyleCnt="1"/>
      <dgm:spPr/>
    </dgm:pt>
    <dgm:pt modelId="{8FCE881F-307E-4837-821C-9DB9952AB41C}" type="pres">
      <dgm:prSet presAssocID="{FBDF240A-DBBE-4CDA-8E2E-086BF6B495EE}" presName="hierRoot3" presStyleCnt="0">
        <dgm:presLayoutVars>
          <dgm:hierBranch val="init"/>
        </dgm:presLayoutVars>
      </dgm:prSet>
      <dgm:spPr/>
    </dgm:pt>
    <dgm:pt modelId="{181D3F83-7F0A-4066-80E2-2CA82A349B39}" type="pres">
      <dgm:prSet presAssocID="{FBDF240A-DBBE-4CDA-8E2E-086BF6B495EE}" presName="rootComposite3" presStyleCnt="0"/>
      <dgm:spPr/>
    </dgm:pt>
    <dgm:pt modelId="{26BD66D4-2089-4ABF-A8D4-2AE8D2F9B1B5}" type="pres">
      <dgm:prSet presAssocID="{FBDF240A-DBBE-4CDA-8E2E-086BF6B495EE}" presName="rootText3" presStyleLbl="asst1" presStyleIdx="1" presStyleCnt="3">
        <dgm:presLayoutVars>
          <dgm:chPref val="3"/>
        </dgm:presLayoutVars>
      </dgm:prSet>
      <dgm:spPr/>
    </dgm:pt>
    <dgm:pt modelId="{D1E769A4-0DC7-441A-945B-DBEEDFDDB4C6}" type="pres">
      <dgm:prSet presAssocID="{FBDF240A-DBBE-4CDA-8E2E-086BF6B495EE}" presName="rootConnector3" presStyleLbl="asst1" presStyleIdx="1" presStyleCnt="3"/>
      <dgm:spPr/>
    </dgm:pt>
    <dgm:pt modelId="{4EBA20B7-6D3E-4E63-8F5E-AE6047902A61}" type="pres">
      <dgm:prSet presAssocID="{FBDF240A-DBBE-4CDA-8E2E-086BF6B495EE}" presName="hierChild6" presStyleCnt="0"/>
      <dgm:spPr/>
    </dgm:pt>
    <dgm:pt modelId="{606FE0EF-64B0-4812-88BB-3324D962B752}" type="pres">
      <dgm:prSet presAssocID="{FBDF240A-DBBE-4CDA-8E2E-086BF6B495EE}" presName="hierChild7" presStyleCnt="0"/>
      <dgm:spPr/>
    </dgm:pt>
    <dgm:pt modelId="{751E188F-951B-42C7-9799-C9B74FECCCE9}" type="pres">
      <dgm:prSet presAssocID="{18C6CE8B-A410-49C9-A7FA-968CA8BFCB16}" presName="Name111" presStyleLbl="parChTrans1D4" presStyleIdx="0" presStyleCnt="1"/>
      <dgm:spPr/>
    </dgm:pt>
    <dgm:pt modelId="{50D26C6A-ACC0-46F0-AB0F-9A487EBC2A32}" type="pres">
      <dgm:prSet presAssocID="{CB66ABB6-06E1-453D-80AB-EFB644968E14}" presName="hierRoot3" presStyleCnt="0">
        <dgm:presLayoutVars>
          <dgm:hierBranch val="init"/>
        </dgm:presLayoutVars>
      </dgm:prSet>
      <dgm:spPr/>
    </dgm:pt>
    <dgm:pt modelId="{A84DB952-57C2-4271-B600-21C62FFD847D}" type="pres">
      <dgm:prSet presAssocID="{CB66ABB6-06E1-453D-80AB-EFB644968E14}" presName="rootComposite3" presStyleCnt="0"/>
      <dgm:spPr/>
    </dgm:pt>
    <dgm:pt modelId="{C4CA45A5-ABAA-40E0-9C30-C6816057B159}" type="pres">
      <dgm:prSet presAssocID="{CB66ABB6-06E1-453D-80AB-EFB644968E14}" presName="rootText3" presStyleLbl="asst1" presStyleIdx="2" presStyleCnt="3">
        <dgm:presLayoutVars>
          <dgm:chPref val="3"/>
        </dgm:presLayoutVars>
      </dgm:prSet>
      <dgm:spPr/>
    </dgm:pt>
    <dgm:pt modelId="{6F7F03A0-1393-4D6C-9017-F48175E69A5F}" type="pres">
      <dgm:prSet presAssocID="{CB66ABB6-06E1-453D-80AB-EFB644968E14}" presName="rootConnector3" presStyleLbl="asst1" presStyleIdx="2" presStyleCnt="3"/>
      <dgm:spPr/>
    </dgm:pt>
    <dgm:pt modelId="{C409CFD5-49C5-4AD8-9F53-FF7E06634D0A}" type="pres">
      <dgm:prSet presAssocID="{CB66ABB6-06E1-453D-80AB-EFB644968E14}" presName="hierChild6" presStyleCnt="0"/>
      <dgm:spPr/>
    </dgm:pt>
    <dgm:pt modelId="{A96EBA86-5EBB-4052-BC27-EF77681CBA53}" type="pres">
      <dgm:prSet presAssocID="{CB66ABB6-06E1-453D-80AB-EFB644968E14}" presName="hierChild7" presStyleCnt="0"/>
      <dgm:spPr/>
    </dgm:pt>
  </dgm:ptLst>
  <dgm:cxnLst>
    <dgm:cxn modelId="{74684A00-9DF9-48C8-83CB-7E259D897013}" srcId="{0E79A2E7-DADF-41BE-BE79-8669B30C218B}" destId="{B44DF1DF-3BC9-45D2-9A04-34FCFEEF344E}" srcOrd="0" destOrd="0" parTransId="{B61E564E-C6F4-47CA-86A4-268F821E3BE9}" sibTransId="{31BB41CD-2DB7-4C9E-A177-84FE519E4F39}"/>
    <dgm:cxn modelId="{33381A05-52D2-40B5-B3D3-DD2074D976E2}" type="presOf" srcId="{FBDF240A-DBBE-4CDA-8E2E-086BF6B495EE}" destId="{D1E769A4-0DC7-441A-945B-DBEEDFDDB4C6}" srcOrd="1" destOrd="0" presId="urn:microsoft.com/office/officeart/2005/8/layout/orgChart1"/>
    <dgm:cxn modelId="{18E05A05-920F-44E2-8A2C-386DE9D8D1CC}" type="presOf" srcId="{53BB5A3F-788C-4F70-8BDB-A17D380809A6}" destId="{135A5D86-4E2F-46CB-AC36-A9888691C916}" srcOrd="0" destOrd="0" presId="urn:microsoft.com/office/officeart/2005/8/layout/orgChart1"/>
    <dgm:cxn modelId="{B12A0F08-2322-4F95-B7E8-4746C1299F16}" type="presOf" srcId="{FD44B25A-9254-4F9A-B067-93B79D83CD35}" destId="{57B5C9B6-DD73-408B-B2B6-EE4626E3429E}" srcOrd="0" destOrd="0" presId="urn:microsoft.com/office/officeart/2005/8/layout/orgChart1"/>
    <dgm:cxn modelId="{F761B422-2AE9-47B4-BBC6-4B21F7CA2E8A}" type="presOf" srcId="{0E79A2E7-DADF-41BE-BE79-8669B30C218B}" destId="{F6C4F9E1-D944-4B7B-BD36-FAA7D13633F3}" srcOrd="0" destOrd="0" presId="urn:microsoft.com/office/officeart/2005/8/layout/orgChart1"/>
    <dgm:cxn modelId="{3D626627-4457-4F43-9BE2-16B22F635578}" type="presOf" srcId="{18C6CE8B-A410-49C9-A7FA-968CA8BFCB16}" destId="{751E188F-951B-42C7-9799-C9B74FECCCE9}" srcOrd="0" destOrd="0" presId="urn:microsoft.com/office/officeart/2005/8/layout/orgChart1"/>
    <dgm:cxn modelId="{2D22F129-3008-4523-9790-7208BF88C0A8}" type="presOf" srcId="{B44DF1DF-3BC9-45D2-9A04-34FCFEEF344E}" destId="{478AE812-AB7E-4E57-9D0C-C2633F5F803D}" srcOrd="1" destOrd="0" presId="urn:microsoft.com/office/officeart/2005/8/layout/orgChart1"/>
    <dgm:cxn modelId="{76E4C333-B431-4B6E-8DA8-708FB53EF99A}" srcId="{2415FBE5-A168-487C-A133-8B338B6B8C8C}" destId="{FBDF240A-DBBE-4CDA-8E2E-086BF6B495EE}" srcOrd="0" destOrd="0" parTransId="{53BB5A3F-788C-4F70-8BDB-A17D380809A6}" sibTransId="{6D128CE9-FE43-4B82-9417-06947107BE33}"/>
    <dgm:cxn modelId="{860F9E37-D4CB-471D-B9F8-3DD5E45CDBCC}" type="presOf" srcId="{FBDF240A-DBBE-4CDA-8E2E-086BF6B495EE}" destId="{26BD66D4-2089-4ABF-A8D4-2AE8D2F9B1B5}" srcOrd="0" destOrd="0" presId="urn:microsoft.com/office/officeart/2005/8/layout/orgChart1"/>
    <dgm:cxn modelId="{5E8A1239-0BC9-499B-B5D5-890410F170D5}" type="presOf" srcId="{2415FBE5-A168-487C-A133-8B338B6B8C8C}" destId="{6AADA170-DAA0-4F09-9A12-B7F10127A310}" srcOrd="0" destOrd="0" presId="urn:microsoft.com/office/officeart/2005/8/layout/orgChart1"/>
    <dgm:cxn modelId="{BFF8003E-63C7-40EA-894F-F2FCD173030D}" type="presOf" srcId="{B44DF1DF-3BC9-45D2-9A04-34FCFEEF344E}" destId="{43C63A06-F14B-46AE-8291-8094E3DC6BD0}" srcOrd="0" destOrd="0" presId="urn:microsoft.com/office/officeart/2005/8/layout/orgChart1"/>
    <dgm:cxn modelId="{10757152-2E1F-49AF-B93A-9969DAEB065B}" type="presOf" srcId="{CB66ABB6-06E1-453D-80AB-EFB644968E14}" destId="{C4CA45A5-ABAA-40E0-9C30-C6816057B159}" srcOrd="0" destOrd="0" presId="urn:microsoft.com/office/officeart/2005/8/layout/orgChart1"/>
    <dgm:cxn modelId="{723D6C8F-831A-458D-BB51-EC5D04E82544}" type="presOf" srcId="{2415FBE5-A168-487C-A133-8B338B6B8C8C}" destId="{E411D844-4F7F-47DB-A9DD-5ECDEB9BE1F1}" srcOrd="1" destOrd="0" presId="urn:microsoft.com/office/officeart/2005/8/layout/orgChart1"/>
    <dgm:cxn modelId="{96EB58A4-4397-47EA-977E-275C628FC515}" type="presOf" srcId="{CB66ABB6-06E1-453D-80AB-EFB644968E14}" destId="{6F7F03A0-1393-4D6C-9017-F48175E69A5F}" srcOrd="1" destOrd="0" presId="urn:microsoft.com/office/officeart/2005/8/layout/orgChart1"/>
    <dgm:cxn modelId="{14106FCB-070E-40EB-A61E-CCF078E1F4F8}" srcId="{FBDF240A-DBBE-4CDA-8E2E-086BF6B495EE}" destId="{CB66ABB6-06E1-453D-80AB-EFB644968E14}" srcOrd="0" destOrd="0" parTransId="{18C6CE8B-A410-49C9-A7FA-968CA8BFCB16}" sibTransId="{5681AC83-7BF2-4DBD-BB45-21861907DC29}"/>
    <dgm:cxn modelId="{D7A7E2E1-DE23-4E99-8AD7-3CE6E57D9AA1}" srcId="{B44DF1DF-3BC9-45D2-9A04-34FCFEEF344E}" destId="{2415FBE5-A168-487C-A133-8B338B6B8C8C}" srcOrd="0" destOrd="0" parTransId="{FD44B25A-9254-4F9A-B067-93B79D83CD35}" sibTransId="{C2E02515-E774-4573-B7F3-64AC71AB4D08}"/>
    <dgm:cxn modelId="{55826181-9152-47D0-8EBB-ACBECEFE9DF1}" type="presParOf" srcId="{F6C4F9E1-D944-4B7B-BD36-FAA7D13633F3}" destId="{AA335FCA-B8A0-442C-BCB7-E7A30787A8FD}" srcOrd="0" destOrd="0" presId="urn:microsoft.com/office/officeart/2005/8/layout/orgChart1"/>
    <dgm:cxn modelId="{33A57A41-6A9A-46E6-851C-AF280E6B039C}" type="presParOf" srcId="{AA335FCA-B8A0-442C-BCB7-E7A30787A8FD}" destId="{EDD97F1F-40B5-4950-A2AB-A210D6E670A4}" srcOrd="0" destOrd="0" presId="urn:microsoft.com/office/officeart/2005/8/layout/orgChart1"/>
    <dgm:cxn modelId="{4F9F280C-11A4-4F66-BDAC-82672B05EA5A}" type="presParOf" srcId="{EDD97F1F-40B5-4950-A2AB-A210D6E670A4}" destId="{43C63A06-F14B-46AE-8291-8094E3DC6BD0}" srcOrd="0" destOrd="0" presId="urn:microsoft.com/office/officeart/2005/8/layout/orgChart1"/>
    <dgm:cxn modelId="{8286B6AB-95D4-436B-A84D-54E7DD469314}" type="presParOf" srcId="{EDD97F1F-40B5-4950-A2AB-A210D6E670A4}" destId="{478AE812-AB7E-4E57-9D0C-C2633F5F803D}" srcOrd="1" destOrd="0" presId="urn:microsoft.com/office/officeart/2005/8/layout/orgChart1"/>
    <dgm:cxn modelId="{7CF47281-9769-41BE-969E-669FCD8D7DE7}" type="presParOf" srcId="{AA335FCA-B8A0-442C-BCB7-E7A30787A8FD}" destId="{388E9D9D-D360-4B6B-97BE-55487322A042}" srcOrd="1" destOrd="0" presId="urn:microsoft.com/office/officeart/2005/8/layout/orgChart1"/>
    <dgm:cxn modelId="{88AE0B21-65F5-4127-B238-19423F8CFA27}" type="presParOf" srcId="{AA335FCA-B8A0-442C-BCB7-E7A30787A8FD}" destId="{862D9FCB-DC57-4D60-8E3C-6D6ACC40AD22}" srcOrd="2" destOrd="0" presId="urn:microsoft.com/office/officeart/2005/8/layout/orgChart1"/>
    <dgm:cxn modelId="{11B437CF-FD3D-4B62-9A16-8CCD3EC8D501}" type="presParOf" srcId="{862D9FCB-DC57-4D60-8E3C-6D6ACC40AD22}" destId="{57B5C9B6-DD73-408B-B2B6-EE4626E3429E}" srcOrd="0" destOrd="0" presId="urn:microsoft.com/office/officeart/2005/8/layout/orgChart1"/>
    <dgm:cxn modelId="{1C077072-468C-4E52-A181-7BCF05FD3879}" type="presParOf" srcId="{862D9FCB-DC57-4D60-8E3C-6D6ACC40AD22}" destId="{C7FD2944-B306-4E29-BD7A-B9B00ABD09AE}" srcOrd="1" destOrd="0" presId="urn:microsoft.com/office/officeart/2005/8/layout/orgChart1"/>
    <dgm:cxn modelId="{68822EC6-F799-44C6-9297-91C36E895DDB}" type="presParOf" srcId="{C7FD2944-B306-4E29-BD7A-B9B00ABD09AE}" destId="{6A4F762F-1D60-4450-AFD0-FE990BBD5F13}" srcOrd="0" destOrd="0" presId="urn:microsoft.com/office/officeart/2005/8/layout/orgChart1"/>
    <dgm:cxn modelId="{7CFC1376-925A-4203-B137-C51055E869EE}" type="presParOf" srcId="{6A4F762F-1D60-4450-AFD0-FE990BBD5F13}" destId="{6AADA170-DAA0-4F09-9A12-B7F10127A310}" srcOrd="0" destOrd="0" presId="urn:microsoft.com/office/officeart/2005/8/layout/orgChart1"/>
    <dgm:cxn modelId="{13185E7D-C759-4EED-A276-CA862BE3BDB0}" type="presParOf" srcId="{6A4F762F-1D60-4450-AFD0-FE990BBD5F13}" destId="{E411D844-4F7F-47DB-A9DD-5ECDEB9BE1F1}" srcOrd="1" destOrd="0" presId="urn:microsoft.com/office/officeart/2005/8/layout/orgChart1"/>
    <dgm:cxn modelId="{C99ED126-9DE5-44A4-B318-15BEFA425751}" type="presParOf" srcId="{C7FD2944-B306-4E29-BD7A-B9B00ABD09AE}" destId="{538DD1CC-C1EA-41E6-8805-84260ECFA9B9}" srcOrd="1" destOrd="0" presId="urn:microsoft.com/office/officeart/2005/8/layout/orgChart1"/>
    <dgm:cxn modelId="{017BABA9-A770-494F-8500-4C1DD24ED75F}" type="presParOf" srcId="{C7FD2944-B306-4E29-BD7A-B9B00ABD09AE}" destId="{BEF0BAB1-81C1-454E-8714-26D00F84630C}" srcOrd="2" destOrd="0" presId="urn:microsoft.com/office/officeart/2005/8/layout/orgChart1"/>
    <dgm:cxn modelId="{31C42C69-C454-47AC-9D26-94DAB4972A8F}" type="presParOf" srcId="{BEF0BAB1-81C1-454E-8714-26D00F84630C}" destId="{135A5D86-4E2F-46CB-AC36-A9888691C916}" srcOrd="0" destOrd="0" presId="urn:microsoft.com/office/officeart/2005/8/layout/orgChart1"/>
    <dgm:cxn modelId="{25B9E024-8DCB-4829-8370-16E1EA0E4233}" type="presParOf" srcId="{BEF0BAB1-81C1-454E-8714-26D00F84630C}" destId="{8FCE881F-307E-4837-821C-9DB9952AB41C}" srcOrd="1" destOrd="0" presId="urn:microsoft.com/office/officeart/2005/8/layout/orgChart1"/>
    <dgm:cxn modelId="{2715DC99-CB29-4F26-90CD-10D12F039F0D}" type="presParOf" srcId="{8FCE881F-307E-4837-821C-9DB9952AB41C}" destId="{181D3F83-7F0A-4066-80E2-2CA82A349B39}" srcOrd="0" destOrd="0" presId="urn:microsoft.com/office/officeart/2005/8/layout/orgChart1"/>
    <dgm:cxn modelId="{B8E588BF-CFB2-4A72-9ACA-1A47DFA20E01}" type="presParOf" srcId="{181D3F83-7F0A-4066-80E2-2CA82A349B39}" destId="{26BD66D4-2089-4ABF-A8D4-2AE8D2F9B1B5}" srcOrd="0" destOrd="0" presId="urn:microsoft.com/office/officeart/2005/8/layout/orgChart1"/>
    <dgm:cxn modelId="{7D5F58B3-1623-4B7C-8BC2-D09215E82A5D}" type="presParOf" srcId="{181D3F83-7F0A-4066-80E2-2CA82A349B39}" destId="{D1E769A4-0DC7-441A-945B-DBEEDFDDB4C6}" srcOrd="1" destOrd="0" presId="urn:microsoft.com/office/officeart/2005/8/layout/orgChart1"/>
    <dgm:cxn modelId="{D79A63CC-8EFD-41E9-BE5C-687BD490AB8C}" type="presParOf" srcId="{8FCE881F-307E-4837-821C-9DB9952AB41C}" destId="{4EBA20B7-6D3E-4E63-8F5E-AE6047902A61}" srcOrd="1" destOrd="0" presId="urn:microsoft.com/office/officeart/2005/8/layout/orgChart1"/>
    <dgm:cxn modelId="{AB76A3E1-1926-4F36-80EF-1E8272AD2295}" type="presParOf" srcId="{8FCE881F-307E-4837-821C-9DB9952AB41C}" destId="{606FE0EF-64B0-4812-88BB-3324D962B752}" srcOrd="2" destOrd="0" presId="urn:microsoft.com/office/officeart/2005/8/layout/orgChart1"/>
    <dgm:cxn modelId="{91B5ED14-E552-4241-81A6-B06445D8C690}" type="presParOf" srcId="{606FE0EF-64B0-4812-88BB-3324D962B752}" destId="{751E188F-951B-42C7-9799-C9B74FECCCE9}" srcOrd="0" destOrd="0" presId="urn:microsoft.com/office/officeart/2005/8/layout/orgChart1"/>
    <dgm:cxn modelId="{F5B8AF7E-61D6-4B56-B629-AA0E76CB0A4A}" type="presParOf" srcId="{606FE0EF-64B0-4812-88BB-3324D962B752}" destId="{50D26C6A-ACC0-46F0-AB0F-9A487EBC2A32}" srcOrd="1" destOrd="0" presId="urn:microsoft.com/office/officeart/2005/8/layout/orgChart1"/>
    <dgm:cxn modelId="{003AE39C-4C9E-4F36-B5DD-ABB99E818B1D}" type="presParOf" srcId="{50D26C6A-ACC0-46F0-AB0F-9A487EBC2A32}" destId="{A84DB952-57C2-4271-B600-21C62FFD847D}" srcOrd="0" destOrd="0" presId="urn:microsoft.com/office/officeart/2005/8/layout/orgChart1"/>
    <dgm:cxn modelId="{108B3E69-C562-42C2-B504-9C0B296D9899}" type="presParOf" srcId="{A84DB952-57C2-4271-B600-21C62FFD847D}" destId="{C4CA45A5-ABAA-40E0-9C30-C6816057B159}" srcOrd="0" destOrd="0" presId="urn:microsoft.com/office/officeart/2005/8/layout/orgChart1"/>
    <dgm:cxn modelId="{E42BD966-9DF9-4D63-9288-8E3529FA8A6D}" type="presParOf" srcId="{A84DB952-57C2-4271-B600-21C62FFD847D}" destId="{6F7F03A0-1393-4D6C-9017-F48175E69A5F}" srcOrd="1" destOrd="0" presId="urn:microsoft.com/office/officeart/2005/8/layout/orgChart1"/>
    <dgm:cxn modelId="{040DFDD5-90D3-4D3A-858B-FD4D1C3E09AA}" type="presParOf" srcId="{50D26C6A-ACC0-46F0-AB0F-9A487EBC2A32}" destId="{C409CFD5-49C5-4AD8-9F53-FF7E06634D0A}" srcOrd="1" destOrd="0" presId="urn:microsoft.com/office/officeart/2005/8/layout/orgChart1"/>
    <dgm:cxn modelId="{A77754D9-B53F-4731-A0BB-3ED641F4166B}" type="presParOf" srcId="{50D26C6A-ACC0-46F0-AB0F-9A487EBC2A32}" destId="{A96EBA86-5EBB-4052-BC27-EF77681CBA53}"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FC88695-F85A-456E-B6F7-6B02D9B708A2}" type="doc">
      <dgm:prSet loTypeId="urn:microsoft.com/office/officeart/2005/8/layout/orgChart1" loCatId="hierarchy" qsTypeId="urn:microsoft.com/office/officeart/2005/8/quickstyle/simple2" qsCatId="simple" csTypeId="urn:microsoft.com/office/officeart/2005/8/colors/accent0_1" csCatId="mainScheme" phldr="1"/>
      <dgm:spPr/>
      <dgm:t>
        <a:bodyPr/>
        <a:lstStyle/>
        <a:p>
          <a:endParaRPr lang="en-IN"/>
        </a:p>
      </dgm:t>
    </dgm:pt>
    <dgm:pt modelId="{958CF347-2545-43B6-8564-7FA3E619B2AD}">
      <dgm:prSet phldrT="[Text]"/>
      <dgm:spPr/>
      <dgm:t>
        <a:bodyPr/>
        <a:lstStyle/>
        <a:p>
          <a:r>
            <a:rPr lang="en-IN" b="1"/>
            <a:t>user ==1</a:t>
          </a:r>
        </a:p>
      </dgm:t>
    </dgm:pt>
    <dgm:pt modelId="{9D21B273-93E7-4F54-A23A-71D656EC8FC6}" type="parTrans" cxnId="{B213D863-DC07-4AE7-9BCE-4AA8E7E298D7}">
      <dgm:prSet/>
      <dgm:spPr/>
      <dgm:t>
        <a:bodyPr/>
        <a:lstStyle/>
        <a:p>
          <a:endParaRPr lang="en-IN"/>
        </a:p>
      </dgm:t>
    </dgm:pt>
    <dgm:pt modelId="{C8A35C91-3EC8-4088-879F-7A4F73244B08}" type="sibTrans" cxnId="{B213D863-DC07-4AE7-9BCE-4AA8E7E298D7}">
      <dgm:prSet/>
      <dgm:spPr/>
      <dgm:t>
        <a:bodyPr/>
        <a:lstStyle/>
        <a:p>
          <a:endParaRPr lang="en-IN"/>
        </a:p>
      </dgm:t>
    </dgm:pt>
    <dgm:pt modelId="{1EE93BEE-32D7-4486-88C6-A6BB7737352F}">
      <dgm:prSet phldrT="[Text]"/>
      <dgm:spPr/>
      <dgm:t>
        <a:bodyPr/>
        <a:lstStyle/>
        <a:p>
          <a:r>
            <a:rPr lang="en-IN" b="1"/>
            <a:t>input</a:t>
          </a:r>
        </a:p>
      </dgm:t>
    </dgm:pt>
    <dgm:pt modelId="{E14EEBE4-E074-49F0-8319-DA0B638ED9BA}" type="parTrans" cxnId="{A6A19D2F-0E8F-4559-B201-72B362D3B2CC}">
      <dgm:prSet/>
      <dgm:spPr/>
      <dgm:t>
        <a:bodyPr/>
        <a:lstStyle/>
        <a:p>
          <a:endParaRPr lang="en-IN"/>
        </a:p>
      </dgm:t>
    </dgm:pt>
    <dgm:pt modelId="{2190433A-B557-4B7C-9649-56D53FEE3D70}" type="sibTrans" cxnId="{A6A19D2F-0E8F-4559-B201-72B362D3B2CC}">
      <dgm:prSet/>
      <dgm:spPr/>
      <dgm:t>
        <a:bodyPr/>
        <a:lstStyle/>
        <a:p>
          <a:endParaRPr lang="en-IN"/>
        </a:p>
      </dgm:t>
    </dgm:pt>
    <dgm:pt modelId="{B0579497-069B-458E-BF0C-415B872FF0AA}">
      <dgm:prSet phldrT="[Text]"/>
      <dgm:spPr/>
      <dgm:t>
        <a:bodyPr/>
        <a:lstStyle/>
        <a:p>
          <a:r>
            <a:rPr lang="en-IN" b="1"/>
            <a:t>customer name</a:t>
          </a:r>
        </a:p>
        <a:p>
          <a:r>
            <a:rPr lang="en-IN" b="1"/>
            <a:t>mobile number,id number etc</a:t>
          </a:r>
        </a:p>
      </dgm:t>
    </dgm:pt>
    <dgm:pt modelId="{9F97DB42-F1C4-460A-BB69-A45098B99E28}" type="parTrans" cxnId="{DFA6B55B-AF20-4229-8759-7EDC66248331}">
      <dgm:prSet/>
      <dgm:spPr/>
      <dgm:t>
        <a:bodyPr/>
        <a:lstStyle/>
        <a:p>
          <a:endParaRPr lang="en-IN"/>
        </a:p>
      </dgm:t>
    </dgm:pt>
    <dgm:pt modelId="{C8468A18-3B84-4223-A4CE-0E3404BAF952}" type="sibTrans" cxnId="{DFA6B55B-AF20-4229-8759-7EDC66248331}">
      <dgm:prSet/>
      <dgm:spPr/>
      <dgm:t>
        <a:bodyPr/>
        <a:lstStyle/>
        <a:p>
          <a:endParaRPr lang="en-IN"/>
        </a:p>
      </dgm:t>
    </dgm:pt>
    <dgm:pt modelId="{616230C8-21DE-437A-ADE0-8A599C3E5C9E}">
      <dgm:prSet phldrT="[Text]"/>
      <dgm:spPr/>
      <dgm:t>
        <a:bodyPr/>
        <a:lstStyle/>
        <a:p>
          <a:r>
            <a:rPr lang="en-IN" b="1"/>
            <a:t>input(1) lodging or (2)dining</a:t>
          </a:r>
        </a:p>
      </dgm:t>
    </dgm:pt>
    <dgm:pt modelId="{1544D1DF-E9A1-4B7B-A28A-16F216AC725E}" type="parTrans" cxnId="{904F741F-EDD0-49D3-978F-E76CF1C345BA}">
      <dgm:prSet/>
      <dgm:spPr/>
      <dgm:t>
        <a:bodyPr/>
        <a:lstStyle/>
        <a:p>
          <a:endParaRPr lang="en-IN"/>
        </a:p>
      </dgm:t>
    </dgm:pt>
    <dgm:pt modelId="{FE100AD9-3B2E-4503-A5A0-630FB9BB1B6D}" type="sibTrans" cxnId="{904F741F-EDD0-49D3-978F-E76CF1C345BA}">
      <dgm:prSet/>
      <dgm:spPr/>
      <dgm:t>
        <a:bodyPr/>
        <a:lstStyle/>
        <a:p>
          <a:endParaRPr lang="en-IN"/>
        </a:p>
      </dgm:t>
    </dgm:pt>
    <dgm:pt modelId="{E85AF80D-DFE4-4A48-B338-DBD2AC671474}">
      <dgm:prSet phldrT="[Text]"/>
      <dgm:spPr/>
      <dgm:t>
        <a:bodyPr/>
        <a:lstStyle/>
        <a:p>
          <a:r>
            <a:rPr lang="en-IN" b="1"/>
            <a:t>type=1 input user lodgingselections</a:t>
          </a:r>
        </a:p>
      </dgm:t>
    </dgm:pt>
    <dgm:pt modelId="{30C3720D-69C2-48F8-B09F-5A550D93BDD5}" type="parTrans" cxnId="{C8E628A8-68FB-4CD3-9E51-03FE34DC08E1}">
      <dgm:prSet/>
      <dgm:spPr/>
      <dgm:t>
        <a:bodyPr/>
        <a:lstStyle/>
        <a:p>
          <a:endParaRPr lang="en-IN"/>
        </a:p>
      </dgm:t>
    </dgm:pt>
    <dgm:pt modelId="{395645D2-3552-4694-AD91-6C347128F58C}" type="sibTrans" cxnId="{C8E628A8-68FB-4CD3-9E51-03FE34DC08E1}">
      <dgm:prSet/>
      <dgm:spPr/>
      <dgm:t>
        <a:bodyPr/>
        <a:lstStyle/>
        <a:p>
          <a:endParaRPr lang="en-IN"/>
        </a:p>
      </dgm:t>
    </dgm:pt>
    <dgm:pt modelId="{7B2B086E-89B2-414C-9258-25EACA208B9F}">
      <dgm:prSet phldrT="[Text]"/>
      <dgm:spPr/>
      <dgm:t>
        <a:bodyPr/>
        <a:lstStyle/>
        <a:p>
          <a:r>
            <a:rPr lang="en-IN" b="1"/>
            <a:t>type==2 input user dining selections </a:t>
          </a:r>
        </a:p>
      </dgm:t>
    </dgm:pt>
    <dgm:pt modelId="{DB277908-00AE-43E0-88E2-2FE725EEEE75}" type="parTrans" cxnId="{69987449-8429-44D2-A07E-08BB56012379}">
      <dgm:prSet/>
      <dgm:spPr/>
      <dgm:t>
        <a:bodyPr/>
        <a:lstStyle/>
        <a:p>
          <a:endParaRPr lang="en-IN"/>
        </a:p>
      </dgm:t>
    </dgm:pt>
    <dgm:pt modelId="{1D7DF50C-AEEA-4E81-9952-301C4FB783C5}" type="sibTrans" cxnId="{69987449-8429-44D2-A07E-08BB56012379}">
      <dgm:prSet/>
      <dgm:spPr/>
      <dgm:t>
        <a:bodyPr/>
        <a:lstStyle/>
        <a:p>
          <a:endParaRPr lang="en-IN"/>
        </a:p>
      </dgm:t>
    </dgm:pt>
    <dgm:pt modelId="{551640BC-0F88-4624-81C3-1566C24C773F}">
      <dgm:prSet phldrT="[Text]"/>
      <dgm:spPr/>
      <dgm:t>
        <a:bodyPr/>
        <a:lstStyle/>
        <a:p>
          <a:r>
            <a:rPr lang="en-IN" b="1"/>
            <a:t> bill ()</a:t>
          </a:r>
        </a:p>
      </dgm:t>
    </dgm:pt>
    <dgm:pt modelId="{05A68AA5-6D39-4DA9-9D36-8CCFFBF87B74}" type="parTrans" cxnId="{6364AFB0-930C-42CD-9205-CCB8C882CB68}">
      <dgm:prSet/>
      <dgm:spPr/>
      <dgm:t>
        <a:bodyPr/>
        <a:lstStyle/>
        <a:p>
          <a:endParaRPr lang="en-IN"/>
        </a:p>
      </dgm:t>
    </dgm:pt>
    <dgm:pt modelId="{70EF31AB-94F6-4FE8-98B9-B62BA7245D00}" type="sibTrans" cxnId="{6364AFB0-930C-42CD-9205-CCB8C882CB68}">
      <dgm:prSet/>
      <dgm:spPr/>
      <dgm:t>
        <a:bodyPr/>
        <a:lstStyle/>
        <a:p>
          <a:endParaRPr lang="en-IN"/>
        </a:p>
      </dgm:t>
    </dgm:pt>
    <dgm:pt modelId="{74DCAA8E-3D50-4AA7-B20F-2504565AC27B}">
      <dgm:prSet phldrT="[Text]"/>
      <dgm:spPr/>
      <dgm:t>
        <a:bodyPr/>
        <a:lstStyle/>
        <a:p>
          <a:r>
            <a:rPr lang="en-IN" b="1"/>
            <a:t>goto intro</a:t>
          </a:r>
        </a:p>
      </dgm:t>
    </dgm:pt>
    <dgm:pt modelId="{058A9E53-D117-45B6-A8F3-6471A5E7A920}" type="parTrans" cxnId="{30629B2E-8458-4615-8A0A-673AEF7BF0D8}">
      <dgm:prSet/>
      <dgm:spPr/>
      <dgm:t>
        <a:bodyPr/>
        <a:lstStyle/>
        <a:p>
          <a:endParaRPr lang="en-IN"/>
        </a:p>
      </dgm:t>
    </dgm:pt>
    <dgm:pt modelId="{15C003B6-956B-42A2-AC52-A2E4C4EE75FE}" type="sibTrans" cxnId="{30629B2E-8458-4615-8A0A-673AEF7BF0D8}">
      <dgm:prSet/>
      <dgm:spPr/>
      <dgm:t>
        <a:bodyPr/>
        <a:lstStyle/>
        <a:p>
          <a:endParaRPr lang="en-IN"/>
        </a:p>
      </dgm:t>
    </dgm:pt>
    <dgm:pt modelId="{2682D9F0-5257-4C32-9CA6-EDB36FA004B5}">
      <dgm:prSet phldrT="[Text]"/>
      <dgm:spPr/>
      <dgm:t>
        <a:bodyPr/>
        <a:lstStyle/>
        <a:p>
          <a:r>
            <a:rPr lang="en-IN" b="1"/>
            <a:t>bill ()</a:t>
          </a:r>
        </a:p>
      </dgm:t>
    </dgm:pt>
    <dgm:pt modelId="{CD86255A-2A96-4AFD-8C9A-CED2A3F7348D}" type="parTrans" cxnId="{DC70F98D-D94E-433A-9D20-F99D6AA089F8}">
      <dgm:prSet/>
      <dgm:spPr/>
      <dgm:t>
        <a:bodyPr/>
        <a:lstStyle/>
        <a:p>
          <a:endParaRPr lang="en-IN"/>
        </a:p>
      </dgm:t>
    </dgm:pt>
    <dgm:pt modelId="{8FBB1E93-1212-493E-9C67-4479799D56AD}" type="sibTrans" cxnId="{DC70F98D-D94E-433A-9D20-F99D6AA089F8}">
      <dgm:prSet/>
      <dgm:spPr/>
      <dgm:t>
        <a:bodyPr/>
        <a:lstStyle/>
        <a:p>
          <a:endParaRPr lang="en-IN"/>
        </a:p>
      </dgm:t>
    </dgm:pt>
    <dgm:pt modelId="{4947DBA9-F676-4A42-BBBF-01F8114CC775}">
      <dgm:prSet phldrT="[Text]"/>
      <dgm:spPr/>
      <dgm:t>
        <a:bodyPr/>
        <a:lstStyle/>
        <a:p>
          <a:r>
            <a:rPr lang="en-IN" b="1"/>
            <a:t>goto intro</a:t>
          </a:r>
        </a:p>
      </dgm:t>
    </dgm:pt>
    <dgm:pt modelId="{1A11D064-09DB-44D2-AFB7-521076D7964E}" type="parTrans" cxnId="{4010248D-44F0-45D2-B8C6-513539C06E1E}">
      <dgm:prSet/>
      <dgm:spPr/>
      <dgm:t>
        <a:bodyPr/>
        <a:lstStyle/>
        <a:p>
          <a:endParaRPr lang="en-IN"/>
        </a:p>
      </dgm:t>
    </dgm:pt>
    <dgm:pt modelId="{EF3B3369-5812-454F-AAAF-A53BED869FEF}" type="sibTrans" cxnId="{4010248D-44F0-45D2-B8C6-513539C06E1E}">
      <dgm:prSet/>
      <dgm:spPr/>
      <dgm:t>
        <a:bodyPr/>
        <a:lstStyle/>
        <a:p>
          <a:endParaRPr lang="en-IN"/>
        </a:p>
      </dgm:t>
    </dgm:pt>
    <dgm:pt modelId="{9159E4F6-0CE9-425D-8F15-44E8C27B5569}" type="pres">
      <dgm:prSet presAssocID="{4FC88695-F85A-456E-B6F7-6B02D9B708A2}" presName="hierChild1" presStyleCnt="0">
        <dgm:presLayoutVars>
          <dgm:orgChart val="1"/>
          <dgm:chPref val="1"/>
          <dgm:dir/>
          <dgm:animOne val="branch"/>
          <dgm:animLvl val="lvl"/>
          <dgm:resizeHandles/>
        </dgm:presLayoutVars>
      </dgm:prSet>
      <dgm:spPr/>
    </dgm:pt>
    <dgm:pt modelId="{7AF634DE-F520-4DDF-AC75-CD4C3C0D51F4}" type="pres">
      <dgm:prSet presAssocID="{958CF347-2545-43B6-8564-7FA3E619B2AD}" presName="hierRoot1" presStyleCnt="0">
        <dgm:presLayoutVars>
          <dgm:hierBranch val="init"/>
        </dgm:presLayoutVars>
      </dgm:prSet>
      <dgm:spPr/>
    </dgm:pt>
    <dgm:pt modelId="{BB0FA49D-B3F6-4BA0-8652-7D9CA36C4F4F}" type="pres">
      <dgm:prSet presAssocID="{958CF347-2545-43B6-8564-7FA3E619B2AD}" presName="rootComposite1" presStyleCnt="0"/>
      <dgm:spPr/>
    </dgm:pt>
    <dgm:pt modelId="{AB1158F2-9470-44F9-B5E5-57FE6835518A}" type="pres">
      <dgm:prSet presAssocID="{958CF347-2545-43B6-8564-7FA3E619B2AD}" presName="rootText1" presStyleLbl="node0" presStyleIdx="0" presStyleCnt="2" custLinFactNeighborX="-627" custLinFactNeighborY="-166">
        <dgm:presLayoutVars>
          <dgm:chPref val="3"/>
        </dgm:presLayoutVars>
      </dgm:prSet>
      <dgm:spPr/>
    </dgm:pt>
    <dgm:pt modelId="{C2E2101D-8F8D-4F5E-824D-73A3560D01FE}" type="pres">
      <dgm:prSet presAssocID="{958CF347-2545-43B6-8564-7FA3E619B2AD}" presName="rootConnector1" presStyleLbl="node1" presStyleIdx="0" presStyleCnt="0"/>
      <dgm:spPr/>
    </dgm:pt>
    <dgm:pt modelId="{05C7761A-3D8C-427C-A320-AA97D4E6A08B}" type="pres">
      <dgm:prSet presAssocID="{958CF347-2545-43B6-8564-7FA3E619B2AD}" presName="hierChild2" presStyleCnt="0"/>
      <dgm:spPr/>
    </dgm:pt>
    <dgm:pt modelId="{F5F5CFB9-69B0-4379-AECD-454509E1D41D}" type="pres">
      <dgm:prSet presAssocID="{958CF347-2545-43B6-8564-7FA3E619B2AD}" presName="hierChild3" presStyleCnt="0"/>
      <dgm:spPr/>
    </dgm:pt>
    <dgm:pt modelId="{79698E01-8A18-4439-83BB-B8ED74FC2C9A}" type="pres">
      <dgm:prSet presAssocID="{1EE93BEE-32D7-4486-88C6-A6BB7737352F}" presName="hierRoot1" presStyleCnt="0">
        <dgm:presLayoutVars>
          <dgm:hierBranch val="init"/>
        </dgm:presLayoutVars>
      </dgm:prSet>
      <dgm:spPr/>
    </dgm:pt>
    <dgm:pt modelId="{A2299C57-053F-4840-A138-6B6E8AA4A79A}" type="pres">
      <dgm:prSet presAssocID="{1EE93BEE-32D7-4486-88C6-A6BB7737352F}" presName="rootComposite1" presStyleCnt="0"/>
      <dgm:spPr/>
    </dgm:pt>
    <dgm:pt modelId="{BCD8A9B7-367E-473E-B858-AC79B52AD42E}" type="pres">
      <dgm:prSet presAssocID="{1EE93BEE-32D7-4486-88C6-A6BB7737352F}" presName="rootText1" presStyleLbl="node0" presStyleIdx="1" presStyleCnt="2" custLinFactNeighborX="-627" custLinFactNeighborY="-166">
        <dgm:presLayoutVars>
          <dgm:chPref val="3"/>
        </dgm:presLayoutVars>
      </dgm:prSet>
      <dgm:spPr/>
    </dgm:pt>
    <dgm:pt modelId="{9EE6545A-DF55-4129-A8DF-90BD4FB54849}" type="pres">
      <dgm:prSet presAssocID="{1EE93BEE-32D7-4486-88C6-A6BB7737352F}" presName="rootConnector1" presStyleLbl="node1" presStyleIdx="0" presStyleCnt="0"/>
      <dgm:spPr/>
    </dgm:pt>
    <dgm:pt modelId="{2EAAA42D-8DEA-44F4-8CD6-0376AEE8330E}" type="pres">
      <dgm:prSet presAssocID="{1EE93BEE-32D7-4486-88C6-A6BB7737352F}" presName="hierChild2" presStyleCnt="0"/>
      <dgm:spPr/>
    </dgm:pt>
    <dgm:pt modelId="{2236C755-958C-41D5-AAF9-670EB6D1EB0F}" type="pres">
      <dgm:prSet presAssocID="{9F97DB42-F1C4-460A-BB69-A45098B99E28}" presName="Name37" presStyleLbl="parChTrans1D2" presStyleIdx="0" presStyleCnt="2"/>
      <dgm:spPr/>
    </dgm:pt>
    <dgm:pt modelId="{5E39275D-E178-42BF-AF8E-31BC2C7CF592}" type="pres">
      <dgm:prSet presAssocID="{B0579497-069B-458E-BF0C-415B872FF0AA}" presName="hierRoot2" presStyleCnt="0">
        <dgm:presLayoutVars>
          <dgm:hierBranch val="init"/>
        </dgm:presLayoutVars>
      </dgm:prSet>
      <dgm:spPr/>
    </dgm:pt>
    <dgm:pt modelId="{E8EB0B37-11B8-4411-8D4A-741D0C510F2B}" type="pres">
      <dgm:prSet presAssocID="{B0579497-069B-458E-BF0C-415B872FF0AA}" presName="rootComposite" presStyleCnt="0"/>
      <dgm:spPr/>
    </dgm:pt>
    <dgm:pt modelId="{5A8EA707-CAAD-47EB-A222-C321C19930C4}" type="pres">
      <dgm:prSet presAssocID="{B0579497-069B-458E-BF0C-415B872FF0AA}" presName="rootText" presStyleLbl="node2" presStyleIdx="0" presStyleCnt="2">
        <dgm:presLayoutVars>
          <dgm:chPref val="3"/>
        </dgm:presLayoutVars>
      </dgm:prSet>
      <dgm:spPr/>
    </dgm:pt>
    <dgm:pt modelId="{011F675D-94D9-4DDB-A722-6A14BE2B80A3}" type="pres">
      <dgm:prSet presAssocID="{B0579497-069B-458E-BF0C-415B872FF0AA}" presName="rootConnector" presStyleLbl="node2" presStyleIdx="0" presStyleCnt="2"/>
      <dgm:spPr/>
    </dgm:pt>
    <dgm:pt modelId="{A705721B-83CF-4C75-B49B-92AFB05CCFA9}" type="pres">
      <dgm:prSet presAssocID="{B0579497-069B-458E-BF0C-415B872FF0AA}" presName="hierChild4" presStyleCnt="0"/>
      <dgm:spPr/>
    </dgm:pt>
    <dgm:pt modelId="{C236EF23-9CCD-41EA-8344-48073B8FDDAC}" type="pres">
      <dgm:prSet presAssocID="{B0579497-069B-458E-BF0C-415B872FF0AA}" presName="hierChild5" presStyleCnt="0"/>
      <dgm:spPr/>
    </dgm:pt>
    <dgm:pt modelId="{E89774A9-3DC9-4ACE-BF25-D535B0F30286}" type="pres">
      <dgm:prSet presAssocID="{1544D1DF-E9A1-4B7B-A28A-16F216AC725E}" presName="Name37" presStyleLbl="parChTrans1D2" presStyleIdx="1" presStyleCnt="2"/>
      <dgm:spPr/>
    </dgm:pt>
    <dgm:pt modelId="{4C8D2167-AFE3-4C18-9B03-380A4960317A}" type="pres">
      <dgm:prSet presAssocID="{616230C8-21DE-437A-ADE0-8A599C3E5C9E}" presName="hierRoot2" presStyleCnt="0">
        <dgm:presLayoutVars>
          <dgm:hierBranch val="init"/>
        </dgm:presLayoutVars>
      </dgm:prSet>
      <dgm:spPr/>
    </dgm:pt>
    <dgm:pt modelId="{883219C0-B75C-4CDC-92B6-82B4835CB052}" type="pres">
      <dgm:prSet presAssocID="{616230C8-21DE-437A-ADE0-8A599C3E5C9E}" presName="rootComposite" presStyleCnt="0"/>
      <dgm:spPr/>
    </dgm:pt>
    <dgm:pt modelId="{97014B57-67D8-4F35-A46E-F7BC4EDBB4C8}" type="pres">
      <dgm:prSet presAssocID="{616230C8-21DE-437A-ADE0-8A599C3E5C9E}" presName="rootText" presStyleLbl="node2" presStyleIdx="1" presStyleCnt="2">
        <dgm:presLayoutVars>
          <dgm:chPref val="3"/>
        </dgm:presLayoutVars>
      </dgm:prSet>
      <dgm:spPr/>
    </dgm:pt>
    <dgm:pt modelId="{F2CBCFBA-559C-42B4-8CD1-DA361611D14B}" type="pres">
      <dgm:prSet presAssocID="{616230C8-21DE-437A-ADE0-8A599C3E5C9E}" presName="rootConnector" presStyleLbl="node2" presStyleIdx="1" presStyleCnt="2"/>
      <dgm:spPr/>
    </dgm:pt>
    <dgm:pt modelId="{349C4921-D30A-48ED-97DB-31BC61CBAA79}" type="pres">
      <dgm:prSet presAssocID="{616230C8-21DE-437A-ADE0-8A599C3E5C9E}" presName="hierChild4" presStyleCnt="0"/>
      <dgm:spPr/>
    </dgm:pt>
    <dgm:pt modelId="{44F001F7-91E0-4CEB-BF2A-A1D0B1AD382C}" type="pres">
      <dgm:prSet presAssocID="{30C3720D-69C2-48F8-B09F-5A550D93BDD5}" presName="Name37" presStyleLbl="parChTrans1D3" presStyleIdx="0" presStyleCnt="2"/>
      <dgm:spPr/>
    </dgm:pt>
    <dgm:pt modelId="{A715F7F3-1A6D-46E5-BC11-6F0D3CABFA85}" type="pres">
      <dgm:prSet presAssocID="{E85AF80D-DFE4-4A48-B338-DBD2AC671474}" presName="hierRoot2" presStyleCnt="0">
        <dgm:presLayoutVars>
          <dgm:hierBranch val="init"/>
        </dgm:presLayoutVars>
      </dgm:prSet>
      <dgm:spPr/>
    </dgm:pt>
    <dgm:pt modelId="{61580337-C623-422D-8B3F-FE13FF28FC12}" type="pres">
      <dgm:prSet presAssocID="{E85AF80D-DFE4-4A48-B338-DBD2AC671474}" presName="rootComposite" presStyleCnt="0"/>
      <dgm:spPr/>
    </dgm:pt>
    <dgm:pt modelId="{5BC7AE0A-AD67-4BD5-A48E-100B27A0D1B6}" type="pres">
      <dgm:prSet presAssocID="{E85AF80D-DFE4-4A48-B338-DBD2AC671474}" presName="rootText" presStyleLbl="node3" presStyleIdx="0" presStyleCnt="2" custLinFactX="-82460" custLinFactNeighborX="-100000" custLinFactNeighborY="2508">
        <dgm:presLayoutVars>
          <dgm:chPref val="3"/>
        </dgm:presLayoutVars>
      </dgm:prSet>
      <dgm:spPr/>
    </dgm:pt>
    <dgm:pt modelId="{4C88A1A2-1958-40D1-8E0D-9E9829EF0036}" type="pres">
      <dgm:prSet presAssocID="{E85AF80D-DFE4-4A48-B338-DBD2AC671474}" presName="rootConnector" presStyleLbl="node3" presStyleIdx="0" presStyleCnt="2"/>
      <dgm:spPr/>
    </dgm:pt>
    <dgm:pt modelId="{0023A75B-19DC-45E3-B438-B3358FB92250}" type="pres">
      <dgm:prSet presAssocID="{E85AF80D-DFE4-4A48-B338-DBD2AC671474}" presName="hierChild4" presStyleCnt="0"/>
      <dgm:spPr/>
    </dgm:pt>
    <dgm:pt modelId="{CCE5CAFF-EC08-48C7-96FB-E41506BC92F4}" type="pres">
      <dgm:prSet presAssocID="{05A68AA5-6D39-4DA9-9D36-8CCFFBF87B74}" presName="Name37" presStyleLbl="parChTrans1D4" presStyleIdx="0" presStyleCnt="4"/>
      <dgm:spPr/>
    </dgm:pt>
    <dgm:pt modelId="{AA30EC0F-81CB-479B-9B57-0D61A957F04A}" type="pres">
      <dgm:prSet presAssocID="{551640BC-0F88-4624-81C3-1566C24C773F}" presName="hierRoot2" presStyleCnt="0">
        <dgm:presLayoutVars>
          <dgm:hierBranch val="init"/>
        </dgm:presLayoutVars>
      </dgm:prSet>
      <dgm:spPr/>
    </dgm:pt>
    <dgm:pt modelId="{3752C609-FC67-496C-853A-193F5869D7A2}" type="pres">
      <dgm:prSet presAssocID="{551640BC-0F88-4624-81C3-1566C24C773F}" presName="rootComposite" presStyleCnt="0"/>
      <dgm:spPr/>
    </dgm:pt>
    <dgm:pt modelId="{F2DFA5BF-9379-49BA-924C-AF17D144D1B1}" type="pres">
      <dgm:prSet presAssocID="{551640BC-0F88-4624-81C3-1566C24C773F}" presName="rootText" presStyleLbl="node4" presStyleIdx="0" presStyleCnt="4" custAng="0" custLinFactX="-25482" custLinFactNeighborX="-100000" custLinFactNeighborY="-1348">
        <dgm:presLayoutVars>
          <dgm:chPref val="3"/>
        </dgm:presLayoutVars>
      </dgm:prSet>
      <dgm:spPr/>
    </dgm:pt>
    <dgm:pt modelId="{13EB334B-0490-4E96-BC23-B988C5723D32}" type="pres">
      <dgm:prSet presAssocID="{551640BC-0F88-4624-81C3-1566C24C773F}" presName="rootConnector" presStyleLbl="node4" presStyleIdx="0" presStyleCnt="4"/>
      <dgm:spPr/>
    </dgm:pt>
    <dgm:pt modelId="{AF9F42BF-C103-482E-84B5-7108BA942EA9}" type="pres">
      <dgm:prSet presAssocID="{551640BC-0F88-4624-81C3-1566C24C773F}" presName="hierChild4" presStyleCnt="0"/>
      <dgm:spPr/>
    </dgm:pt>
    <dgm:pt modelId="{CDCACC42-A4A2-425B-B509-93CE1243F7C7}" type="pres">
      <dgm:prSet presAssocID="{058A9E53-D117-45B6-A8F3-6471A5E7A920}" presName="Name37" presStyleLbl="parChTrans1D4" presStyleIdx="1" presStyleCnt="4"/>
      <dgm:spPr/>
    </dgm:pt>
    <dgm:pt modelId="{CA2E6E49-BB92-412F-92F2-337B988D55D6}" type="pres">
      <dgm:prSet presAssocID="{74DCAA8E-3D50-4AA7-B20F-2504565AC27B}" presName="hierRoot2" presStyleCnt="0">
        <dgm:presLayoutVars>
          <dgm:hierBranch val="init"/>
        </dgm:presLayoutVars>
      </dgm:prSet>
      <dgm:spPr/>
    </dgm:pt>
    <dgm:pt modelId="{05C3D43C-0217-43B0-B2FD-4458AE74EED4}" type="pres">
      <dgm:prSet presAssocID="{74DCAA8E-3D50-4AA7-B20F-2504565AC27B}" presName="rootComposite" presStyleCnt="0"/>
      <dgm:spPr/>
    </dgm:pt>
    <dgm:pt modelId="{7CE4F887-7161-455B-9D6E-F2DC517AEB0E}" type="pres">
      <dgm:prSet presAssocID="{74DCAA8E-3D50-4AA7-B20F-2504565AC27B}" presName="rootText" presStyleLbl="node4" presStyleIdx="1" presStyleCnt="4" custLinFactNeighborX="-33859" custLinFactNeighborY="-23826">
        <dgm:presLayoutVars>
          <dgm:chPref val="3"/>
        </dgm:presLayoutVars>
      </dgm:prSet>
      <dgm:spPr/>
    </dgm:pt>
    <dgm:pt modelId="{89B3DC63-F7BD-4B2E-98C0-1367E603B264}" type="pres">
      <dgm:prSet presAssocID="{74DCAA8E-3D50-4AA7-B20F-2504565AC27B}" presName="rootConnector" presStyleLbl="node4" presStyleIdx="1" presStyleCnt="4"/>
      <dgm:spPr/>
    </dgm:pt>
    <dgm:pt modelId="{01594A71-5242-4C08-9334-0AE800483C1D}" type="pres">
      <dgm:prSet presAssocID="{74DCAA8E-3D50-4AA7-B20F-2504565AC27B}" presName="hierChild4" presStyleCnt="0"/>
      <dgm:spPr/>
    </dgm:pt>
    <dgm:pt modelId="{F2AEC57C-D169-4085-8EAB-67A136394FCA}" type="pres">
      <dgm:prSet presAssocID="{74DCAA8E-3D50-4AA7-B20F-2504565AC27B}" presName="hierChild5" presStyleCnt="0"/>
      <dgm:spPr/>
    </dgm:pt>
    <dgm:pt modelId="{52C377E3-5E55-47F8-966D-1015726D8937}" type="pres">
      <dgm:prSet presAssocID="{551640BC-0F88-4624-81C3-1566C24C773F}" presName="hierChild5" presStyleCnt="0"/>
      <dgm:spPr/>
    </dgm:pt>
    <dgm:pt modelId="{F1D90561-98CA-4D95-AE47-6F9F8174FA6E}" type="pres">
      <dgm:prSet presAssocID="{E85AF80D-DFE4-4A48-B338-DBD2AC671474}" presName="hierChild5" presStyleCnt="0"/>
      <dgm:spPr/>
    </dgm:pt>
    <dgm:pt modelId="{6D018743-3985-4473-A364-4F4EBDD05E68}" type="pres">
      <dgm:prSet presAssocID="{DB277908-00AE-43E0-88E2-2FE725EEEE75}" presName="Name37" presStyleLbl="parChTrans1D3" presStyleIdx="1" presStyleCnt="2"/>
      <dgm:spPr/>
    </dgm:pt>
    <dgm:pt modelId="{F111332E-B178-49F7-B121-D42812AF3C8D}" type="pres">
      <dgm:prSet presAssocID="{7B2B086E-89B2-414C-9258-25EACA208B9F}" presName="hierRoot2" presStyleCnt="0">
        <dgm:presLayoutVars>
          <dgm:hierBranch val="init"/>
        </dgm:presLayoutVars>
      </dgm:prSet>
      <dgm:spPr/>
    </dgm:pt>
    <dgm:pt modelId="{08328557-06DD-4659-86FD-9824452E92A0}" type="pres">
      <dgm:prSet presAssocID="{7B2B086E-89B2-414C-9258-25EACA208B9F}" presName="rootComposite" presStyleCnt="0"/>
      <dgm:spPr/>
    </dgm:pt>
    <dgm:pt modelId="{640A6A6C-D8D4-4D08-84AA-84154D4F555E}" type="pres">
      <dgm:prSet presAssocID="{7B2B086E-89B2-414C-9258-25EACA208B9F}" presName="rootText" presStyleLbl="node3" presStyleIdx="1" presStyleCnt="2" custLinFactNeighborX="-82838" custLinFactNeighborY="54538">
        <dgm:presLayoutVars>
          <dgm:chPref val="3"/>
        </dgm:presLayoutVars>
      </dgm:prSet>
      <dgm:spPr/>
    </dgm:pt>
    <dgm:pt modelId="{0AD9AAA1-1DE6-4216-B484-6CC5E3CDD206}" type="pres">
      <dgm:prSet presAssocID="{7B2B086E-89B2-414C-9258-25EACA208B9F}" presName="rootConnector" presStyleLbl="node3" presStyleIdx="1" presStyleCnt="2"/>
      <dgm:spPr/>
    </dgm:pt>
    <dgm:pt modelId="{A3BBE497-884C-41DE-9799-481F8E63ABCC}" type="pres">
      <dgm:prSet presAssocID="{7B2B086E-89B2-414C-9258-25EACA208B9F}" presName="hierChild4" presStyleCnt="0"/>
      <dgm:spPr/>
    </dgm:pt>
    <dgm:pt modelId="{02B4CEA6-78D6-46AB-89A9-1D6D1CE62EFB}" type="pres">
      <dgm:prSet presAssocID="{CD86255A-2A96-4AFD-8C9A-CED2A3F7348D}" presName="Name37" presStyleLbl="parChTrans1D4" presStyleIdx="2" presStyleCnt="4"/>
      <dgm:spPr/>
    </dgm:pt>
    <dgm:pt modelId="{1741F8A7-D3B2-421D-9057-8BE5111F8B43}" type="pres">
      <dgm:prSet presAssocID="{2682D9F0-5257-4C32-9CA6-EDB36FA004B5}" presName="hierRoot2" presStyleCnt="0">
        <dgm:presLayoutVars>
          <dgm:hierBranch val="init"/>
        </dgm:presLayoutVars>
      </dgm:prSet>
      <dgm:spPr/>
    </dgm:pt>
    <dgm:pt modelId="{E5828F9D-67C2-4ECB-862A-536EDD2E9148}" type="pres">
      <dgm:prSet presAssocID="{2682D9F0-5257-4C32-9CA6-EDB36FA004B5}" presName="rootComposite" presStyleCnt="0"/>
      <dgm:spPr/>
    </dgm:pt>
    <dgm:pt modelId="{1CB092F1-BDC0-4EEE-AFBB-377800F251F7}" type="pres">
      <dgm:prSet presAssocID="{2682D9F0-5257-4C32-9CA6-EDB36FA004B5}" presName="rootText" presStyleLbl="node4" presStyleIdx="2" presStyleCnt="4" custLinFactX="21146" custLinFactNeighborX="100000" custLinFactNeighborY="43706">
        <dgm:presLayoutVars>
          <dgm:chPref val="3"/>
        </dgm:presLayoutVars>
      </dgm:prSet>
      <dgm:spPr/>
    </dgm:pt>
    <dgm:pt modelId="{CF91589C-7238-44D7-850E-CB2C108597C6}" type="pres">
      <dgm:prSet presAssocID="{2682D9F0-5257-4C32-9CA6-EDB36FA004B5}" presName="rootConnector" presStyleLbl="node4" presStyleIdx="2" presStyleCnt="4"/>
      <dgm:spPr/>
    </dgm:pt>
    <dgm:pt modelId="{0C5333C3-7D2A-4598-B056-DFF4ADA8D598}" type="pres">
      <dgm:prSet presAssocID="{2682D9F0-5257-4C32-9CA6-EDB36FA004B5}" presName="hierChild4" presStyleCnt="0"/>
      <dgm:spPr/>
    </dgm:pt>
    <dgm:pt modelId="{BABFC89F-BB2A-4D61-B5E4-77552086C42B}" type="pres">
      <dgm:prSet presAssocID="{1A11D064-09DB-44D2-AFB7-521076D7964E}" presName="Name37" presStyleLbl="parChTrans1D4" presStyleIdx="3" presStyleCnt="4"/>
      <dgm:spPr/>
    </dgm:pt>
    <dgm:pt modelId="{FEC51E22-C0D6-40F6-B340-D4D558CDF916}" type="pres">
      <dgm:prSet presAssocID="{4947DBA9-F676-4A42-BBBF-01F8114CC775}" presName="hierRoot2" presStyleCnt="0">
        <dgm:presLayoutVars>
          <dgm:hierBranch val="init"/>
        </dgm:presLayoutVars>
      </dgm:prSet>
      <dgm:spPr/>
    </dgm:pt>
    <dgm:pt modelId="{227A3B2E-5318-4577-9CF8-FAC721369613}" type="pres">
      <dgm:prSet presAssocID="{4947DBA9-F676-4A42-BBBF-01F8114CC775}" presName="rootComposite" presStyleCnt="0"/>
      <dgm:spPr/>
    </dgm:pt>
    <dgm:pt modelId="{A69A1E57-EAED-4D4A-82B2-5E24AB9CABDC}" type="pres">
      <dgm:prSet presAssocID="{4947DBA9-F676-4A42-BBBF-01F8114CC775}" presName="rootText" presStyleLbl="node4" presStyleIdx="3" presStyleCnt="4" custLinFactNeighborX="-26341" custLinFactNeighborY="-17391">
        <dgm:presLayoutVars>
          <dgm:chPref val="3"/>
        </dgm:presLayoutVars>
      </dgm:prSet>
      <dgm:spPr/>
    </dgm:pt>
    <dgm:pt modelId="{17CB6E75-3EDF-4E9D-BE55-BA9FEFC855E7}" type="pres">
      <dgm:prSet presAssocID="{4947DBA9-F676-4A42-BBBF-01F8114CC775}" presName="rootConnector" presStyleLbl="node4" presStyleIdx="3" presStyleCnt="4"/>
      <dgm:spPr/>
    </dgm:pt>
    <dgm:pt modelId="{FC898069-2FA9-4171-8198-8C85B2073D2F}" type="pres">
      <dgm:prSet presAssocID="{4947DBA9-F676-4A42-BBBF-01F8114CC775}" presName="hierChild4" presStyleCnt="0"/>
      <dgm:spPr/>
    </dgm:pt>
    <dgm:pt modelId="{9158103B-0A78-425F-8E0C-3E88709C929C}" type="pres">
      <dgm:prSet presAssocID="{4947DBA9-F676-4A42-BBBF-01F8114CC775}" presName="hierChild5" presStyleCnt="0"/>
      <dgm:spPr/>
    </dgm:pt>
    <dgm:pt modelId="{2F4FF3B8-7FFF-43FA-9055-BA96820F14F4}" type="pres">
      <dgm:prSet presAssocID="{2682D9F0-5257-4C32-9CA6-EDB36FA004B5}" presName="hierChild5" presStyleCnt="0"/>
      <dgm:spPr/>
    </dgm:pt>
    <dgm:pt modelId="{273F16B8-DC7A-4DCF-BD11-1273DE23E3D1}" type="pres">
      <dgm:prSet presAssocID="{7B2B086E-89B2-414C-9258-25EACA208B9F}" presName="hierChild5" presStyleCnt="0"/>
      <dgm:spPr/>
    </dgm:pt>
    <dgm:pt modelId="{17376E90-4C6E-4AB1-ABFC-643CBC4D90AC}" type="pres">
      <dgm:prSet presAssocID="{616230C8-21DE-437A-ADE0-8A599C3E5C9E}" presName="hierChild5" presStyleCnt="0"/>
      <dgm:spPr/>
    </dgm:pt>
    <dgm:pt modelId="{A2B5C59C-747C-48AE-8F5B-43E0F83C958B}" type="pres">
      <dgm:prSet presAssocID="{1EE93BEE-32D7-4486-88C6-A6BB7737352F}" presName="hierChild3" presStyleCnt="0"/>
      <dgm:spPr/>
    </dgm:pt>
  </dgm:ptLst>
  <dgm:cxnLst>
    <dgm:cxn modelId="{5E687104-F065-48AC-83D7-39CA10D054B1}" type="presOf" srcId="{B0579497-069B-458E-BF0C-415B872FF0AA}" destId="{5A8EA707-CAAD-47EB-A222-C321C19930C4}" srcOrd="0" destOrd="0" presId="urn:microsoft.com/office/officeart/2005/8/layout/orgChart1"/>
    <dgm:cxn modelId="{D626E004-BF63-4D5E-943A-A72CB95448DE}" type="presOf" srcId="{1544D1DF-E9A1-4B7B-A28A-16F216AC725E}" destId="{E89774A9-3DC9-4ACE-BF25-D535B0F30286}" srcOrd="0" destOrd="0" presId="urn:microsoft.com/office/officeart/2005/8/layout/orgChart1"/>
    <dgm:cxn modelId="{7AEE380A-D39C-46C0-A936-CC6ACA97915C}" type="presOf" srcId="{4947DBA9-F676-4A42-BBBF-01F8114CC775}" destId="{17CB6E75-3EDF-4E9D-BE55-BA9FEFC855E7}" srcOrd="1" destOrd="0" presId="urn:microsoft.com/office/officeart/2005/8/layout/orgChart1"/>
    <dgm:cxn modelId="{EE42AE0C-BE97-4079-B555-7B91A3B82A4F}" type="presOf" srcId="{551640BC-0F88-4624-81C3-1566C24C773F}" destId="{F2DFA5BF-9379-49BA-924C-AF17D144D1B1}" srcOrd="0" destOrd="0" presId="urn:microsoft.com/office/officeart/2005/8/layout/orgChart1"/>
    <dgm:cxn modelId="{904F741F-EDD0-49D3-978F-E76CF1C345BA}" srcId="{1EE93BEE-32D7-4486-88C6-A6BB7737352F}" destId="{616230C8-21DE-437A-ADE0-8A599C3E5C9E}" srcOrd="1" destOrd="0" parTransId="{1544D1DF-E9A1-4B7B-A28A-16F216AC725E}" sibTransId="{FE100AD9-3B2E-4503-A5A0-630FB9BB1B6D}"/>
    <dgm:cxn modelId="{54B97A2C-1151-4DDB-8407-AB520C83EFB2}" type="presOf" srcId="{2682D9F0-5257-4C32-9CA6-EDB36FA004B5}" destId="{1CB092F1-BDC0-4EEE-AFBB-377800F251F7}" srcOrd="0" destOrd="0" presId="urn:microsoft.com/office/officeart/2005/8/layout/orgChart1"/>
    <dgm:cxn modelId="{30629B2E-8458-4615-8A0A-673AEF7BF0D8}" srcId="{551640BC-0F88-4624-81C3-1566C24C773F}" destId="{74DCAA8E-3D50-4AA7-B20F-2504565AC27B}" srcOrd="0" destOrd="0" parTransId="{058A9E53-D117-45B6-A8F3-6471A5E7A920}" sibTransId="{15C003B6-956B-42A2-AC52-A2E4C4EE75FE}"/>
    <dgm:cxn modelId="{A6A19D2F-0E8F-4559-B201-72B362D3B2CC}" srcId="{4FC88695-F85A-456E-B6F7-6B02D9B708A2}" destId="{1EE93BEE-32D7-4486-88C6-A6BB7737352F}" srcOrd="1" destOrd="0" parTransId="{E14EEBE4-E074-49F0-8319-DA0B638ED9BA}" sibTransId="{2190433A-B557-4B7C-9649-56D53FEE3D70}"/>
    <dgm:cxn modelId="{3A48F82F-24E8-43ED-B460-8D58D9F7AEB8}" type="presOf" srcId="{616230C8-21DE-437A-ADE0-8A599C3E5C9E}" destId="{F2CBCFBA-559C-42B4-8CD1-DA361611D14B}" srcOrd="1" destOrd="0" presId="urn:microsoft.com/office/officeart/2005/8/layout/orgChart1"/>
    <dgm:cxn modelId="{1828C836-F6AF-4654-979F-ACB6BEFCDAB4}" type="presOf" srcId="{2682D9F0-5257-4C32-9CA6-EDB36FA004B5}" destId="{CF91589C-7238-44D7-850E-CB2C108597C6}" srcOrd="1" destOrd="0" presId="urn:microsoft.com/office/officeart/2005/8/layout/orgChart1"/>
    <dgm:cxn modelId="{7BCF353A-F361-44BD-A147-8D6A467AC3A6}" type="presOf" srcId="{616230C8-21DE-437A-ADE0-8A599C3E5C9E}" destId="{97014B57-67D8-4F35-A46E-F7BC4EDBB4C8}" srcOrd="0" destOrd="0" presId="urn:microsoft.com/office/officeart/2005/8/layout/orgChart1"/>
    <dgm:cxn modelId="{DFA6B55B-AF20-4229-8759-7EDC66248331}" srcId="{1EE93BEE-32D7-4486-88C6-A6BB7737352F}" destId="{B0579497-069B-458E-BF0C-415B872FF0AA}" srcOrd="0" destOrd="0" parTransId="{9F97DB42-F1C4-460A-BB69-A45098B99E28}" sibTransId="{C8468A18-3B84-4223-A4CE-0E3404BAF952}"/>
    <dgm:cxn modelId="{A6BB2B63-29DF-45FF-94EB-D70C42D9D93B}" type="presOf" srcId="{E85AF80D-DFE4-4A48-B338-DBD2AC671474}" destId="{4C88A1A2-1958-40D1-8E0D-9E9829EF0036}" srcOrd="1" destOrd="0" presId="urn:microsoft.com/office/officeart/2005/8/layout/orgChart1"/>
    <dgm:cxn modelId="{484BC763-5037-4470-AFBF-C77A6D7F3467}" type="presOf" srcId="{E85AF80D-DFE4-4A48-B338-DBD2AC671474}" destId="{5BC7AE0A-AD67-4BD5-A48E-100B27A0D1B6}" srcOrd="0" destOrd="0" presId="urn:microsoft.com/office/officeart/2005/8/layout/orgChart1"/>
    <dgm:cxn modelId="{B213D863-DC07-4AE7-9BCE-4AA8E7E298D7}" srcId="{4FC88695-F85A-456E-B6F7-6B02D9B708A2}" destId="{958CF347-2545-43B6-8564-7FA3E619B2AD}" srcOrd="0" destOrd="0" parTransId="{9D21B273-93E7-4F54-A23A-71D656EC8FC6}" sibTransId="{C8A35C91-3EC8-4088-879F-7A4F73244B08}"/>
    <dgm:cxn modelId="{69987449-8429-44D2-A07E-08BB56012379}" srcId="{616230C8-21DE-437A-ADE0-8A599C3E5C9E}" destId="{7B2B086E-89B2-414C-9258-25EACA208B9F}" srcOrd="1" destOrd="0" parTransId="{DB277908-00AE-43E0-88E2-2FE725EEEE75}" sibTransId="{1D7DF50C-AEEA-4E81-9952-301C4FB783C5}"/>
    <dgm:cxn modelId="{4C5E5C4B-F7F5-4AD0-9E5B-D47AF07ACA94}" type="presOf" srcId="{7B2B086E-89B2-414C-9258-25EACA208B9F}" destId="{640A6A6C-D8D4-4D08-84AA-84154D4F555E}" srcOrd="0" destOrd="0" presId="urn:microsoft.com/office/officeart/2005/8/layout/orgChart1"/>
    <dgm:cxn modelId="{E363D06B-18B9-41BE-A16C-5108FD0FC58C}" type="presOf" srcId="{1A11D064-09DB-44D2-AFB7-521076D7964E}" destId="{BABFC89F-BB2A-4D61-B5E4-77552086C42B}" srcOrd="0" destOrd="0" presId="urn:microsoft.com/office/officeart/2005/8/layout/orgChart1"/>
    <dgm:cxn modelId="{B6BFB26E-6693-4DF4-B4A4-6B81346649C6}" type="presOf" srcId="{30C3720D-69C2-48F8-B09F-5A550D93BDD5}" destId="{44F001F7-91E0-4CEB-BF2A-A1D0B1AD382C}" srcOrd="0" destOrd="0" presId="urn:microsoft.com/office/officeart/2005/8/layout/orgChart1"/>
    <dgm:cxn modelId="{7A222A6F-C3B6-4C8A-8FAF-FA40144D5BFA}" type="presOf" srcId="{DB277908-00AE-43E0-88E2-2FE725EEEE75}" destId="{6D018743-3985-4473-A364-4F4EBDD05E68}" srcOrd="0" destOrd="0" presId="urn:microsoft.com/office/officeart/2005/8/layout/orgChart1"/>
    <dgm:cxn modelId="{5851A071-2B63-47D3-8ED8-545B24C8F256}" type="presOf" srcId="{958CF347-2545-43B6-8564-7FA3E619B2AD}" destId="{C2E2101D-8F8D-4F5E-824D-73A3560D01FE}" srcOrd="1" destOrd="0" presId="urn:microsoft.com/office/officeart/2005/8/layout/orgChart1"/>
    <dgm:cxn modelId="{84293B57-ED53-4EB5-B909-73BD9FF5A8AD}" type="presOf" srcId="{1EE93BEE-32D7-4486-88C6-A6BB7737352F}" destId="{9EE6545A-DF55-4129-A8DF-90BD4FB54849}" srcOrd="1" destOrd="0" presId="urn:microsoft.com/office/officeart/2005/8/layout/orgChart1"/>
    <dgm:cxn modelId="{80558158-85DD-4BBD-ADDB-B08C65393770}" type="presOf" srcId="{05A68AA5-6D39-4DA9-9D36-8CCFFBF87B74}" destId="{CCE5CAFF-EC08-48C7-96FB-E41506BC92F4}" srcOrd="0" destOrd="0" presId="urn:microsoft.com/office/officeart/2005/8/layout/orgChart1"/>
    <dgm:cxn modelId="{2A988F58-57A6-4C10-A330-9BE3875FAC9C}" type="presOf" srcId="{B0579497-069B-458E-BF0C-415B872FF0AA}" destId="{011F675D-94D9-4DDB-A722-6A14BE2B80A3}" srcOrd="1" destOrd="0" presId="urn:microsoft.com/office/officeart/2005/8/layout/orgChart1"/>
    <dgm:cxn modelId="{9F1D857D-23AD-4AD8-811C-62E7D0EFA632}" type="presOf" srcId="{958CF347-2545-43B6-8564-7FA3E619B2AD}" destId="{AB1158F2-9470-44F9-B5E5-57FE6835518A}" srcOrd="0" destOrd="0" presId="urn:microsoft.com/office/officeart/2005/8/layout/orgChart1"/>
    <dgm:cxn modelId="{4010248D-44F0-45D2-B8C6-513539C06E1E}" srcId="{2682D9F0-5257-4C32-9CA6-EDB36FA004B5}" destId="{4947DBA9-F676-4A42-BBBF-01F8114CC775}" srcOrd="0" destOrd="0" parTransId="{1A11D064-09DB-44D2-AFB7-521076D7964E}" sibTransId="{EF3B3369-5812-454F-AAAF-A53BED869FEF}"/>
    <dgm:cxn modelId="{DC70F98D-D94E-433A-9D20-F99D6AA089F8}" srcId="{7B2B086E-89B2-414C-9258-25EACA208B9F}" destId="{2682D9F0-5257-4C32-9CA6-EDB36FA004B5}" srcOrd="0" destOrd="0" parTransId="{CD86255A-2A96-4AFD-8C9A-CED2A3F7348D}" sibTransId="{8FBB1E93-1212-493E-9C67-4479799D56AD}"/>
    <dgm:cxn modelId="{20C7A2A2-6FA5-4EA3-AA62-D6F082B89C68}" type="presOf" srcId="{74DCAA8E-3D50-4AA7-B20F-2504565AC27B}" destId="{89B3DC63-F7BD-4B2E-98C0-1367E603B264}" srcOrd="1" destOrd="0" presId="urn:microsoft.com/office/officeart/2005/8/layout/orgChart1"/>
    <dgm:cxn modelId="{B09110A4-A15B-4BA8-BDC1-A5243C83678D}" type="presOf" srcId="{CD86255A-2A96-4AFD-8C9A-CED2A3F7348D}" destId="{02B4CEA6-78D6-46AB-89A9-1D6D1CE62EFB}" srcOrd="0" destOrd="0" presId="urn:microsoft.com/office/officeart/2005/8/layout/orgChart1"/>
    <dgm:cxn modelId="{B7D23AA5-7D08-4FC2-8B02-23315AF7ABB4}" type="presOf" srcId="{4947DBA9-F676-4A42-BBBF-01F8114CC775}" destId="{A69A1E57-EAED-4D4A-82B2-5E24AB9CABDC}" srcOrd="0" destOrd="0" presId="urn:microsoft.com/office/officeart/2005/8/layout/orgChart1"/>
    <dgm:cxn modelId="{C8E628A8-68FB-4CD3-9E51-03FE34DC08E1}" srcId="{616230C8-21DE-437A-ADE0-8A599C3E5C9E}" destId="{E85AF80D-DFE4-4A48-B338-DBD2AC671474}" srcOrd="0" destOrd="0" parTransId="{30C3720D-69C2-48F8-B09F-5A550D93BDD5}" sibTransId="{395645D2-3552-4694-AD91-6C347128F58C}"/>
    <dgm:cxn modelId="{6364AFB0-930C-42CD-9205-CCB8C882CB68}" srcId="{E85AF80D-DFE4-4A48-B338-DBD2AC671474}" destId="{551640BC-0F88-4624-81C3-1566C24C773F}" srcOrd="0" destOrd="0" parTransId="{05A68AA5-6D39-4DA9-9D36-8CCFFBF87B74}" sibTransId="{70EF31AB-94F6-4FE8-98B9-B62BA7245D00}"/>
    <dgm:cxn modelId="{231A8FC1-064F-4231-A78B-A87B2251A9E9}" type="presOf" srcId="{74DCAA8E-3D50-4AA7-B20F-2504565AC27B}" destId="{7CE4F887-7161-455B-9D6E-F2DC517AEB0E}" srcOrd="0" destOrd="0" presId="urn:microsoft.com/office/officeart/2005/8/layout/orgChart1"/>
    <dgm:cxn modelId="{813419C6-5623-4AF6-BF64-3A12B8B28099}" type="presOf" srcId="{9F97DB42-F1C4-460A-BB69-A45098B99E28}" destId="{2236C755-958C-41D5-AAF9-670EB6D1EB0F}" srcOrd="0" destOrd="0" presId="urn:microsoft.com/office/officeart/2005/8/layout/orgChart1"/>
    <dgm:cxn modelId="{8B122EE0-5360-4F77-B913-903AD67DE6E0}" type="presOf" srcId="{1EE93BEE-32D7-4486-88C6-A6BB7737352F}" destId="{BCD8A9B7-367E-473E-B858-AC79B52AD42E}" srcOrd="0" destOrd="0" presId="urn:microsoft.com/office/officeart/2005/8/layout/orgChart1"/>
    <dgm:cxn modelId="{6D8E94E5-D5B7-41E7-A71A-E095C71D9B1F}" type="presOf" srcId="{7B2B086E-89B2-414C-9258-25EACA208B9F}" destId="{0AD9AAA1-1DE6-4216-B484-6CC5E3CDD206}" srcOrd="1" destOrd="0" presId="urn:microsoft.com/office/officeart/2005/8/layout/orgChart1"/>
    <dgm:cxn modelId="{9121C7E9-4510-4726-9BB1-69CB91916E51}" type="presOf" srcId="{551640BC-0F88-4624-81C3-1566C24C773F}" destId="{13EB334B-0490-4E96-BC23-B988C5723D32}" srcOrd="1" destOrd="0" presId="urn:microsoft.com/office/officeart/2005/8/layout/orgChart1"/>
    <dgm:cxn modelId="{6BBD32EA-1EA5-4F92-A499-8F11E2D6D989}" type="presOf" srcId="{4FC88695-F85A-456E-B6F7-6B02D9B708A2}" destId="{9159E4F6-0CE9-425D-8F15-44E8C27B5569}" srcOrd="0" destOrd="0" presId="urn:microsoft.com/office/officeart/2005/8/layout/orgChart1"/>
    <dgm:cxn modelId="{36B289FA-98C4-4DCD-B6A6-ACD935C7A7F2}" type="presOf" srcId="{058A9E53-D117-45B6-A8F3-6471A5E7A920}" destId="{CDCACC42-A4A2-425B-B509-93CE1243F7C7}" srcOrd="0" destOrd="0" presId="urn:microsoft.com/office/officeart/2005/8/layout/orgChart1"/>
    <dgm:cxn modelId="{EC97FBE8-DE1B-4821-8374-AB3ADB3DFFC5}" type="presParOf" srcId="{9159E4F6-0CE9-425D-8F15-44E8C27B5569}" destId="{7AF634DE-F520-4DDF-AC75-CD4C3C0D51F4}" srcOrd="0" destOrd="0" presId="urn:microsoft.com/office/officeart/2005/8/layout/orgChart1"/>
    <dgm:cxn modelId="{24805D83-377F-4E60-90C4-04FEB0F5E360}" type="presParOf" srcId="{7AF634DE-F520-4DDF-AC75-CD4C3C0D51F4}" destId="{BB0FA49D-B3F6-4BA0-8652-7D9CA36C4F4F}" srcOrd="0" destOrd="0" presId="urn:microsoft.com/office/officeart/2005/8/layout/orgChart1"/>
    <dgm:cxn modelId="{D2CE908B-D1FF-428F-8916-FC981AB0442F}" type="presParOf" srcId="{BB0FA49D-B3F6-4BA0-8652-7D9CA36C4F4F}" destId="{AB1158F2-9470-44F9-B5E5-57FE6835518A}" srcOrd="0" destOrd="0" presId="urn:microsoft.com/office/officeart/2005/8/layout/orgChart1"/>
    <dgm:cxn modelId="{E3AA58F9-DFA3-45D8-8A1C-75019BBE199B}" type="presParOf" srcId="{BB0FA49D-B3F6-4BA0-8652-7D9CA36C4F4F}" destId="{C2E2101D-8F8D-4F5E-824D-73A3560D01FE}" srcOrd="1" destOrd="0" presId="urn:microsoft.com/office/officeart/2005/8/layout/orgChart1"/>
    <dgm:cxn modelId="{63D641A9-F295-425D-9304-10F62BD94A18}" type="presParOf" srcId="{7AF634DE-F520-4DDF-AC75-CD4C3C0D51F4}" destId="{05C7761A-3D8C-427C-A320-AA97D4E6A08B}" srcOrd="1" destOrd="0" presId="urn:microsoft.com/office/officeart/2005/8/layout/orgChart1"/>
    <dgm:cxn modelId="{4AFDA5B2-8171-45ED-82C4-B163754A0D81}" type="presParOf" srcId="{7AF634DE-F520-4DDF-AC75-CD4C3C0D51F4}" destId="{F5F5CFB9-69B0-4379-AECD-454509E1D41D}" srcOrd="2" destOrd="0" presId="urn:microsoft.com/office/officeart/2005/8/layout/orgChart1"/>
    <dgm:cxn modelId="{A4AF5822-5BE2-4394-8BF9-85276B5C85B5}" type="presParOf" srcId="{9159E4F6-0CE9-425D-8F15-44E8C27B5569}" destId="{79698E01-8A18-4439-83BB-B8ED74FC2C9A}" srcOrd="1" destOrd="0" presId="urn:microsoft.com/office/officeart/2005/8/layout/orgChart1"/>
    <dgm:cxn modelId="{429F6FB7-5CB9-4820-A605-A666A3513F43}" type="presParOf" srcId="{79698E01-8A18-4439-83BB-B8ED74FC2C9A}" destId="{A2299C57-053F-4840-A138-6B6E8AA4A79A}" srcOrd="0" destOrd="0" presId="urn:microsoft.com/office/officeart/2005/8/layout/orgChart1"/>
    <dgm:cxn modelId="{5F2B10D8-61C2-4B45-A257-AAFCCFA91F88}" type="presParOf" srcId="{A2299C57-053F-4840-A138-6B6E8AA4A79A}" destId="{BCD8A9B7-367E-473E-B858-AC79B52AD42E}" srcOrd="0" destOrd="0" presId="urn:microsoft.com/office/officeart/2005/8/layout/orgChart1"/>
    <dgm:cxn modelId="{0E42F057-ADBB-483E-A18E-CC46F0245048}" type="presParOf" srcId="{A2299C57-053F-4840-A138-6B6E8AA4A79A}" destId="{9EE6545A-DF55-4129-A8DF-90BD4FB54849}" srcOrd="1" destOrd="0" presId="urn:microsoft.com/office/officeart/2005/8/layout/orgChart1"/>
    <dgm:cxn modelId="{209B274E-6386-4924-85FC-B2A35BFE8C93}" type="presParOf" srcId="{79698E01-8A18-4439-83BB-B8ED74FC2C9A}" destId="{2EAAA42D-8DEA-44F4-8CD6-0376AEE8330E}" srcOrd="1" destOrd="0" presId="urn:microsoft.com/office/officeart/2005/8/layout/orgChart1"/>
    <dgm:cxn modelId="{8B66F541-C6DE-4212-813C-2112E1D4CE8C}" type="presParOf" srcId="{2EAAA42D-8DEA-44F4-8CD6-0376AEE8330E}" destId="{2236C755-958C-41D5-AAF9-670EB6D1EB0F}" srcOrd="0" destOrd="0" presId="urn:microsoft.com/office/officeart/2005/8/layout/orgChart1"/>
    <dgm:cxn modelId="{F2CC70BA-EFBA-41FA-9CB6-AA6967F04F8B}" type="presParOf" srcId="{2EAAA42D-8DEA-44F4-8CD6-0376AEE8330E}" destId="{5E39275D-E178-42BF-AF8E-31BC2C7CF592}" srcOrd="1" destOrd="0" presId="urn:microsoft.com/office/officeart/2005/8/layout/orgChart1"/>
    <dgm:cxn modelId="{6B54F48E-1CC8-41B8-A69A-D0086272E56E}" type="presParOf" srcId="{5E39275D-E178-42BF-AF8E-31BC2C7CF592}" destId="{E8EB0B37-11B8-4411-8D4A-741D0C510F2B}" srcOrd="0" destOrd="0" presId="urn:microsoft.com/office/officeart/2005/8/layout/orgChart1"/>
    <dgm:cxn modelId="{F12AC4B0-BB19-4F23-B6CC-C1D33C5FD67B}" type="presParOf" srcId="{E8EB0B37-11B8-4411-8D4A-741D0C510F2B}" destId="{5A8EA707-CAAD-47EB-A222-C321C19930C4}" srcOrd="0" destOrd="0" presId="urn:microsoft.com/office/officeart/2005/8/layout/orgChart1"/>
    <dgm:cxn modelId="{3AAE4F19-7C1E-4C1E-B09F-9CB0CAE68BE5}" type="presParOf" srcId="{E8EB0B37-11B8-4411-8D4A-741D0C510F2B}" destId="{011F675D-94D9-4DDB-A722-6A14BE2B80A3}" srcOrd="1" destOrd="0" presId="urn:microsoft.com/office/officeart/2005/8/layout/orgChart1"/>
    <dgm:cxn modelId="{B1BA5DCF-A87B-42BB-A908-1AD01CACAE13}" type="presParOf" srcId="{5E39275D-E178-42BF-AF8E-31BC2C7CF592}" destId="{A705721B-83CF-4C75-B49B-92AFB05CCFA9}" srcOrd="1" destOrd="0" presId="urn:microsoft.com/office/officeart/2005/8/layout/orgChart1"/>
    <dgm:cxn modelId="{E47C6EA8-0F5E-469B-BB38-87B58D4CF056}" type="presParOf" srcId="{5E39275D-E178-42BF-AF8E-31BC2C7CF592}" destId="{C236EF23-9CCD-41EA-8344-48073B8FDDAC}" srcOrd="2" destOrd="0" presId="urn:microsoft.com/office/officeart/2005/8/layout/orgChart1"/>
    <dgm:cxn modelId="{3ECDA1C4-3811-4DC9-981D-35F1560CA565}" type="presParOf" srcId="{2EAAA42D-8DEA-44F4-8CD6-0376AEE8330E}" destId="{E89774A9-3DC9-4ACE-BF25-D535B0F30286}" srcOrd="2" destOrd="0" presId="urn:microsoft.com/office/officeart/2005/8/layout/orgChart1"/>
    <dgm:cxn modelId="{E17AD0D7-9440-4976-8C31-65D5D3CB8EC2}" type="presParOf" srcId="{2EAAA42D-8DEA-44F4-8CD6-0376AEE8330E}" destId="{4C8D2167-AFE3-4C18-9B03-380A4960317A}" srcOrd="3" destOrd="0" presId="urn:microsoft.com/office/officeart/2005/8/layout/orgChart1"/>
    <dgm:cxn modelId="{5F7E147B-D187-41AC-83B7-AC9EF3D52CC2}" type="presParOf" srcId="{4C8D2167-AFE3-4C18-9B03-380A4960317A}" destId="{883219C0-B75C-4CDC-92B6-82B4835CB052}" srcOrd="0" destOrd="0" presId="urn:microsoft.com/office/officeart/2005/8/layout/orgChart1"/>
    <dgm:cxn modelId="{C0107364-03BD-4DAF-B4B6-4F32A61C3677}" type="presParOf" srcId="{883219C0-B75C-4CDC-92B6-82B4835CB052}" destId="{97014B57-67D8-4F35-A46E-F7BC4EDBB4C8}" srcOrd="0" destOrd="0" presId="urn:microsoft.com/office/officeart/2005/8/layout/orgChart1"/>
    <dgm:cxn modelId="{AF160932-E975-423F-A6E7-CF1DE8750AFE}" type="presParOf" srcId="{883219C0-B75C-4CDC-92B6-82B4835CB052}" destId="{F2CBCFBA-559C-42B4-8CD1-DA361611D14B}" srcOrd="1" destOrd="0" presId="urn:microsoft.com/office/officeart/2005/8/layout/orgChart1"/>
    <dgm:cxn modelId="{0EEB3D2A-330F-4BD4-BC79-DA21EDEFB3E9}" type="presParOf" srcId="{4C8D2167-AFE3-4C18-9B03-380A4960317A}" destId="{349C4921-D30A-48ED-97DB-31BC61CBAA79}" srcOrd="1" destOrd="0" presId="urn:microsoft.com/office/officeart/2005/8/layout/orgChart1"/>
    <dgm:cxn modelId="{14F1603B-6AC5-42F4-B9C5-C6542993EB38}" type="presParOf" srcId="{349C4921-D30A-48ED-97DB-31BC61CBAA79}" destId="{44F001F7-91E0-4CEB-BF2A-A1D0B1AD382C}" srcOrd="0" destOrd="0" presId="urn:microsoft.com/office/officeart/2005/8/layout/orgChart1"/>
    <dgm:cxn modelId="{013007D4-911E-4BCA-9201-CA9A9EE407CA}" type="presParOf" srcId="{349C4921-D30A-48ED-97DB-31BC61CBAA79}" destId="{A715F7F3-1A6D-46E5-BC11-6F0D3CABFA85}" srcOrd="1" destOrd="0" presId="urn:microsoft.com/office/officeart/2005/8/layout/orgChart1"/>
    <dgm:cxn modelId="{3F07F509-6A3D-472C-B863-86F6CB2B5714}" type="presParOf" srcId="{A715F7F3-1A6D-46E5-BC11-6F0D3CABFA85}" destId="{61580337-C623-422D-8B3F-FE13FF28FC12}" srcOrd="0" destOrd="0" presId="urn:microsoft.com/office/officeart/2005/8/layout/orgChart1"/>
    <dgm:cxn modelId="{53B9DDBA-3D75-4F80-BE02-31DCF2E85589}" type="presParOf" srcId="{61580337-C623-422D-8B3F-FE13FF28FC12}" destId="{5BC7AE0A-AD67-4BD5-A48E-100B27A0D1B6}" srcOrd="0" destOrd="0" presId="urn:microsoft.com/office/officeart/2005/8/layout/orgChart1"/>
    <dgm:cxn modelId="{74F99FBE-E6EC-4077-AC78-C28960E3666E}" type="presParOf" srcId="{61580337-C623-422D-8B3F-FE13FF28FC12}" destId="{4C88A1A2-1958-40D1-8E0D-9E9829EF0036}" srcOrd="1" destOrd="0" presId="urn:microsoft.com/office/officeart/2005/8/layout/orgChart1"/>
    <dgm:cxn modelId="{24F614C2-3A92-4FF5-975C-C7FFD7FABEE4}" type="presParOf" srcId="{A715F7F3-1A6D-46E5-BC11-6F0D3CABFA85}" destId="{0023A75B-19DC-45E3-B438-B3358FB92250}" srcOrd="1" destOrd="0" presId="urn:microsoft.com/office/officeart/2005/8/layout/orgChart1"/>
    <dgm:cxn modelId="{4D5FD7DD-332A-4BAC-BFF6-4A41920E94E0}" type="presParOf" srcId="{0023A75B-19DC-45E3-B438-B3358FB92250}" destId="{CCE5CAFF-EC08-48C7-96FB-E41506BC92F4}" srcOrd="0" destOrd="0" presId="urn:microsoft.com/office/officeart/2005/8/layout/orgChart1"/>
    <dgm:cxn modelId="{97069444-3F38-4265-823A-71DECDAFC112}" type="presParOf" srcId="{0023A75B-19DC-45E3-B438-B3358FB92250}" destId="{AA30EC0F-81CB-479B-9B57-0D61A957F04A}" srcOrd="1" destOrd="0" presId="urn:microsoft.com/office/officeart/2005/8/layout/orgChart1"/>
    <dgm:cxn modelId="{1F793661-8DF1-496E-8248-39C7F14CF0B2}" type="presParOf" srcId="{AA30EC0F-81CB-479B-9B57-0D61A957F04A}" destId="{3752C609-FC67-496C-853A-193F5869D7A2}" srcOrd="0" destOrd="0" presId="urn:microsoft.com/office/officeart/2005/8/layout/orgChart1"/>
    <dgm:cxn modelId="{591E6F5B-78B5-4221-A799-B2DA30786C13}" type="presParOf" srcId="{3752C609-FC67-496C-853A-193F5869D7A2}" destId="{F2DFA5BF-9379-49BA-924C-AF17D144D1B1}" srcOrd="0" destOrd="0" presId="urn:microsoft.com/office/officeart/2005/8/layout/orgChart1"/>
    <dgm:cxn modelId="{1814FB1C-DA91-4491-AED0-CD29F31D001D}" type="presParOf" srcId="{3752C609-FC67-496C-853A-193F5869D7A2}" destId="{13EB334B-0490-4E96-BC23-B988C5723D32}" srcOrd="1" destOrd="0" presId="urn:microsoft.com/office/officeart/2005/8/layout/orgChart1"/>
    <dgm:cxn modelId="{2377F06D-999A-4B4B-A27B-08440A965771}" type="presParOf" srcId="{AA30EC0F-81CB-479B-9B57-0D61A957F04A}" destId="{AF9F42BF-C103-482E-84B5-7108BA942EA9}" srcOrd="1" destOrd="0" presId="urn:microsoft.com/office/officeart/2005/8/layout/orgChart1"/>
    <dgm:cxn modelId="{2CFDC80D-5702-4AAC-96BE-CCC83060CC38}" type="presParOf" srcId="{AF9F42BF-C103-482E-84B5-7108BA942EA9}" destId="{CDCACC42-A4A2-425B-B509-93CE1243F7C7}" srcOrd="0" destOrd="0" presId="urn:microsoft.com/office/officeart/2005/8/layout/orgChart1"/>
    <dgm:cxn modelId="{89E23235-ED83-467D-BA48-396C3A663A74}" type="presParOf" srcId="{AF9F42BF-C103-482E-84B5-7108BA942EA9}" destId="{CA2E6E49-BB92-412F-92F2-337B988D55D6}" srcOrd="1" destOrd="0" presId="urn:microsoft.com/office/officeart/2005/8/layout/orgChart1"/>
    <dgm:cxn modelId="{6AE6B7B3-DF09-436F-B9BC-5D44D84E239A}" type="presParOf" srcId="{CA2E6E49-BB92-412F-92F2-337B988D55D6}" destId="{05C3D43C-0217-43B0-B2FD-4458AE74EED4}" srcOrd="0" destOrd="0" presId="urn:microsoft.com/office/officeart/2005/8/layout/orgChart1"/>
    <dgm:cxn modelId="{AAEB4553-C878-421B-9214-4E6385690425}" type="presParOf" srcId="{05C3D43C-0217-43B0-B2FD-4458AE74EED4}" destId="{7CE4F887-7161-455B-9D6E-F2DC517AEB0E}" srcOrd="0" destOrd="0" presId="urn:microsoft.com/office/officeart/2005/8/layout/orgChart1"/>
    <dgm:cxn modelId="{31718CB2-C6C5-4F63-9B59-B4E18282A2C4}" type="presParOf" srcId="{05C3D43C-0217-43B0-B2FD-4458AE74EED4}" destId="{89B3DC63-F7BD-4B2E-98C0-1367E603B264}" srcOrd="1" destOrd="0" presId="urn:microsoft.com/office/officeart/2005/8/layout/orgChart1"/>
    <dgm:cxn modelId="{A91884DF-7348-43E0-8854-71F23959994D}" type="presParOf" srcId="{CA2E6E49-BB92-412F-92F2-337B988D55D6}" destId="{01594A71-5242-4C08-9334-0AE800483C1D}" srcOrd="1" destOrd="0" presId="urn:microsoft.com/office/officeart/2005/8/layout/orgChart1"/>
    <dgm:cxn modelId="{E23EB313-875C-442A-8B1E-42198EBD0181}" type="presParOf" srcId="{CA2E6E49-BB92-412F-92F2-337B988D55D6}" destId="{F2AEC57C-D169-4085-8EAB-67A136394FCA}" srcOrd="2" destOrd="0" presId="urn:microsoft.com/office/officeart/2005/8/layout/orgChart1"/>
    <dgm:cxn modelId="{941DFC36-A2F2-405F-9EC3-CE37C0BB6585}" type="presParOf" srcId="{AA30EC0F-81CB-479B-9B57-0D61A957F04A}" destId="{52C377E3-5E55-47F8-966D-1015726D8937}" srcOrd="2" destOrd="0" presId="urn:microsoft.com/office/officeart/2005/8/layout/orgChart1"/>
    <dgm:cxn modelId="{118C3404-38FA-4E97-ABBA-EEAEB7138E66}" type="presParOf" srcId="{A715F7F3-1A6D-46E5-BC11-6F0D3CABFA85}" destId="{F1D90561-98CA-4D95-AE47-6F9F8174FA6E}" srcOrd="2" destOrd="0" presId="urn:microsoft.com/office/officeart/2005/8/layout/orgChart1"/>
    <dgm:cxn modelId="{DE5945A2-784A-462F-B73A-D73108D8BDEC}" type="presParOf" srcId="{349C4921-D30A-48ED-97DB-31BC61CBAA79}" destId="{6D018743-3985-4473-A364-4F4EBDD05E68}" srcOrd="2" destOrd="0" presId="urn:microsoft.com/office/officeart/2005/8/layout/orgChart1"/>
    <dgm:cxn modelId="{9FD7D80A-4B94-4E9D-8769-4D994A325C78}" type="presParOf" srcId="{349C4921-D30A-48ED-97DB-31BC61CBAA79}" destId="{F111332E-B178-49F7-B121-D42812AF3C8D}" srcOrd="3" destOrd="0" presId="urn:microsoft.com/office/officeart/2005/8/layout/orgChart1"/>
    <dgm:cxn modelId="{5F229F21-F8BC-44E2-A295-38A6716CF3C2}" type="presParOf" srcId="{F111332E-B178-49F7-B121-D42812AF3C8D}" destId="{08328557-06DD-4659-86FD-9824452E92A0}" srcOrd="0" destOrd="0" presId="urn:microsoft.com/office/officeart/2005/8/layout/orgChart1"/>
    <dgm:cxn modelId="{8EA3CD20-CF8C-4730-98A4-53E4F807FF27}" type="presParOf" srcId="{08328557-06DD-4659-86FD-9824452E92A0}" destId="{640A6A6C-D8D4-4D08-84AA-84154D4F555E}" srcOrd="0" destOrd="0" presId="urn:microsoft.com/office/officeart/2005/8/layout/orgChart1"/>
    <dgm:cxn modelId="{F2CC40EA-BC4D-4373-A9E3-92AB425D9B9E}" type="presParOf" srcId="{08328557-06DD-4659-86FD-9824452E92A0}" destId="{0AD9AAA1-1DE6-4216-B484-6CC5E3CDD206}" srcOrd="1" destOrd="0" presId="urn:microsoft.com/office/officeart/2005/8/layout/orgChart1"/>
    <dgm:cxn modelId="{5F32DF52-C9C6-4078-870C-8DE09532DDBD}" type="presParOf" srcId="{F111332E-B178-49F7-B121-D42812AF3C8D}" destId="{A3BBE497-884C-41DE-9799-481F8E63ABCC}" srcOrd="1" destOrd="0" presId="urn:microsoft.com/office/officeart/2005/8/layout/orgChart1"/>
    <dgm:cxn modelId="{880AA1D3-2360-4E6F-BC6E-A30560C759DF}" type="presParOf" srcId="{A3BBE497-884C-41DE-9799-481F8E63ABCC}" destId="{02B4CEA6-78D6-46AB-89A9-1D6D1CE62EFB}" srcOrd="0" destOrd="0" presId="urn:microsoft.com/office/officeart/2005/8/layout/orgChart1"/>
    <dgm:cxn modelId="{E93A44D1-2E04-4601-83A2-CA31AA1D310C}" type="presParOf" srcId="{A3BBE497-884C-41DE-9799-481F8E63ABCC}" destId="{1741F8A7-D3B2-421D-9057-8BE5111F8B43}" srcOrd="1" destOrd="0" presId="urn:microsoft.com/office/officeart/2005/8/layout/orgChart1"/>
    <dgm:cxn modelId="{45F56B19-8FC9-4FAC-8B32-330813958CB8}" type="presParOf" srcId="{1741F8A7-D3B2-421D-9057-8BE5111F8B43}" destId="{E5828F9D-67C2-4ECB-862A-536EDD2E9148}" srcOrd="0" destOrd="0" presId="urn:microsoft.com/office/officeart/2005/8/layout/orgChart1"/>
    <dgm:cxn modelId="{596376AC-FCF7-4434-880C-6AE4E217754C}" type="presParOf" srcId="{E5828F9D-67C2-4ECB-862A-536EDD2E9148}" destId="{1CB092F1-BDC0-4EEE-AFBB-377800F251F7}" srcOrd="0" destOrd="0" presId="urn:microsoft.com/office/officeart/2005/8/layout/orgChart1"/>
    <dgm:cxn modelId="{749C8AFB-3B93-4FE0-89AA-197634016CB9}" type="presParOf" srcId="{E5828F9D-67C2-4ECB-862A-536EDD2E9148}" destId="{CF91589C-7238-44D7-850E-CB2C108597C6}" srcOrd="1" destOrd="0" presId="urn:microsoft.com/office/officeart/2005/8/layout/orgChart1"/>
    <dgm:cxn modelId="{9698FE8A-F65C-4002-BDE0-1D639AEC3CE8}" type="presParOf" srcId="{1741F8A7-D3B2-421D-9057-8BE5111F8B43}" destId="{0C5333C3-7D2A-4598-B056-DFF4ADA8D598}" srcOrd="1" destOrd="0" presId="urn:microsoft.com/office/officeart/2005/8/layout/orgChart1"/>
    <dgm:cxn modelId="{3CC8C306-37E2-4626-A219-37A43132BDD8}" type="presParOf" srcId="{0C5333C3-7D2A-4598-B056-DFF4ADA8D598}" destId="{BABFC89F-BB2A-4D61-B5E4-77552086C42B}" srcOrd="0" destOrd="0" presId="urn:microsoft.com/office/officeart/2005/8/layout/orgChart1"/>
    <dgm:cxn modelId="{90CF7C6F-857C-494E-91A8-4D5C185AD3C1}" type="presParOf" srcId="{0C5333C3-7D2A-4598-B056-DFF4ADA8D598}" destId="{FEC51E22-C0D6-40F6-B340-D4D558CDF916}" srcOrd="1" destOrd="0" presId="urn:microsoft.com/office/officeart/2005/8/layout/orgChart1"/>
    <dgm:cxn modelId="{B0FE5D87-6760-4F80-8691-691E6D52CBE5}" type="presParOf" srcId="{FEC51E22-C0D6-40F6-B340-D4D558CDF916}" destId="{227A3B2E-5318-4577-9CF8-FAC721369613}" srcOrd="0" destOrd="0" presId="urn:microsoft.com/office/officeart/2005/8/layout/orgChart1"/>
    <dgm:cxn modelId="{CBAE4B48-A529-459E-85A9-483B500D1B3F}" type="presParOf" srcId="{227A3B2E-5318-4577-9CF8-FAC721369613}" destId="{A69A1E57-EAED-4D4A-82B2-5E24AB9CABDC}" srcOrd="0" destOrd="0" presId="urn:microsoft.com/office/officeart/2005/8/layout/orgChart1"/>
    <dgm:cxn modelId="{C97B253B-E447-4142-BE98-CE668BF49671}" type="presParOf" srcId="{227A3B2E-5318-4577-9CF8-FAC721369613}" destId="{17CB6E75-3EDF-4E9D-BE55-BA9FEFC855E7}" srcOrd="1" destOrd="0" presId="urn:microsoft.com/office/officeart/2005/8/layout/orgChart1"/>
    <dgm:cxn modelId="{5E068D68-48F2-440D-A380-F8FCFCD34882}" type="presParOf" srcId="{FEC51E22-C0D6-40F6-B340-D4D558CDF916}" destId="{FC898069-2FA9-4171-8198-8C85B2073D2F}" srcOrd="1" destOrd="0" presId="urn:microsoft.com/office/officeart/2005/8/layout/orgChart1"/>
    <dgm:cxn modelId="{0FCAED3C-25F8-4C10-97BF-EAE989575AFE}" type="presParOf" srcId="{FEC51E22-C0D6-40F6-B340-D4D558CDF916}" destId="{9158103B-0A78-425F-8E0C-3E88709C929C}" srcOrd="2" destOrd="0" presId="urn:microsoft.com/office/officeart/2005/8/layout/orgChart1"/>
    <dgm:cxn modelId="{62F424D3-033D-4934-89AC-CB1BBDA85141}" type="presParOf" srcId="{1741F8A7-D3B2-421D-9057-8BE5111F8B43}" destId="{2F4FF3B8-7FFF-43FA-9055-BA96820F14F4}" srcOrd="2" destOrd="0" presId="urn:microsoft.com/office/officeart/2005/8/layout/orgChart1"/>
    <dgm:cxn modelId="{A9C3759B-9CB3-4CCA-9810-1E5E56BCEE1C}" type="presParOf" srcId="{F111332E-B178-49F7-B121-D42812AF3C8D}" destId="{273F16B8-DC7A-4DCF-BD11-1273DE23E3D1}" srcOrd="2" destOrd="0" presId="urn:microsoft.com/office/officeart/2005/8/layout/orgChart1"/>
    <dgm:cxn modelId="{05ED99DD-3AD4-4310-A31F-AB51E0ECC0F5}" type="presParOf" srcId="{4C8D2167-AFE3-4C18-9B03-380A4960317A}" destId="{17376E90-4C6E-4AB1-ABFC-643CBC4D90AC}" srcOrd="2" destOrd="0" presId="urn:microsoft.com/office/officeart/2005/8/layout/orgChart1"/>
    <dgm:cxn modelId="{6033AF03-CBA5-4BA1-91CA-C5B970C020BE}" type="presParOf" srcId="{79698E01-8A18-4439-83BB-B8ED74FC2C9A}" destId="{A2B5C59C-747C-48AE-8F5B-43E0F83C958B}"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2A50FCE-297A-4DEE-8994-8AEAA76F5529}"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IN"/>
        </a:p>
      </dgm:t>
    </dgm:pt>
    <dgm:pt modelId="{7EC86DB5-EB40-45FC-9612-EC2671344A52}">
      <dgm:prSet phldrT="[Text]"/>
      <dgm:spPr/>
      <dgm:t>
        <a:bodyPr/>
        <a:lstStyle/>
        <a:p>
          <a:r>
            <a:rPr lang="en-IN"/>
            <a:t>Input user 1(or)2</a:t>
          </a:r>
        </a:p>
      </dgm:t>
    </dgm:pt>
    <dgm:pt modelId="{C525451C-A916-491F-8915-473F88474985}" type="parTrans" cxnId="{E1407FB6-CE2B-4290-BBA3-394A89BE200E}">
      <dgm:prSet/>
      <dgm:spPr/>
      <dgm:t>
        <a:bodyPr/>
        <a:lstStyle/>
        <a:p>
          <a:endParaRPr lang="en-IN"/>
        </a:p>
      </dgm:t>
    </dgm:pt>
    <dgm:pt modelId="{DE468122-D4BB-4FEB-8B1D-A846AA5D4DE1}" type="sibTrans" cxnId="{E1407FB6-CE2B-4290-BBA3-394A89BE200E}">
      <dgm:prSet/>
      <dgm:spPr/>
      <dgm:t>
        <a:bodyPr/>
        <a:lstStyle/>
        <a:p>
          <a:endParaRPr lang="en-IN"/>
        </a:p>
      </dgm:t>
    </dgm:pt>
    <dgm:pt modelId="{8EA546AE-50BE-4F65-A34F-A105FDE654CA}" type="asst">
      <dgm:prSet phldrT="[Text]"/>
      <dgm:spPr/>
      <dgm:t>
        <a:bodyPr/>
        <a:lstStyle/>
        <a:p>
          <a:r>
            <a:rPr lang="en-IN"/>
            <a:t>user (1) customer blog</a:t>
          </a:r>
        </a:p>
      </dgm:t>
    </dgm:pt>
    <dgm:pt modelId="{1D588A7B-1E12-485A-96AF-AD5023D2E727}" type="parTrans" cxnId="{B7F8CC05-E530-48FB-BE33-EA212BA66984}">
      <dgm:prSet/>
      <dgm:spPr/>
      <dgm:t>
        <a:bodyPr/>
        <a:lstStyle/>
        <a:p>
          <a:endParaRPr lang="en-IN"/>
        </a:p>
      </dgm:t>
    </dgm:pt>
    <dgm:pt modelId="{2D880CB7-4ACE-45C2-8937-877F4B91C53F}" type="sibTrans" cxnId="{B7F8CC05-E530-48FB-BE33-EA212BA66984}">
      <dgm:prSet/>
      <dgm:spPr/>
      <dgm:t>
        <a:bodyPr/>
        <a:lstStyle/>
        <a:p>
          <a:endParaRPr lang="en-IN"/>
        </a:p>
      </dgm:t>
    </dgm:pt>
    <dgm:pt modelId="{E2042B9A-4036-421C-8BE7-47A1F9DB0C40}" type="asst">
      <dgm:prSet phldrT="[Text]"/>
      <dgm:spPr/>
      <dgm:t>
        <a:bodyPr/>
        <a:lstStyle/>
        <a:p>
          <a:r>
            <a:rPr lang="en-IN"/>
            <a:t>user (2) employlogin()</a:t>
          </a:r>
        </a:p>
      </dgm:t>
    </dgm:pt>
    <dgm:pt modelId="{878B32B7-653D-4124-8ABA-4C8F6B0A28D8}" type="parTrans" cxnId="{F3D2F7EB-21F0-47F2-BFFB-1EE3C4186677}">
      <dgm:prSet/>
      <dgm:spPr/>
      <dgm:t>
        <a:bodyPr/>
        <a:lstStyle/>
        <a:p>
          <a:endParaRPr lang="en-IN"/>
        </a:p>
      </dgm:t>
    </dgm:pt>
    <dgm:pt modelId="{E3B5F7A6-5BEE-4F6D-924D-1BA7025BCC20}" type="sibTrans" cxnId="{F3D2F7EB-21F0-47F2-BFFB-1EE3C4186677}">
      <dgm:prSet/>
      <dgm:spPr/>
      <dgm:t>
        <a:bodyPr/>
        <a:lstStyle/>
        <a:p>
          <a:endParaRPr lang="en-IN"/>
        </a:p>
      </dgm:t>
    </dgm:pt>
    <dgm:pt modelId="{A1C5D81A-3027-4E93-BA81-669A3A8C6C64}" type="asst">
      <dgm:prSet phldrT="[Text]"/>
      <dgm:spPr/>
      <dgm:t>
        <a:bodyPr/>
        <a:lstStyle/>
        <a:p>
          <a:r>
            <a:rPr lang="en-IN"/>
            <a:t>bill ()</a:t>
          </a:r>
        </a:p>
      </dgm:t>
    </dgm:pt>
    <dgm:pt modelId="{A87E24D8-5A0F-4C53-950E-34424DC10F23}" type="parTrans" cxnId="{0603065B-BDBC-4279-B0D5-2B1FCD33EADA}">
      <dgm:prSet/>
      <dgm:spPr/>
      <dgm:t>
        <a:bodyPr/>
        <a:lstStyle/>
        <a:p>
          <a:endParaRPr lang="en-IN"/>
        </a:p>
      </dgm:t>
    </dgm:pt>
    <dgm:pt modelId="{D5BE66D1-4846-4164-990F-DBCC58181BA4}" type="sibTrans" cxnId="{0603065B-BDBC-4279-B0D5-2B1FCD33EADA}">
      <dgm:prSet/>
      <dgm:spPr/>
      <dgm:t>
        <a:bodyPr/>
        <a:lstStyle/>
        <a:p>
          <a:endParaRPr lang="en-IN"/>
        </a:p>
      </dgm:t>
    </dgm:pt>
    <dgm:pt modelId="{6C435E95-66F4-4618-A14E-B7ED8580CE77}" type="asst">
      <dgm:prSet phldrT="[Text]"/>
      <dgm:spPr/>
      <dgm:t>
        <a:bodyPr/>
        <a:lstStyle/>
        <a:p>
          <a:r>
            <a:rPr lang="en-IN"/>
            <a:t>goto intro</a:t>
          </a:r>
        </a:p>
      </dgm:t>
    </dgm:pt>
    <dgm:pt modelId="{A7718925-376E-490B-98C1-4BC4F4EE4769}" type="parTrans" cxnId="{EE5ECDA6-312A-4FEC-AE18-B3B2A3CE000D}">
      <dgm:prSet/>
      <dgm:spPr/>
      <dgm:t>
        <a:bodyPr/>
        <a:lstStyle/>
        <a:p>
          <a:endParaRPr lang="en-IN"/>
        </a:p>
      </dgm:t>
    </dgm:pt>
    <dgm:pt modelId="{6CEFE209-3425-4DB1-B4C5-805022C1CD2D}" type="sibTrans" cxnId="{EE5ECDA6-312A-4FEC-AE18-B3B2A3CE000D}">
      <dgm:prSet/>
      <dgm:spPr/>
      <dgm:t>
        <a:bodyPr/>
        <a:lstStyle/>
        <a:p>
          <a:endParaRPr lang="en-IN"/>
        </a:p>
      </dgm:t>
    </dgm:pt>
    <dgm:pt modelId="{AEF44E0E-5CFD-420A-ACE6-CE965EA24BAD}" type="asst">
      <dgm:prSet phldrT="[Text]"/>
      <dgm:spPr/>
      <dgm:t>
        <a:bodyPr/>
        <a:lstStyle/>
        <a:p>
          <a:r>
            <a:rPr lang="en-IN"/>
            <a:t>goto intro</a:t>
          </a:r>
        </a:p>
      </dgm:t>
    </dgm:pt>
    <dgm:pt modelId="{FC6A066D-9013-4405-8B37-584D4A42D4A3}" type="parTrans" cxnId="{3D2BE1F6-AC04-4938-AAEF-717DA762CD2C}">
      <dgm:prSet/>
      <dgm:spPr/>
      <dgm:t>
        <a:bodyPr/>
        <a:lstStyle/>
        <a:p>
          <a:endParaRPr lang="en-IN"/>
        </a:p>
      </dgm:t>
    </dgm:pt>
    <dgm:pt modelId="{CB66518E-CBAE-4CA5-A55A-AE9F73BC75EA}" type="sibTrans" cxnId="{3D2BE1F6-AC04-4938-AAEF-717DA762CD2C}">
      <dgm:prSet/>
      <dgm:spPr/>
      <dgm:t>
        <a:bodyPr/>
        <a:lstStyle/>
        <a:p>
          <a:endParaRPr lang="en-IN"/>
        </a:p>
      </dgm:t>
    </dgm:pt>
    <dgm:pt modelId="{5703AC76-B552-4311-A271-51EE8F05C8E8}" type="pres">
      <dgm:prSet presAssocID="{22A50FCE-297A-4DEE-8994-8AEAA76F5529}" presName="hierChild1" presStyleCnt="0">
        <dgm:presLayoutVars>
          <dgm:orgChart val="1"/>
          <dgm:chPref val="1"/>
          <dgm:dir/>
          <dgm:animOne val="branch"/>
          <dgm:animLvl val="lvl"/>
          <dgm:resizeHandles/>
        </dgm:presLayoutVars>
      </dgm:prSet>
      <dgm:spPr/>
    </dgm:pt>
    <dgm:pt modelId="{06F3CF08-6A52-4AC0-BF10-56AF3A7A1657}" type="pres">
      <dgm:prSet presAssocID="{7EC86DB5-EB40-45FC-9612-EC2671344A52}" presName="hierRoot1" presStyleCnt="0">
        <dgm:presLayoutVars>
          <dgm:hierBranch val="init"/>
        </dgm:presLayoutVars>
      </dgm:prSet>
      <dgm:spPr/>
    </dgm:pt>
    <dgm:pt modelId="{5B39FE5D-A164-4D4E-9D73-8639229963AF}" type="pres">
      <dgm:prSet presAssocID="{7EC86DB5-EB40-45FC-9612-EC2671344A52}" presName="rootComposite1" presStyleCnt="0"/>
      <dgm:spPr/>
    </dgm:pt>
    <dgm:pt modelId="{9559A109-9096-4C8B-AA8D-B96545191CFB}" type="pres">
      <dgm:prSet presAssocID="{7EC86DB5-EB40-45FC-9612-EC2671344A52}" presName="rootText1" presStyleLbl="node0" presStyleIdx="0" presStyleCnt="1" custLinFactNeighborX="570" custLinFactNeighborY="-287">
        <dgm:presLayoutVars>
          <dgm:chPref val="3"/>
        </dgm:presLayoutVars>
      </dgm:prSet>
      <dgm:spPr/>
    </dgm:pt>
    <dgm:pt modelId="{E6050D53-15BC-4E1B-9CF7-C3218DBA3E79}" type="pres">
      <dgm:prSet presAssocID="{7EC86DB5-EB40-45FC-9612-EC2671344A52}" presName="rootConnector1" presStyleLbl="node1" presStyleIdx="0" presStyleCnt="0"/>
      <dgm:spPr/>
    </dgm:pt>
    <dgm:pt modelId="{5FB5DADD-1F0C-44BB-BAEE-1775CD02B439}" type="pres">
      <dgm:prSet presAssocID="{7EC86DB5-EB40-45FC-9612-EC2671344A52}" presName="hierChild2" presStyleCnt="0"/>
      <dgm:spPr/>
    </dgm:pt>
    <dgm:pt modelId="{8834552A-890A-4E30-A07F-0141590E3860}" type="pres">
      <dgm:prSet presAssocID="{7EC86DB5-EB40-45FC-9612-EC2671344A52}" presName="hierChild3" presStyleCnt="0"/>
      <dgm:spPr/>
    </dgm:pt>
    <dgm:pt modelId="{9D2A9AED-774A-4F00-B067-A93198756BAE}" type="pres">
      <dgm:prSet presAssocID="{1D588A7B-1E12-485A-96AF-AD5023D2E727}" presName="Name111" presStyleLbl="parChTrans1D2" presStyleIdx="0" presStyleCnt="2"/>
      <dgm:spPr/>
    </dgm:pt>
    <dgm:pt modelId="{C41BA916-3864-4AED-8E9D-1439424A3027}" type="pres">
      <dgm:prSet presAssocID="{8EA546AE-50BE-4F65-A34F-A105FDE654CA}" presName="hierRoot3" presStyleCnt="0">
        <dgm:presLayoutVars>
          <dgm:hierBranch val="init"/>
        </dgm:presLayoutVars>
      </dgm:prSet>
      <dgm:spPr/>
    </dgm:pt>
    <dgm:pt modelId="{5F31B3AE-194B-4E4D-AA1C-5D499DC74F41}" type="pres">
      <dgm:prSet presAssocID="{8EA546AE-50BE-4F65-A34F-A105FDE654CA}" presName="rootComposite3" presStyleCnt="0"/>
      <dgm:spPr/>
    </dgm:pt>
    <dgm:pt modelId="{7D7A44A2-68EB-48E9-90CF-2540ADDC1668}" type="pres">
      <dgm:prSet presAssocID="{8EA546AE-50BE-4F65-A34F-A105FDE654CA}" presName="rootText3" presStyleLbl="asst1" presStyleIdx="0" presStyleCnt="5">
        <dgm:presLayoutVars>
          <dgm:chPref val="3"/>
        </dgm:presLayoutVars>
      </dgm:prSet>
      <dgm:spPr/>
    </dgm:pt>
    <dgm:pt modelId="{E8879117-A680-43A1-BE68-3CDEF77F1595}" type="pres">
      <dgm:prSet presAssocID="{8EA546AE-50BE-4F65-A34F-A105FDE654CA}" presName="rootConnector3" presStyleLbl="asst1" presStyleIdx="0" presStyleCnt="5"/>
      <dgm:spPr/>
    </dgm:pt>
    <dgm:pt modelId="{B4BAB6DE-3C97-465A-A031-2DC96339C0B9}" type="pres">
      <dgm:prSet presAssocID="{8EA546AE-50BE-4F65-A34F-A105FDE654CA}" presName="hierChild6" presStyleCnt="0"/>
      <dgm:spPr/>
    </dgm:pt>
    <dgm:pt modelId="{4F5A1C96-1C27-4A5B-80D5-3E6D11FC493C}" type="pres">
      <dgm:prSet presAssocID="{8EA546AE-50BE-4F65-A34F-A105FDE654CA}" presName="hierChild7" presStyleCnt="0"/>
      <dgm:spPr/>
    </dgm:pt>
    <dgm:pt modelId="{785BDFA0-6680-4031-A806-BE21A29FF0EE}" type="pres">
      <dgm:prSet presAssocID="{A87E24D8-5A0F-4C53-950E-34424DC10F23}" presName="Name111" presStyleLbl="parChTrans1D3" presStyleIdx="0" presStyleCnt="2"/>
      <dgm:spPr/>
    </dgm:pt>
    <dgm:pt modelId="{BD10852D-C428-4861-B4C2-62DB83C680E8}" type="pres">
      <dgm:prSet presAssocID="{A1C5D81A-3027-4E93-BA81-669A3A8C6C64}" presName="hierRoot3" presStyleCnt="0">
        <dgm:presLayoutVars>
          <dgm:hierBranch val="init"/>
        </dgm:presLayoutVars>
      </dgm:prSet>
      <dgm:spPr/>
    </dgm:pt>
    <dgm:pt modelId="{A4538150-9953-47E5-BFCB-E9E31B39E49B}" type="pres">
      <dgm:prSet presAssocID="{A1C5D81A-3027-4E93-BA81-669A3A8C6C64}" presName="rootComposite3" presStyleCnt="0"/>
      <dgm:spPr/>
    </dgm:pt>
    <dgm:pt modelId="{A9FD5C44-96D1-4F4A-96A6-4A3208B094BE}" type="pres">
      <dgm:prSet presAssocID="{A1C5D81A-3027-4E93-BA81-669A3A8C6C64}" presName="rootText3" presStyleLbl="asst1" presStyleIdx="1" presStyleCnt="5">
        <dgm:presLayoutVars>
          <dgm:chPref val="3"/>
        </dgm:presLayoutVars>
      </dgm:prSet>
      <dgm:spPr/>
    </dgm:pt>
    <dgm:pt modelId="{7358BE5B-6938-4930-950B-FB29BCC6F501}" type="pres">
      <dgm:prSet presAssocID="{A1C5D81A-3027-4E93-BA81-669A3A8C6C64}" presName="rootConnector3" presStyleLbl="asst1" presStyleIdx="1" presStyleCnt="5"/>
      <dgm:spPr/>
    </dgm:pt>
    <dgm:pt modelId="{A84575C5-B5D6-4517-909E-CB5AF469566F}" type="pres">
      <dgm:prSet presAssocID="{A1C5D81A-3027-4E93-BA81-669A3A8C6C64}" presName="hierChild6" presStyleCnt="0"/>
      <dgm:spPr/>
    </dgm:pt>
    <dgm:pt modelId="{9EDD598A-9848-43D7-9254-7445404117CC}" type="pres">
      <dgm:prSet presAssocID="{A1C5D81A-3027-4E93-BA81-669A3A8C6C64}" presName="hierChild7" presStyleCnt="0"/>
      <dgm:spPr/>
    </dgm:pt>
    <dgm:pt modelId="{48E2F4FC-1A37-4D77-96E7-1E51404111AE}" type="pres">
      <dgm:prSet presAssocID="{A7718925-376E-490B-98C1-4BC4F4EE4769}" presName="Name111" presStyleLbl="parChTrans1D4" presStyleIdx="0" presStyleCnt="1"/>
      <dgm:spPr/>
    </dgm:pt>
    <dgm:pt modelId="{4FC05DD7-AECB-4DD4-9707-7F90DE646F6D}" type="pres">
      <dgm:prSet presAssocID="{6C435E95-66F4-4618-A14E-B7ED8580CE77}" presName="hierRoot3" presStyleCnt="0">
        <dgm:presLayoutVars>
          <dgm:hierBranch val="init"/>
        </dgm:presLayoutVars>
      </dgm:prSet>
      <dgm:spPr/>
    </dgm:pt>
    <dgm:pt modelId="{776A020E-4F1C-4463-A8DC-B3F450AA83DD}" type="pres">
      <dgm:prSet presAssocID="{6C435E95-66F4-4618-A14E-B7ED8580CE77}" presName="rootComposite3" presStyleCnt="0"/>
      <dgm:spPr/>
    </dgm:pt>
    <dgm:pt modelId="{F7BA928D-31CA-4CEC-84C4-12DD07E103FB}" type="pres">
      <dgm:prSet presAssocID="{6C435E95-66F4-4618-A14E-B7ED8580CE77}" presName="rootText3" presStyleLbl="asst1" presStyleIdx="2" presStyleCnt="5">
        <dgm:presLayoutVars>
          <dgm:chPref val="3"/>
        </dgm:presLayoutVars>
      </dgm:prSet>
      <dgm:spPr/>
    </dgm:pt>
    <dgm:pt modelId="{A1BDF012-65C8-40C7-AFC9-7BA9F3A7BBF4}" type="pres">
      <dgm:prSet presAssocID="{6C435E95-66F4-4618-A14E-B7ED8580CE77}" presName="rootConnector3" presStyleLbl="asst1" presStyleIdx="2" presStyleCnt="5"/>
      <dgm:spPr/>
    </dgm:pt>
    <dgm:pt modelId="{FFF39CC3-ABF0-485C-AA85-DC61D0A2F735}" type="pres">
      <dgm:prSet presAssocID="{6C435E95-66F4-4618-A14E-B7ED8580CE77}" presName="hierChild6" presStyleCnt="0"/>
      <dgm:spPr/>
    </dgm:pt>
    <dgm:pt modelId="{89310C0F-5531-4E96-9A07-71E7C50383BF}" type="pres">
      <dgm:prSet presAssocID="{6C435E95-66F4-4618-A14E-B7ED8580CE77}" presName="hierChild7" presStyleCnt="0"/>
      <dgm:spPr/>
    </dgm:pt>
    <dgm:pt modelId="{34C0609C-FDDA-4A6C-986A-91AA1DC0CF39}" type="pres">
      <dgm:prSet presAssocID="{878B32B7-653D-4124-8ABA-4C8F6B0A28D8}" presName="Name111" presStyleLbl="parChTrans1D2" presStyleIdx="1" presStyleCnt="2"/>
      <dgm:spPr/>
    </dgm:pt>
    <dgm:pt modelId="{19B48FE7-5162-4C7F-843D-DDF5D9C670A7}" type="pres">
      <dgm:prSet presAssocID="{E2042B9A-4036-421C-8BE7-47A1F9DB0C40}" presName="hierRoot3" presStyleCnt="0">
        <dgm:presLayoutVars>
          <dgm:hierBranch val="init"/>
        </dgm:presLayoutVars>
      </dgm:prSet>
      <dgm:spPr/>
    </dgm:pt>
    <dgm:pt modelId="{312BA136-0EA3-43A7-AE80-4600C88A25EE}" type="pres">
      <dgm:prSet presAssocID="{E2042B9A-4036-421C-8BE7-47A1F9DB0C40}" presName="rootComposite3" presStyleCnt="0"/>
      <dgm:spPr/>
    </dgm:pt>
    <dgm:pt modelId="{AE0815D2-C38F-481B-9971-C9814C02B723}" type="pres">
      <dgm:prSet presAssocID="{E2042B9A-4036-421C-8BE7-47A1F9DB0C40}" presName="rootText3" presStyleLbl="asst1" presStyleIdx="3" presStyleCnt="5">
        <dgm:presLayoutVars>
          <dgm:chPref val="3"/>
        </dgm:presLayoutVars>
      </dgm:prSet>
      <dgm:spPr/>
    </dgm:pt>
    <dgm:pt modelId="{9E98DDBB-0194-4F66-8124-DF717E72FC2F}" type="pres">
      <dgm:prSet presAssocID="{E2042B9A-4036-421C-8BE7-47A1F9DB0C40}" presName="rootConnector3" presStyleLbl="asst1" presStyleIdx="3" presStyleCnt="5"/>
      <dgm:spPr/>
    </dgm:pt>
    <dgm:pt modelId="{8E7F46B4-165C-446B-8F04-479B8BC6C691}" type="pres">
      <dgm:prSet presAssocID="{E2042B9A-4036-421C-8BE7-47A1F9DB0C40}" presName="hierChild6" presStyleCnt="0"/>
      <dgm:spPr/>
    </dgm:pt>
    <dgm:pt modelId="{953230DF-E6FE-484B-813A-3E430F14502A}" type="pres">
      <dgm:prSet presAssocID="{E2042B9A-4036-421C-8BE7-47A1F9DB0C40}" presName="hierChild7" presStyleCnt="0"/>
      <dgm:spPr/>
    </dgm:pt>
    <dgm:pt modelId="{F3F97B7E-CD52-4011-9B94-B8E63958E1ED}" type="pres">
      <dgm:prSet presAssocID="{FC6A066D-9013-4405-8B37-584D4A42D4A3}" presName="Name111" presStyleLbl="parChTrans1D3" presStyleIdx="1" presStyleCnt="2"/>
      <dgm:spPr/>
    </dgm:pt>
    <dgm:pt modelId="{803C43F3-1DBE-4874-B5F2-2D1F5998934F}" type="pres">
      <dgm:prSet presAssocID="{AEF44E0E-5CFD-420A-ACE6-CE965EA24BAD}" presName="hierRoot3" presStyleCnt="0">
        <dgm:presLayoutVars>
          <dgm:hierBranch val="init"/>
        </dgm:presLayoutVars>
      </dgm:prSet>
      <dgm:spPr/>
    </dgm:pt>
    <dgm:pt modelId="{440D606E-22F5-4E07-8E2E-74F25C69A0E3}" type="pres">
      <dgm:prSet presAssocID="{AEF44E0E-5CFD-420A-ACE6-CE965EA24BAD}" presName="rootComposite3" presStyleCnt="0"/>
      <dgm:spPr/>
    </dgm:pt>
    <dgm:pt modelId="{DF510C6F-C609-4582-A024-0763E602F615}" type="pres">
      <dgm:prSet presAssocID="{AEF44E0E-5CFD-420A-ACE6-CE965EA24BAD}" presName="rootText3" presStyleLbl="asst1" presStyleIdx="4" presStyleCnt="5">
        <dgm:presLayoutVars>
          <dgm:chPref val="3"/>
        </dgm:presLayoutVars>
      </dgm:prSet>
      <dgm:spPr/>
    </dgm:pt>
    <dgm:pt modelId="{444A7D16-6E27-40C9-84E1-2C427E5F399D}" type="pres">
      <dgm:prSet presAssocID="{AEF44E0E-5CFD-420A-ACE6-CE965EA24BAD}" presName="rootConnector3" presStyleLbl="asst1" presStyleIdx="4" presStyleCnt="5"/>
      <dgm:spPr/>
    </dgm:pt>
    <dgm:pt modelId="{7CE14367-12EC-48AD-9654-3EE9BAE8F952}" type="pres">
      <dgm:prSet presAssocID="{AEF44E0E-5CFD-420A-ACE6-CE965EA24BAD}" presName="hierChild6" presStyleCnt="0"/>
      <dgm:spPr/>
    </dgm:pt>
    <dgm:pt modelId="{CC5F88C7-8811-4E79-A3CC-8091A0FFA48F}" type="pres">
      <dgm:prSet presAssocID="{AEF44E0E-5CFD-420A-ACE6-CE965EA24BAD}" presName="hierChild7" presStyleCnt="0"/>
      <dgm:spPr/>
    </dgm:pt>
  </dgm:ptLst>
  <dgm:cxnLst>
    <dgm:cxn modelId="{B7F8CC05-E530-48FB-BE33-EA212BA66984}" srcId="{7EC86DB5-EB40-45FC-9612-EC2671344A52}" destId="{8EA546AE-50BE-4F65-A34F-A105FDE654CA}" srcOrd="0" destOrd="0" parTransId="{1D588A7B-1E12-485A-96AF-AD5023D2E727}" sibTransId="{2D880CB7-4ACE-45C2-8937-877F4B91C53F}"/>
    <dgm:cxn modelId="{4853DB17-860D-4301-8771-7C7D0DC4A0D3}" type="presOf" srcId="{A1C5D81A-3027-4E93-BA81-669A3A8C6C64}" destId="{7358BE5B-6938-4930-950B-FB29BCC6F501}" srcOrd="1" destOrd="0" presId="urn:microsoft.com/office/officeart/2005/8/layout/orgChart1"/>
    <dgm:cxn modelId="{5CC58B3C-A792-4D24-8B1C-AB34845C7A59}" type="presOf" srcId="{A7718925-376E-490B-98C1-4BC4F4EE4769}" destId="{48E2F4FC-1A37-4D77-96E7-1E51404111AE}" srcOrd="0" destOrd="0" presId="urn:microsoft.com/office/officeart/2005/8/layout/orgChart1"/>
    <dgm:cxn modelId="{B1E4F03F-D822-43CB-B8A6-AA9835CE24ED}" type="presOf" srcId="{E2042B9A-4036-421C-8BE7-47A1F9DB0C40}" destId="{AE0815D2-C38F-481B-9971-C9814C02B723}" srcOrd="0" destOrd="0" presId="urn:microsoft.com/office/officeart/2005/8/layout/orgChart1"/>
    <dgm:cxn modelId="{0603065B-BDBC-4279-B0D5-2B1FCD33EADA}" srcId="{8EA546AE-50BE-4F65-A34F-A105FDE654CA}" destId="{A1C5D81A-3027-4E93-BA81-669A3A8C6C64}" srcOrd="0" destOrd="0" parTransId="{A87E24D8-5A0F-4C53-950E-34424DC10F23}" sibTransId="{D5BE66D1-4846-4164-990F-DBCC58181BA4}"/>
    <dgm:cxn modelId="{F575CB5D-F567-47F1-B6B5-FDE1E46A5F23}" type="presOf" srcId="{6C435E95-66F4-4618-A14E-B7ED8580CE77}" destId="{A1BDF012-65C8-40C7-AFC9-7BA9F3A7BBF4}" srcOrd="1" destOrd="0" presId="urn:microsoft.com/office/officeart/2005/8/layout/orgChart1"/>
    <dgm:cxn modelId="{6DE7FA62-1F9A-4718-BEBD-4CDE832E4FFC}" type="presOf" srcId="{7EC86DB5-EB40-45FC-9612-EC2671344A52}" destId="{E6050D53-15BC-4E1B-9CF7-C3218DBA3E79}" srcOrd="1" destOrd="0" presId="urn:microsoft.com/office/officeart/2005/8/layout/orgChart1"/>
    <dgm:cxn modelId="{BDAD8646-197A-4FB2-9471-E03C4577DDE1}" type="presOf" srcId="{6C435E95-66F4-4618-A14E-B7ED8580CE77}" destId="{F7BA928D-31CA-4CEC-84C4-12DD07E103FB}" srcOrd="0" destOrd="0" presId="urn:microsoft.com/office/officeart/2005/8/layout/orgChart1"/>
    <dgm:cxn modelId="{04AF6C71-915F-4F50-A76D-999AF87B3CB8}" type="presOf" srcId="{E2042B9A-4036-421C-8BE7-47A1F9DB0C40}" destId="{9E98DDBB-0194-4F66-8124-DF717E72FC2F}" srcOrd="1" destOrd="0" presId="urn:microsoft.com/office/officeart/2005/8/layout/orgChart1"/>
    <dgm:cxn modelId="{66C3C971-34FC-46CC-83D1-2E33B394A224}" type="presOf" srcId="{8EA546AE-50BE-4F65-A34F-A105FDE654CA}" destId="{7D7A44A2-68EB-48E9-90CF-2540ADDC1668}" srcOrd="0" destOrd="0" presId="urn:microsoft.com/office/officeart/2005/8/layout/orgChart1"/>
    <dgm:cxn modelId="{AA240599-FEB1-4EFA-9635-F39799F1920E}" type="presOf" srcId="{FC6A066D-9013-4405-8B37-584D4A42D4A3}" destId="{F3F97B7E-CD52-4011-9B94-B8E63958E1ED}" srcOrd="0" destOrd="0" presId="urn:microsoft.com/office/officeart/2005/8/layout/orgChart1"/>
    <dgm:cxn modelId="{C033759F-2945-4742-9241-B4A9D1FAF734}" type="presOf" srcId="{A1C5D81A-3027-4E93-BA81-669A3A8C6C64}" destId="{A9FD5C44-96D1-4F4A-96A6-4A3208B094BE}" srcOrd="0" destOrd="0" presId="urn:microsoft.com/office/officeart/2005/8/layout/orgChart1"/>
    <dgm:cxn modelId="{FCFB869F-B10C-4828-BD4B-519CBCA9581D}" type="presOf" srcId="{A87E24D8-5A0F-4C53-950E-34424DC10F23}" destId="{785BDFA0-6680-4031-A806-BE21A29FF0EE}" srcOrd="0" destOrd="0" presId="urn:microsoft.com/office/officeart/2005/8/layout/orgChart1"/>
    <dgm:cxn modelId="{E2E270A6-7C50-46BD-BAE6-20B3C1B8E6AD}" type="presOf" srcId="{AEF44E0E-5CFD-420A-ACE6-CE965EA24BAD}" destId="{444A7D16-6E27-40C9-84E1-2C427E5F399D}" srcOrd="1" destOrd="0" presId="urn:microsoft.com/office/officeart/2005/8/layout/orgChart1"/>
    <dgm:cxn modelId="{EE5ECDA6-312A-4FEC-AE18-B3B2A3CE000D}" srcId="{A1C5D81A-3027-4E93-BA81-669A3A8C6C64}" destId="{6C435E95-66F4-4618-A14E-B7ED8580CE77}" srcOrd="0" destOrd="0" parTransId="{A7718925-376E-490B-98C1-4BC4F4EE4769}" sibTransId="{6CEFE209-3425-4DB1-B4C5-805022C1CD2D}"/>
    <dgm:cxn modelId="{C7C9A1AD-C0AD-4E6D-8C08-0597BE119989}" type="presOf" srcId="{22A50FCE-297A-4DEE-8994-8AEAA76F5529}" destId="{5703AC76-B552-4311-A271-51EE8F05C8E8}" srcOrd="0" destOrd="0" presId="urn:microsoft.com/office/officeart/2005/8/layout/orgChart1"/>
    <dgm:cxn modelId="{E1407FB6-CE2B-4290-BBA3-394A89BE200E}" srcId="{22A50FCE-297A-4DEE-8994-8AEAA76F5529}" destId="{7EC86DB5-EB40-45FC-9612-EC2671344A52}" srcOrd="0" destOrd="0" parTransId="{C525451C-A916-491F-8915-473F88474985}" sibTransId="{DE468122-D4BB-4FEB-8B1D-A846AA5D4DE1}"/>
    <dgm:cxn modelId="{075BB7E0-1C97-4974-B35D-2F329D5C3D7C}" type="presOf" srcId="{8EA546AE-50BE-4F65-A34F-A105FDE654CA}" destId="{E8879117-A680-43A1-BE68-3CDEF77F1595}" srcOrd="1" destOrd="0" presId="urn:microsoft.com/office/officeart/2005/8/layout/orgChart1"/>
    <dgm:cxn modelId="{033CC2E5-F574-4D30-8D95-47B8E0321749}" type="presOf" srcId="{878B32B7-653D-4124-8ABA-4C8F6B0A28D8}" destId="{34C0609C-FDDA-4A6C-986A-91AA1DC0CF39}" srcOrd="0" destOrd="0" presId="urn:microsoft.com/office/officeart/2005/8/layout/orgChart1"/>
    <dgm:cxn modelId="{DDDC38E9-48D6-41CF-AFF3-72F0EE069180}" type="presOf" srcId="{7EC86DB5-EB40-45FC-9612-EC2671344A52}" destId="{9559A109-9096-4C8B-AA8D-B96545191CFB}" srcOrd="0" destOrd="0" presId="urn:microsoft.com/office/officeart/2005/8/layout/orgChart1"/>
    <dgm:cxn modelId="{F3D2F7EB-21F0-47F2-BFFB-1EE3C4186677}" srcId="{7EC86DB5-EB40-45FC-9612-EC2671344A52}" destId="{E2042B9A-4036-421C-8BE7-47A1F9DB0C40}" srcOrd="1" destOrd="0" parTransId="{878B32B7-653D-4124-8ABA-4C8F6B0A28D8}" sibTransId="{E3B5F7A6-5BEE-4F6D-924D-1BA7025BCC20}"/>
    <dgm:cxn modelId="{4BC729F2-A9CB-4DDB-B307-3C1ABC28BF19}" type="presOf" srcId="{1D588A7B-1E12-485A-96AF-AD5023D2E727}" destId="{9D2A9AED-774A-4F00-B067-A93198756BAE}" srcOrd="0" destOrd="0" presId="urn:microsoft.com/office/officeart/2005/8/layout/orgChart1"/>
    <dgm:cxn modelId="{3D2BE1F6-AC04-4938-AAEF-717DA762CD2C}" srcId="{E2042B9A-4036-421C-8BE7-47A1F9DB0C40}" destId="{AEF44E0E-5CFD-420A-ACE6-CE965EA24BAD}" srcOrd="0" destOrd="0" parTransId="{FC6A066D-9013-4405-8B37-584D4A42D4A3}" sibTransId="{CB66518E-CBAE-4CA5-A55A-AE9F73BC75EA}"/>
    <dgm:cxn modelId="{69432DF8-9E27-44BD-9416-437726A33AE2}" type="presOf" srcId="{AEF44E0E-5CFD-420A-ACE6-CE965EA24BAD}" destId="{DF510C6F-C609-4582-A024-0763E602F615}" srcOrd="0" destOrd="0" presId="urn:microsoft.com/office/officeart/2005/8/layout/orgChart1"/>
    <dgm:cxn modelId="{9B26DF3F-C1C0-4DDA-8B75-3BCCEF2600DF}" type="presParOf" srcId="{5703AC76-B552-4311-A271-51EE8F05C8E8}" destId="{06F3CF08-6A52-4AC0-BF10-56AF3A7A1657}" srcOrd="0" destOrd="0" presId="urn:microsoft.com/office/officeart/2005/8/layout/orgChart1"/>
    <dgm:cxn modelId="{A7C0E7D9-DA00-46BE-AC93-A4E76859D400}" type="presParOf" srcId="{06F3CF08-6A52-4AC0-BF10-56AF3A7A1657}" destId="{5B39FE5D-A164-4D4E-9D73-8639229963AF}" srcOrd="0" destOrd="0" presId="urn:microsoft.com/office/officeart/2005/8/layout/orgChart1"/>
    <dgm:cxn modelId="{DDA47648-C01F-4C11-8FB5-BFDC362250C1}" type="presParOf" srcId="{5B39FE5D-A164-4D4E-9D73-8639229963AF}" destId="{9559A109-9096-4C8B-AA8D-B96545191CFB}" srcOrd="0" destOrd="0" presId="urn:microsoft.com/office/officeart/2005/8/layout/orgChart1"/>
    <dgm:cxn modelId="{DADDB414-E876-4064-9E76-DA325C0A2E77}" type="presParOf" srcId="{5B39FE5D-A164-4D4E-9D73-8639229963AF}" destId="{E6050D53-15BC-4E1B-9CF7-C3218DBA3E79}" srcOrd="1" destOrd="0" presId="urn:microsoft.com/office/officeart/2005/8/layout/orgChart1"/>
    <dgm:cxn modelId="{58033EC1-DADE-448D-AA22-11C81914DE52}" type="presParOf" srcId="{06F3CF08-6A52-4AC0-BF10-56AF3A7A1657}" destId="{5FB5DADD-1F0C-44BB-BAEE-1775CD02B439}" srcOrd="1" destOrd="0" presId="urn:microsoft.com/office/officeart/2005/8/layout/orgChart1"/>
    <dgm:cxn modelId="{D98A9CE5-6B7E-45F5-81FD-7C625F1DC372}" type="presParOf" srcId="{06F3CF08-6A52-4AC0-BF10-56AF3A7A1657}" destId="{8834552A-890A-4E30-A07F-0141590E3860}" srcOrd="2" destOrd="0" presId="urn:microsoft.com/office/officeart/2005/8/layout/orgChart1"/>
    <dgm:cxn modelId="{4DE04003-670D-4081-8406-57F600D4E4BD}" type="presParOf" srcId="{8834552A-890A-4E30-A07F-0141590E3860}" destId="{9D2A9AED-774A-4F00-B067-A93198756BAE}" srcOrd="0" destOrd="0" presId="urn:microsoft.com/office/officeart/2005/8/layout/orgChart1"/>
    <dgm:cxn modelId="{8EF3EA42-8154-4CDC-BADF-E1117F988F8C}" type="presParOf" srcId="{8834552A-890A-4E30-A07F-0141590E3860}" destId="{C41BA916-3864-4AED-8E9D-1439424A3027}" srcOrd="1" destOrd="0" presId="urn:microsoft.com/office/officeart/2005/8/layout/orgChart1"/>
    <dgm:cxn modelId="{79302B36-0B41-4BAD-9BAD-C2AF11C11134}" type="presParOf" srcId="{C41BA916-3864-4AED-8E9D-1439424A3027}" destId="{5F31B3AE-194B-4E4D-AA1C-5D499DC74F41}" srcOrd="0" destOrd="0" presId="urn:microsoft.com/office/officeart/2005/8/layout/orgChart1"/>
    <dgm:cxn modelId="{110C1B99-173C-4F9A-868B-DCB5763998A7}" type="presParOf" srcId="{5F31B3AE-194B-4E4D-AA1C-5D499DC74F41}" destId="{7D7A44A2-68EB-48E9-90CF-2540ADDC1668}" srcOrd="0" destOrd="0" presId="urn:microsoft.com/office/officeart/2005/8/layout/orgChart1"/>
    <dgm:cxn modelId="{0ECAA083-A2D5-4773-8DBA-EEBCEF626E92}" type="presParOf" srcId="{5F31B3AE-194B-4E4D-AA1C-5D499DC74F41}" destId="{E8879117-A680-43A1-BE68-3CDEF77F1595}" srcOrd="1" destOrd="0" presId="urn:microsoft.com/office/officeart/2005/8/layout/orgChart1"/>
    <dgm:cxn modelId="{1E018483-0158-41DC-BA92-254FABCAD160}" type="presParOf" srcId="{C41BA916-3864-4AED-8E9D-1439424A3027}" destId="{B4BAB6DE-3C97-465A-A031-2DC96339C0B9}" srcOrd="1" destOrd="0" presId="urn:microsoft.com/office/officeart/2005/8/layout/orgChart1"/>
    <dgm:cxn modelId="{1E30A71F-2336-4A39-8571-419398036EB8}" type="presParOf" srcId="{C41BA916-3864-4AED-8E9D-1439424A3027}" destId="{4F5A1C96-1C27-4A5B-80D5-3E6D11FC493C}" srcOrd="2" destOrd="0" presId="urn:microsoft.com/office/officeart/2005/8/layout/orgChart1"/>
    <dgm:cxn modelId="{37B986C0-E2FA-4E03-AC1C-BAE1FFDFE3BD}" type="presParOf" srcId="{4F5A1C96-1C27-4A5B-80D5-3E6D11FC493C}" destId="{785BDFA0-6680-4031-A806-BE21A29FF0EE}" srcOrd="0" destOrd="0" presId="urn:microsoft.com/office/officeart/2005/8/layout/orgChart1"/>
    <dgm:cxn modelId="{88186304-9ED9-4AB5-8B39-D2995F03D820}" type="presParOf" srcId="{4F5A1C96-1C27-4A5B-80D5-3E6D11FC493C}" destId="{BD10852D-C428-4861-B4C2-62DB83C680E8}" srcOrd="1" destOrd="0" presId="urn:microsoft.com/office/officeart/2005/8/layout/orgChart1"/>
    <dgm:cxn modelId="{F584392C-0822-4A7E-9E23-3B7EB145D4A0}" type="presParOf" srcId="{BD10852D-C428-4861-B4C2-62DB83C680E8}" destId="{A4538150-9953-47E5-BFCB-E9E31B39E49B}" srcOrd="0" destOrd="0" presId="urn:microsoft.com/office/officeart/2005/8/layout/orgChart1"/>
    <dgm:cxn modelId="{BBD5C434-43DC-4AC2-BFCF-42AA2560F579}" type="presParOf" srcId="{A4538150-9953-47E5-BFCB-E9E31B39E49B}" destId="{A9FD5C44-96D1-4F4A-96A6-4A3208B094BE}" srcOrd="0" destOrd="0" presId="urn:microsoft.com/office/officeart/2005/8/layout/orgChart1"/>
    <dgm:cxn modelId="{08743AA0-687D-4A71-BC0E-48AD10CB5008}" type="presParOf" srcId="{A4538150-9953-47E5-BFCB-E9E31B39E49B}" destId="{7358BE5B-6938-4930-950B-FB29BCC6F501}" srcOrd="1" destOrd="0" presId="urn:microsoft.com/office/officeart/2005/8/layout/orgChart1"/>
    <dgm:cxn modelId="{5DF38AF2-6A5D-464D-AAD1-01CA57F2375B}" type="presParOf" srcId="{BD10852D-C428-4861-B4C2-62DB83C680E8}" destId="{A84575C5-B5D6-4517-909E-CB5AF469566F}" srcOrd="1" destOrd="0" presId="urn:microsoft.com/office/officeart/2005/8/layout/orgChart1"/>
    <dgm:cxn modelId="{4A606DE0-6C95-44B4-AE9C-C0FF5A90A718}" type="presParOf" srcId="{BD10852D-C428-4861-B4C2-62DB83C680E8}" destId="{9EDD598A-9848-43D7-9254-7445404117CC}" srcOrd="2" destOrd="0" presId="urn:microsoft.com/office/officeart/2005/8/layout/orgChart1"/>
    <dgm:cxn modelId="{13198BBE-5EC2-4DFC-83CC-4C1F5C8309C4}" type="presParOf" srcId="{9EDD598A-9848-43D7-9254-7445404117CC}" destId="{48E2F4FC-1A37-4D77-96E7-1E51404111AE}" srcOrd="0" destOrd="0" presId="urn:microsoft.com/office/officeart/2005/8/layout/orgChart1"/>
    <dgm:cxn modelId="{375DB90F-8AFD-4019-B389-67EBDF1F687F}" type="presParOf" srcId="{9EDD598A-9848-43D7-9254-7445404117CC}" destId="{4FC05DD7-AECB-4DD4-9707-7F90DE646F6D}" srcOrd="1" destOrd="0" presId="urn:microsoft.com/office/officeart/2005/8/layout/orgChart1"/>
    <dgm:cxn modelId="{E2E7D6D0-F3A4-411A-830A-7A182A456C2D}" type="presParOf" srcId="{4FC05DD7-AECB-4DD4-9707-7F90DE646F6D}" destId="{776A020E-4F1C-4463-A8DC-B3F450AA83DD}" srcOrd="0" destOrd="0" presId="urn:microsoft.com/office/officeart/2005/8/layout/orgChart1"/>
    <dgm:cxn modelId="{C80B0502-771D-48F8-81B5-9BD4E28350B0}" type="presParOf" srcId="{776A020E-4F1C-4463-A8DC-B3F450AA83DD}" destId="{F7BA928D-31CA-4CEC-84C4-12DD07E103FB}" srcOrd="0" destOrd="0" presId="urn:microsoft.com/office/officeart/2005/8/layout/orgChart1"/>
    <dgm:cxn modelId="{D921F62A-F99B-4B91-8F29-1A09E4E4E9DE}" type="presParOf" srcId="{776A020E-4F1C-4463-A8DC-B3F450AA83DD}" destId="{A1BDF012-65C8-40C7-AFC9-7BA9F3A7BBF4}" srcOrd="1" destOrd="0" presId="urn:microsoft.com/office/officeart/2005/8/layout/orgChart1"/>
    <dgm:cxn modelId="{CE1F891D-47C5-4FC7-BB4C-5D4694F797C7}" type="presParOf" srcId="{4FC05DD7-AECB-4DD4-9707-7F90DE646F6D}" destId="{FFF39CC3-ABF0-485C-AA85-DC61D0A2F735}" srcOrd="1" destOrd="0" presId="urn:microsoft.com/office/officeart/2005/8/layout/orgChart1"/>
    <dgm:cxn modelId="{66EC35E5-790A-487B-B810-1AF8400DC4E7}" type="presParOf" srcId="{4FC05DD7-AECB-4DD4-9707-7F90DE646F6D}" destId="{89310C0F-5531-4E96-9A07-71E7C50383BF}" srcOrd="2" destOrd="0" presId="urn:microsoft.com/office/officeart/2005/8/layout/orgChart1"/>
    <dgm:cxn modelId="{245D2E93-A5F8-45B4-BF10-AF0485A0900D}" type="presParOf" srcId="{8834552A-890A-4E30-A07F-0141590E3860}" destId="{34C0609C-FDDA-4A6C-986A-91AA1DC0CF39}" srcOrd="2" destOrd="0" presId="urn:microsoft.com/office/officeart/2005/8/layout/orgChart1"/>
    <dgm:cxn modelId="{5003EB92-6153-4F44-989C-ED4EFD68FE92}" type="presParOf" srcId="{8834552A-890A-4E30-A07F-0141590E3860}" destId="{19B48FE7-5162-4C7F-843D-DDF5D9C670A7}" srcOrd="3" destOrd="0" presId="urn:microsoft.com/office/officeart/2005/8/layout/orgChart1"/>
    <dgm:cxn modelId="{F89F65C3-3845-474D-82ED-C37EB01B223C}" type="presParOf" srcId="{19B48FE7-5162-4C7F-843D-DDF5D9C670A7}" destId="{312BA136-0EA3-43A7-AE80-4600C88A25EE}" srcOrd="0" destOrd="0" presId="urn:microsoft.com/office/officeart/2005/8/layout/orgChart1"/>
    <dgm:cxn modelId="{6CC242EA-4FDF-48E0-87E4-6886FD57DECE}" type="presParOf" srcId="{312BA136-0EA3-43A7-AE80-4600C88A25EE}" destId="{AE0815D2-C38F-481B-9971-C9814C02B723}" srcOrd="0" destOrd="0" presId="urn:microsoft.com/office/officeart/2005/8/layout/orgChart1"/>
    <dgm:cxn modelId="{79A5867C-6A41-40A7-ABEA-1829784576E4}" type="presParOf" srcId="{312BA136-0EA3-43A7-AE80-4600C88A25EE}" destId="{9E98DDBB-0194-4F66-8124-DF717E72FC2F}" srcOrd="1" destOrd="0" presId="urn:microsoft.com/office/officeart/2005/8/layout/orgChart1"/>
    <dgm:cxn modelId="{1E9E9077-C6B3-4379-A81B-54A5ECACA154}" type="presParOf" srcId="{19B48FE7-5162-4C7F-843D-DDF5D9C670A7}" destId="{8E7F46B4-165C-446B-8F04-479B8BC6C691}" srcOrd="1" destOrd="0" presId="urn:microsoft.com/office/officeart/2005/8/layout/orgChart1"/>
    <dgm:cxn modelId="{47E39417-757A-43FF-A256-0E68C97B6693}" type="presParOf" srcId="{19B48FE7-5162-4C7F-843D-DDF5D9C670A7}" destId="{953230DF-E6FE-484B-813A-3E430F14502A}" srcOrd="2" destOrd="0" presId="urn:microsoft.com/office/officeart/2005/8/layout/orgChart1"/>
    <dgm:cxn modelId="{26199431-E321-4C09-A1E3-80D7F8FB547F}" type="presParOf" srcId="{953230DF-E6FE-484B-813A-3E430F14502A}" destId="{F3F97B7E-CD52-4011-9B94-B8E63958E1ED}" srcOrd="0" destOrd="0" presId="urn:microsoft.com/office/officeart/2005/8/layout/orgChart1"/>
    <dgm:cxn modelId="{C7935760-8589-4B33-B95C-71E28541153D}" type="presParOf" srcId="{953230DF-E6FE-484B-813A-3E430F14502A}" destId="{803C43F3-1DBE-4874-B5F2-2D1F5998934F}" srcOrd="1" destOrd="0" presId="urn:microsoft.com/office/officeart/2005/8/layout/orgChart1"/>
    <dgm:cxn modelId="{2E6FA18E-E66C-4E09-BF5D-78E154242C53}" type="presParOf" srcId="{803C43F3-1DBE-4874-B5F2-2D1F5998934F}" destId="{440D606E-22F5-4E07-8E2E-74F25C69A0E3}" srcOrd="0" destOrd="0" presId="urn:microsoft.com/office/officeart/2005/8/layout/orgChart1"/>
    <dgm:cxn modelId="{721DA2A0-D8BB-4090-9CB9-0183F1DA70FB}" type="presParOf" srcId="{440D606E-22F5-4E07-8E2E-74F25C69A0E3}" destId="{DF510C6F-C609-4582-A024-0763E602F615}" srcOrd="0" destOrd="0" presId="urn:microsoft.com/office/officeart/2005/8/layout/orgChart1"/>
    <dgm:cxn modelId="{DF3AE9E1-0B95-41F6-A147-E270C086269D}" type="presParOf" srcId="{440D606E-22F5-4E07-8E2E-74F25C69A0E3}" destId="{444A7D16-6E27-40C9-84E1-2C427E5F399D}" srcOrd="1" destOrd="0" presId="urn:microsoft.com/office/officeart/2005/8/layout/orgChart1"/>
    <dgm:cxn modelId="{79AF33FF-1A71-44A0-90CF-5B695BBF24BB}" type="presParOf" srcId="{803C43F3-1DBE-4874-B5F2-2D1F5998934F}" destId="{7CE14367-12EC-48AD-9654-3EE9BAE8F952}" srcOrd="1" destOrd="0" presId="urn:microsoft.com/office/officeart/2005/8/layout/orgChart1"/>
    <dgm:cxn modelId="{3EE06606-0F84-44FD-92B9-4984D55462AB}" type="presParOf" srcId="{803C43F3-1DBE-4874-B5F2-2D1F5998934F}" destId="{CC5F88C7-8811-4E79-A3CC-8091A0FFA48F}"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398F58-D4C8-4BF8-A53C-1E951C1EE4F7}">
      <dsp:nvSpPr>
        <dsp:cNvPr id="0" name=""/>
        <dsp:cNvSpPr/>
      </dsp:nvSpPr>
      <dsp:spPr>
        <a:xfrm>
          <a:off x="2968444" y="1818319"/>
          <a:ext cx="165953" cy="663078"/>
        </a:xfrm>
        <a:custGeom>
          <a:avLst/>
          <a:gdLst/>
          <a:ahLst/>
          <a:cxnLst/>
          <a:rect l="0" t="0" r="0" b="0"/>
          <a:pathLst>
            <a:path>
              <a:moveTo>
                <a:pt x="0" y="0"/>
              </a:moveTo>
              <a:lnTo>
                <a:pt x="0" y="663078"/>
              </a:lnTo>
              <a:lnTo>
                <a:pt x="165953" y="6630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006193-B094-4B82-A05C-F294C12F84FF}">
      <dsp:nvSpPr>
        <dsp:cNvPr id="0" name=""/>
        <dsp:cNvSpPr/>
      </dsp:nvSpPr>
      <dsp:spPr>
        <a:xfrm>
          <a:off x="2822538" y="1818319"/>
          <a:ext cx="145905" cy="663078"/>
        </a:xfrm>
        <a:custGeom>
          <a:avLst/>
          <a:gdLst/>
          <a:ahLst/>
          <a:cxnLst/>
          <a:rect l="0" t="0" r="0" b="0"/>
          <a:pathLst>
            <a:path>
              <a:moveTo>
                <a:pt x="145905" y="0"/>
              </a:moveTo>
              <a:lnTo>
                <a:pt x="145905" y="663078"/>
              </a:lnTo>
              <a:lnTo>
                <a:pt x="0" y="6630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3E13FA-744F-4C43-BDF2-0174881E7F2E}">
      <dsp:nvSpPr>
        <dsp:cNvPr id="0" name=""/>
        <dsp:cNvSpPr/>
      </dsp:nvSpPr>
      <dsp:spPr>
        <a:xfrm>
          <a:off x="3710965" y="743898"/>
          <a:ext cx="1064404" cy="703160"/>
        </a:xfrm>
        <a:custGeom>
          <a:avLst/>
          <a:gdLst/>
          <a:ahLst/>
          <a:cxnLst/>
          <a:rect l="0" t="0" r="0" b="0"/>
          <a:pathLst>
            <a:path>
              <a:moveTo>
                <a:pt x="1064404" y="0"/>
              </a:moveTo>
              <a:lnTo>
                <a:pt x="1064404" y="703160"/>
              </a:lnTo>
              <a:lnTo>
                <a:pt x="0" y="70316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178048-361F-429F-AB1B-44A21EADFC5A}">
      <dsp:nvSpPr>
        <dsp:cNvPr id="0" name=""/>
        <dsp:cNvSpPr/>
      </dsp:nvSpPr>
      <dsp:spPr>
        <a:xfrm>
          <a:off x="4032848" y="1377"/>
          <a:ext cx="1485042" cy="74252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Input name </a:t>
          </a:r>
        </a:p>
      </dsp:txBody>
      <dsp:txXfrm>
        <a:off x="4032848" y="1377"/>
        <a:ext cx="1485042" cy="742521"/>
      </dsp:txXfrm>
    </dsp:sp>
    <dsp:sp modelId="{32624115-72E4-4FCA-A5FF-2A53F54ACE85}">
      <dsp:nvSpPr>
        <dsp:cNvPr id="0" name=""/>
        <dsp:cNvSpPr/>
      </dsp:nvSpPr>
      <dsp:spPr>
        <a:xfrm>
          <a:off x="2225922" y="1075798"/>
          <a:ext cx="1485042" cy="74252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input password</a:t>
          </a:r>
        </a:p>
      </dsp:txBody>
      <dsp:txXfrm>
        <a:off x="2225922" y="1075798"/>
        <a:ext cx="1485042" cy="742521"/>
      </dsp:txXfrm>
    </dsp:sp>
    <dsp:sp modelId="{EED3BC36-4345-4702-A826-918E1A684E58}">
      <dsp:nvSpPr>
        <dsp:cNvPr id="0" name=""/>
        <dsp:cNvSpPr/>
      </dsp:nvSpPr>
      <dsp:spPr>
        <a:xfrm>
          <a:off x="1326254" y="2110137"/>
          <a:ext cx="1496284" cy="74252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if password is incoorect goto to intro</a:t>
          </a:r>
        </a:p>
      </dsp:txBody>
      <dsp:txXfrm>
        <a:off x="1326254" y="2110137"/>
        <a:ext cx="1496284" cy="742521"/>
      </dsp:txXfrm>
    </dsp:sp>
    <dsp:sp modelId="{653B4750-7EC1-4D13-80A4-F40C1B161462}">
      <dsp:nvSpPr>
        <dsp:cNvPr id="0" name=""/>
        <dsp:cNvSpPr/>
      </dsp:nvSpPr>
      <dsp:spPr>
        <a:xfrm>
          <a:off x="3134397" y="2110137"/>
          <a:ext cx="1485042" cy="74252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IN" sz="1500" kern="1200"/>
            <a:t>if password is coorect </a:t>
          </a:r>
        </a:p>
        <a:p>
          <a:pPr marL="0" lvl="0" indent="0" algn="ctr" defTabSz="666750">
            <a:lnSpc>
              <a:spcPct val="90000"/>
            </a:lnSpc>
            <a:spcBef>
              <a:spcPct val="0"/>
            </a:spcBef>
            <a:spcAft>
              <a:spcPct val="35000"/>
            </a:spcAft>
            <a:buNone/>
          </a:pPr>
          <a:r>
            <a:rPr lang="en-IN" sz="1500" kern="1200"/>
            <a:t>input edited prices</a:t>
          </a:r>
        </a:p>
      </dsp:txBody>
      <dsp:txXfrm>
        <a:off x="3134397" y="2110137"/>
        <a:ext cx="1485042" cy="74252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1E188F-951B-42C7-9799-C9B74FECCCE9}">
      <dsp:nvSpPr>
        <dsp:cNvPr id="0" name=""/>
        <dsp:cNvSpPr/>
      </dsp:nvSpPr>
      <dsp:spPr>
        <a:xfrm>
          <a:off x="2241039" y="2367387"/>
          <a:ext cx="129391" cy="566856"/>
        </a:xfrm>
        <a:custGeom>
          <a:avLst/>
          <a:gdLst/>
          <a:ahLst/>
          <a:cxnLst/>
          <a:rect l="0" t="0" r="0" b="0"/>
          <a:pathLst>
            <a:path>
              <a:moveTo>
                <a:pt x="129391" y="0"/>
              </a:moveTo>
              <a:lnTo>
                <a:pt x="129391" y="566856"/>
              </a:lnTo>
              <a:lnTo>
                <a:pt x="0" y="56685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5A5D86-4E2F-46CB-AC36-A9888691C916}">
      <dsp:nvSpPr>
        <dsp:cNvPr id="0" name=""/>
        <dsp:cNvSpPr/>
      </dsp:nvSpPr>
      <dsp:spPr>
        <a:xfrm>
          <a:off x="2986578" y="1492456"/>
          <a:ext cx="129391" cy="566856"/>
        </a:xfrm>
        <a:custGeom>
          <a:avLst/>
          <a:gdLst/>
          <a:ahLst/>
          <a:cxnLst/>
          <a:rect l="0" t="0" r="0" b="0"/>
          <a:pathLst>
            <a:path>
              <a:moveTo>
                <a:pt x="129391" y="0"/>
              </a:moveTo>
              <a:lnTo>
                <a:pt x="129391" y="566856"/>
              </a:lnTo>
              <a:lnTo>
                <a:pt x="0" y="56685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B5C9B6-DD73-408B-B2B6-EE4626E3429E}">
      <dsp:nvSpPr>
        <dsp:cNvPr id="0" name=""/>
        <dsp:cNvSpPr/>
      </dsp:nvSpPr>
      <dsp:spPr>
        <a:xfrm>
          <a:off x="3732118" y="617525"/>
          <a:ext cx="129391" cy="566856"/>
        </a:xfrm>
        <a:custGeom>
          <a:avLst/>
          <a:gdLst/>
          <a:ahLst/>
          <a:cxnLst/>
          <a:rect l="0" t="0" r="0" b="0"/>
          <a:pathLst>
            <a:path>
              <a:moveTo>
                <a:pt x="129391" y="0"/>
              </a:moveTo>
              <a:lnTo>
                <a:pt x="129391" y="566856"/>
              </a:lnTo>
              <a:lnTo>
                <a:pt x="0" y="56685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C63A06-F14B-46AE-8291-8094E3DC6BD0}">
      <dsp:nvSpPr>
        <dsp:cNvPr id="0" name=""/>
        <dsp:cNvSpPr/>
      </dsp:nvSpPr>
      <dsp:spPr>
        <a:xfrm>
          <a:off x="3245360" y="1377"/>
          <a:ext cx="1232296" cy="61614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t>Output bill details</a:t>
          </a:r>
        </a:p>
      </dsp:txBody>
      <dsp:txXfrm>
        <a:off x="3245360" y="1377"/>
        <a:ext cx="1232296" cy="616148"/>
      </dsp:txXfrm>
    </dsp:sp>
    <dsp:sp modelId="{6AADA170-DAA0-4F09-9A12-B7F10127A310}">
      <dsp:nvSpPr>
        <dsp:cNvPr id="0" name=""/>
        <dsp:cNvSpPr/>
      </dsp:nvSpPr>
      <dsp:spPr>
        <a:xfrm>
          <a:off x="2499821" y="876307"/>
          <a:ext cx="1232296" cy="61614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t>contact number</a:t>
          </a:r>
        </a:p>
      </dsp:txBody>
      <dsp:txXfrm>
        <a:off x="2499821" y="876307"/>
        <a:ext cx="1232296" cy="616148"/>
      </dsp:txXfrm>
    </dsp:sp>
    <dsp:sp modelId="{26BD66D4-2089-4ABF-A8D4-2AE8D2F9B1B5}">
      <dsp:nvSpPr>
        <dsp:cNvPr id="0" name=""/>
        <dsp:cNvSpPr/>
      </dsp:nvSpPr>
      <dsp:spPr>
        <a:xfrm>
          <a:off x="1754281" y="1751238"/>
          <a:ext cx="1232296" cy="61614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t>amount </a:t>
          </a:r>
        </a:p>
        <a:p>
          <a:pPr marL="0" lvl="0" indent="0" algn="ctr" defTabSz="755650">
            <a:lnSpc>
              <a:spcPct val="90000"/>
            </a:lnSpc>
            <a:spcBef>
              <a:spcPct val="0"/>
            </a:spcBef>
            <a:spcAft>
              <a:spcPct val="35000"/>
            </a:spcAft>
            <a:buNone/>
          </a:pPr>
          <a:r>
            <a:rPr lang="en-IN" sz="1700" kern="1200"/>
            <a:t>to be paid</a:t>
          </a:r>
        </a:p>
      </dsp:txBody>
      <dsp:txXfrm>
        <a:off x="1754281" y="1751238"/>
        <a:ext cx="1232296" cy="616148"/>
      </dsp:txXfrm>
    </dsp:sp>
    <dsp:sp modelId="{C4CA45A5-ABAA-40E0-9C30-C6816057B159}">
      <dsp:nvSpPr>
        <dsp:cNvPr id="0" name=""/>
        <dsp:cNvSpPr/>
      </dsp:nvSpPr>
      <dsp:spPr>
        <a:xfrm>
          <a:off x="1008742" y="2626169"/>
          <a:ext cx="1232296" cy="61614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795" tIns="10795" rIns="10795" bIns="10795" numCol="1" spcCol="1270" anchor="ctr" anchorCtr="0">
          <a:noAutofit/>
        </a:bodyPr>
        <a:lstStyle/>
        <a:p>
          <a:pPr marL="0" lvl="0" indent="0" algn="ctr" defTabSz="755650">
            <a:lnSpc>
              <a:spcPct val="90000"/>
            </a:lnSpc>
            <a:spcBef>
              <a:spcPct val="0"/>
            </a:spcBef>
            <a:spcAft>
              <a:spcPct val="35000"/>
            </a:spcAft>
            <a:buNone/>
          </a:pPr>
          <a:r>
            <a:rPr lang="en-IN" sz="1700" kern="1200"/>
            <a:t>greetings</a:t>
          </a:r>
        </a:p>
      </dsp:txBody>
      <dsp:txXfrm>
        <a:off x="1008742" y="2626169"/>
        <a:ext cx="1232296" cy="61614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BFC89F-BB2A-4D61-B5E4-77552086C42B}">
      <dsp:nvSpPr>
        <dsp:cNvPr id="0" name=""/>
        <dsp:cNvSpPr/>
      </dsp:nvSpPr>
      <dsp:spPr>
        <a:xfrm>
          <a:off x="5082177" y="3147994"/>
          <a:ext cx="358918" cy="170709"/>
        </a:xfrm>
        <a:custGeom>
          <a:avLst/>
          <a:gdLst/>
          <a:ahLst/>
          <a:cxnLst/>
          <a:rect l="0" t="0" r="0" b="0"/>
          <a:pathLst>
            <a:path>
              <a:moveTo>
                <a:pt x="358918" y="0"/>
              </a:moveTo>
              <a:lnTo>
                <a:pt x="358918" y="170709"/>
              </a:lnTo>
              <a:lnTo>
                <a:pt x="0" y="17070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4CEA6-78D6-46AB-89A9-1D6D1CE62EFB}">
      <dsp:nvSpPr>
        <dsp:cNvPr id="0" name=""/>
        <dsp:cNvSpPr/>
      </dsp:nvSpPr>
      <dsp:spPr>
        <a:xfrm>
          <a:off x="3629388" y="2423416"/>
          <a:ext cx="2253631" cy="172173"/>
        </a:xfrm>
        <a:custGeom>
          <a:avLst/>
          <a:gdLst/>
          <a:ahLst/>
          <a:cxnLst/>
          <a:rect l="0" t="0" r="0" b="0"/>
          <a:pathLst>
            <a:path>
              <a:moveTo>
                <a:pt x="0" y="0"/>
              </a:moveTo>
              <a:lnTo>
                <a:pt x="0" y="56168"/>
              </a:lnTo>
              <a:lnTo>
                <a:pt x="2253631" y="56168"/>
              </a:lnTo>
              <a:lnTo>
                <a:pt x="2253631" y="17217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018743-3985-4473-A364-4F4EBDD05E68}">
      <dsp:nvSpPr>
        <dsp:cNvPr id="0" name=""/>
        <dsp:cNvSpPr/>
      </dsp:nvSpPr>
      <dsp:spPr>
        <a:xfrm>
          <a:off x="3629388" y="1337733"/>
          <a:ext cx="246791" cy="533279"/>
        </a:xfrm>
        <a:custGeom>
          <a:avLst/>
          <a:gdLst/>
          <a:ahLst/>
          <a:cxnLst/>
          <a:rect l="0" t="0" r="0" b="0"/>
          <a:pathLst>
            <a:path>
              <a:moveTo>
                <a:pt x="246791" y="0"/>
              </a:moveTo>
              <a:lnTo>
                <a:pt x="246791" y="417274"/>
              </a:lnTo>
              <a:lnTo>
                <a:pt x="0" y="417274"/>
              </a:lnTo>
              <a:lnTo>
                <a:pt x="0" y="53327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CACC42-A4A2-425B-B509-93CE1243F7C7}">
      <dsp:nvSpPr>
        <dsp:cNvPr id="0" name=""/>
        <dsp:cNvSpPr/>
      </dsp:nvSpPr>
      <dsp:spPr>
        <a:xfrm>
          <a:off x="1379513" y="2899114"/>
          <a:ext cx="1177979" cy="384042"/>
        </a:xfrm>
        <a:custGeom>
          <a:avLst/>
          <a:gdLst/>
          <a:ahLst/>
          <a:cxnLst/>
          <a:rect l="0" t="0" r="0" b="0"/>
          <a:pathLst>
            <a:path>
              <a:moveTo>
                <a:pt x="0" y="0"/>
              </a:moveTo>
              <a:lnTo>
                <a:pt x="0" y="384042"/>
              </a:lnTo>
              <a:lnTo>
                <a:pt x="1177979" y="38404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E5CAFF-EC08-48C7-96FB-E41506BC92F4}">
      <dsp:nvSpPr>
        <dsp:cNvPr id="0" name=""/>
        <dsp:cNvSpPr/>
      </dsp:nvSpPr>
      <dsp:spPr>
        <a:xfrm>
          <a:off x="1191939" y="2136001"/>
          <a:ext cx="629497" cy="210708"/>
        </a:xfrm>
        <a:custGeom>
          <a:avLst/>
          <a:gdLst/>
          <a:ahLst/>
          <a:cxnLst/>
          <a:rect l="0" t="0" r="0" b="0"/>
          <a:pathLst>
            <a:path>
              <a:moveTo>
                <a:pt x="0" y="0"/>
              </a:moveTo>
              <a:lnTo>
                <a:pt x="0" y="94704"/>
              </a:lnTo>
              <a:lnTo>
                <a:pt x="629497" y="94704"/>
              </a:lnTo>
              <a:lnTo>
                <a:pt x="629497" y="21070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001F7-91E0-4CEB-BF2A-A1D0B1AD382C}">
      <dsp:nvSpPr>
        <dsp:cNvPr id="0" name=""/>
        <dsp:cNvSpPr/>
      </dsp:nvSpPr>
      <dsp:spPr>
        <a:xfrm>
          <a:off x="1191939" y="1337733"/>
          <a:ext cx="2684240" cy="245863"/>
        </a:xfrm>
        <a:custGeom>
          <a:avLst/>
          <a:gdLst/>
          <a:ahLst/>
          <a:cxnLst/>
          <a:rect l="0" t="0" r="0" b="0"/>
          <a:pathLst>
            <a:path>
              <a:moveTo>
                <a:pt x="2684240" y="0"/>
              </a:moveTo>
              <a:lnTo>
                <a:pt x="2684240" y="129859"/>
              </a:lnTo>
              <a:lnTo>
                <a:pt x="0" y="129859"/>
              </a:lnTo>
              <a:lnTo>
                <a:pt x="0" y="24586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9774A9-3DC9-4ACE-BF25-D535B0F30286}">
      <dsp:nvSpPr>
        <dsp:cNvPr id="0" name=""/>
        <dsp:cNvSpPr/>
      </dsp:nvSpPr>
      <dsp:spPr>
        <a:xfrm>
          <a:off x="3200844" y="552403"/>
          <a:ext cx="675335" cy="232925"/>
        </a:xfrm>
        <a:custGeom>
          <a:avLst/>
          <a:gdLst/>
          <a:ahLst/>
          <a:cxnLst/>
          <a:rect l="0" t="0" r="0" b="0"/>
          <a:pathLst>
            <a:path>
              <a:moveTo>
                <a:pt x="0" y="0"/>
              </a:moveTo>
              <a:lnTo>
                <a:pt x="0" y="116920"/>
              </a:lnTo>
              <a:lnTo>
                <a:pt x="675335" y="116920"/>
              </a:lnTo>
              <a:lnTo>
                <a:pt x="675335" y="2329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36C755-958C-41D5-AAF9-670EB6D1EB0F}">
      <dsp:nvSpPr>
        <dsp:cNvPr id="0" name=""/>
        <dsp:cNvSpPr/>
      </dsp:nvSpPr>
      <dsp:spPr>
        <a:xfrm>
          <a:off x="2539362" y="552403"/>
          <a:ext cx="661481" cy="232925"/>
        </a:xfrm>
        <a:custGeom>
          <a:avLst/>
          <a:gdLst/>
          <a:ahLst/>
          <a:cxnLst/>
          <a:rect l="0" t="0" r="0" b="0"/>
          <a:pathLst>
            <a:path>
              <a:moveTo>
                <a:pt x="661481" y="0"/>
              </a:moveTo>
              <a:lnTo>
                <a:pt x="661481" y="116920"/>
              </a:lnTo>
              <a:lnTo>
                <a:pt x="0" y="116920"/>
              </a:lnTo>
              <a:lnTo>
                <a:pt x="0" y="2329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1158F2-9470-44F9-B5E5-57FE6835518A}">
      <dsp:nvSpPr>
        <dsp:cNvPr id="0" name=""/>
        <dsp:cNvSpPr/>
      </dsp:nvSpPr>
      <dsp:spPr>
        <a:xfrm>
          <a:off x="1311623" y="0"/>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user ==1</a:t>
          </a:r>
        </a:p>
      </dsp:txBody>
      <dsp:txXfrm>
        <a:off x="1311623" y="0"/>
        <a:ext cx="1104807" cy="552403"/>
      </dsp:txXfrm>
    </dsp:sp>
    <dsp:sp modelId="{BCD8A9B7-367E-473E-B858-AC79B52AD42E}">
      <dsp:nvSpPr>
        <dsp:cNvPr id="0" name=""/>
        <dsp:cNvSpPr/>
      </dsp:nvSpPr>
      <dsp:spPr>
        <a:xfrm>
          <a:off x="2648440" y="0"/>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input</a:t>
          </a:r>
        </a:p>
      </dsp:txBody>
      <dsp:txXfrm>
        <a:off x="2648440" y="0"/>
        <a:ext cx="1104807" cy="552403"/>
      </dsp:txXfrm>
    </dsp:sp>
    <dsp:sp modelId="{5A8EA707-CAAD-47EB-A222-C321C19930C4}">
      <dsp:nvSpPr>
        <dsp:cNvPr id="0" name=""/>
        <dsp:cNvSpPr/>
      </dsp:nvSpPr>
      <dsp:spPr>
        <a:xfrm>
          <a:off x="1986958" y="785329"/>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customer name</a:t>
          </a:r>
        </a:p>
        <a:p>
          <a:pPr marL="0" lvl="0" indent="0" algn="ctr" defTabSz="488950">
            <a:lnSpc>
              <a:spcPct val="90000"/>
            </a:lnSpc>
            <a:spcBef>
              <a:spcPct val="0"/>
            </a:spcBef>
            <a:spcAft>
              <a:spcPct val="35000"/>
            </a:spcAft>
            <a:buNone/>
          </a:pPr>
          <a:r>
            <a:rPr lang="en-IN" sz="1100" b="1" kern="1200"/>
            <a:t>mobile number,id number etc</a:t>
          </a:r>
        </a:p>
      </dsp:txBody>
      <dsp:txXfrm>
        <a:off x="1986958" y="785329"/>
        <a:ext cx="1104807" cy="552403"/>
      </dsp:txXfrm>
    </dsp:sp>
    <dsp:sp modelId="{97014B57-67D8-4F35-A46E-F7BC4EDBB4C8}">
      <dsp:nvSpPr>
        <dsp:cNvPr id="0" name=""/>
        <dsp:cNvSpPr/>
      </dsp:nvSpPr>
      <dsp:spPr>
        <a:xfrm>
          <a:off x="3323776" y="785329"/>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input(1) lodging or (2)dining</a:t>
          </a:r>
        </a:p>
      </dsp:txBody>
      <dsp:txXfrm>
        <a:off x="3323776" y="785329"/>
        <a:ext cx="1104807" cy="552403"/>
      </dsp:txXfrm>
    </dsp:sp>
    <dsp:sp modelId="{5BC7AE0A-AD67-4BD5-A48E-100B27A0D1B6}">
      <dsp:nvSpPr>
        <dsp:cNvPr id="0" name=""/>
        <dsp:cNvSpPr/>
      </dsp:nvSpPr>
      <dsp:spPr>
        <a:xfrm>
          <a:off x="639535" y="1583597"/>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type=1 input user lodgingselections</a:t>
          </a:r>
        </a:p>
      </dsp:txBody>
      <dsp:txXfrm>
        <a:off x="639535" y="1583597"/>
        <a:ext cx="1104807" cy="552403"/>
      </dsp:txXfrm>
    </dsp:sp>
    <dsp:sp modelId="{F2DFA5BF-9379-49BA-924C-AF17D144D1B1}">
      <dsp:nvSpPr>
        <dsp:cNvPr id="0" name=""/>
        <dsp:cNvSpPr/>
      </dsp:nvSpPr>
      <dsp:spPr>
        <a:xfrm>
          <a:off x="1269032" y="2346710"/>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 bill ()</a:t>
          </a:r>
        </a:p>
      </dsp:txBody>
      <dsp:txXfrm>
        <a:off x="1269032" y="2346710"/>
        <a:ext cx="1104807" cy="552403"/>
      </dsp:txXfrm>
    </dsp:sp>
    <dsp:sp modelId="{7CE4F887-7161-455B-9D6E-F2DC517AEB0E}">
      <dsp:nvSpPr>
        <dsp:cNvPr id="0" name=""/>
        <dsp:cNvSpPr/>
      </dsp:nvSpPr>
      <dsp:spPr>
        <a:xfrm>
          <a:off x="2557492" y="3006954"/>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goto intro</a:t>
          </a:r>
        </a:p>
      </dsp:txBody>
      <dsp:txXfrm>
        <a:off x="2557492" y="3006954"/>
        <a:ext cx="1104807" cy="552403"/>
      </dsp:txXfrm>
    </dsp:sp>
    <dsp:sp modelId="{640A6A6C-D8D4-4D08-84AA-84154D4F555E}">
      <dsp:nvSpPr>
        <dsp:cNvPr id="0" name=""/>
        <dsp:cNvSpPr/>
      </dsp:nvSpPr>
      <dsp:spPr>
        <a:xfrm>
          <a:off x="3076984" y="1871013"/>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type==2 input user dining selections </a:t>
          </a:r>
        </a:p>
      </dsp:txBody>
      <dsp:txXfrm>
        <a:off x="3076984" y="1871013"/>
        <a:ext cx="1104807" cy="552403"/>
      </dsp:txXfrm>
    </dsp:sp>
    <dsp:sp modelId="{1CB092F1-BDC0-4EEE-AFBB-377800F251F7}">
      <dsp:nvSpPr>
        <dsp:cNvPr id="0" name=""/>
        <dsp:cNvSpPr/>
      </dsp:nvSpPr>
      <dsp:spPr>
        <a:xfrm>
          <a:off x="5330615" y="2595590"/>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bill ()</a:t>
          </a:r>
        </a:p>
      </dsp:txBody>
      <dsp:txXfrm>
        <a:off x="5330615" y="2595590"/>
        <a:ext cx="1104807" cy="552403"/>
      </dsp:txXfrm>
    </dsp:sp>
    <dsp:sp modelId="{A69A1E57-EAED-4D4A-82B2-5E24AB9CABDC}">
      <dsp:nvSpPr>
        <dsp:cNvPr id="0" name=""/>
        <dsp:cNvSpPr/>
      </dsp:nvSpPr>
      <dsp:spPr>
        <a:xfrm>
          <a:off x="3977369" y="3042501"/>
          <a:ext cx="1104807" cy="552403"/>
        </a:xfrm>
        <a:prstGeom prst="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b="1" kern="1200"/>
            <a:t>goto intro</a:t>
          </a:r>
        </a:p>
      </dsp:txBody>
      <dsp:txXfrm>
        <a:off x="3977369" y="3042501"/>
        <a:ext cx="1104807" cy="552403"/>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F97B7E-CD52-4011-9B94-B8E63958E1ED}">
      <dsp:nvSpPr>
        <dsp:cNvPr id="0" name=""/>
        <dsp:cNvSpPr/>
      </dsp:nvSpPr>
      <dsp:spPr>
        <a:xfrm>
          <a:off x="4454091" y="1472566"/>
          <a:ext cx="127633" cy="559154"/>
        </a:xfrm>
        <a:custGeom>
          <a:avLst/>
          <a:gdLst/>
          <a:ahLst/>
          <a:cxnLst/>
          <a:rect l="0" t="0" r="0" b="0"/>
          <a:pathLst>
            <a:path>
              <a:moveTo>
                <a:pt x="127633" y="0"/>
              </a:moveTo>
              <a:lnTo>
                <a:pt x="127633" y="559154"/>
              </a:lnTo>
              <a:lnTo>
                <a:pt x="0" y="55915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C0609C-FDDA-4A6C-986A-91AA1DC0CF39}">
      <dsp:nvSpPr>
        <dsp:cNvPr id="0" name=""/>
        <dsp:cNvSpPr/>
      </dsp:nvSpPr>
      <dsp:spPr>
        <a:xfrm>
          <a:off x="3117833" y="607779"/>
          <a:ext cx="856114" cy="560899"/>
        </a:xfrm>
        <a:custGeom>
          <a:avLst/>
          <a:gdLst/>
          <a:ahLst/>
          <a:cxnLst/>
          <a:rect l="0" t="0" r="0" b="0"/>
          <a:pathLst>
            <a:path>
              <a:moveTo>
                <a:pt x="0" y="0"/>
              </a:moveTo>
              <a:lnTo>
                <a:pt x="0" y="560899"/>
              </a:lnTo>
              <a:lnTo>
                <a:pt x="856114" y="56089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E2F4FC-1A37-4D77-96E7-1E51404111AE}">
      <dsp:nvSpPr>
        <dsp:cNvPr id="0" name=""/>
        <dsp:cNvSpPr/>
      </dsp:nvSpPr>
      <dsp:spPr>
        <a:xfrm>
          <a:off x="1512451" y="2335609"/>
          <a:ext cx="127633" cy="559154"/>
        </a:xfrm>
        <a:custGeom>
          <a:avLst/>
          <a:gdLst/>
          <a:ahLst/>
          <a:cxnLst/>
          <a:rect l="0" t="0" r="0" b="0"/>
          <a:pathLst>
            <a:path>
              <a:moveTo>
                <a:pt x="127633" y="0"/>
              </a:moveTo>
              <a:lnTo>
                <a:pt x="127633" y="559154"/>
              </a:lnTo>
              <a:lnTo>
                <a:pt x="0" y="55915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5BDFA0-6680-4031-A806-BE21A29FF0EE}">
      <dsp:nvSpPr>
        <dsp:cNvPr id="0" name=""/>
        <dsp:cNvSpPr/>
      </dsp:nvSpPr>
      <dsp:spPr>
        <a:xfrm>
          <a:off x="2247861" y="1472566"/>
          <a:ext cx="127633" cy="559154"/>
        </a:xfrm>
        <a:custGeom>
          <a:avLst/>
          <a:gdLst/>
          <a:ahLst/>
          <a:cxnLst/>
          <a:rect l="0" t="0" r="0" b="0"/>
          <a:pathLst>
            <a:path>
              <a:moveTo>
                <a:pt x="127633" y="0"/>
              </a:moveTo>
              <a:lnTo>
                <a:pt x="127633" y="559154"/>
              </a:lnTo>
              <a:lnTo>
                <a:pt x="0" y="55915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2A9AED-774A-4F00-B067-A93198756BAE}">
      <dsp:nvSpPr>
        <dsp:cNvPr id="0" name=""/>
        <dsp:cNvSpPr/>
      </dsp:nvSpPr>
      <dsp:spPr>
        <a:xfrm>
          <a:off x="2983271" y="607779"/>
          <a:ext cx="134561" cy="560899"/>
        </a:xfrm>
        <a:custGeom>
          <a:avLst/>
          <a:gdLst/>
          <a:ahLst/>
          <a:cxnLst/>
          <a:rect l="0" t="0" r="0" b="0"/>
          <a:pathLst>
            <a:path>
              <a:moveTo>
                <a:pt x="134561" y="0"/>
              </a:moveTo>
              <a:lnTo>
                <a:pt x="134561" y="560899"/>
              </a:lnTo>
              <a:lnTo>
                <a:pt x="0" y="560899"/>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59A109-9096-4C8B-AA8D-B96545191CFB}">
      <dsp:nvSpPr>
        <dsp:cNvPr id="0" name=""/>
        <dsp:cNvSpPr/>
      </dsp:nvSpPr>
      <dsp:spPr>
        <a:xfrm>
          <a:off x="2510056" y="2"/>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Input user 1(or)2</a:t>
          </a:r>
        </a:p>
      </dsp:txBody>
      <dsp:txXfrm>
        <a:off x="2510056" y="2"/>
        <a:ext cx="1215553" cy="607776"/>
      </dsp:txXfrm>
    </dsp:sp>
    <dsp:sp modelId="{7D7A44A2-68EB-48E9-90CF-2540ADDC1668}">
      <dsp:nvSpPr>
        <dsp:cNvPr id="0" name=""/>
        <dsp:cNvSpPr/>
      </dsp:nvSpPr>
      <dsp:spPr>
        <a:xfrm>
          <a:off x="1767718" y="864790"/>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user (1) customer blog</a:t>
          </a:r>
        </a:p>
      </dsp:txBody>
      <dsp:txXfrm>
        <a:off x="1767718" y="864790"/>
        <a:ext cx="1215553" cy="607776"/>
      </dsp:txXfrm>
    </dsp:sp>
    <dsp:sp modelId="{A9FD5C44-96D1-4F4A-96A6-4A3208B094BE}">
      <dsp:nvSpPr>
        <dsp:cNvPr id="0" name=""/>
        <dsp:cNvSpPr/>
      </dsp:nvSpPr>
      <dsp:spPr>
        <a:xfrm>
          <a:off x="1032308" y="1727833"/>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bill ()</a:t>
          </a:r>
        </a:p>
      </dsp:txBody>
      <dsp:txXfrm>
        <a:off x="1032308" y="1727833"/>
        <a:ext cx="1215553" cy="607776"/>
      </dsp:txXfrm>
    </dsp:sp>
    <dsp:sp modelId="{F7BA928D-31CA-4CEC-84C4-12DD07E103FB}">
      <dsp:nvSpPr>
        <dsp:cNvPr id="0" name=""/>
        <dsp:cNvSpPr/>
      </dsp:nvSpPr>
      <dsp:spPr>
        <a:xfrm>
          <a:off x="296898" y="2590876"/>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goto intro</a:t>
          </a:r>
        </a:p>
      </dsp:txBody>
      <dsp:txXfrm>
        <a:off x="296898" y="2590876"/>
        <a:ext cx="1215553" cy="607776"/>
      </dsp:txXfrm>
    </dsp:sp>
    <dsp:sp modelId="{AE0815D2-C38F-481B-9971-C9814C02B723}">
      <dsp:nvSpPr>
        <dsp:cNvPr id="0" name=""/>
        <dsp:cNvSpPr/>
      </dsp:nvSpPr>
      <dsp:spPr>
        <a:xfrm>
          <a:off x="3973948" y="864790"/>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user (2) employlogin()</a:t>
          </a:r>
        </a:p>
      </dsp:txBody>
      <dsp:txXfrm>
        <a:off x="3973948" y="864790"/>
        <a:ext cx="1215553" cy="607776"/>
      </dsp:txXfrm>
    </dsp:sp>
    <dsp:sp modelId="{DF510C6F-C609-4582-A024-0763E602F615}">
      <dsp:nvSpPr>
        <dsp:cNvPr id="0" name=""/>
        <dsp:cNvSpPr/>
      </dsp:nvSpPr>
      <dsp:spPr>
        <a:xfrm>
          <a:off x="3238538" y="1727833"/>
          <a:ext cx="1215553" cy="6077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IN" sz="1600" kern="1200"/>
            <a:t>goto intro</a:t>
          </a:r>
        </a:p>
      </dsp:txBody>
      <dsp:txXfrm>
        <a:off x="3238538" y="1727833"/>
        <a:ext cx="1215553" cy="6077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6C1C93-23B9-468D-BABD-FDE96882F5B5}">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911</TotalTime>
  <Pages>1</Pages>
  <Words>1894</Words>
  <Characters>107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u</dc:creator>
  <cp:keywords/>
  <dc:description/>
  <cp:lastModifiedBy>pandu</cp:lastModifiedBy>
  <cp:revision>5</cp:revision>
  <cp:lastPrinted>2021-12-24T15:20:00Z</cp:lastPrinted>
  <dcterms:created xsi:type="dcterms:W3CDTF">2021-12-22T16:06:00Z</dcterms:created>
  <dcterms:modified xsi:type="dcterms:W3CDTF">2021-12-26T13:14:00Z</dcterms:modified>
</cp:coreProperties>
</file>